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503CE" w:rsidRDefault="0048204A">
      <w:pPr>
        <w:spacing w:after="106" w:line="240" w:lineRule="auto"/>
        <w:ind w:left="355" w:right="-15" w:hanging="10"/>
      </w:pPr>
      <w:hyperlink r:id="rId5">
        <w:r>
          <w:rPr>
            <w:rFonts w:ascii="Arial" w:eastAsia="Arial" w:hAnsi="Arial" w:cs="Arial"/>
            <w:color w:val="136CB2"/>
            <w:sz w:val="30"/>
            <w:u w:val="single" w:color="136CB2"/>
          </w:rPr>
          <w:t>Noukadubi</w:t>
        </w:r>
      </w:hyperlink>
      <w:hyperlink r:id="rId6">
        <w:r>
          <w:rPr>
            <w:rFonts w:ascii="Arial" w:eastAsia="Arial" w:hAnsi="Arial" w:cs="Arial"/>
            <w:color w:val="664700"/>
            <w:sz w:val="30"/>
          </w:rPr>
          <w:t xml:space="preserve"> </w:t>
        </w:r>
      </w:hyperlink>
      <w:r>
        <w:rPr>
          <w:rFonts w:ascii="Arial" w:eastAsia="Arial" w:hAnsi="Arial" w:cs="Arial"/>
          <w:color w:val="666666"/>
          <w:sz w:val="20"/>
        </w:rPr>
        <w:t>(2011)</w:t>
      </w:r>
      <w:r>
        <w:rPr>
          <w:rFonts w:ascii="Arial" w:eastAsia="Arial" w:hAnsi="Arial" w:cs="Arial"/>
          <w:color w:val="664700"/>
          <w:sz w:val="30"/>
        </w:rPr>
        <w:t xml:space="preserve"> </w:t>
      </w:r>
    </w:p>
    <w:p w:rsidR="004503CE" w:rsidRDefault="0048204A">
      <w:pPr>
        <w:spacing w:after="4" w:line="246" w:lineRule="auto"/>
        <w:ind w:left="355" w:right="-15" w:hanging="10"/>
      </w:pPr>
      <w:r>
        <w:rPr>
          <w:rFonts w:ascii="Arial" w:eastAsia="Arial" w:hAnsi="Arial" w:cs="Arial"/>
          <w:color w:val="333333"/>
          <w:sz w:val="41"/>
        </w:rPr>
        <w:t xml:space="preserve">Full Cast &amp; Crew </w:t>
      </w:r>
    </w:p>
    <w:p w:rsidR="004503CE" w:rsidRDefault="0048204A">
      <w:pPr>
        <w:spacing w:after="502" w:line="240" w:lineRule="auto"/>
        <w:ind w:left="360"/>
      </w:pPr>
      <w:r>
        <w:rPr>
          <w:rFonts w:ascii="Arial" w:eastAsia="Arial" w:hAnsi="Arial" w:cs="Arial"/>
          <w:color w:val="333333"/>
          <w:sz w:val="41"/>
        </w:rPr>
        <w:t xml:space="preserve"> </w:t>
      </w:r>
    </w:p>
    <w:p w:rsidR="004503CE" w:rsidRDefault="0048204A">
      <w:pPr>
        <w:spacing w:after="150" w:line="240" w:lineRule="auto"/>
        <w:ind w:left="355" w:right="-15" w:hanging="10"/>
        <w:jc w:val="both"/>
      </w:pPr>
      <w:r>
        <w:rPr>
          <w:rFonts w:ascii="Verdana" w:eastAsia="Verdana" w:hAnsi="Verdana" w:cs="Verdana"/>
          <w:i/>
          <w:color w:val="666666"/>
          <w:sz w:val="20"/>
        </w:rPr>
        <w:t xml:space="preserve">Directed by  </w:t>
      </w:r>
    </w:p>
    <w:p w:rsidR="004503CE" w:rsidRDefault="0048204A">
      <w:pPr>
        <w:spacing w:after="697" w:line="246" w:lineRule="auto"/>
        <w:ind w:left="566" w:right="-15" w:hanging="10"/>
      </w:pPr>
      <w:hyperlink r:id="rId7">
        <w:r>
          <w:rPr>
            <w:rFonts w:ascii="Verdana" w:eastAsia="Verdana" w:hAnsi="Verdana" w:cs="Verdana"/>
            <w:color w:val="70579D"/>
            <w:sz w:val="20"/>
            <w:u w:val="single" w:color="70579D"/>
          </w:rPr>
          <w:t>Rituparno Ghosh</w:t>
        </w:r>
      </w:hyperlink>
    </w:p>
    <w:p w:rsidR="004503CE" w:rsidRDefault="0048204A">
      <w:pPr>
        <w:spacing w:after="154"/>
        <w:ind w:left="355" w:right="-15" w:hanging="10"/>
      </w:pPr>
      <w:r>
        <w:rPr>
          <w:rFonts w:ascii="Verdana" w:eastAsia="Verdana" w:hAnsi="Verdana" w:cs="Verdana"/>
          <w:i/>
          <w:color w:val="666666"/>
          <w:sz w:val="20"/>
        </w:rPr>
        <w:t xml:space="preserve">Writing Credits </w:t>
      </w:r>
      <w:r>
        <w:rPr>
          <w:rFonts w:ascii="Verdana" w:eastAsia="Verdana" w:hAnsi="Verdana" w:cs="Verdana"/>
          <w:b/>
          <w:i/>
          <w:color w:val="666666"/>
          <w:sz w:val="20"/>
        </w:rPr>
        <w:t>(in alphabetical order)</w:t>
      </w:r>
      <w:r>
        <w:rPr>
          <w:rFonts w:ascii="Verdana" w:eastAsia="Verdana" w:hAnsi="Verdana" w:cs="Verdana"/>
          <w:i/>
          <w:color w:val="666666"/>
          <w:sz w:val="20"/>
        </w:rPr>
        <w:t xml:space="preserve">   </w:t>
      </w:r>
    </w:p>
    <w:tbl>
      <w:tblPr>
        <w:tblStyle w:val="TableGrid"/>
        <w:tblW w:w="4013" w:type="dxa"/>
        <w:tblInd w:w="571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2324"/>
        <w:gridCol w:w="427"/>
        <w:gridCol w:w="1262"/>
      </w:tblGrid>
      <w:tr w:rsidR="004503CE">
        <w:trPr>
          <w:trHeight w:val="326"/>
        </w:trPr>
        <w:tc>
          <w:tcPr>
            <w:tcW w:w="2324" w:type="dxa"/>
            <w:tcBorders>
              <w:top w:val="nil"/>
              <w:left w:val="nil"/>
              <w:bottom w:val="nil"/>
              <w:right w:val="nil"/>
            </w:tcBorders>
          </w:tcPr>
          <w:p w:rsidR="004503CE" w:rsidRDefault="0048204A">
            <w:hyperlink r:id="rId8">
              <w:r>
                <w:rPr>
                  <w:rFonts w:ascii="Verdana" w:eastAsia="Verdana" w:hAnsi="Verdana" w:cs="Verdana"/>
                  <w:color w:val="70579D"/>
                  <w:sz w:val="20"/>
                  <w:u w:val="single" w:color="70579D"/>
                </w:rPr>
                <w:t>Rituparno Ghosh</w:t>
              </w:r>
            </w:hyperlink>
            <w:hyperlink r:id="rId9">
              <w:r>
                <w:rPr>
                  <w:rFonts w:ascii="Verdana" w:eastAsia="Verdana" w:hAnsi="Verdana" w:cs="Verdana"/>
                  <w:color w:val="333333"/>
                  <w:sz w:val="1"/>
                </w:rPr>
                <w:t xml:space="preserve"> </w:t>
              </w:r>
            </w:hyperlink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</w:tcPr>
          <w:p w:rsidR="004503CE" w:rsidRDefault="0048204A">
            <w:r>
              <w:rPr>
                <w:rFonts w:ascii="Verdana" w:eastAsia="Verdana" w:hAnsi="Verdana" w:cs="Verdana"/>
                <w:color w:val="333333"/>
                <w:sz w:val="20"/>
              </w:rPr>
              <w:t>...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</w:tcPr>
          <w:p w:rsidR="004503CE" w:rsidRDefault="0048204A">
            <w:pPr>
              <w:jc w:val="both"/>
            </w:pPr>
            <w:r>
              <w:rPr>
                <w:rFonts w:ascii="Verdana" w:eastAsia="Verdana" w:hAnsi="Verdana" w:cs="Verdana"/>
                <w:color w:val="333333"/>
                <w:sz w:val="20"/>
              </w:rPr>
              <w:t>( screenplay )</w:t>
            </w:r>
          </w:p>
        </w:tc>
      </w:tr>
      <w:tr w:rsidR="004503CE">
        <w:trPr>
          <w:trHeight w:val="459"/>
        </w:trPr>
        <w:tc>
          <w:tcPr>
            <w:tcW w:w="23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503CE" w:rsidRDefault="0048204A">
            <w:hyperlink r:id="rId10">
              <w:r>
                <w:rPr>
                  <w:rFonts w:ascii="Verdana" w:eastAsia="Verdana" w:hAnsi="Verdana" w:cs="Verdana"/>
                  <w:color w:val="70579D"/>
                  <w:sz w:val="20"/>
                  <w:u w:val="single" w:color="70579D"/>
                </w:rPr>
                <w:t>Gulzar</w:t>
              </w:r>
            </w:hyperlink>
            <w:hyperlink r:id="rId11">
              <w:r>
                <w:rPr>
                  <w:rFonts w:ascii="Verdana" w:eastAsia="Verdana" w:hAnsi="Verdana" w:cs="Verdana"/>
                  <w:color w:val="333333"/>
                  <w:sz w:val="1"/>
                </w:rPr>
                <w:t xml:space="preserve"> </w:t>
              </w:r>
            </w:hyperlink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503CE" w:rsidRDefault="0048204A">
            <w:r>
              <w:rPr>
                <w:rFonts w:ascii="Verdana" w:eastAsia="Verdana" w:hAnsi="Verdana" w:cs="Verdana"/>
                <w:color w:val="333333"/>
                <w:sz w:val="20"/>
              </w:rPr>
              <w:t>...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503CE" w:rsidRDefault="0048204A">
            <w:r>
              <w:rPr>
                <w:rFonts w:ascii="Verdana" w:eastAsia="Verdana" w:hAnsi="Verdana" w:cs="Verdana"/>
                <w:color w:val="333333"/>
                <w:sz w:val="20"/>
              </w:rPr>
              <w:t xml:space="preserve">(lyrics) </w:t>
            </w:r>
          </w:p>
        </w:tc>
      </w:tr>
      <w:tr w:rsidR="004503CE">
        <w:trPr>
          <w:trHeight w:val="329"/>
        </w:trPr>
        <w:tc>
          <w:tcPr>
            <w:tcW w:w="232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503CE" w:rsidRDefault="0048204A">
            <w:hyperlink r:id="rId12">
              <w:r>
                <w:rPr>
                  <w:rFonts w:ascii="Verdana" w:eastAsia="Verdana" w:hAnsi="Verdana" w:cs="Verdana"/>
                  <w:color w:val="70579D"/>
                  <w:sz w:val="20"/>
                  <w:u w:val="single" w:color="70579D"/>
                </w:rPr>
                <w:t>Rabindranath Tagore</w:t>
              </w:r>
            </w:hyperlink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503CE" w:rsidRDefault="0048204A">
            <w:r>
              <w:rPr>
                <w:rFonts w:ascii="Verdana" w:eastAsia="Verdana" w:hAnsi="Verdana" w:cs="Verdana"/>
                <w:color w:val="333333"/>
                <w:sz w:val="20"/>
              </w:rPr>
              <w:t>...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503CE" w:rsidRDefault="0048204A">
            <w:r>
              <w:rPr>
                <w:rFonts w:ascii="Verdana" w:eastAsia="Verdana" w:hAnsi="Verdana" w:cs="Verdana"/>
                <w:color w:val="333333"/>
                <w:sz w:val="20"/>
              </w:rPr>
              <w:t xml:space="preserve">(story) </w:t>
            </w:r>
          </w:p>
        </w:tc>
      </w:tr>
    </w:tbl>
    <w:p w:rsidR="004503CE" w:rsidRDefault="0048204A">
      <w:pPr>
        <w:spacing w:after="502" w:line="240" w:lineRule="auto"/>
        <w:ind w:left="360"/>
      </w:pPr>
      <w:r>
        <w:rPr>
          <w:rFonts w:ascii="Arial" w:eastAsia="Arial" w:hAnsi="Arial" w:cs="Arial"/>
          <w:color w:val="333333"/>
          <w:sz w:val="41"/>
        </w:rPr>
        <w:t xml:space="preserve"> </w:t>
      </w:r>
    </w:p>
    <w:p w:rsidR="004503CE" w:rsidRDefault="0048204A">
      <w:pPr>
        <w:spacing w:after="277"/>
        <w:ind w:left="355" w:right="-15" w:hanging="10"/>
      </w:pPr>
      <w:r>
        <w:rPr>
          <w:rFonts w:ascii="Verdana" w:eastAsia="Verdana" w:hAnsi="Verdana" w:cs="Verdana"/>
          <w:i/>
          <w:color w:val="666666"/>
          <w:sz w:val="20"/>
        </w:rPr>
        <w:t xml:space="preserve">Cast </w:t>
      </w:r>
      <w:r>
        <w:rPr>
          <w:rFonts w:ascii="Verdana" w:eastAsia="Verdana" w:hAnsi="Verdana" w:cs="Verdana"/>
          <w:b/>
          <w:i/>
          <w:color w:val="666666"/>
          <w:sz w:val="20"/>
        </w:rPr>
        <w:t>(in credits order)</w:t>
      </w:r>
      <w:r>
        <w:rPr>
          <w:rFonts w:ascii="Verdana" w:eastAsia="Verdana" w:hAnsi="Verdana" w:cs="Verdana"/>
          <w:i/>
          <w:color w:val="666666"/>
          <w:sz w:val="20"/>
        </w:rPr>
        <w:t xml:space="preserve">   </w:t>
      </w:r>
    </w:p>
    <w:p w:rsidR="004503CE" w:rsidRDefault="0048204A">
      <w:pPr>
        <w:spacing w:after="267"/>
        <w:ind w:left="360"/>
      </w:pPr>
      <w:r>
        <w:rPr>
          <w:rFonts w:ascii="Verdana" w:eastAsia="Verdana" w:hAnsi="Verdana" w:cs="Verdana"/>
          <w:color w:val="666666"/>
          <w:sz w:val="20"/>
        </w:rPr>
        <w:t xml:space="preserve"> </w:t>
      </w:r>
    </w:p>
    <w:tbl>
      <w:tblPr>
        <w:tblStyle w:val="TableGrid"/>
        <w:tblW w:w="9306" w:type="dxa"/>
        <w:tblInd w:w="360" w:type="dxa"/>
        <w:tblCellMar>
          <w:top w:w="0" w:type="dxa"/>
          <w:left w:w="48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9306"/>
      </w:tblGrid>
      <w:tr w:rsidR="004503CE">
        <w:tc>
          <w:tcPr>
            <w:tcW w:w="9306" w:type="dxa"/>
            <w:tcBorders>
              <w:top w:val="single" w:sz="25" w:space="0" w:color="F6F6F5"/>
              <w:left w:val="nil"/>
              <w:bottom w:val="single" w:sz="25" w:space="0" w:color="FBFBFB"/>
              <w:right w:val="nil"/>
            </w:tcBorders>
            <w:shd w:val="clear" w:color="auto" w:fill="F6F6F5"/>
            <w:vAlign w:val="center"/>
          </w:tcPr>
          <w:p w:rsidR="004503CE" w:rsidRDefault="0048204A">
            <w:pPr>
              <w:spacing w:after="183" w:line="240" w:lineRule="auto"/>
              <w:ind w:left="149"/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0">
                  <wp:simplePos x="0" y="0"/>
                  <wp:positionH relativeFrom="column">
                    <wp:posOffset>-308584</wp:posOffset>
                  </wp:positionH>
                  <wp:positionV relativeFrom="paragraph">
                    <wp:posOffset>-167933</wp:posOffset>
                  </wp:positionV>
                  <wp:extent cx="307975" cy="422275"/>
                  <wp:effectExtent l="0" t="0" r="0" b="0"/>
                  <wp:wrapSquare wrapText="bothSides"/>
                  <wp:docPr id="4027" name="Picture 402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27" name="Picture 4027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975" cy="422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hyperlink r:id="rId14">
              <w:r>
                <w:rPr>
                  <w:rFonts w:ascii="Verdana" w:eastAsia="Verdana" w:hAnsi="Verdana" w:cs="Verdana"/>
                  <w:color w:val="70579D"/>
                  <w:sz w:val="20"/>
                  <w:u w:val="single" w:color="70579D"/>
                </w:rPr>
                <w:t>Jisshu Sengupta</w:t>
              </w:r>
            </w:hyperlink>
            <w:hyperlink r:id="rId15">
              <w:r>
                <w:rPr>
                  <w:rFonts w:ascii="Verdana" w:eastAsia="Verdana" w:hAnsi="Verdana" w:cs="Verdana"/>
                  <w:color w:val="333333"/>
                  <w:sz w:val="1"/>
                </w:rPr>
                <w:t xml:space="preserve"> </w:t>
              </w:r>
            </w:hyperlink>
            <w:r>
              <w:rPr>
                <w:rFonts w:ascii="Verdana" w:eastAsia="Verdana" w:hAnsi="Verdana" w:cs="Verdana"/>
                <w:color w:val="333333"/>
                <w:sz w:val="1"/>
              </w:rPr>
              <w:tab/>
            </w:r>
            <w:r>
              <w:rPr>
                <w:rFonts w:ascii="Verdana" w:eastAsia="Verdana" w:hAnsi="Verdana" w:cs="Verdana"/>
                <w:color w:val="333333"/>
                <w:sz w:val="20"/>
              </w:rPr>
              <w:t xml:space="preserve">... </w:t>
            </w:r>
            <w:hyperlink r:id="rId16">
              <w:r>
                <w:rPr>
                  <w:rFonts w:ascii="Verdana" w:eastAsia="Verdana" w:hAnsi="Verdana" w:cs="Verdana"/>
                  <w:color w:val="70579D"/>
                  <w:sz w:val="20"/>
                  <w:u w:val="single" w:color="70579D"/>
                </w:rPr>
                <w:t>Rameshchandra Chaudhry</w:t>
              </w:r>
            </w:hyperlink>
            <w:hyperlink r:id="rId17">
              <w:r>
                <w:rPr>
                  <w:rFonts w:ascii="Verdana" w:eastAsia="Verdana" w:hAnsi="Verdana" w:cs="Verdana"/>
                  <w:color w:val="444444"/>
                  <w:sz w:val="1"/>
                </w:rPr>
                <w:t xml:space="preserve"> </w:t>
              </w:r>
            </w:hyperlink>
          </w:p>
          <w:p w:rsidR="004503CE" w:rsidRDefault="0048204A">
            <w:r>
              <w:rPr>
                <w:rFonts w:ascii="Verdana" w:eastAsia="Verdana" w:hAnsi="Verdana" w:cs="Verdana"/>
                <w:color w:val="333333"/>
                <w:sz w:val="1"/>
              </w:rPr>
              <w:t xml:space="preserve"> </w:t>
            </w:r>
          </w:p>
        </w:tc>
      </w:tr>
      <w:tr w:rsidR="004503CE">
        <w:tc>
          <w:tcPr>
            <w:tcW w:w="9306" w:type="dxa"/>
            <w:tcBorders>
              <w:top w:val="single" w:sz="25" w:space="0" w:color="FBFBFB"/>
              <w:left w:val="nil"/>
              <w:bottom w:val="single" w:sz="25" w:space="0" w:color="F6F6F5"/>
              <w:right w:val="nil"/>
            </w:tcBorders>
            <w:shd w:val="clear" w:color="auto" w:fill="FBFBFB"/>
            <w:vAlign w:val="center"/>
          </w:tcPr>
          <w:p w:rsidR="004503CE" w:rsidRDefault="0048204A">
            <w:pPr>
              <w:spacing w:after="183" w:line="240" w:lineRule="auto"/>
              <w:ind w:left="149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0">
                  <wp:simplePos x="0" y="0"/>
                  <wp:positionH relativeFrom="column">
                    <wp:posOffset>-308584</wp:posOffset>
                  </wp:positionH>
                  <wp:positionV relativeFrom="paragraph">
                    <wp:posOffset>-170538</wp:posOffset>
                  </wp:positionV>
                  <wp:extent cx="307975" cy="425450"/>
                  <wp:effectExtent l="0" t="0" r="0" b="0"/>
                  <wp:wrapSquare wrapText="bothSides"/>
                  <wp:docPr id="4028" name="Picture 402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28" name="Picture 4028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975" cy="42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hyperlink r:id="rId19">
              <w:r>
                <w:rPr>
                  <w:rFonts w:ascii="Verdana" w:eastAsia="Verdana" w:hAnsi="Verdana" w:cs="Verdana"/>
                  <w:color w:val="70579D"/>
                  <w:sz w:val="20"/>
                  <w:u w:val="single" w:color="70579D"/>
                </w:rPr>
                <w:t>Riya Sen</w:t>
              </w:r>
            </w:hyperlink>
            <w:hyperlink r:id="rId20">
              <w:r>
                <w:rPr>
                  <w:rFonts w:ascii="Verdana" w:eastAsia="Verdana" w:hAnsi="Verdana" w:cs="Verdana"/>
                  <w:color w:val="333333"/>
                  <w:sz w:val="1"/>
                </w:rPr>
                <w:t xml:space="preserve"> </w:t>
              </w:r>
            </w:hyperlink>
            <w:r>
              <w:rPr>
                <w:rFonts w:ascii="Verdana" w:eastAsia="Verdana" w:hAnsi="Verdana" w:cs="Verdana"/>
                <w:color w:val="333333"/>
                <w:sz w:val="1"/>
              </w:rPr>
              <w:tab/>
            </w:r>
            <w:r>
              <w:rPr>
                <w:rFonts w:ascii="Verdana" w:eastAsia="Verdana" w:hAnsi="Verdana" w:cs="Verdana"/>
                <w:color w:val="333333"/>
                <w:sz w:val="20"/>
              </w:rPr>
              <w:t xml:space="preserve">... </w:t>
            </w:r>
            <w:hyperlink r:id="rId21">
              <w:r>
                <w:rPr>
                  <w:rFonts w:ascii="Verdana" w:eastAsia="Verdana" w:hAnsi="Verdana" w:cs="Verdana"/>
                  <w:color w:val="70579D"/>
                  <w:sz w:val="20"/>
                  <w:u w:val="single" w:color="70579D"/>
                </w:rPr>
                <w:t>Sushilla R. Chaudhry</w:t>
              </w:r>
            </w:hyperlink>
            <w:hyperlink r:id="rId22">
              <w:r>
                <w:rPr>
                  <w:rFonts w:ascii="Verdana" w:eastAsia="Verdana" w:hAnsi="Verdana" w:cs="Verdana"/>
                  <w:color w:val="444444"/>
                  <w:sz w:val="20"/>
                </w:rPr>
                <w:t xml:space="preserve"> </w:t>
              </w:r>
            </w:hyperlink>
            <w:r>
              <w:rPr>
                <w:rFonts w:ascii="Verdana" w:eastAsia="Verdana" w:hAnsi="Verdana" w:cs="Verdana"/>
                <w:color w:val="444444"/>
                <w:sz w:val="20"/>
              </w:rPr>
              <w:t>/</w:t>
            </w:r>
            <w:hyperlink r:id="rId23">
              <w:r>
                <w:rPr>
                  <w:rFonts w:ascii="Verdana" w:eastAsia="Verdana" w:hAnsi="Verdana" w:cs="Verdana"/>
                  <w:color w:val="444444"/>
                  <w:sz w:val="20"/>
                </w:rPr>
                <w:t xml:space="preserve"> </w:t>
              </w:r>
            </w:hyperlink>
            <w:hyperlink r:id="rId24">
              <w:r>
                <w:rPr>
                  <w:rFonts w:ascii="Verdana" w:eastAsia="Verdana" w:hAnsi="Verdana" w:cs="Verdana"/>
                  <w:color w:val="70579D"/>
                  <w:sz w:val="20"/>
                  <w:u w:val="single" w:color="70579D"/>
                </w:rPr>
                <w:t>Kamla</w:t>
              </w:r>
            </w:hyperlink>
            <w:hyperlink r:id="rId25">
              <w:r>
                <w:rPr>
                  <w:rFonts w:ascii="Verdana" w:eastAsia="Verdana" w:hAnsi="Verdana" w:cs="Verdana"/>
                  <w:color w:val="444444"/>
                  <w:sz w:val="20"/>
                </w:rPr>
                <w:t xml:space="preserve"> </w:t>
              </w:r>
            </w:hyperlink>
          </w:p>
          <w:p w:rsidR="004503CE" w:rsidRDefault="0048204A">
            <w:r>
              <w:rPr>
                <w:rFonts w:ascii="Verdana" w:eastAsia="Verdana" w:hAnsi="Verdana" w:cs="Verdana"/>
                <w:color w:val="333333"/>
                <w:sz w:val="1"/>
              </w:rPr>
              <w:t xml:space="preserve"> </w:t>
            </w:r>
          </w:p>
        </w:tc>
      </w:tr>
      <w:tr w:rsidR="004503CE">
        <w:tc>
          <w:tcPr>
            <w:tcW w:w="9306" w:type="dxa"/>
            <w:tcBorders>
              <w:top w:val="single" w:sz="25" w:space="0" w:color="F6F6F5"/>
              <w:left w:val="nil"/>
              <w:bottom w:val="single" w:sz="25" w:space="0" w:color="FBFBFB"/>
              <w:right w:val="nil"/>
            </w:tcBorders>
            <w:shd w:val="clear" w:color="auto" w:fill="F6F6F5"/>
            <w:vAlign w:val="center"/>
          </w:tcPr>
          <w:p w:rsidR="004503CE" w:rsidRDefault="0048204A">
            <w:pPr>
              <w:spacing w:after="189" w:line="240" w:lineRule="auto"/>
              <w:ind w:left="149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0">
                  <wp:simplePos x="0" y="0"/>
                  <wp:positionH relativeFrom="column">
                    <wp:posOffset>-308584</wp:posOffset>
                  </wp:positionH>
                  <wp:positionV relativeFrom="paragraph">
                    <wp:posOffset>-166790</wp:posOffset>
                  </wp:positionV>
                  <wp:extent cx="307975" cy="422275"/>
                  <wp:effectExtent l="0" t="0" r="0" b="0"/>
                  <wp:wrapSquare wrapText="bothSides"/>
                  <wp:docPr id="4029" name="Picture 402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29" name="Picture 4029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975" cy="422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hyperlink r:id="rId27">
              <w:r>
                <w:rPr>
                  <w:rFonts w:ascii="Verdana" w:eastAsia="Verdana" w:hAnsi="Verdana" w:cs="Verdana"/>
                  <w:color w:val="70579D"/>
                  <w:sz w:val="20"/>
                  <w:u w:val="single" w:color="70579D"/>
                </w:rPr>
                <w:t>Raima Sen</w:t>
              </w:r>
            </w:hyperlink>
            <w:hyperlink r:id="rId28">
              <w:r>
                <w:rPr>
                  <w:rFonts w:ascii="Verdana" w:eastAsia="Verdana" w:hAnsi="Verdana" w:cs="Verdana"/>
                  <w:color w:val="333333"/>
                  <w:sz w:val="1"/>
                </w:rPr>
                <w:t xml:space="preserve"> </w:t>
              </w:r>
            </w:hyperlink>
            <w:r>
              <w:rPr>
                <w:rFonts w:ascii="Verdana" w:eastAsia="Verdana" w:hAnsi="Verdana" w:cs="Verdana"/>
                <w:color w:val="333333"/>
                <w:sz w:val="1"/>
              </w:rPr>
              <w:tab/>
            </w:r>
            <w:r>
              <w:rPr>
                <w:rFonts w:ascii="Verdana" w:eastAsia="Verdana" w:hAnsi="Verdana" w:cs="Verdana"/>
                <w:color w:val="333333"/>
                <w:sz w:val="20"/>
              </w:rPr>
              <w:t xml:space="preserve">... </w:t>
            </w:r>
            <w:hyperlink r:id="rId29">
              <w:r>
                <w:rPr>
                  <w:rFonts w:ascii="Verdana" w:eastAsia="Verdana" w:hAnsi="Verdana" w:cs="Verdana"/>
                  <w:color w:val="70579D"/>
                  <w:sz w:val="20"/>
                  <w:u w:val="single" w:color="70579D"/>
                </w:rPr>
                <w:t>Hemnalini</w:t>
              </w:r>
            </w:hyperlink>
            <w:hyperlink r:id="rId30">
              <w:r>
                <w:rPr>
                  <w:rFonts w:ascii="Verdana" w:eastAsia="Verdana" w:hAnsi="Verdana" w:cs="Verdana"/>
                  <w:color w:val="444444"/>
                  <w:sz w:val="1"/>
                </w:rPr>
                <w:t xml:space="preserve"> </w:t>
              </w:r>
            </w:hyperlink>
          </w:p>
          <w:p w:rsidR="004503CE" w:rsidRDefault="0048204A">
            <w:r>
              <w:rPr>
                <w:rFonts w:ascii="Verdana" w:eastAsia="Verdana" w:hAnsi="Verdana" w:cs="Verdana"/>
                <w:color w:val="333333"/>
                <w:sz w:val="1"/>
              </w:rPr>
              <w:t xml:space="preserve"> </w:t>
            </w:r>
          </w:p>
        </w:tc>
      </w:tr>
      <w:tr w:rsidR="004503CE">
        <w:tc>
          <w:tcPr>
            <w:tcW w:w="9306" w:type="dxa"/>
            <w:tcBorders>
              <w:top w:val="single" w:sz="25" w:space="0" w:color="FBFBFB"/>
              <w:left w:val="nil"/>
              <w:bottom w:val="single" w:sz="25" w:space="0" w:color="F6F6F5"/>
              <w:right w:val="nil"/>
            </w:tcBorders>
            <w:shd w:val="clear" w:color="auto" w:fill="FBFBFB"/>
            <w:vAlign w:val="center"/>
          </w:tcPr>
          <w:p w:rsidR="004503CE" w:rsidRDefault="0048204A">
            <w:pPr>
              <w:spacing w:after="188" w:line="240" w:lineRule="auto"/>
              <w:jc w:val="center"/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61312" behindDoc="0" locked="0" layoutInCell="1" allowOverlap="0">
                  <wp:simplePos x="0" y="0"/>
                  <wp:positionH relativeFrom="column">
                    <wp:posOffset>-308584</wp:posOffset>
                  </wp:positionH>
                  <wp:positionV relativeFrom="paragraph">
                    <wp:posOffset>-166187</wp:posOffset>
                  </wp:positionV>
                  <wp:extent cx="307975" cy="419100"/>
                  <wp:effectExtent l="0" t="0" r="0" b="0"/>
                  <wp:wrapSquare wrapText="bothSides"/>
                  <wp:docPr id="4030" name="Picture 403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30" name="Picture 4030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975" cy="419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hyperlink r:id="rId32">
              <w:r>
                <w:rPr>
                  <w:rFonts w:ascii="Verdana" w:eastAsia="Verdana" w:hAnsi="Verdana" w:cs="Verdana"/>
                  <w:color w:val="70579D"/>
                  <w:sz w:val="20"/>
                  <w:u w:val="single" w:color="70579D"/>
                </w:rPr>
                <w:t>Prasenjit Chatterjee</w:t>
              </w:r>
            </w:hyperlink>
            <w:hyperlink r:id="rId33">
              <w:r>
                <w:rPr>
                  <w:rFonts w:ascii="Verdana" w:eastAsia="Verdana" w:hAnsi="Verdana" w:cs="Verdana"/>
                  <w:color w:val="333333"/>
                  <w:sz w:val="1"/>
                </w:rPr>
                <w:t xml:space="preserve"> </w:t>
              </w:r>
            </w:hyperlink>
            <w:r>
              <w:rPr>
                <w:rFonts w:ascii="Verdana" w:eastAsia="Verdana" w:hAnsi="Verdana" w:cs="Verdana"/>
                <w:color w:val="333333"/>
                <w:sz w:val="1"/>
              </w:rPr>
              <w:tab/>
            </w:r>
            <w:r>
              <w:rPr>
                <w:rFonts w:ascii="Verdana" w:eastAsia="Verdana" w:hAnsi="Verdana" w:cs="Verdana"/>
                <w:color w:val="333333"/>
                <w:sz w:val="20"/>
              </w:rPr>
              <w:t xml:space="preserve">... </w:t>
            </w:r>
            <w:hyperlink r:id="rId34">
              <w:r>
                <w:rPr>
                  <w:rFonts w:ascii="Verdana" w:eastAsia="Verdana" w:hAnsi="Verdana" w:cs="Verdana"/>
                  <w:color w:val="70579D"/>
                  <w:sz w:val="20"/>
                  <w:u w:val="single" w:color="70579D"/>
                </w:rPr>
                <w:t>Nalinaksha Chattopadhyay</w:t>
              </w:r>
            </w:hyperlink>
            <w:hyperlink r:id="rId35">
              <w:r>
                <w:rPr>
                  <w:rFonts w:ascii="Verdana" w:eastAsia="Verdana" w:hAnsi="Verdana" w:cs="Verdana"/>
                  <w:color w:val="444444"/>
                  <w:sz w:val="20"/>
                </w:rPr>
                <w:t xml:space="preserve"> </w:t>
              </w:r>
            </w:hyperlink>
            <w:r>
              <w:rPr>
                <w:rFonts w:ascii="Verdana" w:eastAsia="Verdana" w:hAnsi="Verdana" w:cs="Verdana"/>
                <w:color w:val="444444"/>
                <w:sz w:val="20"/>
              </w:rPr>
              <w:t xml:space="preserve">(as Prosenjit Chatterjee) </w:t>
            </w:r>
          </w:p>
          <w:p w:rsidR="004503CE" w:rsidRDefault="0048204A">
            <w:r>
              <w:rPr>
                <w:rFonts w:ascii="Verdana" w:eastAsia="Verdana" w:hAnsi="Verdana" w:cs="Verdana"/>
                <w:color w:val="333333"/>
                <w:sz w:val="1"/>
              </w:rPr>
              <w:t xml:space="preserve"> </w:t>
            </w:r>
          </w:p>
        </w:tc>
      </w:tr>
      <w:tr w:rsidR="004503CE">
        <w:trPr>
          <w:trHeight w:val="309"/>
        </w:trPr>
        <w:tc>
          <w:tcPr>
            <w:tcW w:w="9306" w:type="dxa"/>
            <w:vMerge w:val="restart"/>
            <w:tcBorders>
              <w:top w:val="single" w:sz="25" w:space="0" w:color="F6F6F5"/>
              <w:left w:val="nil"/>
              <w:bottom w:val="nil"/>
              <w:right w:val="nil"/>
            </w:tcBorders>
            <w:shd w:val="clear" w:color="auto" w:fill="F6F6F5"/>
            <w:vAlign w:val="center"/>
          </w:tcPr>
          <w:p w:rsidR="004503CE" w:rsidRDefault="0048204A">
            <w:pPr>
              <w:spacing w:after="188" w:line="240" w:lineRule="auto"/>
              <w:ind w:left="149"/>
            </w:pPr>
            <w:r>
              <w:rPr>
                <w:noProof/>
              </w:rPr>
              <w:drawing>
                <wp:anchor distT="0" distB="0" distL="114300" distR="114300" simplePos="0" relativeHeight="251662336" behindDoc="0" locked="0" layoutInCell="1" allowOverlap="0">
                  <wp:simplePos x="0" y="0"/>
                  <wp:positionH relativeFrom="column">
                    <wp:posOffset>-308584</wp:posOffset>
                  </wp:positionH>
                  <wp:positionV relativeFrom="paragraph">
                    <wp:posOffset>-165691</wp:posOffset>
                  </wp:positionV>
                  <wp:extent cx="307975" cy="419100"/>
                  <wp:effectExtent l="0" t="0" r="0" b="0"/>
                  <wp:wrapSquare wrapText="bothSides"/>
                  <wp:docPr id="4031" name="Picture 403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31" name="Picture 4031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975" cy="419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hyperlink r:id="rId37">
              <w:r>
                <w:rPr>
                  <w:rFonts w:ascii="Verdana" w:eastAsia="Verdana" w:hAnsi="Verdana" w:cs="Verdana"/>
                  <w:color w:val="70579D"/>
                  <w:sz w:val="20"/>
                  <w:u w:val="single" w:color="70579D"/>
                </w:rPr>
                <w:t>Dhritiman Chatterjee</w:t>
              </w:r>
            </w:hyperlink>
            <w:hyperlink r:id="rId38">
              <w:r>
                <w:rPr>
                  <w:rFonts w:ascii="Verdana" w:eastAsia="Verdana" w:hAnsi="Verdana" w:cs="Verdana"/>
                  <w:color w:val="333333"/>
                  <w:sz w:val="1"/>
                </w:rPr>
                <w:t xml:space="preserve"> </w:t>
              </w:r>
            </w:hyperlink>
            <w:r>
              <w:rPr>
                <w:rFonts w:ascii="Verdana" w:eastAsia="Verdana" w:hAnsi="Verdana" w:cs="Verdana"/>
                <w:color w:val="333333"/>
                <w:sz w:val="1"/>
              </w:rPr>
              <w:tab/>
            </w:r>
            <w:r>
              <w:rPr>
                <w:rFonts w:ascii="Verdana" w:eastAsia="Verdana" w:hAnsi="Verdana" w:cs="Verdana"/>
                <w:color w:val="333333"/>
                <w:sz w:val="20"/>
              </w:rPr>
              <w:t xml:space="preserve"> </w:t>
            </w:r>
            <w:r>
              <w:rPr>
                <w:rFonts w:ascii="Verdana" w:eastAsia="Verdana" w:hAnsi="Verdana" w:cs="Verdana"/>
                <w:color w:val="333333"/>
                <w:sz w:val="20"/>
              </w:rPr>
              <w:tab/>
            </w:r>
            <w:r>
              <w:rPr>
                <w:sz w:val="20"/>
              </w:rPr>
              <w:t xml:space="preserve"> </w:t>
            </w:r>
          </w:p>
          <w:p w:rsidR="004503CE" w:rsidRDefault="0048204A">
            <w:r>
              <w:rPr>
                <w:rFonts w:ascii="Verdana" w:eastAsia="Verdana" w:hAnsi="Verdana" w:cs="Verdana"/>
                <w:color w:val="333333"/>
                <w:sz w:val="1"/>
              </w:rPr>
              <w:t xml:space="preserve"> </w:t>
            </w:r>
          </w:p>
        </w:tc>
      </w:tr>
      <w:tr w:rsidR="004503CE">
        <w:trPr>
          <w:trHeight w:val="309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:rsidR="004503CE" w:rsidRDefault="004503CE"/>
        </w:tc>
      </w:tr>
    </w:tbl>
    <w:p w:rsidR="004503CE" w:rsidRDefault="0048204A">
      <w:pPr>
        <w:spacing w:line="246" w:lineRule="auto"/>
        <w:ind w:left="355" w:right="-15" w:hanging="10"/>
      </w:pPr>
      <w:r>
        <w:rPr>
          <w:rFonts w:ascii="Verdana" w:eastAsia="Verdana" w:hAnsi="Verdana" w:cs="Verdana"/>
          <w:color w:val="333333"/>
          <w:sz w:val="20"/>
        </w:rPr>
        <w:t xml:space="preserve">Rest of cast listed alphabetically: </w:t>
      </w:r>
    </w:p>
    <w:p w:rsidR="004503CE" w:rsidRDefault="0048204A">
      <w:pPr>
        <w:spacing w:after="150" w:line="240" w:lineRule="auto"/>
        <w:ind w:left="355" w:right="-15" w:hanging="10"/>
        <w:jc w:val="both"/>
      </w:pPr>
      <w:r>
        <w:rPr>
          <w:rFonts w:ascii="Verdana" w:eastAsia="Verdana" w:hAnsi="Verdana" w:cs="Verdana"/>
          <w:i/>
          <w:color w:val="666666"/>
          <w:sz w:val="20"/>
        </w:rPr>
        <w:t xml:space="preserve">Produced by  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10312</wp:posOffset>
                </wp:positionH>
                <wp:positionV relativeFrom="paragraph">
                  <wp:posOffset>-1877851</wp:posOffset>
                </wp:positionV>
                <wp:extent cx="5982335" cy="1554861"/>
                <wp:effectExtent l="0" t="0" r="0" b="0"/>
                <wp:wrapTopAndBottom/>
                <wp:docPr id="4058" name="Group 40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2335" cy="1554861"/>
                          <a:chOff x="0" y="0"/>
                          <a:chExt cx="5982335" cy="1554861"/>
                        </a:xfrm>
                      </wpg:grpSpPr>
                      <wps:wsp>
                        <wps:cNvPr id="5052" name="Shape 5052"/>
                        <wps:cNvSpPr/>
                        <wps:spPr>
                          <a:xfrm>
                            <a:off x="323393" y="39624"/>
                            <a:ext cx="39624" cy="53035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624" h="530352">
                                <a:moveTo>
                                  <a:pt x="0" y="0"/>
                                </a:moveTo>
                                <a:lnTo>
                                  <a:pt x="39624" y="0"/>
                                </a:lnTo>
                                <a:lnTo>
                                  <a:pt x="39624" y="530352"/>
                                </a:lnTo>
                                <a:lnTo>
                                  <a:pt x="0" y="53035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53" name="Shape 5053"/>
                        <wps:cNvSpPr/>
                        <wps:spPr>
                          <a:xfrm>
                            <a:off x="18364" y="39750"/>
                            <a:ext cx="305029" cy="53022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5029" h="530226">
                                <a:moveTo>
                                  <a:pt x="0" y="0"/>
                                </a:moveTo>
                                <a:lnTo>
                                  <a:pt x="305029" y="0"/>
                                </a:lnTo>
                                <a:lnTo>
                                  <a:pt x="305029" y="530226"/>
                                </a:lnTo>
                                <a:lnTo>
                                  <a:pt x="0" y="53022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5" name="Rectangle 305"/>
                        <wps:cNvSpPr/>
                        <wps:spPr>
                          <a:xfrm>
                            <a:off x="323393" y="452539"/>
                            <a:ext cx="2854" cy="79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rPr>
                                  <w:rFonts w:ascii="Verdana" w:eastAsia="Verdana" w:hAnsi="Verdana" w:cs="Verdana"/>
                                  <w:color w:val="333333"/>
                                  <w:sz w:val="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054" name="Shape 5054"/>
                        <wps:cNvSpPr/>
                        <wps:spPr>
                          <a:xfrm>
                            <a:off x="363017" y="0"/>
                            <a:ext cx="1576070" cy="1706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6070" h="170688">
                                <a:moveTo>
                                  <a:pt x="0" y="0"/>
                                </a:moveTo>
                                <a:lnTo>
                                  <a:pt x="1576070" y="0"/>
                                </a:lnTo>
                                <a:lnTo>
                                  <a:pt x="1576070" y="170688"/>
                                </a:lnTo>
                                <a:lnTo>
                                  <a:pt x="0" y="1706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55" name="Shape 5055"/>
                        <wps:cNvSpPr/>
                        <wps:spPr>
                          <a:xfrm>
                            <a:off x="363017" y="170688"/>
                            <a:ext cx="54864" cy="2682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864" h="268224">
                                <a:moveTo>
                                  <a:pt x="0" y="0"/>
                                </a:moveTo>
                                <a:lnTo>
                                  <a:pt x="54864" y="0"/>
                                </a:lnTo>
                                <a:lnTo>
                                  <a:pt x="54864" y="268224"/>
                                </a:lnTo>
                                <a:lnTo>
                                  <a:pt x="0" y="2682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56" name="Shape 5056"/>
                        <wps:cNvSpPr/>
                        <wps:spPr>
                          <a:xfrm>
                            <a:off x="1881200" y="170688"/>
                            <a:ext cx="57912" cy="2682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912" h="268224">
                                <a:moveTo>
                                  <a:pt x="0" y="0"/>
                                </a:moveTo>
                                <a:lnTo>
                                  <a:pt x="57912" y="0"/>
                                </a:lnTo>
                                <a:lnTo>
                                  <a:pt x="57912" y="268224"/>
                                </a:lnTo>
                                <a:lnTo>
                                  <a:pt x="0" y="2682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57" name="Shape 5057"/>
                        <wps:cNvSpPr/>
                        <wps:spPr>
                          <a:xfrm>
                            <a:off x="363017" y="438912"/>
                            <a:ext cx="1576070" cy="1889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6070" h="188976">
                                <a:moveTo>
                                  <a:pt x="0" y="0"/>
                                </a:moveTo>
                                <a:lnTo>
                                  <a:pt x="1576070" y="0"/>
                                </a:lnTo>
                                <a:lnTo>
                                  <a:pt x="1576070" y="188976"/>
                                </a:lnTo>
                                <a:lnTo>
                                  <a:pt x="0" y="18897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58" name="Shape 5058"/>
                        <wps:cNvSpPr/>
                        <wps:spPr>
                          <a:xfrm>
                            <a:off x="417906" y="170688"/>
                            <a:ext cx="1463294" cy="2682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294" h="268224">
                                <a:moveTo>
                                  <a:pt x="0" y="0"/>
                                </a:moveTo>
                                <a:lnTo>
                                  <a:pt x="1463294" y="0"/>
                                </a:lnTo>
                                <a:lnTo>
                                  <a:pt x="1463294" y="268224"/>
                                </a:lnTo>
                                <a:lnTo>
                                  <a:pt x="0" y="2682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32" name="Rectangle 4032"/>
                        <wps:cNvSpPr/>
                        <wps:spPr>
                          <a:xfrm>
                            <a:off x="1630218" y="200816"/>
                            <a:ext cx="101476" cy="1659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hyperlink r:id="rId39">
                                <w:r>
                                  <w:rPr>
                                    <w:rFonts w:ascii="Verdana" w:eastAsia="Verdana" w:hAnsi="Verdana" w:cs="Verdana"/>
                                    <w:color w:val="70579D"/>
                                    <w:sz w:val="20"/>
                                    <w:u w:val="single" w:color="70579D"/>
                                  </w:rPr>
                                  <w:t>e</w:t>
                                </w:r>
                              </w:hyperlink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4033" name="Rectangle 4033"/>
                        <wps:cNvSpPr/>
                        <wps:spPr>
                          <a:xfrm>
                            <a:off x="417906" y="200816"/>
                            <a:ext cx="1612375" cy="1659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hyperlink r:id="rId40">
                                <w:r>
                                  <w:rPr>
                                    <w:rFonts w:ascii="Verdana" w:eastAsia="Verdana" w:hAnsi="Verdana" w:cs="Verdana"/>
                                    <w:color w:val="70579D"/>
                                    <w:sz w:val="20"/>
                                    <w:u w:val="single" w:color="70579D"/>
                                  </w:rPr>
                                  <w:t>Sumanta Mukherje</w:t>
                                </w:r>
                              </w:hyperlink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312" name="Rectangle 312"/>
                        <wps:cNvSpPr/>
                        <wps:spPr>
                          <a:xfrm>
                            <a:off x="1704416" y="294043"/>
                            <a:ext cx="2854" cy="79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hyperlink r:id="rId41">
                                <w:r>
                                  <w:rPr>
                                    <w:rFonts w:ascii="Verdana" w:eastAsia="Verdana" w:hAnsi="Verdana" w:cs="Verdana"/>
                                    <w:color w:val="333333"/>
                                    <w:sz w:val="1"/>
                                  </w:rPr>
                                  <w:t xml:space="preserve"> </w:t>
                                </w:r>
                              </w:hyperlink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059" name="Shape 5059"/>
                        <wps:cNvSpPr/>
                        <wps:spPr>
                          <a:xfrm>
                            <a:off x="1939112" y="0"/>
                            <a:ext cx="274625" cy="1706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4625" h="170688">
                                <a:moveTo>
                                  <a:pt x="0" y="0"/>
                                </a:moveTo>
                                <a:lnTo>
                                  <a:pt x="274625" y="0"/>
                                </a:lnTo>
                                <a:lnTo>
                                  <a:pt x="274625" y="170688"/>
                                </a:lnTo>
                                <a:lnTo>
                                  <a:pt x="0" y="1706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60" name="Shape 5060"/>
                        <wps:cNvSpPr/>
                        <wps:spPr>
                          <a:xfrm>
                            <a:off x="1939112" y="170688"/>
                            <a:ext cx="58217" cy="2682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217" h="268224">
                                <a:moveTo>
                                  <a:pt x="0" y="0"/>
                                </a:moveTo>
                                <a:lnTo>
                                  <a:pt x="58217" y="0"/>
                                </a:lnTo>
                                <a:lnTo>
                                  <a:pt x="58217" y="268224"/>
                                </a:lnTo>
                                <a:lnTo>
                                  <a:pt x="0" y="2682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61" name="Shape 5061"/>
                        <wps:cNvSpPr/>
                        <wps:spPr>
                          <a:xfrm>
                            <a:off x="2155901" y="170688"/>
                            <a:ext cx="57912" cy="2682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912" h="268224">
                                <a:moveTo>
                                  <a:pt x="0" y="0"/>
                                </a:moveTo>
                                <a:lnTo>
                                  <a:pt x="57912" y="0"/>
                                </a:lnTo>
                                <a:lnTo>
                                  <a:pt x="57912" y="268224"/>
                                </a:lnTo>
                                <a:lnTo>
                                  <a:pt x="0" y="2682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62" name="Shape 5062"/>
                        <wps:cNvSpPr/>
                        <wps:spPr>
                          <a:xfrm>
                            <a:off x="1939112" y="438912"/>
                            <a:ext cx="274625" cy="1889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4625" h="188976">
                                <a:moveTo>
                                  <a:pt x="0" y="0"/>
                                </a:moveTo>
                                <a:lnTo>
                                  <a:pt x="274625" y="0"/>
                                </a:lnTo>
                                <a:lnTo>
                                  <a:pt x="274625" y="188976"/>
                                </a:lnTo>
                                <a:lnTo>
                                  <a:pt x="0" y="18897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63" name="Shape 5063"/>
                        <wps:cNvSpPr/>
                        <wps:spPr>
                          <a:xfrm>
                            <a:off x="1997405" y="170688"/>
                            <a:ext cx="158496" cy="2682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96" h="268224">
                                <a:moveTo>
                                  <a:pt x="0" y="0"/>
                                </a:moveTo>
                                <a:lnTo>
                                  <a:pt x="158496" y="0"/>
                                </a:lnTo>
                                <a:lnTo>
                                  <a:pt x="158496" y="268224"/>
                                </a:lnTo>
                                <a:lnTo>
                                  <a:pt x="0" y="2682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9" name="Rectangle 319"/>
                        <wps:cNvSpPr/>
                        <wps:spPr>
                          <a:xfrm>
                            <a:off x="1997405" y="200816"/>
                            <a:ext cx="183591" cy="1659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rPr>
                                  <w:rFonts w:ascii="Verdana" w:eastAsia="Verdana" w:hAnsi="Verdana" w:cs="Verdana"/>
                                  <w:color w:val="333333"/>
                                  <w:sz w:val="20"/>
                                </w:rPr>
                                <w:t>...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320" name="Rectangle 320"/>
                        <wps:cNvSpPr/>
                        <wps:spPr>
                          <a:xfrm>
                            <a:off x="2134565" y="200816"/>
                            <a:ext cx="59932" cy="1659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rPr>
                                  <w:rFonts w:ascii="Verdana" w:eastAsia="Verdana" w:hAnsi="Verdana" w:cs="Verdana"/>
                                  <w:color w:val="333333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064" name="Shape 5064"/>
                        <wps:cNvSpPr/>
                        <wps:spPr>
                          <a:xfrm>
                            <a:off x="2213813" y="0"/>
                            <a:ext cx="3713734" cy="1706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734" h="170688">
                                <a:moveTo>
                                  <a:pt x="0" y="0"/>
                                </a:moveTo>
                                <a:lnTo>
                                  <a:pt x="3713734" y="0"/>
                                </a:lnTo>
                                <a:lnTo>
                                  <a:pt x="3713734" y="170688"/>
                                </a:lnTo>
                                <a:lnTo>
                                  <a:pt x="0" y="1706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65" name="Shape 5065"/>
                        <wps:cNvSpPr/>
                        <wps:spPr>
                          <a:xfrm>
                            <a:off x="2213813" y="170688"/>
                            <a:ext cx="57912" cy="2682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912" h="268224">
                                <a:moveTo>
                                  <a:pt x="0" y="0"/>
                                </a:moveTo>
                                <a:lnTo>
                                  <a:pt x="57912" y="0"/>
                                </a:lnTo>
                                <a:lnTo>
                                  <a:pt x="57912" y="268224"/>
                                </a:lnTo>
                                <a:lnTo>
                                  <a:pt x="0" y="2682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66" name="Shape 5066"/>
                        <wps:cNvSpPr/>
                        <wps:spPr>
                          <a:xfrm>
                            <a:off x="5869509" y="170688"/>
                            <a:ext cx="57912" cy="2682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912" h="268224">
                                <a:moveTo>
                                  <a:pt x="0" y="0"/>
                                </a:moveTo>
                                <a:lnTo>
                                  <a:pt x="57912" y="0"/>
                                </a:lnTo>
                                <a:lnTo>
                                  <a:pt x="57912" y="268224"/>
                                </a:lnTo>
                                <a:lnTo>
                                  <a:pt x="0" y="2682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67" name="Shape 5067"/>
                        <wps:cNvSpPr/>
                        <wps:spPr>
                          <a:xfrm>
                            <a:off x="2213813" y="438912"/>
                            <a:ext cx="3713734" cy="1889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734" h="188976">
                                <a:moveTo>
                                  <a:pt x="0" y="0"/>
                                </a:moveTo>
                                <a:lnTo>
                                  <a:pt x="3713734" y="0"/>
                                </a:lnTo>
                                <a:lnTo>
                                  <a:pt x="3713734" y="188976"/>
                                </a:lnTo>
                                <a:lnTo>
                                  <a:pt x="0" y="18897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68" name="Shape 5068"/>
                        <wps:cNvSpPr/>
                        <wps:spPr>
                          <a:xfrm>
                            <a:off x="2271725" y="170688"/>
                            <a:ext cx="3597910" cy="2682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97910" h="268224">
                                <a:moveTo>
                                  <a:pt x="0" y="0"/>
                                </a:moveTo>
                                <a:lnTo>
                                  <a:pt x="3597910" y="0"/>
                                </a:lnTo>
                                <a:lnTo>
                                  <a:pt x="3597910" y="268224"/>
                                </a:lnTo>
                                <a:lnTo>
                                  <a:pt x="0" y="2682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35" name="Rectangle 4035"/>
                        <wps:cNvSpPr/>
                        <wps:spPr>
                          <a:xfrm>
                            <a:off x="2271725" y="200816"/>
                            <a:ext cx="1345064" cy="1659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hyperlink r:id="rId42">
                                <w:r>
                                  <w:rPr>
                                    <w:rFonts w:ascii="Verdana" w:eastAsia="Verdana" w:hAnsi="Verdana" w:cs="Verdana"/>
                                    <w:color w:val="70579D"/>
                                    <w:sz w:val="20"/>
                                    <w:u w:val="single" w:color="70579D"/>
                                  </w:rPr>
                                  <w:t>Ramesh's Fathe</w:t>
                                </w:r>
                              </w:hyperlink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4034" name="Rectangle 4034"/>
                        <wps:cNvSpPr/>
                        <wps:spPr>
                          <a:xfrm>
                            <a:off x="3283052" y="200816"/>
                            <a:ext cx="72702" cy="1659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hyperlink r:id="rId43">
                                <w:r>
                                  <w:rPr>
                                    <w:rFonts w:ascii="Verdana" w:eastAsia="Verdana" w:hAnsi="Verdana" w:cs="Verdana"/>
                                    <w:color w:val="70579D"/>
                                    <w:sz w:val="20"/>
                                    <w:u w:val="single" w:color="70579D"/>
                                  </w:rPr>
                                  <w:t>r</w:t>
                                </w:r>
                              </w:hyperlink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327" name="Rectangle 327"/>
                        <wps:cNvSpPr/>
                        <wps:spPr>
                          <a:xfrm>
                            <a:off x="3335731" y="294043"/>
                            <a:ext cx="2854" cy="79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hyperlink r:id="rId44">
                                <w:r>
                                  <w:rPr>
                                    <w:rFonts w:ascii="Verdana" w:eastAsia="Verdana" w:hAnsi="Verdana" w:cs="Verdana"/>
                                    <w:color w:val="444444"/>
                                    <w:sz w:val="1"/>
                                  </w:rPr>
                                  <w:t xml:space="preserve"> </w:t>
                                </w:r>
                              </w:hyperlink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069" name="Shape 5069"/>
                        <wps:cNvSpPr/>
                        <wps:spPr>
                          <a:xfrm>
                            <a:off x="18288" y="0"/>
                            <a:ext cx="344729" cy="396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4729" h="39624">
                                <a:moveTo>
                                  <a:pt x="0" y="0"/>
                                </a:moveTo>
                                <a:lnTo>
                                  <a:pt x="344729" y="0"/>
                                </a:lnTo>
                                <a:lnTo>
                                  <a:pt x="344729" y="39624"/>
                                </a:lnTo>
                                <a:lnTo>
                                  <a:pt x="0" y="396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70" name="Shape 5070"/>
                        <wps:cNvSpPr/>
                        <wps:spPr>
                          <a:xfrm>
                            <a:off x="363017" y="0"/>
                            <a:ext cx="1576070" cy="396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6070" h="39624">
                                <a:moveTo>
                                  <a:pt x="0" y="0"/>
                                </a:moveTo>
                                <a:lnTo>
                                  <a:pt x="1576070" y="0"/>
                                </a:lnTo>
                                <a:lnTo>
                                  <a:pt x="1576070" y="39624"/>
                                </a:lnTo>
                                <a:lnTo>
                                  <a:pt x="0" y="396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71" name="Shape 5071"/>
                        <wps:cNvSpPr/>
                        <wps:spPr>
                          <a:xfrm>
                            <a:off x="1939112" y="0"/>
                            <a:ext cx="274625" cy="396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4625" h="39624">
                                <a:moveTo>
                                  <a:pt x="0" y="0"/>
                                </a:moveTo>
                                <a:lnTo>
                                  <a:pt x="274625" y="0"/>
                                </a:lnTo>
                                <a:lnTo>
                                  <a:pt x="274625" y="39624"/>
                                </a:lnTo>
                                <a:lnTo>
                                  <a:pt x="0" y="396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72" name="Shape 5072"/>
                        <wps:cNvSpPr/>
                        <wps:spPr>
                          <a:xfrm>
                            <a:off x="2213813" y="0"/>
                            <a:ext cx="3713734" cy="396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734" h="39624">
                                <a:moveTo>
                                  <a:pt x="0" y="0"/>
                                </a:moveTo>
                                <a:lnTo>
                                  <a:pt x="3713734" y="0"/>
                                </a:lnTo>
                                <a:lnTo>
                                  <a:pt x="3713734" y="39624"/>
                                </a:lnTo>
                                <a:lnTo>
                                  <a:pt x="0" y="396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73" name="Shape 5073"/>
                        <wps:cNvSpPr/>
                        <wps:spPr>
                          <a:xfrm>
                            <a:off x="18288" y="569976"/>
                            <a:ext cx="344729" cy="579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4729" h="57912">
                                <a:moveTo>
                                  <a:pt x="0" y="0"/>
                                </a:moveTo>
                                <a:lnTo>
                                  <a:pt x="344729" y="0"/>
                                </a:lnTo>
                                <a:lnTo>
                                  <a:pt x="344729" y="57912"/>
                                </a:lnTo>
                                <a:lnTo>
                                  <a:pt x="0" y="5791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74" name="Shape 5074"/>
                        <wps:cNvSpPr/>
                        <wps:spPr>
                          <a:xfrm>
                            <a:off x="363017" y="569976"/>
                            <a:ext cx="1576070" cy="579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6070" h="57912">
                                <a:moveTo>
                                  <a:pt x="0" y="0"/>
                                </a:moveTo>
                                <a:lnTo>
                                  <a:pt x="1576070" y="0"/>
                                </a:lnTo>
                                <a:lnTo>
                                  <a:pt x="1576070" y="57912"/>
                                </a:lnTo>
                                <a:lnTo>
                                  <a:pt x="0" y="5791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75" name="Shape 5075"/>
                        <wps:cNvSpPr/>
                        <wps:spPr>
                          <a:xfrm>
                            <a:off x="1939112" y="569976"/>
                            <a:ext cx="274625" cy="579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4625" h="57912">
                                <a:moveTo>
                                  <a:pt x="0" y="0"/>
                                </a:moveTo>
                                <a:lnTo>
                                  <a:pt x="274625" y="0"/>
                                </a:lnTo>
                                <a:lnTo>
                                  <a:pt x="274625" y="57912"/>
                                </a:lnTo>
                                <a:lnTo>
                                  <a:pt x="0" y="5791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76" name="Shape 5076"/>
                        <wps:cNvSpPr/>
                        <wps:spPr>
                          <a:xfrm>
                            <a:off x="2213813" y="569976"/>
                            <a:ext cx="3713734" cy="579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734" h="57912">
                                <a:moveTo>
                                  <a:pt x="0" y="0"/>
                                </a:moveTo>
                                <a:lnTo>
                                  <a:pt x="3713734" y="0"/>
                                </a:lnTo>
                                <a:lnTo>
                                  <a:pt x="3713734" y="57912"/>
                                </a:lnTo>
                                <a:lnTo>
                                  <a:pt x="0" y="5791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77" name="Shape 5077"/>
                        <wps:cNvSpPr/>
                        <wps:spPr>
                          <a:xfrm>
                            <a:off x="323393" y="667893"/>
                            <a:ext cx="39624" cy="53035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624" h="530352">
                                <a:moveTo>
                                  <a:pt x="0" y="0"/>
                                </a:moveTo>
                                <a:lnTo>
                                  <a:pt x="39624" y="0"/>
                                </a:lnTo>
                                <a:lnTo>
                                  <a:pt x="39624" y="530352"/>
                                </a:lnTo>
                                <a:lnTo>
                                  <a:pt x="0" y="53035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78" name="Shape 5078"/>
                        <wps:cNvSpPr/>
                        <wps:spPr>
                          <a:xfrm>
                            <a:off x="18364" y="668020"/>
                            <a:ext cx="305029" cy="5302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5029" h="530225">
                                <a:moveTo>
                                  <a:pt x="0" y="0"/>
                                </a:moveTo>
                                <a:lnTo>
                                  <a:pt x="305029" y="0"/>
                                </a:lnTo>
                                <a:lnTo>
                                  <a:pt x="305029" y="530225"/>
                                </a:lnTo>
                                <a:lnTo>
                                  <a:pt x="0" y="5302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9" name="Rectangle 339"/>
                        <wps:cNvSpPr/>
                        <wps:spPr>
                          <a:xfrm>
                            <a:off x="323393" y="1080808"/>
                            <a:ext cx="2854" cy="79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rPr>
                                  <w:rFonts w:ascii="Verdana" w:eastAsia="Verdana" w:hAnsi="Verdana" w:cs="Verdana"/>
                                  <w:color w:val="333333"/>
                                  <w:sz w:val="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079" name="Shape 5079"/>
                        <wps:cNvSpPr/>
                        <wps:spPr>
                          <a:xfrm>
                            <a:off x="363017" y="627964"/>
                            <a:ext cx="1576070" cy="1709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6070" h="170993">
                                <a:moveTo>
                                  <a:pt x="0" y="0"/>
                                </a:moveTo>
                                <a:lnTo>
                                  <a:pt x="1576070" y="0"/>
                                </a:lnTo>
                                <a:lnTo>
                                  <a:pt x="1576070" y="170993"/>
                                </a:lnTo>
                                <a:lnTo>
                                  <a:pt x="0" y="17099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80" name="Shape 5080"/>
                        <wps:cNvSpPr/>
                        <wps:spPr>
                          <a:xfrm>
                            <a:off x="363017" y="798957"/>
                            <a:ext cx="54864" cy="2682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864" h="268224">
                                <a:moveTo>
                                  <a:pt x="0" y="0"/>
                                </a:moveTo>
                                <a:lnTo>
                                  <a:pt x="54864" y="0"/>
                                </a:lnTo>
                                <a:lnTo>
                                  <a:pt x="54864" y="268224"/>
                                </a:lnTo>
                                <a:lnTo>
                                  <a:pt x="0" y="2682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81" name="Shape 5081"/>
                        <wps:cNvSpPr/>
                        <wps:spPr>
                          <a:xfrm>
                            <a:off x="1881200" y="798957"/>
                            <a:ext cx="57912" cy="2682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912" h="268224">
                                <a:moveTo>
                                  <a:pt x="0" y="0"/>
                                </a:moveTo>
                                <a:lnTo>
                                  <a:pt x="57912" y="0"/>
                                </a:lnTo>
                                <a:lnTo>
                                  <a:pt x="57912" y="268224"/>
                                </a:lnTo>
                                <a:lnTo>
                                  <a:pt x="0" y="2682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82" name="Shape 5082"/>
                        <wps:cNvSpPr/>
                        <wps:spPr>
                          <a:xfrm>
                            <a:off x="363017" y="1067181"/>
                            <a:ext cx="1576070" cy="1889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6070" h="188976">
                                <a:moveTo>
                                  <a:pt x="0" y="0"/>
                                </a:moveTo>
                                <a:lnTo>
                                  <a:pt x="1576070" y="0"/>
                                </a:lnTo>
                                <a:lnTo>
                                  <a:pt x="1576070" y="188976"/>
                                </a:lnTo>
                                <a:lnTo>
                                  <a:pt x="0" y="18897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83" name="Shape 5083"/>
                        <wps:cNvSpPr/>
                        <wps:spPr>
                          <a:xfrm>
                            <a:off x="417906" y="798957"/>
                            <a:ext cx="1463294" cy="2682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3294" h="268224">
                                <a:moveTo>
                                  <a:pt x="0" y="0"/>
                                </a:moveTo>
                                <a:lnTo>
                                  <a:pt x="1463294" y="0"/>
                                </a:lnTo>
                                <a:lnTo>
                                  <a:pt x="1463294" y="268224"/>
                                </a:lnTo>
                                <a:lnTo>
                                  <a:pt x="0" y="2682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36" name="Rectangle 4036"/>
                        <wps:cNvSpPr/>
                        <wps:spPr>
                          <a:xfrm>
                            <a:off x="1252442" y="829086"/>
                            <a:ext cx="72702" cy="1659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hyperlink r:id="rId45">
                                <w:r>
                                  <w:rPr>
                                    <w:rFonts w:ascii="Verdana" w:eastAsia="Verdana" w:hAnsi="Verdana" w:cs="Verdana"/>
                                    <w:color w:val="70579D"/>
                                    <w:sz w:val="20"/>
                                    <w:u w:val="single" w:color="70579D"/>
                                  </w:rPr>
                                  <w:t>r</w:t>
                                </w:r>
                              </w:hyperlink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4037" name="Rectangle 4037"/>
                        <wps:cNvSpPr/>
                        <wps:spPr>
                          <a:xfrm>
                            <a:off x="417906" y="829086"/>
                            <a:ext cx="1110955" cy="1659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hyperlink r:id="rId46">
                                <w:r>
                                  <w:rPr>
                                    <w:rFonts w:ascii="Verdana" w:eastAsia="Verdana" w:hAnsi="Verdana" w:cs="Verdana"/>
                                    <w:color w:val="70579D"/>
                                    <w:sz w:val="20"/>
                                    <w:u w:val="single" w:color="70579D"/>
                                  </w:rPr>
                                  <w:t>Laboni Sarka</w:t>
                                </w:r>
                              </w:hyperlink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346" name="Rectangle 346"/>
                        <wps:cNvSpPr/>
                        <wps:spPr>
                          <a:xfrm>
                            <a:off x="1305128" y="922312"/>
                            <a:ext cx="2854" cy="79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hyperlink r:id="rId47">
                                <w:r>
                                  <w:rPr>
                                    <w:rFonts w:ascii="Verdana" w:eastAsia="Verdana" w:hAnsi="Verdana" w:cs="Verdana"/>
                                    <w:color w:val="333333"/>
                                    <w:sz w:val="1"/>
                                  </w:rPr>
                                  <w:t xml:space="preserve"> </w:t>
                                </w:r>
                              </w:hyperlink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084" name="Shape 5084"/>
                        <wps:cNvSpPr/>
                        <wps:spPr>
                          <a:xfrm>
                            <a:off x="1939112" y="627964"/>
                            <a:ext cx="274625" cy="1709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4625" h="170993">
                                <a:moveTo>
                                  <a:pt x="0" y="0"/>
                                </a:moveTo>
                                <a:lnTo>
                                  <a:pt x="274625" y="0"/>
                                </a:lnTo>
                                <a:lnTo>
                                  <a:pt x="274625" y="170993"/>
                                </a:lnTo>
                                <a:lnTo>
                                  <a:pt x="0" y="17099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85" name="Shape 5085"/>
                        <wps:cNvSpPr/>
                        <wps:spPr>
                          <a:xfrm>
                            <a:off x="1939112" y="798957"/>
                            <a:ext cx="58217" cy="2682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217" h="268224">
                                <a:moveTo>
                                  <a:pt x="0" y="0"/>
                                </a:moveTo>
                                <a:lnTo>
                                  <a:pt x="58217" y="0"/>
                                </a:lnTo>
                                <a:lnTo>
                                  <a:pt x="58217" y="268224"/>
                                </a:lnTo>
                                <a:lnTo>
                                  <a:pt x="0" y="2682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86" name="Shape 5086"/>
                        <wps:cNvSpPr/>
                        <wps:spPr>
                          <a:xfrm>
                            <a:off x="2155901" y="798957"/>
                            <a:ext cx="57912" cy="2682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912" h="268224">
                                <a:moveTo>
                                  <a:pt x="0" y="0"/>
                                </a:moveTo>
                                <a:lnTo>
                                  <a:pt x="57912" y="0"/>
                                </a:lnTo>
                                <a:lnTo>
                                  <a:pt x="57912" y="268224"/>
                                </a:lnTo>
                                <a:lnTo>
                                  <a:pt x="0" y="2682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87" name="Shape 5087"/>
                        <wps:cNvSpPr/>
                        <wps:spPr>
                          <a:xfrm>
                            <a:off x="1939112" y="1067181"/>
                            <a:ext cx="274625" cy="1889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4625" h="188976">
                                <a:moveTo>
                                  <a:pt x="0" y="0"/>
                                </a:moveTo>
                                <a:lnTo>
                                  <a:pt x="274625" y="0"/>
                                </a:lnTo>
                                <a:lnTo>
                                  <a:pt x="274625" y="188976"/>
                                </a:lnTo>
                                <a:lnTo>
                                  <a:pt x="0" y="18897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88" name="Shape 5088"/>
                        <wps:cNvSpPr/>
                        <wps:spPr>
                          <a:xfrm>
                            <a:off x="1997405" y="798957"/>
                            <a:ext cx="158496" cy="2682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96" h="268224">
                                <a:moveTo>
                                  <a:pt x="0" y="0"/>
                                </a:moveTo>
                                <a:lnTo>
                                  <a:pt x="158496" y="0"/>
                                </a:lnTo>
                                <a:lnTo>
                                  <a:pt x="158496" y="268224"/>
                                </a:lnTo>
                                <a:lnTo>
                                  <a:pt x="0" y="2682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3" name="Rectangle 353"/>
                        <wps:cNvSpPr/>
                        <wps:spPr>
                          <a:xfrm>
                            <a:off x="1997405" y="829086"/>
                            <a:ext cx="183591" cy="1659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rPr>
                                  <w:rFonts w:ascii="Verdana" w:eastAsia="Verdana" w:hAnsi="Verdana" w:cs="Verdana"/>
                                  <w:color w:val="333333"/>
                                  <w:sz w:val="20"/>
                                </w:rPr>
                                <w:t>...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354" name="Rectangle 354"/>
                        <wps:cNvSpPr/>
                        <wps:spPr>
                          <a:xfrm>
                            <a:off x="2134565" y="829086"/>
                            <a:ext cx="59932" cy="1659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rPr>
                                  <w:rFonts w:ascii="Verdana" w:eastAsia="Verdana" w:hAnsi="Verdana" w:cs="Verdana"/>
                                  <w:color w:val="333333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089" name="Shape 5089"/>
                        <wps:cNvSpPr/>
                        <wps:spPr>
                          <a:xfrm>
                            <a:off x="2213813" y="627964"/>
                            <a:ext cx="3713734" cy="1709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734" h="170993">
                                <a:moveTo>
                                  <a:pt x="0" y="0"/>
                                </a:moveTo>
                                <a:lnTo>
                                  <a:pt x="3713734" y="0"/>
                                </a:lnTo>
                                <a:lnTo>
                                  <a:pt x="3713734" y="170993"/>
                                </a:lnTo>
                                <a:lnTo>
                                  <a:pt x="0" y="17099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90" name="Shape 5090"/>
                        <wps:cNvSpPr/>
                        <wps:spPr>
                          <a:xfrm>
                            <a:off x="2213813" y="798957"/>
                            <a:ext cx="57912" cy="2682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912" h="268224">
                                <a:moveTo>
                                  <a:pt x="0" y="0"/>
                                </a:moveTo>
                                <a:lnTo>
                                  <a:pt x="57912" y="0"/>
                                </a:lnTo>
                                <a:lnTo>
                                  <a:pt x="57912" y="268224"/>
                                </a:lnTo>
                                <a:lnTo>
                                  <a:pt x="0" y="2682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91" name="Shape 5091"/>
                        <wps:cNvSpPr/>
                        <wps:spPr>
                          <a:xfrm>
                            <a:off x="5869509" y="798957"/>
                            <a:ext cx="57912" cy="2682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912" h="268224">
                                <a:moveTo>
                                  <a:pt x="0" y="0"/>
                                </a:moveTo>
                                <a:lnTo>
                                  <a:pt x="57912" y="0"/>
                                </a:lnTo>
                                <a:lnTo>
                                  <a:pt x="57912" y="268224"/>
                                </a:lnTo>
                                <a:lnTo>
                                  <a:pt x="0" y="2682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92" name="Shape 5092"/>
                        <wps:cNvSpPr/>
                        <wps:spPr>
                          <a:xfrm>
                            <a:off x="2213813" y="1067181"/>
                            <a:ext cx="3713734" cy="1889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734" h="188976">
                                <a:moveTo>
                                  <a:pt x="0" y="0"/>
                                </a:moveTo>
                                <a:lnTo>
                                  <a:pt x="3713734" y="0"/>
                                </a:lnTo>
                                <a:lnTo>
                                  <a:pt x="3713734" y="188976"/>
                                </a:lnTo>
                                <a:lnTo>
                                  <a:pt x="0" y="18897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93" name="Shape 5093"/>
                        <wps:cNvSpPr/>
                        <wps:spPr>
                          <a:xfrm>
                            <a:off x="2271725" y="798957"/>
                            <a:ext cx="3597910" cy="2682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97910" h="268224">
                                <a:moveTo>
                                  <a:pt x="0" y="0"/>
                                </a:moveTo>
                                <a:lnTo>
                                  <a:pt x="3597910" y="0"/>
                                </a:lnTo>
                                <a:lnTo>
                                  <a:pt x="3597910" y="268224"/>
                                </a:lnTo>
                                <a:lnTo>
                                  <a:pt x="0" y="2682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39" name="Rectangle 4039"/>
                        <wps:cNvSpPr/>
                        <wps:spPr>
                          <a:xfrm>
                            <a:off x="2271725" y="829086"/>
                            <a:ext cx="1324633" cy="1659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hyperlink r:id="rId48">
                                <w:r>
                                  <w:rPr>
                                    <w:rFonts w:ascii="Verdana" w:eastAsia="Verdana" w:hAnsi="Verdana" w:cs="Verdana"/>
                                    <w:color w:val="70579D"/>
                                    <w:sz w:val="20"/>
                                    <w:u w:val="single" w:color="70579D"/>
                                  </w:rPr>
                                  <w:t>Sushila's Mothe</w:t>
                                </w:r>
                              </w:hyperlink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4038" name="Rectangle 4038"/>
                        <wps:cNvSpPr/>
                        <wps:spPr>
                          <a:xfrm>
                            <a:off x="3267690" y="829086"/>
                            <a:ext cx="72701" cy="1659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hyperlink r:id="rId49">
                                <w:r>
                                  <w:rPr>
                                    <w:rFonts w:ascii="Verdana" w:eastAsia="Verdana" w:hAnsi="Verdana" w:cs="Verdana"/>
                                    <w:color w:val="70579D"/>
                                    <w:sz w:val="20"/>
                                    <w:u w:val="single" w:color="70579D"/>
                                  </w:rPr>
                                  <w:t>r</w:t>
                                </w:r>
                              </w:hyperlink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361" name="Rectangle 361"/>
                        <wps:cNvSpPr/>
                        <wps:spPr>
                          <a:xfrm>
                            <a:off x="3320491" y="922312"/>
                            <a:ext cx="2854" cy="79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hyperlink r:id="rId50">
                                <w:r>
                                  <w:rPr>
                                    <w:rFonts w:ascii="Verdana" w:eastAsia="Verdana" w:hAnsi="Verdana" w:cs="Verdana"/>
                                    <w:color w:val="444444"/>
                                    <w:sz w:val="1"/>
                                  </w:rPr>
                                  <w:t xml:space="preserve"> </w:t>
                                </w:r>
                              </w:hyperlink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094" name="Shape 5094"/>
                        <wps:cNvSpPr/>
                        <wps:spPr>
                          <a:xfrm>
                            <a:off x="18288" y="627964"/>
                            <a:ext cx="344729" cy="399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4729" h="39929">
                                <a:moveTo>
                                  <a:pt x="0" y="0"/>
                                </a:moveTo>
                                <a:lnTo>
                                  <a:pt x="344729" y="0"/>
                                </a:lnTo>
                                <a:lnTo>
                                  <a:pt x="344729" y="39929"/>
                                </a:lnTo>
                                <a:lnTo>
                                  <a:pt x="0" y="3992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95" name="Shape 5095"/>
                        <wps:cNvSpPr/>
                        <wps:spPr>
                          <a:xfrm>
                            <a:off x="363017" y="627964"/>
                            <a:ext cx="1576070" cy="399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6070" h="39929">
                                <a:moveTo>
                                  <a:pt x="0" y="0"/>
                                </a:moveTo>
                                <a:lnTo>
                                  <a:pt x="1576070" y="0"/>
                                </a:lnTo>
                                <a:lnTo>
                                  <a:pt x="1576070" y="39929"/>
                                </a:lnTo>
                                <a:lnTo>
                                  <a:pt x="0" y="3992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96" name="Shape 5096"/>
                        <wps:cNvSpPr/>
                        <wps:spPr>
                          <a:xfrm>
                            <a:off x="1939112" y="627964"/>
                            <a:ext cx="274625" cy="399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4625" h="39929">
                                <a:moveTo>
                                  <a:pt x="0" y="0"/>
                                </a:moveTo>
                                <a:lnTo>
                                  <a:pt x="274625" y="0"/>
                                </a:lnTo>
                                <a:lnTo>
                                  <a:pt x="274625" y="39929"/>
                                </a:lnTo>
                                <a:lnTo>
                                  <a:pt x="0" y="3992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97" name="Shape 5097"/>
                        <wps:cNvSpPr/>
                        <wps:spPr>
                          <a:xfrm>
                            <a:off x="2213813" y="627964"/>
                            <a:ext cx="3713734" cy="399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734" h="39929">
                                <a:moveTo>
                                  <a:pt x="0" y="0"/>
                                </a:moveTo>
                                <a:lnTo>
                                  <a:pt x="3713734" y="0"/>
                                </a:lnTo>
                                <a:lnTo>
                                  <a:pt x="3713734" y="39929"/>
                                </a:lnTo>
                                <a:lnTo>
                                  <a:pt x="0" y="3992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98" name="Shape 5098"/>
                        <wps:cNvSpPr/>
                        <wps:spPr>
                          <a:xfrm>
                            <a:off x="18288" y="1198245"/>
                            <a:ext cx="344729" cy="579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4729" h="57912">
                                <a:moveTo>
                                  <a:pt x="0" y="0"/>
                                </a:moveTo>
                                <a:lnTo>
                                  <a:pt x="344729" y="0"/>
                                </a:lnTo>
                                <a:lnTo>
                                  <a:pt x="344729" y="57912"/>
                                </a:lnTo>
                                <a:lnTo>
                                  <a:pt x="0" y="5791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99" name="Shape 5099"/>
                        <wps:cNvSpPr/>
                        <wps:spPr>
                          <a:xfrm>
                            <a:off x="363017" y="1198245"/>
                            <a:ext cx="1576070" cy="579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6070" h="57912">
                                <a:moveTo>
                                  <a:pt x="0" y="0"/>
                                </a:moveTo>
                                <a:lnTo>
                                  <a:pt x="1576070" y="0"/>
                                </a:lnTo>
                                <a:lnTo>
                                  <a:pt x="1576070" y="57912"/>
                                </a:lnTo>
                                <a:lnTo>
                                  <a:pt x="0" y="5791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00" name="Shape 5100"/>
                        <wps:cNvSpPr/>
                        <wps:spPr>
                          <a:xfrm>
                            <a:off x="1939112" y="1198245"/>
                            <a:ext cx="274625" cy="579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4625" h="57912">
                                <a:moveTo>
                                  <a:pt x="0" y="0"/>
                                </a:moveTo>
                                <a:lnTo>
                                  <a:pt x="274625" y="0"/>
                                </a:lnTo>
                                <a:lnTo>
                                  <a:pt x="274625" y="57912"/>
                                </a:lnTo>
                                <a:lnTo>
                                  <a:pt x="0" y="5791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01" name="Shape 5101"/>
                        <wps:cNvSpPr/>
                        <wps:spPr>
                          <a:xfrm>
                            <a:off x="2213813" y="1198245"/>
                            <a:ext cx="3713734" cy="579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13734" h="57912">
                                <a:moveTo>
                                  <a:pt x="0" y="0"/>
                                </a:moveTo>
                                <a:lnTo>
                                  <a:pt x="3713734" y="0"/>
                                </a:lnTo>
                                <a:lnTo>
                                  <a:pt x="3713734" y="57912"/>
                                </a:lnTo>
                                <a:lnTo>
                                  <a:pt x="0" y="5791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02" name="Shape 5102"/>
                        <wps:cNvSpPr/>
                        <wps:spPr>
                          <a:xfrm>
                            <a:off x="0" y="1256157"/>
                            <a:ext cx="5982335" cy="2987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2335" h="298704">
                                <a:moveTo>
                                  <a:pt x="0" y="0"/>
                                </a:moveTo>
                                <a:lnTo>
                                  <a:pt x="5982335" y="0"/>
                                </a:lnTo>
                                <a:lnTo>
                                  <a:pt x="5982335" y="298704"/>
                                </a:lnTo>
                                <a:lnTo>
                                  <a:pt x="0" y="29870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2" name="Rectangle 372"/>
                        <wps:cNvSpPr/>
                        <wps:spPr>
                          <a:xfrm>
                            <a:off x="18288" y="1262482"/>
                            <a:ext cx="95734" cy="3842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rPr>
                                  <w:rFonts w:ascii="Arial" w:eastAsia="Arial" w:hAnsi="Arial" w:cs="Arial"/>
                                  <w:color w:val="333333"/>
                                  <w:sz w:val="4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129" name="Picture 4129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14808" y="34671"/>
                            <a:ext cx="307975" cy="4222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130" name="Picture 4130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14808" y="663321"/>
                            <a:ext cx="307975" cy="4222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4058" o:spid="_x0000_s1026" style="position:absolute;left:0;text-align:left;margin-left:16.55pt;margin-top:-147.85pt;width:471.05pt;height:122.45pt;z-index:251663360" coordsize="59823,155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">
                <v:shape id="Shape 5052" o:spid="_x0000_s1027" style="position:absolute;left:3233;top:396;width:397;height:5303;visibility:visible;mso-wrap-style:square;v-text-anchor:top" coordsize="39624,5303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H6S38IA&#10;AADdAAAADwAAAGRycy9kb3ducmV2LnhtbESPQYvCMBSE7wv+h/CEva2piotUo6gg7tWugsdn82yL&#10;zUtpYtP99xtB8DjMzDfMct2bWnTUusqygvEoAUGcW11xoeD0u/+ag3AeWWNtmRT8kYP1avCxxFTb&#10;wEfqMl+ICGGXooLS+yaV0uUlGXQj2xBH72Zbgz7KtpC6xRDhppaTJPmWBiuOCyU2tCspv2cPo6A7&#10;e8PbUPBcdpfscj2E6U0GpT6H/WYBwlPv3+FX+0crmCWzCTzfxCcgV/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sfpLfwgAAAN0AAAAPAAAAAAAAAAAAAAAAAJgCAABkcnMvZG93&#10;bnJldi54bWxQSwUGAAAAAAQABAD1AAAAhwMAAAAA&#10;" path="m,l39624,r,530352l,530352,,e" fillcolor="#f6f6f5" stroked="f" strokeweight="0">
                  <v:stroke miterlimit="83231f" joinstyle="miter"/>
                  <v:path arrowok="t" textboxrect="0,0,39624,530352"/>
                </v:shape>
                <v:shape id="Shape 5053" o:spid="_x0000_s1028" style="position:absolute;left:183;top:397;width:3050;height:5302;visibility:visible;mso-wrap-style:square;v-text-anchor:top" coordsize="305029,5302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ZQ0SsUA&#10;AADdAAAADwAAAGRycy9kb3ducmV2LnhtbESPX2vCMBTF3wf7DuEO9jbTORzSGaVYHAPxYbrKHi/J&#10;XVvW3JQmtvXbG0Hw8XD+/DiL1Wgb0VPna8cKXicJCGLtTM2lgp/D5mUOwgdkg41jUnAmD6vl48MC&#10;U+MG/qZ+H0oRR9inqKAKoU2l9Loii37iWuLo/bnOYoiyK6XpcIjjtpHTJHmXFmuOhApbWlek//cn&#10;G7n5527sj3mxPWr9m9ssK4ZiUOr5acw+QAQawz18a38ZBbNk9gbXN/EJyOU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JlDRKxQAAAN0AAAAPAAAAAAAAAAAAAAAAAJgCAABkcnMv&#10;ZG93bnJldi54bWxQSwUGAAAAAAQABAD1AAAAigMAAAAA&#10;" path="m,l305029,r,530226l,530226,,e" fillcolor="#f6f6f5" stroked="f" strokeweight="0">
                  <v:stroke miterlimit="83231f" joinstyle="miter"/>
                  <v:path arrowok="t" textboxrect="0,0,305029,530226"/>
                </v:shape>
                <v:rect id="Rectangle 305" o:spid="_x0000_s1029" style="position:absolute;left:3233;top:4525;width:29;height:7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oghM8UA&#10;AADcAAAADwAAAGRycy9kb3ducmV2LnhtbESPS4vCQBCE7wv7H4Ze8LZOVnHR6CjiAz36AvXWZNok&#10;bKYnZEYT/fWOsOCxqKqvqNGkMYW4UeVyywp+2hEI4sTqnFMFh/3yuw/CeWSNhWVScCcHk/Hnxwhj&#10;bWve0m3nUxEg7GJUkHlfxlK6JCODrm1L4uBdbGXQB1mlUldYB7gpZCeKfqXBnMNChiXNMkr+dlej&#10;YNUvp6e1fdRpsTivjpvjYL4feKVaX810CMJT49/h//ZaK+hGPXidCUdAjp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yiCEzxQAAANwAAAAPAAAAAAAAAAAAAAAAAJgCAABkcnMv&#10;ZG93bnJldi54bWxQSwUGAAAAAAQABAD1AAAAigMAAAAA&#10;" filled="f" stroked="f">
                  <v:textbox inset="0,0,0,0">
                    <w:txbxContent>
                      <w:p w:rsidR="004503CE" w:rsidRDefault="0048204A">
                        <w:r>
                          <w:rPr>
                            <w:rFonts w:ascii="Verdana" w:eastAsia="Verdana" w:hAnsi="Verdana" w:cs="Verdana"/>
                            <w:color w:val="333333"/>
                            <w:sz w:val="1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5054" o:spid="_x0000_s1030" style="position:absolute;left:3630;width:15760;height:1706;visibility:visible;mso-wrap-style:square;v-text-anchor:top" coordsize="1576070,1706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szelMUA&#10;AADdAAAADwAAAGRycy9kb3ducmV2LnhtbESPQWsCMRSE74L/ITzBm2YrKrI1SilWhNaDWy+9PTav&#10;u4vJy5JEd/33TUHwOMzMN8x621sjbuRD41jByzQDQVw63XCl4Pz9MVmBCBFZo3FMCu4UYLsZDtaY&#10;a9fxiW5FrESCcMhRQR1jm0sZyposhqlriZP367zFmKSvpPbYJbg1cpZlS2mx4bRQY0vvNZWX4moV&#10;NOfuU7KJs9O9MP5nf9x97eYXpcaj/u0VRKQ+PsOP9kErWGSLOfy/SU9Abv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2zN6UxQAAAN0AAAAPAAAAAAAAAAAAAAAAAJgCAABkcnMv&#10;ZG93bnJldi54bWxQSwUGAAAAAAQABAD1AAAAigMAAAAA&#10;" path="m,l1576070,r,170688l,170688,,e" fillcolor="#f6f6f5" stroked="f" strokeweight="0">
                  <v:stroke miterlimit="83231f" joinstyle="miter"/>
                  <v:path arrowok="t" textboxrect="0,0,1576070,170688"/>
                </v:shape>
                <v:shape id="Shape 5055" o:spid="_x0000_s1031" style="position:absolute;left:3630;top:1706;width:548;height:2683;visibility:visible;mso-wrap-style:square;v-text-anchor:top" coordsize="54864,2682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lXLj8YA&#10;AADdAAAADwAAAGRycy9kb3ducmV2LnhtbESPT2vCQBTE7wW/w/KEXqTuVkiQ1FWKYBEUwdhDj4/s&#10;yx+afRuyq0m/vSsIPQ4z8xtmtRltK27U+8axhve5AkFcONNwpeH7sntbgvAB2WDrmDT8kYfNevKy&#10;wsy4gc90y0MlIoR9hhrqELpMSl/UZNHPXUccvdL1FkOUfSVNj0OE21YulEqlxYbjQo0dbWsqfvOr&#10;1eDLy8/XYbCzsLyeyzSXp/SoZlq/TsfPDxCBxvAffrb3RkOikgQeb+ITkOs7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lXLj8YAAADdAAAADwAAAAAAAAAAAAAAAACYAgAAZHJz&#10;L2Rvd25yZXYueG1sUEsFBgAAAAAEAAQA9QAAAIsDAAAAAA==&#10;" path="m,l54864,r,268224l,268224,,e" fillcolor="#f6f6f5" stroked="f" strokeweight="0">
                  <v:stroke miterlimit="83231f" joinstyle="miter"/>
                  <v:path arrowok="t" textboxrect="0,0,54864,268224"/>
                </v:shape>
                <v:shape id="Shape 5056" o:spid="_x0000_s1032" style="position:absolute;left:18812;top:1706;width:579;height:2683;visibility:visible;mso-wrap-style:square;v-text-anchor:top" coordsize="57912,2682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DI++8UA&#10;AADdAAAADwAAAGRycy9kb3ducmV2LnhtbESPQWsCMRSE74X+h/AKXkrNWupSV6OIVPAk6gpeH5vn&#10;ZjF5WTZR139vCoUeh5n5hpktemfFjbrQeFYwGmYgiCuvG64VHMv1xzeIEJE1Ws+k4EEBFvPXlxkW&#10;2t95T7dDrEWCcChQgYmxLaQMlSGHYehb4uSdfecwJtnVUnd4T3Bn5WeW5dJhw2nBYEsrQ9XlcHUK&#10;fuzeltvd1+mUX837pBzZ3XZjlRq89cspiEh9/A//tTdawTgb5/D7Jj0BOX8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Mj77xQAAAN0AAAAPAAAAAAAAAAAAAAAAAJgCAABkcnMv&#10;ZG93bnJldi54bWxQSwUGAAAAAAQABAD1AAAAigMAAAAA&#10;" path="m,l57912,r,268224l,268224,,e" fillcolor="#f6f6f5" stroked="f" strokeweight="0">
                  <v:stroke miterlimit="83231f" joinstyle="miter"/>
                  <v:path arrowok="t" textboxrect="0,0,57912,268224"/>
                </v:shape>
                <v:shape id="Shape 5057" o:spid="_x0000_s1033" style="position:absolute;left:3630;top:4389;width:15760;height:1889;visibility:visible;mso-wrap-style:square;v-text-anchor:top" coordsize="1576070,1889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PmFPMcA&#10;AADdAAAADwAAAGRycy9kb3ducmV2LnhtbESPQWsCMRSE74L/ITzBmyYK2nZrlLIotMUWqoL09rp5&#10;3azdvCybVLf/vhEKPQ4z8w2zWHWuFmdqQ+VZw2SsQBAX3lRcajjsN6NbECEiG6w9k4YfCrBa9nsL&#10;zIy/8Budd7EUCcIhQw02xiaTMhSWHIaxb4iT9+lbhzHJtpSmxUuCu1pOlZpLhxWnBYsN5ZaKr923&#10;09Ds8+38yLZ4yqsPd/f6sn5/Pimth4Pu4R5EpC7+h//aj0bDTM1u4PomPQG5/AU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T5hTzHAAAA3QAAAA8AAAAAAAAAAAAAAAAAmAIAAGRy&#10;cy9kb3ducmV2LnhtbFBLBQYAAAAABAAEAPUAAACMAwAAAAA=&#10;" path="m,l1576070,r,188976l,188976,,e" fillcolor="#f6f6f5" stroked="f" strokeweight="0">
                  <v:stroke miterlimit="83231f" joinstyle="miter"/>
                  <v:path arrowok="t" textboxrect="0,0,1576070,188976"/>
                </v:shape>
                <v:shape id="Shape 5058" o:spid="_x0000_s1034" style="position:absolute;left:4179;top:1706;width:14633;height:2683;visibility:visible;mso-wrap-style:square;v-text-anchor:top" coordsize="1463294,2682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vyqzsMA&#10;AADdAAAADwAAAGRycy9kb3ducmV2LnhtbERPy2rCQBTdC/2H4Ra605kKaSV1FAkUXLU0ateXzDWJ&#10;zdxJM9M8/HpnIXR5OO/1drSN6KnztWMNzwsFgrhwpuZSw/HwPl+B8AHZYOOYNEzkYbt5mK0xNW7g&#10;L+rzUIoYwj5FDVUIbSqlLyqy6BeuJY7c2XUWQ4RdKU2HQwy3jVwq9SIt1hwbKmwpq6j4yf+shk/1&#10;eko+8sP37+6opvKSX63Lrlo/PY67NxCBxvAvvrv3RkOikjg3volPQG5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vyqzsMAAADdAAAADwAAAAAAAAAAAAAAAACYAgAAZHJzL2Rv&#10;d25yZXYueG1sUEsFBgAAAAAEAAQA9QAAAIgDAAAAAA==&#10;" path="m,l1463294,r,268224l,268224,,e" fillcolor="#f6f6f5" stroked="f" strokeweight="0">
                  <v:stroke miterlimit="83231f" joinstyle="miter"/>
                  <v:path arrowok="t" textboxrect="0,0,1463294,268224"/>
                </v:shape>
                <v:rect id="Rectangle 4032" o:spid="_x0000_s1035" style="position:absolute;left:16302;top:2008;width:1014;height:16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+fc68cA&#10;AADdAAAADwAAAGRycy9kb3ducmV2LnhtbESPQWvCQBSE74L/YXlCb7rRFtHUVUQtydHGgu3tkX1N&#10;QrNvQ3abpP31XUHocZiZb5jNbjC16Kh1lWUF81kEgji3uuJCwdvlZboC4TyyxtoyKfghB7vteLTB&#10;WNueX6nLfCEChF2MCkrvm1hKl5dk0M1sQxy8T9sa9EG2hdQt9gFuarmIoqU0WHFYKLGhQ0n5V/Zt&#10;FCSrZv+e2t++qE8fyfV8XR8va6/Uw2TYP4PwNPj/8L2dagVP0eMCbm/CE5Db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Pn3OvHAAAA3QAAAA8AAAAAAAAAAAAAAAAAmAIAAGRy&#10;cy9kb3ducmV2LnhtbFBLBQYAAAAABAAEAPUAAACMAwAAAAA=&#10;" filled="f" stroked="f">
                  <v:textbox inset="0,0,0,0">
                    <w:txbxContent>
                      <w:p w:rsidR="004503CE" w:rsidRDefault="0048204A">
                        <w:hyperlink r:id="rId53">
                          <w:r>
                            <w:rPr>
                              <w:rFonts w:ascii="Verdana" w:eastAsia="Verdana" w:hAnsi="Verdana" w:cs="Verdana"/>
                              <w:color w:val="70579D"/>
                              <w:sz w:val="20"/>
                              <w:u w:val="single" w:color="70579D"/>
                            </w:rPr>
                            <w:t>e</w:t>
                          </w:r>
                        </w:hyperlink>
                      </w:p>
                    </w:txbxContent>
                  </v:textbox>
                </v:rect>
                <v:rect id="Rectangle 4033" o:spid="_x0000_s1036" style="position:absolute;left:4179;top:2008;width:16123;height:16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Kt5cMUA&#10;AADdAAAADwAAAGRycy9kb3ducmV2LnhtbESPT4vCMBTE78J+h/AWvGm6KqJdo8iq6NF/oHt7NG/b&#10;ss1LaaKtfnojCB6HmfkNM5k1phBXqlxuWcFXNwJBnFidc6rgeFh1RiCcR9ZYWCYFN3Iwm360Jhhr&#10;W/OOrnufigBhF6OCzPsyltIlGRl0XVsSB+/PVgZ9kFUqdYV1gJtC9qJoKA3mHBYyLOkno+R/fzEK&#10;1qNyft7Ye50Wy9/1aXsaLw5jr1T7s5l/g/DU+Hf41d5oBYOo34fnm/AE5PQ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cq3lwxQAAAN0AAAAPAAAAAAAAAAAAAAAAAJgCAABkcnMv&#10;ZG93bnJldi54bWxQSwUGAAAAAAQABAD1AAAAigMAAAAA&#10;" filled="f" stroked="f">
                  <v:textbox inset="0,0,0,0">
                    <w:txbxContent>
                      <w:p w:rsidR="004503CE" w:rsidRDefault="0048204A">
                        <w:hyperlink r:id="rId54">
                          <w:r>
                            <w:rPr>
                              <w:rFonts w:ascii="Verdana" w:eastAsia="Verdana" w:hAnsi="Verdana" w:cs="Verdana"/>
                              <w:color w:val="70579D"/>
                              <w:sz w:val="20"/>
                              <w:u w:val="single" w:color="70579D"/>
                            </w:rPr>
                            <w:t>Sumanta Mukherje</w:t>
                          </w:r>
                        </w:hyperlink>
                      </w:p>
                    </w:txbxContent>
                  </v:textbox>
                </v:rect>
                <v:rect id="Rectangle 312" o:spid="_x0000_s1037" style="position:absolute;left:17044;top:2940;width:28;height:7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LgvmsQA&#10;AADcAAAADwAAAGRycy9kb3ducmV2LnhtbESPQYvCMBSE74L/ITxhb5qqIFqNIrqix10rqLdH82yL&#10;zUtpsrbrr98sCB6HmfmGWaxaU4oH1a6wrGA4iEAQp1YXnCk4Jbv+FITzyBpLy6Tglxyslt3OAmNt&#10;G/6mx9FnIkDYxagg976KpXRpTgbdwFbEwbvZ2qAPss6krrEJcFPKURRNpMGCw0KOFW1ySu/HH6Ng&#10;P63Wl4N9Nln5ed2fv86zbTLzSn302vUchKfWv8Ov9kErGA9H8H8mHAG5/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i4L5rEAAAA3AAAAA8AAAAAAAAAAAAAAAAAmAIAAGRycy9k&#10;b3ducmV2LnhtbFBLBQYAAAAABAAEAPUAAACJAwAAAAA=&#10;" filled="f" stroked="f">
                  <v:textbox inset="0,0,0,0">
                    <w:txbxContent>
                      <w:p w:rsidR="004503CE" w:rsidRDefault="0048204A">
                        <w:hyperlink r:id="rId55">
                          <w:r>
                            <w:rPr>
                              <w:rFonts w:ascii="Verdana" w:eastAsia="Verdana" w:hAnsi="Verdana" w:cs="Verdana"/>
                              <w:color w:val="333333"/>
                              <w:sz w:val="1"/>
                            </w:rPr>
                            <w:t xml:space="preserve"> </w:t>
                          </w:r>
                        </w:hyperlink>
                      </w:p>
                    </w:txbxContent>
                  </v:textbox>
                </v:rect>
                <v:shape id="Shape 5059" o:spid="_x0000_s1038" style="position:absolute;left:19391;width:2746;height:1706;visibility:visible;mso-wrap-style:square;v-text-anchor:top" coordsize="274625,1706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ZCs/cMA&#10;AADdAAAADwAAAGRycy9kb3ducmV2LnhtbESPUWvCQBCE3wv+h2MF3+qlYkpNPaUUBetbY3/Akltz&#10;wdxeyK0m/fe9guDjMDPfMOvt6Ft1oz42gQ28zDNQxFWwDdcGfk775zdQUZAttoHJwC9F2G4mT2ss&#10;bBj4m26l1CpBOBZowIl0hdaxcuQxzkNHnLxz6D1Kkn2tbY9DgvtWL7LsVXtsOC047OjTUXUpr97A&#10;IffL49FdhtVXKVo8nsthp42ZTcePd1BCozzC9/bBGsizfAX/b9IT0Js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8ZCs/cMAAADdAAAADwAAAAAAAAAAAAAAAACYAgAAZHJzL2Rv&#10;d25yZXYueG1sUEsFBgAAAAAEAAQA9QAAAIgDAAAAAA==&#10;" path="m,l274625,r,170688l,170688,,e" fillcolor="#f6f6f5" stroked="f" strokeweight="0">
                  <v:stroke miterlimit="83231f" joinstyle="miter"/>
                  <v:path arrowok="t" textboxrect="0,0,274625,170688"/>
                </v:shape>
                <v:shape id="Shape 5060" o:spid="_x0000_s1039" style="position:absolute;left:19391;top:1706;width:582;height:2683;visibility:visible;mso-wrap-style:square;v-text-anchor:top" coordsize="58217,2682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DePwMIA&#10;AADdAAAADwAAAGRycy9kb3ducmV2LnhtbERPTUsDMRC9C/0PYQpepE1ULGVtWkQt6Elatz2Pm3F3&#10;cTNZkrGN/94cBI+P973aZD+oE8XUB7ZwPTegiJvgem4t1O/b2RJUEmSHQ2Cy8EMJNuvJxQorF868&#10;o9NeWlVCOFVooRMZK61T05HHNA8jceE+Q/QoBcZWu4jnEu4HfWPMQnvsuTR0ONJjR83X/ttbkPp2&#10;a15dPspbfPZXT4c6f+yMtZfT/HAPSijLv/jP/eIs3JlF2V/elCeg17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MN4/AwgAAAN0AAAAPAAAAAAAAAAAAAAAAAJgCAABkcnMvZG93&#10;bnJldi54bWxQSwUGAAAAAAQABAD1AAAAhwMAAAAA&#10;" path="m,l58217,r,268224l,268224,,e" fillcolor="#f6f6f5" stroked="f" strokeweight="0">
                  <v:stroke miterlimit="83231f" joinstyle="miter"/>
                  <v:path arrowok="t" textboxrect="0,0,58217,268224"/>
                </v:shape>
                <v:shape id="Shape 5061" o:spid="_x0000_s1040" style="position:absolute;left:21559;top:1706;width:579;height:2683;visibility:visible;mso-wrap-style:square;v-text-anchor:top" coordsize="57912,2682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bdsMsUA&#10;AADdAAAADwAAAGRycy9kb3ducmV2LnhtbESPQWsCMRSE74L/IbxCL6LZLXapq1GktOBJ1C14fWye&#10;m6XJy7KJuv33plDocZiZb5jVZnBW3KgPrWcF+SwDQVx73XKj4Kv6nL6BCBFZo/VMCn4owGY9Hq2w&#10;1P7OR7qdYiMShEOJCkyMXSllqA05DDPfESfv4nuHMcm+kbrHe4I7K1+yrJAOW04LBjt6N1R/n65O&#10;wYc92mp/mJ/PxdVMFlVuD/udVer5adguQUQa4n/4r73TCl6zIoffN+kJyP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Zt2wyxQAAAN0AAAAPAAAAAAAAAAAAAAAAAJgCAABkcnMv&#10;ZG93bnJldi54bWxQSwUGAAAAAAQABAD1AAAAigMAAAAA&#10;" path="m,l57912,r,268224l,268224,,e" fillcolor="#f6f6f5" stroked="f" strokeweight="0">
                  <v:stroke miterlimit="83231f" joinstyle="miter"/>
                  <v:path arrowok="t" textboxrect="0,0,57912,268224"/>
                </v:shape>
                <v:shape id="Shape 5062" o:spid="_x0000_s1041" style="position:absolute;left:19391;top:4389;width:2746;height:1889;visibility:visible;mso-wrap-style:square;v-text-anchor:top" coordsize="274625,1889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6JRSsgA&#10;AADdAAAADwAAAGRycy9kb3ducmV2LnhtbESPT2vCQBTE7wW/w/KE3upGS4OkrlIFaS/in7bQ42v2&#10;NRvNvg3ZTUz99N2C4HGYmd8ws0VvK9FR40vHCsajBARx7nTJhYKP9/XDFIQPyBorx6Tglzws5oO7&#10;GWbanXlP3SEUIkLYZ6jAhFBnUvrckEU/cjVx9H5cYzFE2RRSN3iOcFvJSZKk0mLJccFgTStD+enQ&#10;WgVf29VRP+6+P81r123aS7s8btJeqfth//IMIlAfbuFr+00reErSCfy/iU9Azv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rolFKyAAAAN0AAAAPAAAAAAAAAAAAAAAAAJgCAABk&#10;cnMvZG93bnJldi54bWxQSwUGAAAAAAQABAD1AAAAjQMAAAAA&#10;" path="m,l274625,r,188976l,188976,,e" fillcolor="#f6f6f5" stroked="f" strokeweight="0">
                  <v:stroke miterlimit="83231f" joinstyle="miter"/>
                  <v:path arrowok="t" textboxrect="0,0,274625,188976"/>
                </v:shape>
                <v:shape id="Shape 5063" o:spid="_x0000_s1042" style="position:absolute;left:19974;top:1706;width:1585;height:2683;visibility:visible;mso-wrap-style:square;v-text-anchor:top" coordsize="158496,2682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QnwhcUA&#10;AADdAAAADwAAAGRycy9kb3ducmV2LnhtbESPQWsCMRSE7wX/Q3hCL0WztSi6GqUIQo/ttqDHx+bt&#10;ZjV5WTfR3f77plDocZiZb5jNbnBW3KkLjWcFz9MMBHHpdcO1gq/Pw2QJIkRkjdYzKfimALvt6GGD&#10;ufY9f9C9iLVIEA45KjAxtrmUoTTkMEx9S5y8yncOY5JdLXWHfYI7K2dZtpAOG04LBlvaGyovxc0p&#10;eFq2vX23Q+3mVXM+mYKv1eqo1ON4eF2DiDTE//Bf+00rmGeLF/h9k56A3P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FCfCFxQAAAN0AAAAPAAAAAAAAAAAAAAAAAJgCAABkcnMv&#10;ZG93bnJldi54bWxQSwUGAAAAAAQABAD1AAAAigMAAAAA&#10;" path="m,l158496,r,268224l,268224,,e" fillcolor="#f6f6f5" stroked="f" strokeweight="0">
                  <v:stroke miterlimit="83231f" joinstyle="miter"/>
                  <v:path arrowok="t" textboxrect="0,0,158496,268224"/>
                </v:shape>
                <v:rect id="Rectangle 319" o:spid="_x0000_s1043" style="position:absolute;left:19974;top:2008;width:1835;height:16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hy968QA&#10;AADcAAAADwAAAGRycy9kb3ducmV2LnhtbESPQYvCMBSE74L/ITxhb5q6wmKrUcRV9OiqoN4ezbMt&#10;Ni+liba7v94sCB6HmfmGmc5bU4oH1a6wrGA4iEAQp1YXnCk4Htb9MQjnkTWWlknBLzmYz7qdKSba&#10;NvxDj73PRICwS1BB7n2VSOnSnAy6ga2Ig3e1tUEfZJ1JXWMT4KaUn1H0JQ0WHBZyrGiZU3rb342C&#10;zbhanLf2r8nK1WVz2p3i70PslfrotYsJCE+tf4df7a1WMBrG8H8mHAE5ew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YcvevEAAAA3AAAAA8AAAAAAAAAAAAAAAAAmAIAAGRycy9k&#10;b3ducmV2LnhtbFBLBQYAAAAABAAEAPUAAACJAwAAAAA=&#10;" filled="f" stroked="f">
                  <v:textbox inset="0,0,0,0">
                    <w:txbxContent>
                      <w:p w:rsidR="004503CE" w:rsidRDefault="0048204A">
                        <w:r>
                          <w:rPr>
                            <w:rFonts w:ascii="Verdana" w:eastAsia="Verdana" w:hAnsi="Verdana" w:cs="Verdana"/>
                            <w:color w:val="333333"/>
                            <w:sz w:val="20"/>
                          </w:rPr>
                          <w:t>...</w:t>
                        </w:r>
                      </w:p>
                    </w:txbxContent>
                  </v:textbox>
                </v:rect>
                <v:rect id="Rectangle 320" o:spid="_x0000_s1044" style="position:absolute;left:21345;top:2008;width:599;height:16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Urey8MA&#10;AADcAAAADwAAAGRycy9kb3ducmV2LnhtbERPy2rCQBTdF/yH4Qrd1YkRiomOIj7QZWsK6u6SuSbB&#10;zJ2QGZO0X99ZFLo8nPdyPZhadNS6yrKC6SQCQZxbXXGh4Cs7vM1BOI+ssbZMCr7JwXo1elliqm3P&#10;n9SdfSFCCLsUFZTeN6mULi/JoJvYhjhwd9sa9AG2hdQt9iHc1DKOondpsOLQUGJD25Lyx/lpFBzn&#10;zeZ6sj99Ue9vx8vHJdlliVfqdTxsFiA8Df5f/Oc+aQWzOMwPZ8IRkK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Urey8MAAADcAAAADwAAAAAAAAAAAAAAAACYAgAAZHJzL2Rv&#10;d25yZXYueG1sUEsFBgAAAAAEAAQA9QAAAIgDAAAAAA==&#10;" filled="f" stroked="f">
                  <v:textbox inset="0,0,0,0">
                    <w:txbxContent>
                      <w:p w:rsidR="004503CE" w:rsidRDefault="0048204A">
                        <w:r>
                          <w:rPr>
                            <w:rFonts w:ascii="Verdana" w:eastAsia="Verdana" w:hAnsi="Verdana" w:cs="Verdana"/>
                            <w:color w:val="333333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5064" o:spid="_x0000_s1045" style="position:absolute;left:22138;width:37137;height:1706;visibility:visible;mso-wrap-style:square;v-text-anchor:top" coordsize="3713734,1706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RWgHMMA&#10;AADdAAAADwAAAGRycy9kb3ducmV2LnhtbESPXWvCMBSG7wf+h3AE79ZU54qrjSKiIIMx5naxy0Nz&#10;bIrNSUkyrf/eDAa7fHi/eKv1YDtxIR9axwqmWQ6CuHa65UbB1+f+cQEiRGSNnWNScKMA69XoocJS&#10;uyt/0OUYG5FKOJSowMTYl1KG2pDFkLmeOGkn5y3GhL6R2uM1ldtOzvK8kBZbTgsGe9oaqs/HH6vg&#10;/O7fvhNLfHrdmFhsd2bxslNqMh42SxCRhvhv/ksftILnvJjD75v0BOTqD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RWgHMMAAADdAAAADwAAAAAAAAAAAAAAAACYAgAAZHJzL2Rv&#10;d25yZXYueG1sUEsFBgAAAAAEAAQA9QAAAIgDAAAAAA==&#10;" path="m,l3713734,r,170688l,170688,,e" fillcolor="#f6f6f5" stroked="f" strokeweight="0">
                  <v:stroke miterlimit="83231f" joinstyle="miter"/>
                  <v:path arrowok="t" textboxrect="0,0,3713734,170688"/>
                </v:shape>
                <v:shape id="Shape 5065" o:spid="_x0000_s1046" style="position:absolute;left:22138;top:1706;width:579;height:2683;visibility:visible;mso-wrap-style:square;v-text-anchor:top" coordsize="57912,2682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oxqMcUA&#10;AADdAAAADwAAAGRycy9kb3ducmV2LnhtbESPQWsCMRSE74X+h/AKXkrNWupSV6OIVPAk6gpeH5vn&#10;ZjF5WTZR139vCoUeh5n5hpktemfFjbrQeFYwGmYgiCuvG64VHMv1xzeIEJE1Ws+k4EEBFvPXlxkW&#10;2t95T7dDrEWCcChQgYmxLaQMlSGHYehb4uSdfecwJtnVUnd4T3Bn5WeW5dJhw2nBYEsrQ9XlcHUK&#10;fuzeltvd1+mUX837pBzZ3XZjlRq89cspiEh9/A//tTdawTjLx/D7Jj0BOX8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mjGoxxQAAAN0AAAAPAAAAAAAAAAAAAAAAAJgCAABkcnMv&#10;ZG93bnJldi54bWxQSwUGAAAAAAQABAD1AAAAigMAAAAA&#10;" path="m,l57912,r,268224l,268224,,e" fillcolor="#f6f6f5" stroked="f" strokeweight="0">
                  <v:stroke miterlimit="83231f" joinstyle="miter"/>
                  <v:path arrowok="t" textboxrect="0,0,57912,268224"/>
                </v:shape>
                <v:shape id="Shape 5066" o:spid="_x0000_s1047" style="position:absolute;left:58695;top:1706;width:579;height:2683;visibility:visible;mso-wrap-style:square;v-text-anchor:top" coordsize="57912,2682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l70RsYA&#10;AADdAAAADwAAAGRycy9kb3ducmV2LnhtbESPQWvCQBSE74X+h+UJXopulDbUmI2U0oInUVPw+sg+&#10;s8HdtyG7avrvu4VCj8PMfMOUm9FZcaMhdJ4VLOYZCOLG645bBV/15+wVRIjIGq1nUvBNATbV40OJ&#10;hfZ3PtDtGFuRIBwKVGBi7AspQ2PIYZj7njh5Zz84jEkOrdQD3hPcWbnMslw67DgtGOzp3VBzOV6d&#10;gg97sPVu/3w65VfztKoXdr/bWqWmk/FtDSLSGP/Df+2tVvCS5Tn8vklPQFY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l70RsYAAADdAAAADwAAAAAAAAAAAAAAAACYAgAAZHJz&#10;L2Rvd25yZXYueG1sUEsFBgAAAAAEAAQA9QAAAIsDAAAAAA==&#10;" path="m,l57912,r,268224l,268224,,e" fillcolor="#f6f6f5" stroked="f" strokeweight="0">
                  <v:stroke miterlimit="83231f" joinstyle="miter"/>
                  <v:path arrowok="t" textboxrect="0,0,57912,268224"/>
                </v:shape>
                <v:shape id="Shape 5067" o:spid="_x0000_s1048" style="position:absolute;left:22138;top:4389;width:37137;height:1889;visibility:visible;mso-wrap-style:square;v-text-anchor:top" coordsize="3713734,1889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z2prcUA&#10;AADdAAAADwAAAGRycy9kb3ducmV2LnhtbESP0WrCQBRE3wX/YblC33RjoVFSV9GC2D6JiR9wm70m&#10;0ezdsLvVtF/fFQQfh5k5wyxWvWnFlZxvLCuYThIQxKXVDVcKjsV2PAfhA7LG1jIp+CUPq+VwsMBM&#10;2xsf6JqHSkQI+wwV1CF0mZS+rMmgn9iOOHon6wyGKF0ltcNbhJtWviZJKg02HBdq7OijpvKS/xgF&#10;+51rNue5/s7N1+aw69Pib3sulHoZ9et3EIH68Aw/2p9awVuSzuD+Jj4Bufw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PamtxQAAAN0AAAAPAAAAAAAAAAAAAAAAAJgCAABkcnMv&#10;ZG93bnJldi54bWxQSwUGAAAAAAQABAD1AAAAigMAAAAA&#10;" path="m,l3713734,r,188976l,188976,,e" fillcolor="#f6f6f5" stroked="f" strokeweight="0">
                  <v:stroke miterlimit="83231f" joinstyle="miter"/>
                  <v:path arrowok="t" textboxrect="0,0,3713734,188976"/>
                </v:shape>
                <v:shape id="Shape 5068" o:spid="_x0000_s1049" style="position:absolute;left:22717;top:1706;width:35979;height:2683;visibility:visible;mso-wrap-style:square;v-text-anchor:top" coordsize="3597910,2682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jvyc8EA&#10;AADdAAAADwAAAGRycy9kb3ducmV2LnhtbERP3WrCMBS+F/YO4Qx2p6mDWanGIuJY0SurD3Bojk2x&#10;OSlN1nZ7enMx2OXH97/NJ9uKgXrfOFawXCQgiCunG64V3K6f8zUIH5A1to5JwQ95yHcvsy1m2o18&#10;oaEMtYgh7DNUYELoMil9ZciiX7iOOHJ311sMEfa11D2OMdy28j1JVtJiw7HBYEcHQ9Wj/LYK/C9O&#10;6an4Ku72cawHp89rn6ZKvb1O+w2IQFP4F/+5C63gI1nFufFNfAJy9wQ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478nPBAAAA3QAAAA8AAAAAAAAAAAAAAAAAmAIAAGRycy9kb3du&#10;cmV2LnhtbFBLBQYAAAAABAAEAPUAAACGAwAAAAA=&#10;" path="m,l3597910,r,268224l,268224,,e" fillcolor="#f6f6f5" stroked="f" strokeweight="0">
                  <v:stroke miterlimit="83231f" joinstyle="miter"/>
                  <v:path arrowok="t" textboxrect="0,0,3597910,268224"/>
                </v:shape>
                <v:rect id="Rectangle 4035" o:spid="_x0000_s1050" style="position:absolute;left:22717;top:2008;width:13450;height:16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A5En8cA&#10;AADdAAAADwAAAGRycy9kb3ducmV2LnhtbESPT2vCQBTE7wW/w/KE3uqmVotJXUX8gx5tLKS9PbKv&#10;STD7NmRXk/bTdwuCx2FmfsPMl72pxZVaV1lW8DyKQBDnVldcKPg47Z5mIJxH1lhbJgU/5GC5GDzM&#10;MdG243e6pr4QAcIuQQWl900ipctLMuhGtiEO3rdtDfog20LqFrsAN7UcR9GrNFhxWCixoXVJ+Tm9&#10;GAX7WbP6PNjfrqi3X/vsmMWbU+yVehz2qzcQnnp/D9/aB61gEr1M4f9NeAJy8Qc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wORJ/HAAAA3QAAAA8AAAAAAAAAAAAAAAAAmAIAAGRy&#10;cy9kb3ducmV2LnhtbFBLBQYAAAAABAAEAPUAAACMAwAAAAA=&#10;" filled="f" stroked="f">
                  <v:textbox inset="0,0,0,0">
                    <w:txbxContent>
                      <w:p w:rsidR="004503CE" w:rsidRDefault="0048204A">
                        <w:hyperlink r:id="rId56">
                          <w:r>
                            <w:rPr>
                              <w:rFonts w:ascii="Verdana" w:eastAsia="Verdana" w:hAnsi="Verdana" w:cs="Verdana"/>
                              <w:color w:val="70579D"/>
                              <w:sz w:val="20"/>
                              <w:u w:val="single" w:color="70579D"/>
                            </w:rPr>
                            <w:t>Ramesh's Fathe</w:t>
                          </w:r>
                        </w:hyperlink>
                      </w:p>
                    </w:txbxContent>
                  </v:textbox>
                </v:rect>
                <v:rect id="Rectangle 4034" o:spid="_x0000_s1051" style="position:absolute;left:32830;top:2008;width:727;height:16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0LhBMcA&#10;AADdAAAADwAAAGRycy9kb3ducmV2LnhtbESPQWvCQBSE74L/YXmF3nTTKhJTVxGr6LE1BdvbI/ua&#10;hO6+Ddmtif56tyD0OMzMN8xi1VsjztT62rGCp3ECgrhwuuZSwUe+G6UgfEDWaByTggt5WC2HgwVm&#10;2nX8TudjKEWEsM9QQRVCk0npi4os+rFriKP37VqLIcq2lLrFLsKtkc9JMpMWa44LFTa0qaj4Of5a&#10;Bfu0WX8e3LUrzfZrf3o7zV/zeVDq8aFfv4AI1If/8L190AqmyWQKf2/iE5DLG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JNC4QTHAAAA3QAAAA8AAAAAAAAAAAAAAAAAmAIAAGRy&#10;cy9kb3ducmV2LnhtbFBLBQYAAAAABAAEAPUAAACMAwAAAAA=&#10;" filled="f" stroked="f">
                  <v:textbox inset="0,0,0,0">
                    <w:txbxContent>
                      <w:p w:rsidR="004503CE" w:rsidRDefault="0048204A">
                        <w:hyperlink r:id="rId57">
                          <w:r>
                            <w:rPr>
                              <w:rFonts w:ascii="Verdana" w:eastAsia="Verdana" w:hAnsi="Verdana" w:cs="Verdana"/>
                              <w:color w:val="70579D"/>
                              <w:sz w:val="20"/>
                              <w:u w:val="single" w:color="70579D"/>
                            </w:rPr>
                            <w:t>r</w:t>
                          </w:r>
                        </w:hyperlink>
                      </w:p>
                    </w:txbxContent>
                  </v:textbox>
                </v:rect>
                <v:rect id="Rectangle 327" o:spid="_x0000_s1052" style="position:absolute;left:33357;top:2940;width:28;height:7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qNGv8UA&#10;AADcAAAADwAAAGRycy9kb3ducmV2LnhtbESPS4vCQBCE78L+h6EX9qaTdcFHdBRZXfToC9Rbk2mT&#10;YKYnZGZN9Nc7guCxqKqvqPG0MYW4UuVyywq+OxEI4sTqnFMF+91fewDCeWSNhWVScCMH08lHa4yx&#10;tjVv6Lr1qQgQdjEqyLwvYyldkpFB17ElcfDOtjLog6xSqSusA9wUshtFPWkw57CQYUm/GSWX7b9R&#10;sByUs+PK3uu0WJyWh/VhON8NvVJfn81sBMJT49/hV3ulFfx0+/A8E46AnDw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mo0a/xQAAANwAAAAPAAAAAAAAAAAAAAAAAJgCAABkcnMv&#10;ZG93bnJldi54bWxQSwUGAAAAAAQABAD1AAAAigMAAAAA&#10;" filled="f" stroked="f">
                  <v:textbox inset="0,0,0,0">
                    <w:txbxContent>
                      <w:p w:rsidR="004503CE" w:rsidRDefault="0048204A">
                        <w:hyperlink r:id="rId58">
                          <w:r>
                            <w:rPr>
                              <w:rFonts w:ascii="Verdana" w:eastAsia="Verdana" w:hAnsi="Verdana" w:cs="Verdana"/>
                              <w:color w:val="444444"/>
                              <w:sz w:val="1"/>
                            </w:rPr>
                            <w:t xml:space="preserve"> </w:t>
                          </w:r>
                        </w:hyperlink>
                      </w:p>
                    </w:txbxContent>
                  </v:textbox>
                </v:rect>
                <v:shape id="Shape 5069" o:spid="_x0000_s1053" style="position:absolute;left:182;width:3448;height:396;visibility:visible;mso-wrap-style:square;v-text-anchor:top" coordsize="344729,396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5MuXsUA&#10;AADdAAAADwAAAGRycy9kb3ducmV2LnhtbESPQWsCMRSE7wX/Q3iCt5pVcKtbo0ihoO3J1cveXjev&#10;m6WblyWJuu2vbwoFj8PMfMOst4PtxJV8aB0rmE0zEMS10y03Cs6n18cliBCRNXaOScE3BdhuRg9r&#10;LLS78ZGuZWxEgnAoUIGJsS+kDLUhi2HqeuLkfTpvMSbpG6k93hLcdnKeZbm02HJaMNjTi6H6q7xY&#10;BfbtvZwfP3Ib88pf0Oiqevo5KDUZD7tnEJGGeA//t/dawSLLV/D3Jj0Bufk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Xky5exQAAAN0AAAAPAAAAAAAAAAAAAAAAAJgCAABkcnMv&#10;ZG93bnJldi54bWxQSwUGAAAAAAQABAD1AAAAigMAAAAA&#10;" path="m,l344729,r,39624l,39624,,e" fillcolor="#f6f6f5" stroked="f" strokeweight="0">
                  <v:stroke miterlimit="83231f" joinstyle="miter"/>
                  <v:path arrowok="t" textboxrect="0,0,344729,39624"/>
                </v:shape>
                <v:shape id="Shape 5070" o:spid="_x0000_s1054" style="position:absolute;left:3630;width:15760;height:396;visibility:visible;mso-wrap-style:square;v-text-anchor:top" coordsize="1576070,396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5ItN8QA&#10;AADdAAAADwAAAGRycy9kb3ducmV2LnhtbERPyWrDMBC9B/oPYgq9hFpOobFxo4RQSAimhyyl9DhY&#10;U9vUGhlJsd2/rw6BHB9vX20m04mBnG8tK1gkKQjiyuqWawWfl91zDsIHZI2dZVLwRx4264fZCgtt&#10;Rz7RcA61iCHsC1TQhNAXUvqqIYM+sT1x5H6sMxgidLXUDscYbjr5kqZLabDl2NBgT+8NVb/nq1Fg&#10;v7fHrKT8yy3m+0N/Kncfedkp9fQ4bd9ABJrCXXxzH7SC1zSL++Ob+ATk+h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eSLTfEAAAA3QAAAA8AAAAAAAAAAAAAAAAAmAIAAGRycy9k&#10;b3ducmV2LnhtbFBLBQYAAAAABAAEAPUAAACJAwAAAAA=&#10;" path="m,l1576070,r,39624l,39624,,e" fillcolor="#f6f6f5" stroked="f" strokeweight="0">
                  <v:stroke miterlimit="83231f" joinstyle="miter"/>
                  <v:path arrowok="t" textboxrect="0,0,1576070,39624"/>
                </v:shape>
                <v:shape id="Shape 5071" o:spid="_x0000_s1055" style="position:absolute;left:19391;width:2746;height:396;visibility:visible;mso-wrap-style:square;v-text-anchor:top" coordsize="274625,396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DFlWsUA&#10;AADdAAAADwAAAGRycy9kb3ducmV2LnhtbESPwW7CMBBE70j9B2sr9QY2CAoEDKpAFTn0QCkfsMTb&#10;JCJeR7GBwNdjJCSOo5l5o5kvW1uJMzW+dKyh31MgiDNnSs417P++uxMQPiAbrByThit5WC7eOnNM&#10;jLvwL513IRcRwj5BDUUIdSKlzwqy6HuuJo7ev2sshiibXJoGLxFuKzlQ6lNaLDkuFFjTqqDsuDtZ&#10;DcNUrX5YnjbykK4n9rY24+1xqvXHe/s1AxGoDa/ws50aDSM17sPjTXwCcnE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MWVaxQAAAN0AAAAPAAAAAAAAAAAAAAAAAJgCAABkcnMv&#10;ZG93bnJldi54bWxQSwUGAAAAAAQABAD1AAAAigMAAAAA&#10;" path="m,l274625,r,39624l,39624,,e" fillcolor="#f6f6f5" stroked="f" strokeweight="0">
                  <v:stroke miterlimit="83231f" joinstyle="miter"/>
                  <v:path arrowok="t" textboxrect="0,0,274625,39624"/>
                </v:shape>
                <v:shape id="Shape 5072" o:spid="_x0000_s1056" style="position:absolute;left:22138;width:37137;height:396;visibility:visible;mso-wrap-style:square;v-text-anchor:top" coordsize="3713734,396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msz/sYA&#10;AADdAAAADwAAAGRycy9kb3ducmV2LnhtbESPQWvCQBSE7wX/w/IKvdWN2kaNriLSlh481Kj3R/aZ&#10;hGbfht01Rn99t1DocZiZb5jlujeN6Mj52rKC0TABQVxYXXOp4Hh4f56B8AFZY2OZFNzIw3o1eFhi&#10;pu2V99TloRQRwj5DBVUIbSalLyoy6Ie2JY7e2TqDIUpXSu3wGuGmkeMkSaXBmuNChS1tKyq+84tR&#10;cMkxpa/5h7Mvu64ZvU3S/emOSj099psFiEB9+A//tT+1gtdkOobfN/EJyN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msz/sYAAADdAAAADwAAAAAAAAAAAAAAAACYAgAAZHJz&#10;L2Rvd25yZXYueG1sUEsFBgAAAAAEAAQA9QAAAIsDAAAAAA==&#10;" path="m,l3713734,r,39624l,39624,,e" fillcolor="#f6f6f5" stroked="f" strokeweight="0">
                  <v:stroke miterlimit="83231f" joinstyle="miter"/>
                  <v:path arrowok="t" textboxrect="0,0,3713734,39624"/>
                </v:shape>
                <v:shape id="Shape 5073" o:spid="_x0000_s1057" style="position:absolute;left:182;top:5699;width:3448;height:579;visibility:visible;mso-wrap-style:square;v-text-anchor:top" coordsize="344729,579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g4LGMcA&#10;AADdAAAADwAAAGRycy9kb3ducmV2LnhtbESPzWsCMRTE74X+D+EVvNVE26rdGkWFFj9Ofhz09tg8&#10;N0s3L8sm1fW/N4VCj8PM/IYZT1tXiQs1ofSsoddVIIhzb0ouNBz2n88jECEiG6w8k4YbBZhOHh/G&#10;mBl/5S1ddrEQCcIhQw02xjqTMuSWHIaur4mTd/aNw5hkU0jT4DXBXSX7Sg2kw5LTgsWaFpby792P&#10;02DeV+tXtTndVvPTbH78ss6X677Wnad29gEiUhv/w3/tpdHwpoYv8PsmPQE5uQM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oOCxjHAAAA3QAAAA8AAAAAAAAAAAAAAAAAmAIAAGRy&#10;cy9kb3ducmV2LnhtbFBLBQYAAAAABAAEAPUAAACMAwAAAAA=&#10;" path="m,l344729,r,57912l,57912,,e" fillcolor="#f6f6f5" stroked="f" strokeweight="0">
                  <v:stroke miterlimit="83231f" joinstyle="miter"/>
                  <v:path arrowok="t" textboxrect="0,0,344729,57912"/>
                </v:shape>
                <v:shape id="Shape 5074" o:spid="_x0000_s1058" style="position:absolute;left:3630;top:5699;width:15760;height:579;visibility:visible;mso-wrap-style:square;v-text-anchor:top" coordsize="1576070,579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EjhEcUA&#10;AADdAAAADwAAAGRycy9kb3ducmV2LnhtbESPQWvCQBSE7wX/w/IEb3VXqa1EV9FQaW+l0UOOj+wz&#10;CWbfhuxGo7++Wyj0OMzMN8x6O9hGXKnztWMNs6kCQVw4U3Op4XQ8PC9B+IBssHFMGu7kYbsZPa0x&#10;Me7G33TNQikihH2CGqoQ2kRKX1Rk0U9dSxy9s+sshii7UpoObxFuGzlX6lVarDkuVNhSWlFxyXqr&#10;4eP93NidajNKH/lXmub9Yp/3Wk/Gw24FItAQ/sN/7U+jYaHeXuD3TXwCcvM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USOERxQAAAN0AAAAPAAAAAAAAAAAAAAAAAJgCAABkcnMv&#10;ZG93bnJldi54bWxQSwUGAAAAAAQABAD1AAAAigMAAAAA&#10;" path="m,l1576070,r,57912l,57912,,e" fillcolor="#f6f6f5" stroked="f" strokeweight="0">
                  <v:stroke miterlimit="83231f" joinstyle="miter"/>
                  <v:path arrowok="t" textboxrect="0,0,1576070,57912"/>
                </v:shape>
                <v:shape id="Shape 5075" o:spid="_x0000_s1059" style="position:absolute;left:19391;top:5699;width:2746;height:579;visibility:visible;mso-wrap-style:square;v-text-anchor:top" coordsize="274625,579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QNnasUA&#10;AADdAAAADwAAAGRycy9kb3ducmV2LnhtbESPwWrDMBBE74X8g9hCb41cg5rgRjZNIFBKcoiTD1is&#10;rW1qrYykOM7fV4VCj8PMvGE21WwHMZEPvWMNL8sMBHHjTM+thst5/7wGESKywcExabhTgKpcPGyw&#10;MO7GJ5rq2IoE4VCghi7GsZAyNB1ZDEs3Eifvy3mLMUnfSuPxluB2kHmWvUqLPaeFDkfaddR811er&#10;oZnU6mQO8jM/Hra7490r1+ZK66fH+f0NRKQ5/of/2h9Gg8pWCn7fpCcgy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JA2dqxQAAAN0AAAAPAAAAAAAAAAAAAAAAAJgCAABkcnMv&#10;ZG93bnJldi54bWxQSwUGAAAAAAQABAD1AAAAigMAAAAA&#10;" path="m,l274625,r,57912l,57912,,e" fillcolor="#f6f6f5" stroked="f" strokeweight="0">
                  <v:stroke miterlimit="83231f" joinstyle="miter"/>
                  <v:path arrowok="t" textboxrect="0,0,274625,57912"/>
                </v:shape>
                <v:shape id="Shape 5076" o:spid="_x0000_s1060" style="position:absolute;left:22138;top:5699;width:37137;height:579;visibility:visible;mso-wrap-style:square;v-text-anchor:top" coordsize="3713734,579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XXo6sUA&#10;AADdAAAADwAAAGRycy9kb3ducmV2LnhtbESPUWvCQBCE3wX/w7GFvki9tKgt0VOsUBBFwSj0dcmt&#10;SWhuL+S2mv77niD4OMzMN8xs0blaXagNlWcDr8MEFHHubcWFgdPx6+UDVBBki7VnMvBHARbzfm+G&#10;qfVXPtAlk0JFCIcUDZQiTap1yEtyGIa+IY7e2bcOJcq20LbFa4S7Wr8lyUQ7rDgulNjQqqT8J/t1&#10;BrZ1Ntpno803Or0St97tPrcDMeb5qVtOQQl18gjf22trYJy8T+D2Jj4BPf8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pdejqxQAAAN0AAAAPAAAAAAAAAAAAAAAAAJgCAABkcnMv&#10;ZG93bnJldi54bWxQSwUGAAAAAAQABAD1AAAAigMAAAAA&#10;" path="m,l3713734,r,57912l,57912,,e" fillcolor="#f6f6f5" stroked="f" strokeweight="0">
                  <v:stroke miterlimit="83231f" joinstyle="miter"/>
                  <v:path arrowok="t" textboxrect="0,0,3713734,57912"/>
                </v:shape>
                <v:shape id="Shape 5077" o:spid="_x0000_s1061" style="position:absolute;left:3233;top:6678;width:397;height:5304;visibility:visible;mso-wrap-style:square;v-text-anchor:top" coordsize="39624,5303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WfD3scA&#10;AADdAAAADwAAAGRycy9kb3ducmV2LnhtbESPW2sCMRSE3wv9D+EU+lI0W0u9rEYpglALIusFXw+b&#10;42bbzcmSpLr++6ZQ6OMwM98ws0VnG3EhH2rHCp77GQji0umaKwWH/ao3BhEissbGMSm4UYDF/P5u&#10;hrl2Vy7osouVSBAOOSowMba5lKE0ZDH0XUucvLPzFmOSvpLa4zXBbSMHWTaUFmtOCwZbWhoqv3bf&#10;VsHn0r0ci8nmtFo/0YcdmMJsfaHU40P3NgURqYv/4b/2u1bwmo1G8PsmPQE5/w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GFnw97HAAAA3QAAAA8AAAAAAAAAAAAAAAAAmAIAAGRy&#10;cy9kb3ducmV2LnhtbFBLBQYAAAAABAAEAPUAAACMAwAAAAA=&#10;" path="m,l39624,r,530352l,530352,,e" fillcolor="#fbfbfb" stroked="f" strokeweight="0">
                  <v:stroke miterlimit="83231f" joinstyle="miter"/>
                  <v:path arrowok="t" textboxrect="0,0,39624,530352"/>
                </v:shape>
                <v:shape id="Shape 5078" o:spid="_x0000_s1062" style="position:absolute;left:183;top:6680;width:3050;height:5302;visibility:visible;mso-wrap-style:square;v-text-anchor:top" coordsize="305029,5302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RrpoMQA&#10;AADdAAAADwAAAGRycy9kb3ducmV2LnhtbERPy2rCQBTdF/yH4QrdiE4iNEp0FB8I7aKUajbuLplr&#10;Es3cCTOjpn/fWRS6PJz3ct2bVjzI+caygnSSgCAurW64UlCcDuM5CB+QNbaWScEPeVivBi9LzLV9&#10;8jc9jqESMYR9jgrqELpcSl/WZNBPbEccuYt1BkOErpLa4TOGm1ZOkySTBhuODTV2tKupvB3vRsHh&#10;XMw+s2x7L/bphxulV/ra2pFSr8N+swARqA//4j/3u1bwlszi3PgmPgG5+g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Ea6aDEAAAA3QAAAA8AAAAAAAAAAAAAAAAAmAIAAGRycy9k&#10;b3ducmV2LnhtbFBLBQYAAAAABAAEAPUAAACJAwAAAAA=&#10;" path="m,l305029,r,530225l,530225,,e" fillcolor="#fbfbfb" stroked="f" strokeweight="0">
                  <v:stroke miterlimit="83231f" joinstyle="miter"/>
                  <v:path arrowok="t" textboxrect="0,0,305029,530225"/>
                </v:shape>
                <v:rect id="Rectangle 339" o:spid="_x0000_s1063" style="position:absolute;left:3233;top:10808;width:29;height:7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anhi8UA&#10;AADcAAAADwAAAGRycy9kb3ducmV2LnhtbESPT4vCMBTE78J+h/AWvGmqwmKrUWRX0aN/FtTbo3m2&#10;xealNNHW/fRGEPY4zMxvmOm8NaW4U+0KywoG/QgEcWp1wZmC38OqNwbhPLLG0jIpeJCD+eyjM8VE&#10;24Z3dN/7TAQIuwQV5N5XiZQuzcmg69uKOHgXWxv0QdaZ1DU2AW5KOYyiL2mw4LCQY0XfOaXX/c0o&#10;WI+rxWlj/5qsXJ7Xx+0x/jnEXqnuZ7uYgPDU+v/wu73RCkajGF5nwhGQsy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9qeGLxQAAANwAAAAPAAAAAAAAAAAAAAAAAJgCAABkcnMv&#10;ZG93bnJldi54bWxQSwUGAAAAAAQABAD1AAAAigMAAAAA&#10;" filled="f" stroked="f">
                  <v:textbox inset="0,0,0,0">
                    <w:txbxContent>
                      <w:p w:rsidR="004503CE" w:rsidRDefault="0048204A">
                        <w:r>
                          <w:rPr>
                            <w:rFonts w:ascii="Verdana" w:eastAsia="Verdana" w:hAnsi="Verdana" w:cs="Verdana"/>
                            <w:color w:val="333333"/>
                            <w:sz w:val="1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5079" o:spid="_x0000_s1064" style="position:absolute;left:3630;top:6279;width:15760;height:1710;visibility:visible;mso-wrap-style:square;v-text-anchor:top" coordsize="1576070,1709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TrhD8cA&#10;AADdAAAADwAAAGRycy9kb3ducmV2LnhtbESPS2/CMBCE75X6H6ytxK04BUFoikGIh1RuPKr2uoqX&#10;JG28jmwDKb8eIyFxHM3MN5rxtDW1OJHzlWUFb90EBHFudcWFgq/96nUEwgdkjbVlUvBPHqaT56cx&#10;ZtqeeUunXShEhLDPUEEZQpNJ6fOSDPqubYijd7DOYIjSFVI7PEe4qWUvSYbSYMVxocSG5iXlf7uj&#10;UeB7hx+33CzTweV33ddpsfhuRwulOi/t7ANEoDY8wvf2p1YwSNJ3uL2JT0BOr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E64Q/HAAAA3QAAAA8AAAAAAAAAAAAAAAAAmAIAAGRy&#10;cy9kb3ducmV2LnhtbFBLBQYAAAAABAAEAPUAAACMAwAAAAA=&#10;" path="m,l1576070,r,170993l,170993,,e" fillcolor="#fbfbfb" stroked="f" strokeweight="0">
                  <v:stroke miterlimit="83231f" joinstyle="miter"/>
                  <v:path arrowok="t" textboxrect="0,0,1576070,170993"/>
                </v:shape>
                <v:shape id="Shape 5080" o:spid="_x0000_s1065" style="position:absolute;left:3630;top:7989;width:548;height:2682;visibility:visible;mso-wrap-style:square;v-text-anchor:top" coordsize="54864,2682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z/EmcMA&#10;AADdAAAADwAAAGRycy9kb3ducmV2LnhtbERPy2rCQBTdC/2H4Rbc6aT1QYiOIkJJcddoC+4umdsk&#10;mLkTZkYT+/XOouDycN7r7WBacSPnG8sK3qYJCOLS6oYrBafjxyQF4QOyxtYyKbiTh+3mZbTGTNue&#10;v+hWhErEEPYZKqhD6DIpfVmTQT+1HXHkfq0zGCJ0ldQO+xhuWvmeJEtpsOHYUGNH+5rKS3E1Cv7m&#10;s+X1cLHnnzTPczf/vndFXyg1fh12KxCBhvAU/7s/tYJFksb98U18AnLz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z/EmcMAAADdAAAADwAAAAAAAAAAAAAAAACYAgAAZHJzL2Rv&#10;d25yZXYueG1sUEsFBgAAAAAEAAQA9QAAAIgDAAAAAA==&#10;" path="m,l54864,r,268224l,268224,,e" fillcolor="#fbfbfb" stroked="f" strokeweight="0">
                  <v:stroke miterlimit="83231f" joinstyle="miter"/>
                  <v:path arrowok="t" textboxrect="0,0,54864,268224"/>
                </v:shape>
                <v:shape id="Shape 5081" o:spid="_x0000_s1066" style="position:absolute;left:18812;top:7989;width:579;height:2682;visibility:visible;mso-wrap-style:square;v-text-anchor:top" coordsize="57912,2682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twtdcUA&#10;AADdAAAADwAAAGRycy9kb3ducmV2LnhtbESPQWsCMRSE74L/ITyhN81aqOhqdhFtoRR6qFXw+Ng8&#10;N4ublzVJ1+2/bwqFHoeZ+YbZlINtRU8+NI4VzGcZCOLK6YZrBcfPl+kSRIjIGlvHpOCbApTFeLTB&#10;XLs7f1B/iLVIEA45KjAxdrmUoTJkMcxcR5y8i/MWY5K+ltrjPcFtKx+zbCEtNpwWDHa0M1RdD19W&#10;AVaaz+fn95PZe4+31eItXvqbUg+TYbsGEWmI/+G/9qtW8JQt5/D7Jj0BWfw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+3C11xQAAAN0AAAAPAAAAAAAAAAAAAAAAAJgCAABkcnMv&#10;ZG93bnJldi54bWxQSwUGAAAAAAQABAD1AAAAigMAAAAA&#10;" path="m,l57912,r,268224l,268224,,e" fillcolor="#fbfbfb" stroked="f" strokeweight="0">
                  <v:stroke miterlimit="83231f" joinstyle="miter"/>
                  <v:path arrowok="t" textboxrect="0,0,57912,268224"/>
                </v:shape>
                <v:shape id="Shape 5082" o:spid="_x0000_s1067" style="position:absolute;left:3630;top:10671;width:15760;height:1890;visibility:visible;mso-wrap-style:square;v-text-anchor:top" coordsize="1576070,1889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eb5PscA&#10;AADdAAAADwAAAGRycy9kb3ducmV2LnhtbESPzWrDMBCE74W+g9hCb40c0xTHjWxCaUIhEMjPIceN&#10;tbVMrJWxlNh9+6pQyHGYmW+YRTnaVtyo941jBdNJAoK4crrhWsHxsHrJQPiArLF1TAp+yENZPD4s&#10;MNdu4B3d9qEWEcI+RwUmhC6X0leGLPqJ64ij9+16iyHKvpa6xyHCbSvTJHmTFhuOCwY7+jBUXfZX&#10;q2B3XVeb0+d29jpfbbZmnQ7nZVsr9fw0Lt9BBBrDPfzf/tIKZkmWwt+b+ARk8Qs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Xm+T7HAAAA3QAAAA8AAAAAAAAAAAAAAAAAmAIAAGRy&#10;cy9kb3ducmV2LnhtbFBLBQYAAAAABAAEAPUAAACMAwAAAAA=&#10;" path="m,l1576070,r,188976l,188976,,e" fillcolor="#fbfbfb" stroked="f" strokeweight="0">
                  <v:stroke miterlimit="83231f" joinstyle="miter"/>
                  <v:path arrowok="t" textboxrect="0,0,1576070,188976"/>
                </v:shape>
                <v:shape id="Shape 5083" o:spid="_x0000_s1068" style="position:absolute;left:4179;top:7989;width:14633;height:2682;visibility:visible;mso-wrap-style:square;v-text-anchor:top" coordsize="1463294,2682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rjMAMgA&#10;AADdAAAADwAAAGRycy9kb3ducmV2LnhtbESPW2sCMRSE3wv9D+EU+lI0seKF1Si1VRApgrf3w+a4&#10;u3Vzsm5SXfvrTaHQx2FmvmHG08aW4kK1Lxxr6LQVCOLUmYIzDfvdojUE4QOywdIxabiRh+nk8WGM&#10;iXFX3tBlGzIRIewT1JCHUCVS+jQni77tKuLoHV1tMURZZ9LUeI1wW8pXpfrSYsFxIceK3nNKT9tv&#10;qyF76XzNzurUT7vrwc/qMP9YfS52Wj8/NW8jEIGa8B/+ay+Nhp4aduH3TXwCcnIH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CyuMwAyAAAAN0AAAAPAAAAAAAAAAAAAAAAAJgCAABk&#10;cnMvZG93bnJldi54bWxQSwUGAAAAAAQABAD1AAAAjQMAAAAA&#10;" path="m,l1463294,r,268224l,268224,,e" fillcolor="#fbfbfb" stroked="f" strokeweight="0">
                  <v:stroke miterlimit="83231f" joinstyle="miter"/>
                  <v:path arrowok="t" textboxrect="0,0,1463294,268224"/>
                </v:shape>
                <v:rect id="Rectangle 4036" o:spid="_x0000_s1069" style="position:absolute;left:12524;top:8290;width:727;height:16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Nza6McA&#10;AADdAAAADwAAAGRycy9kb3ducmV2LnhtbESPQWvCQBSE7wX/w/KE3upGW4KmriLakhzbKGhvj+wz&#10;CWbfhuzWRH99t1DocZiZb5jlejCNuFLnassKppMIBHFhdc2lgsP+/WkOwnlkjY1lUnAjB+vV6GGJ&#10;ibY9f9I196UIEHYJKqi8bxMpXVGRQTexLXHwzrYz6IPsSqk77APcNHIWRbE0WHNYqLClbUXFJf82&#10;CtJ5uzll9t6XzdtXevw4Lnb7hVfqcTxsXkF4Gvx/+K+daQUv0XMMv2/CE5CrH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zc2ujHAAAA3QAAAA8AAAAAAAAAAAAAAAAAmAIAAGRy&#10;cy9kb3ducmV2LnhtbFBLBQYAAAAABAAEAPUAAACMAwAAAAA=&#10;" filled="f" stroked="f">
                  <v:textbox inset="0,0,0,0">
                    <w:txbxContent>
                      <w:p w:rsidR="004503CE" w:rsidRDefault="0048204A">
                        <w:hyperlink r:id="rId59">
                          <w:r>
                            <w:rPr>
                              <w:rFonts w:ascii="Verdana" w:eastAsia="Verdana" w:hAnsi="Verdana" w:cs="Verdana"/>
                              <w:color w:val="70579D"/>
                              <w:sz w:val="20"/>
                              <w:u w:val="single" w:color="70579D"/>
                            </w:rPr>
                            <w:t>r</w:t>
                          </w:r>
                        </w:hyperlink>
                      </w:p>
                    </w:txbxContent>
                  </v:textbox>
                </v:rect>
                <v:rect id="Rectangle 4037" o:spid="_x0000_s1070" style="position:absolute;left:4179;top:8290;width:11109;height:16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5B/c8cA&#10;AADdAAAADwAAAGRycy9kb3ducmV2LnhtbESPT2vCQBTE7wW/w/KE3uqmVqxJXUX8gx5tLKS9PbKv&#10;STD7NmRXk/bTdwuCx2FmfsPMl72pxZVaV1lW8DyKQBDnVldcKPg47Z5mIJxH1lhbJgU/5GC5GDzM&#10;MdG243e6pr4QAcIuQQWl900ipctLMuhGtiEO3rdtDfog20LqFrsAN7UcR9FUGqw4LJTY0Lqk/Jxe&#10;jIL9rFl9HuxvV9Tbr312zOLNKfZKPQ771RsIT72/h2/tg1YwiV5e4f9NeAJy8Qc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GOQf3PHAAAA3QAAAA8AAAAAAAAAAAAAAAAAmAIAAGRy&#10;cy9kb3ducmV2LnhtbFBLBQYAAAAABAAEAPUAAACMAwAAAAA=&#10;" filled="f" stroked="f">
                  <v:textbox inset="0,0,0,0">
                    <w:txbxContent>
                      <w:p w:rsidR="004503CE" w:rsidRDefault="0048204A">
                        <w:hyperlink r:id="rId60">
                          <w:r>
                            <w:rPr>
                              <w:rFonts w:ascii="Verdana" w:eastAsia="Verdana" w:hAnsi="Verdana" w:cs="Verdana"/>
                              <w:color w:val="70579D"/>
                              <w:sz w:val="20"/>
                              <w:u w:val="single" w:color="70579D"/>
                            </w:rPr>
                            <w:t>Laboni Sarka</w:t>
                          </w:r>
                        </w:hyperlink>
                      </w:p>
                    </w:txbxContent>
                  </v:textbox>
                </v:rect>
                <v:rect id="Rectangle 346" o:spid="_x0000_s1071" style="position:absolute;left:13051;top:9223;width:28;height:7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DAGhMYA&#10;AADcAAAADwAAAGRycy9kb3ducmV2LnhtbESPW2vCQBSE3wv9D8sp9K1ueiFodBXpheRRo6C+HbLH&#10;JJg9G7Jbk/bXu4Lg4zAz3zCzxWAacabO1ZYVvI4iEMSF1TWXCrabn5cxCOeRNTaWScEfOVjMHx9m&#10;mGjb85rOuS9FgLBLUEHlfZtI6YqKDLqRbYmDd7SdQR9kV0rdYR/gppFvURRLgzWHhQpb+qyoOOW/&#10;RkE6bpf7zP73ZfN9SHer3eRrM/FKPT8NyykIT4O/h2/tTCt4/4jheiYcATm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DAGhMYAAADcAAAADwAAAAAAAAAAAAAAAACYAgAAZHJz&#10;L2Rvd25yZXYueG1sUEsFBgAAAAAEAAQA9QAAAIsDAAAAAA==&#10;" filled="f" stroked="f">
                  <v:textbox inset="0,0,0,0">
                    <w:txbxContent>
                      <w:p w:rsidR="004503CE" w:rsidRDefault="0048204A">
                        <w:hyperlink r:id="rId61">
                          <w:r>
                            <w:rPr>
                              <w:rFonts w:ascii="Verdana" w:eastAsia="Verdana" w:hAnsi="Verdana" w:cs="Verdana"/>
                              <w:color w:val="333333"/>
                              <w:sz w:val="1"/>
                            </w:rPr>
                            <w:t xml:space="preserve"> </w:t>
                          </w:r>
                        </w:hyperlink>
                      </w:p>
                    </w:txbxContent>
                  </v:textbox>
                </v:rect>
                <v:shape id="Shape 5084" o:spid="_x0000_s1072" style="position:absolute;left:19391;top:6279;width:2746;height:1710;visibility:visible;mso-wrap-style:square;v-text-anchor:top" coordsize="274625,1709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MUIlcUA&#10;AADdAAAADwAAAGRycy9kb3ducmV2LnhtbESPQWvCQBSE7wX/w/IK3upugxWJboJYBA9Sqe3B4zP7&#10;TILZt2l2jfHfdwsFj8PMfMMs88E2oqfO1441vE4UCOLCmZpLDd9fm5c5CB+QDTaOScOdPOTZ6GmJ&#10;qXE3/qT+EEoRIexT1FCF0KZS+qIii37iWuLonV1nMUTZldJ0eItw28hEqZm0WHNcqLCldUXF5XC1&#10;GnZ98WFO+zI5vie9cj+8n12t1Hr8PKwWIAIN4RH+b2+Nhjc1n8Lfm/gEZPY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cxQiVxQAAAN0AAAAPAAAAAAAAAAAAAAAAAJgCAABkcnMv&#10;ZG93bnJldi54bWxQSwUGAAAAAAQABAD1AAAAigMAAAAA&#10;" path="m,l274625,r,170993l,170993,,e" fillcolor="#fbfbfb" stroked="f" strokeweight="0">
                  <v:stroke miterlimit="83231f" joinstyle="miter"/>
                  <v:path arrowok="t" textboxrect="0,0,274625,170993"/>
                </v:shape>
                <v:shape id="Shape 5085" o:spid="_x0000_s1073" style="position:absolute;left:19391;top:7989;width:582;height:2682;visibility:visible;mso-wrap-style:square;v-text-anchor:top" coordsize="58217,2682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PUbHcYA&#10;AADdAAAADwAAAGRycy9kb3ducmV2LnhtbESPX0vDQBDE3wW/w7FC3+zFQmuJvRZR+uchClbxeclt&#10;k2huL9xem/Tb9wqCj8PM/IZZrAbXqhMFaTwbeBhnoIhLbxuuDHx9ru/noCQiW2w9k4EzCayWtzcL&#10;zK3v+YNO+1ipBGHJ0UAdY5drLWVNDmXsO+LkHXxwGJMMlbYB+wR3rZ5k2Uw7bDgt1NjRS03l7/7o&#10;DEy+3+VQbB9Ds3nbnn+K1wKlF2NGd8PzE6hIQ/wP/7V31sA0m0/h+iY9Ab28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PUbHcYAAADdAAAADwAAAAAAAAAAAAAAAACYAgAAZHJz&#10;L2Rvd25yZXYueG1sUEsFBgAAAAAEAAQA9QAAAIsDAAAAAA==&#10;" path="m,l58217,r,268224l,268224,,e" fillcolor="#fbfbfb" stroked="f" strokeweight="0">
                  <v:stroke miterlimit="83231f" joinstyle="miter"/>
                  <v:path arrowok="t" textboxrect="0,0,58217,268224"/>
                </v:shape>
                <v:shape id="Shape 5086" o:spid="_x0000_s1074" style="position:absolute;left:21559;top:7989;width:579;height:2682;visibility:visible;mso-wrap-style:square;v-text-anchor:top" coordsize="57912,2682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TW1AcUA&#10;AADdAAAADwAAAGRycy9kb3ducmV2LnhtbESPT2sCMRTE70K/Q3gFb262BRddjVL6B6TQg9qCx8fm&#10;uVncvKxJuq7fvikIHoeZ+Q2zXA+2FT350DhW8JTlIIgrpxuuFXzvPyYzECEia2wdk4IrBVivHkZL&#10;LLW78Jb6XaxFgnAoUYGJsSulDJUhiyFzHXHyjs5bjEn6WmqPlwS3rXzO80JabDgtGOzo1VB12v1a&#10;BVhpPhzev37Mm/d4nhef8diflRo/Di8LEJGGeA/f2hutYJrPCvh/k56AXP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xNbUBxQAAAN0AAAAPAAAAAAAAAAAAAAAAAJgCAABkcnMv&#10;ZG93bnJldi54bWxQSwUGAAAAAAQABAD1AAAAigMAAAAA&#10;" path="m,l57912,r,268224l,268224,,e" fillcolor="#fbfbfb" stroked="f" strokeweight="0">
                  <v:stroke miterlimit="83231f" joinstyle="miter"/>
                  <v:path arrowok="t" textboxrect="0,0,57912,268224"/>
                </v:shape>
                <v:shape id="Shape 5087" o:spid="_x0000_s1075" style="position:absolute;left:19391;top:10671;width:2746;height:1890;visibility:visible;mso-wrap-style:square;v-text-anchor:top" coordsize="274625,1889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vnCK8gA&#10;AADdAAAADwAAAGRycy9kb3ducmV2LnhtbESPW0sDMRSE34X+h3AKvkibWO2FtWkRQShSsTfQx8Pm&#10;uLu4OVmSbLvtr28EwcdhZr5h5svO1uJIPlSONdwPFQji3JmKCw2H/etgBiJEZIO1Y9JwpgDLRe9m&#10;jplxJ97ScRcLkSAcMtRQxthkUoa8JIth6Bri5H07bzEm6QtpPJ4S3NZypNREWqw4LZTY0EtJ+c+u&#10;tRqU32D19bhevfn30aW5az/po33Q+rbfPT+BiNTF//Bfe2U0jNVsCr9v0hOQiys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S+cIryAAAAN0AAAAPAAAAAAAAAAAAAAAAAJgCAABk&#10;cnMvZG93bnJldi54bWxQSwUGAAAAAAQABAD1AAAAjQMAAAAA&#10;" path="m,l274625,r,188976l,188976,,e" fillcolor="#fbfbfb" stroked="f" strokeweight="0">
                  <v:stroke miterlimit="83231f" joinstyle="miter"/>
                  <v:path arrowok="t" textboxrect="0,0,274625,188976"/>
                </v:shape>
                <v:shape id="Shape 5088" o:spid="_x0000_s1076" style="position:absolute;left:19974;top:7989;width:1585;height:2682;visibility:visible;mso-wrap-style:square;v-text-anchor:top" coordsize="158496,2682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mLOgr8A&#10;AADdAAAADwAAAGRycy9kb3ducmV2LnhtbERPTYvCMBC9C/6HMMLeNLWsUqpRRFb0alXQ29CMbbGZ&#10;lCZr6783B8Hj430v172pxZNaV1lWMJ1EIIhzqysuFJxPu3ECwnlkjbVlUvAiB+vVcLDEVNuOj/TM&#10;fCFCCLsUFZTeN6mULi/JoJvYhjhwd9sa9AG2hdQtdiHc1DKOork0WHFoKLGhbUn5I/s3Ci5d1nN9&#10;Kv6So7ztf19TG7v4qtTPqN8sQHjq/Vf8cR+0glmUhLnhTXgCcvUG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WYs6CvwAAAN0AAAAPAAAAAAAAAAAAAAAAAJgCAABkcnMvZG93bnJl&#10;di54bWxQSwUGAAAAAAQABAD1AAAAhAMAAAAA&#10;" path="m,l158496,r,268224l,268224,,e" fillcolor="#fbfbfb" stroked="f" strokeweight="0">
                  <v:stroke miterlimit="83231f" joinstyle="miter"/>
                  <v:path arrowok="t" textboxrect="0,0,158496,268224"/>
                </v:shape>
                <v:rect id="Rectangle 353" o:spid="_x0000_s1077" style="position:absolute;left:19974;top:8290;width:1835;height:16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Z4zwcUA&#10;AADcAAAADwAAAGRycy9kb3ducmV2LnhtbESPT4vCMBTE74LfITzBm6auKNo1iriKHtc/oHt7NG/b&#10;ss1LaaKtfnqzIHgcZuY3zGzRmELcqHK5ZQWDfgSCOLE651TB6bjpTUA4j6yxsEwK7uRgMW+3Zhhr&#10;W/OebgefigBhF6OCzPsyltIlGRl0fVsSB+/XVgZ9kFUqdYV1gJtCfkTRWBrMOSxkWNIqo+TvcDUK&#10;tpNyednZR50W65/t+fs8/TpOvVLdTrP8BOGp8e/wq73TCoajIfyfCUdAzp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BnjPBxQAAANwAAAAPAAAAAAAAAAAAAAAAAJgCAABkcnMv&#10;ZG93bnJldi54bWxQSwUGAAAAAAQABAD1AAAAigMAAAAA&#10;" filled="f" stroked="f">
                  <v:textbox inset="0,0,0,0">
                    <w:txbxContent>
                      <w:p w:rsidR="004503CE" w:rsidRDefault="0048204A">
                        <w:r>
                          <w:rPr>
                            <w:rFonts w:ascii="Verdana" w:eastAsia="Verdana" w:hAnsi="Verdana" w:cs="Verdana"/>
                            <w:color w:val="333333"/>
                            <w:sz w:val="20"/>
                          </w:rPr>
                          <w:t>...</w:t>
                        </w:r>
                      </w:p>
                    </w:txbxContent>
                  </v:textbox>
                </v:rect>
                <v:rect id="Rectangle 354" o:spid="_x0000_s1078" style="position:absolute;left:21345;top:8290;width:599;height:16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nertccA&#10;AADcAAAADwAAAGRycy9kb3ducmV2LnhtbESPT2vCQBTE7wW/w/KE3uqmVotJXUX8gx5tLKS9PbKv&#10;STD7NmRXk/bTdwuCx2FmfsPMl72pxZVaV1lW8DyKQBDnVldcKPg47Z5mIJxH1lhbJgU/5GC5GDzM&#10;MdG243e6pr4QAcIuQQWl900ipctLMuhGtiEO3rdtDfog20LqFrsAN7UcR9GrNFhxWCixoXVJ+Tm9&#10;GAX7WbP6PNjfrqi3X/vsmMWbU+yVehz2qzcQnnp/D9/aB63gZTqB/zPhCMjFH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53q7XHAAAA3AAAAA8AAAAAAAAAAAAAAAAAmAIAAGRy&#10;cy9kb3ducmV2LnhtbFBLBQYAAAAABAAEAPUAAACMAwAAAAA=&#10;" filled="f" stroked="f">
                  <v:textbox inset="0,0,0,0">
                    <w:txbxContent>
                      <w:p w:rsidR="004503CE" w:rsidRDefault="0048204A">
                        <w:r>
                          <w:rPr>
                            <w:rFonts w:ascii="Verdana" w:eastAsia="Verdana" w:hAnsi="Verdana" w:cs="Verdana"/>
                            <w:color w:val="333333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5089" o:spid="_x0000_s1079" style="position:absolute;left:22138;top:6279;width:37137;height:1710;visibility:visible;mso-wrap-style:square;v-text-anchor:top" coordsize="3713734,1709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DW9gcQA&#10;AADdAAAADwAAAGRycy9kb3ducmV2LnhtbESPQWvCQBSE74X+h+UVvNVNSy0aXaUVBU+FpkWvz+xr&#10;Esy+F3ZXjf++Kwgeh5n5hpkteteqE/nQCBt4GWagiEuxDVcGfn/Wz2NQISJbbIXJwIUCLOaPDzPM&#10;rZz5m05FrFSCcMjRQB1jl2sdypochqF0xMn7E+8wJukrbT2eE9y1+jXL3rXDhtNCjR0tayoPxdEZ&#10;WIk+7P1qKfQpu+Nb0W439mtrzOCp/5iCitTHe/jW3lgDo2w8geub9AT0/B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w1vYHEAAAA3QAAAA8AAAAAAAAAAAAAAAAAmAIAAGRycy9k&#10;b3ducmV2LnhtbFBLBQYAAAAABAAEAPUAAACJAwAAAAA=&#10;" path="m,l3713734,r,170993l,170993,,e" fillcolor="#fbfbfb" stroked="f" strokeweight="0">
                  <v:stroke miterlimit="83231f" joinstyle="miter"/>
                  <v:path arrowok="t" textboxrect="0,0,3713734,170993"/>
                </v:shape>
                <v:shape id="Shape 5090" o:spid="_x0000_s1080" style="position:absolute;left:22138;top:7989;width:579;height:2682;visibility:visible;mso-wrap-style:square;v-text-anchor:top" coordsize="57912,2682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EkeM8IA&#10;AADdAAAADwAAAGRycy9kb3ducmV2LnhtbERPz2vCMBS+C/sfwht403SDiXamIpsDEXbQbeDx0bw2&#10;xealJrHW/345CB4/vt/L1WBb0ZMPjWMFL9MMBHHpdMO1gt+fr8kcRIjIGlvHpOBGAVbF02iJuXZX&#10;3lN/iLVIIRxyVGBi7HIpQ2nIYpi6jjhxlfMWY4K+ltrjNYXbVr5m2UxabDg1GOzow1B5OlysAiw1&#10;H4+b7z/z6T2eF7NdrPqzUuPnYf0OItIQH+K7e6sVvGWLtD+9SU9AFv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USR4zwgAAAN0AAAAPAAAAAAAAAAAAAAAAAJgCAABkcnMvZG93&#10;bnJldi54bWxQSwUGAAAAAAQABAD1AAAAhwMAAAAA&#10;" path="m,l57912,r,268224l,268224,,e" fillcolor="#fbfbfb" stroked="f" strokeweight="0">
                  <v:stroke miterlimit="83231f" joinstyle="miter"/>
                  <v:path arrowok="t" textboxrect="0,0,57912,268224"/>
                </v:shape>
                <v:shape id="Shape 5091" o:spid="_x0000_s1081" style="position:absolute;left:58695;top:7989;width:579;height:2682;visibility:visible;mso-wrap-style:square;v-text-anchor:top" coordsize="57912,2682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W7qMUA&#10;AADdAAAADwAAAGRycy9kb3ducmV2LnhtbESPT2sCMRTE7wW/Q3gFbzWrUKlboxRtQQQP9Q94fGye&#10;m6WblzVJ1/XbG0HwOMzMb5jpvLO1aMmHyrGC4SADQVw4XXGpYL/7efsAESKyxtoxKbhSgPms9zLF&#10;XLsL/1K7jaVIEA45KjAxNrmUoTBkMQxcQ5y8k/MWY5K+lNrjJcFtLUdZNpYWK04LBhtaGCr+tv9W&#10;ARaaj8fvzcEsvcfzZLyOp/asVP+1+/oEEamLz/CjvdIK3rPJEO5v0hOQs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7BbuoxQAAAN0AAAAPAAAAAAAAAAAAAAAAAJgCAABkcnMv&#10;ZG93bnJldi54bWxQSwUGAAAAAAQABAD1AAAAigMAAAAA&#10;" path="m,l57912,r,268224l,268224,,e" fillcolor="#fbfbfb" stroked="f" strokeweight="0">
                  <v:stroke miterlimit="83231f" joinstyle="miter"/>
                  <v:path arrowok="t" textboxrect="0,0,57912,268224"/>
                </v:shape>
                <v:shape id="Shape 5092" o:spid="_x0000_s1082" style="position:absolute;left:22138;top:10671;width:37137;height:1890;visibility:visible;mso-wrap-style:square;v-text-anchor:top" coordsize="3713734,1889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rmPSMgA&#10;AADdAAAADwAAAGRycy9kb3ducmV2LnhtbESPQWvCQBSE74L/YXlCb7rRqqmpq7TWQnsKml56e2Sf&#10;STT7NmS3mvbXuwXB4zAz3zDLdWdqcabWVZYVjEcRCOLc6ooLBV/Z+/AJhPPIGmvLpOCXHKxX/d4S&#10;E20vvKPz3hciQNglqKD0vkmkdHlJBt3INsTBO9jWoA+yLaRu8RLgppaTKJpLgxWHhRIb2pSUn/Y/&#10;RkGG2evu83G62cZxkX6/Lf62aXxU6mHQvTyD8NT5e/jW/tAKZtFiAv9vwhOQqys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BauY9IyAAAAN0AAAAPAAAAAAAAAAAAAAAAAJgCAABk&#10;cnMvZG93bnJldi54bWxQSwUGAAAAAAQABAD1AAAAjQMAAAAA&#10;" path="m,l3713734,r,188976l,188976,,e" fillcolor="#fbfbfb" stroked="f" strokeweight="0">
                  <v:stroke miterlimit="83231f" joinstyle="miter"/>
                  <v:path arrowok="t" textboxrect="0,0,3713734,188976"/>
                </v:shape>
                <v:shape id="Shape 5093" o:spid="_x0000_s1083" style="position:absolute;left:22717;top:7989;width:35979;height:2682;visibility:visible;mso-wrap-style:square;v-text-anchor:top" coordsize="3597910,2682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zfnfMYA&#10;AADdAAAADwAAAGRycy9kb3ducmV2LnhtbESPT2sCMRTE7wW/Q3iCN82qtOpqFCmI9tLWPxdvj80z&#10;u7h52W7iun77piD0OMzMb5jFqrWlaKj2hWMFw0ECgjhzumCj4HTc9KcgfEDWWDomBQ/ysFp2XhaY&#10;anfnPTWHYESEsE9RQR5ClUrps5ws+oGriKN3cbXFEGVtpK7xHuG2lKMkeZMWC44LOVb0nlN2Pdys&#10;AjSTz+8fd96O3SM7Near2dkPqVSv267nIAK14T/8bO+0gtdkNoa/N/EJyOU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/zfnfMYAAADdAAAADwAAAAAAAAAAAAAAAACYAgAAZHJz&#10;L2Rvd25yZXYueG1sUEsFBgAAAAAEAAQA9QAAAIsDAAAAAA==&#10;" path="m,l3597910,r,268224l,268224,,e" fillcolor="#fbfbfb" stroked="f" strokeweight="0">
                  <v:stroke miterlimit="83231f" joinstyle="miter"/>
                  <v:path arrowok="t" textboxrect="0,0,3597910,268224"/>
                </v:shape>
                <v:rect id="Rectangle 4039" o:spid="_x0000_s1084" style="position:absolute;left:22717;top:8290;width:13246;height:16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UNOmsYA&#10;AADdAAAADwAAAGRycy9kb3ducmV2LnhtbESPT2vCQBTE70K/w/IK3nTTKpJEV5Gq6NE/BdvbI/tM&#10;QrNvQ3Y1sZ++Kwg9DjPzG2a26EwlbtS40rKCt2EEgjizuuRcwedpM4hBOI+ssbJMCu7kYDF/6c0w&#10;1bblA92OPhcBwi5FBYX3dSqlywoy6Ia2Jg7exTYGfZBNLnWDbYCbSr5H0UQaLDksFFjTR0HZz/Fq&#10;FGzjevm1s79tXq2/t+f9OVmdEq9U/7VbTkF46vx/+NneaQXjaJTA4014AnL+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UNOmsYAAADdAAAADwAAAAAAAAAAAAAAAACYAgAAZHJz&#10;L2Rvd25yZXYueG1sUEsFBgAAAAAEAAQA9QAAAIsDAAAAAA==&#10;" filled="f" stroked="f">
                  <v:textbox inset="0,0,0,0">
                    <w:txbxContent>
                      <w:p w:rsidR="004503CE" w:rsidRDefault="0048204A">
                        <w:hyperlink r:id="rId62">
                          <w:r>
                            <w:rPr>
                              <w:rFonts w:ascii="Verdana" w:eastAsia="Verdana" w:hAnsi="Verdana" w:cs="Verdana"/>
                              <w:color w:val="70579D"/>
                              <w:sz w:val="20"/>
                              <w:u w:val="single" w:color="70579D"/>
                            </w:rPr>
                            <w:t>Sushila's Mothe</w:t>
                          </w:r>
                        </w:hyperlink>
                      </w:p>
                    </w:txbxContent>
                  </v:textbox>
                </v:rect>
                <v:rect id="Rectangle 4038" o:spid="_x0000_s1085" style="position:absolute;left:32676;top:8290;width:727;height:16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g/rAcIA&#10;AADdAAAADwAAAGRycy9kb3ducmV2LnhtbERPy4rCMBTdC/5DuII7TR1l0GoUcRRd+gJ1d2mubbG5&#10;KU20nfl6sxhweTjv2aIxhXhR5XLLCgb9CARxYnXOqYLzadMbg3AeWWNhmRT8koPFvN2aYaxtzQd6&#10;HX0qQgi7GBVk3pexlC7JyKDr25I4cHdbGfQBVqnUFdYh3BTyK4q+pcGcQ0OGJa0ySh7Hp1GwHZfL&#10;687+1Wmxvm0v+8vk5zTxSnU7zXIKwlPjP+J/904rGEXDMDe8CU9Azt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SD+sBwgAAAN0AAAAPAAAAAAAAAAAAAAAAAJgCAABkcnMvZG93&#10;bnJldi54bWxQSwUGAAAAAAQABAD1AAAAhwMAAAAA&#10;" filled="f" stroked="f">
                  <v:textbox inset="0,0,0,0">
                    <w:txbxContent>
                      <w:p w:rsidR="004503CE" w:rsidRDefault="0048204A">
                        <w:hyperlink r:id="rId63">
                          <w:r>
                            <w:rPr>
                              <w:rFonts w:ascii="Verdana" w:eastAsia="Verdana" w:hAnsi="Verdana" w:cs="Verdana"/>
                              <w:color w:val="70579D"/>
                              <w:sz w:val="20"/>
                              <w:u w:val="single" w:color="70579D"/>
                            </w:rPr>
                            <w:t>r</w:t>
                          </w:r>
                        </w:hyperlink>
                      </w:p>
                    </w:txbxContent>
                  </v:textbox>
                </v:rect>
                <v:rect id="Rectangle 361" o:spid="_x0000_s1086" style="position:absolute;left:33204;top:9223;width:29;height:7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GzCkMQA&#10;AADcAAAADwAAAGRycy9kb3ducmV2LnhtbESPQYvCMBSE74L/ITzBm6auIFqNIrqiR1cF9fZonm2x&#10;eSlNtNVfbxYW9jjMzDfMbNGYQjypcrllBYN+BII4sTrnVMHpuOmNQTiPrLGwTApe5GAxb7dmGGtb&#10;8w89Dz4VAcIuRgWZ92UspUsyMuj6tiQO3s1WBn2QVSp1hXWAm0J+RdFIGsw5LGRY0iqj5H54GAXb&#10;cbm87Oy7Tovv6/a8P0/Wx4lXqttpllMQnhr/H/5r77SC4WgAv2fCEZDz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BswpDEAAAA3AAAAA8AAAAAAAAAAAAAAAAAmAIAAGRycy9k&#10;b3ducmV2LnhtbFBLBQYAAAAABAAEAPUAAACJAwAAAAA=&#10;" filled="f" stroked="f">
                  <v:textbox inset="0,0,0,0">
                    <w:txbxContent>
                      <w:p w:rsidR="004503CE" w:rsidRDefault="0048204A">
                        <w:hyperlink r:id="rId64">
                          <w:r>
                            <w:rPr>
                              <w:rFonts w:ascii="Verdana" w:eastAsia="Verdana" w:hAnsi="Verdana" w:cs="Verdana"/>
                              <w:color w:val="444444"/>
                              <w:sz w:val="1"/>
                            </w:rPr>
                            <w:t xml:space="preserve"> </w:t>
                          </w:r>
                        </w:hyperlink>
                      </w:p>
                    </w:txbxContent>
                  </v:textbox>
                </v:rect>
                <v:shape id="Shape 5094" o:spid="_x0000_s1087" style="position:absolute;left:182;top:6279;width:3448;height:399;visibility:visible;mso-wrap-style:square;v-text-anchor:top" coordsize="344729,399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CvEnMUA&#10;AADdAAAADwAAAGRycy9kb3ducmV2LnhtbESP3WoCMRSE7wu+QziCN1Kzylbs1igiVkovBH8e4LA5&#10;3V3cnKxJ1PTtG0Ho5TAz3zDzZTStuJHzjWUF41EGgri0uuFKwen4+ToD4QOyxtYyKfglD8tF72WO&#10;hbZ33tPtECqRIOwLVFCH0BVS+rImg35kO+Lk/VhnMCTpKqkd3hPctHKSZVNpsOG0UGNH65rK8+Fq&#10;FLiI3zq/xNNmi81sN7yaYW62Sg36cfUBIlAM/+Fn+0sreMvec3i8SU9ALv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0K8ScxQAAAN0AAAAPAAAAAAAAAAAAAAAAAJgCAABkcnMv&#10;ZG93bnJldi54bWxQSwUGAAAAAAQABAD1AAAAigMAAAAA&#10;" path="m,l344729,r,39929l,39929,,e" fillcolor="#fbfbfb" stroked="f" strokeweight="0">
                  <v:stroke miterlimit="83231f" joinstyle="miter"/>
                  <v:path arrowok="t" textboxrect="0,0,344729,39929"/>
                </v:shape>
                <v:shape id="Shape 5095" o:spid="_x0000_s1088" style="position:absolute;left:3630;top:6279;width:15760;height:399;visibility:visible;mso-wrap-style:square;v-text-anchor:top" coordsize="1576070,399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zaYQMUA&#10;AADdAAAADwAAAGRycy9kb3ducmV2LnhtbESPQWvCQBSE70L/w/IK3nS3SkKbuooKgr0UY714e2Rf&#10;k9Ts25BdTfz33YLQ4zAz3zCL1WAbcaPO1441vEwVCOLCmZpLDaev3eQVhA/IBhvHpOFOHlbLp9EC&#10;M+N6zul2DKWIEPYZaqhCaDMpfVGRRT91LXH0vl1nMUTZldJ02Ee4beRMqVRarDkuVNjStqLicrxa&#10;DR/ny0+6Oan90Hj258OG8rn71Hr8PKzfQQQawn/40d4bDYl6S+DvTXwCcvk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nNphAxQAAAN0AAAAPAAAAAAAAAAAAAAAAAJgCAABkcnMv&#10;ZG93bnJldi54bWxQSwUGAAAAAAQABAD1AAAAigMAAAAA&#10;" path="m,l1576070,r,39929l,39929,,e" fillcolor="#fbfbfb" stroked="f" strokeweight="0">
                  <v:stroke miterlimit="83231f" joinstyle="miter"/>
                  <v:path arrowok="t" textboxrect="0,0,1576070,39929"/>
                </v:shape>
                <v:shape id="Shape 5096" o:spid="_x0000_s1089" style="position:absolute;left:19391;top:6279;width:2746;height:399;visibility:visible;mso-wrap-style:square;v-text-anchor:top" coordsize="274625,399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VREZ8cA&#10;AADdAAAADwAAAGRycy9kb3ducmV2LnhtbESPT2sCMRDF70K/QxihF9GkBcVujYstFIsXUYvQ27CZ&#10;/aObyXYT1+23bwqCx8eb93vzFmlva9FR6yvHGp4mCgRx5kzFhYavw8d4DsIHZIO1Y9LwSx7S5cNg&#10;gYlxV95Rtw+FiBD2CWooQ2gSKX1WkkU/cQ1x9HLXWgxRtoU0LV4j3NbyWamZtFhxbCixofeSsvP+&#10;YuMbI3XK/frtOz+tmqk7bjbbjH60fhz2q1cQgfpwP76lP42GqXqZwf+aiAC5/AM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VURGfHAAAA3QAAAA8AAAAAAAAAAAAAAAAAmAIAAGRy&#10;cy9kb3ducmV2LnhtbFBLBQYAAAAABAAEAPUAAACMAwAAAAA=&#10;" path="m,l274625,r,39929l,39929,,e" fillcolor="#fbfbfb" stroked="f" strokeweight="0">
                  <v:stroke miterlimit="83231f" joinstyle="miter"/>
                  <v:path arrowok="t" textboxrect="0,0,274625,39929"/>
                </v:shape>
                <v:shape id="Shape 5097" o:spid="_x0000_s1090" style="position:absolute;left:22138;top:6279;width:37137;height:399;visibility:visible;mso-wrap-style:square;v-text-anchor:top" coordsize="3713734,399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38/qcQA&#10;AADdAAAADwAAAGRycy9kb3ducmV2LnhtbESPQUvDQBSE74L/YXmCN7tbwZqm3RYRBPFSbIp4fGRf&#10;k9Ds27D7TNN/7xYEj8PMfMOst5Pv1UgxdYEtzGcGFHEdXMeNhUP19lCASoLssA9MFi6UYLu5vVlj&#10;6cKZP2ncS6MyhFOJFlqRodQ61S15TLMwEGfvGKJHyTI22kU8Z7jv9aMxC+2x47zQ4kCvLdWn/Y+3&#10;4D/Md1FIXy2+ZHm4GL+LMozW3t9NLytQQpP8h//a787Ck1k+w/VNfgJ68w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t/P6nEAAAA3QAAAA8AAAAAAAAAAAAAAAAAmAIAAGRycy9k&#10;b3ducmV2LnhtbFBLBQYAAAAABAAEAPUAAACJAwAAAAA=&#10;" path="m,l3713734,r,39929l,39929,,e" fillcolor="#fbfbfb" stroked="f" strokeweight="0">
                  <v:stroke miterlimit="83231f" joinstyle="miter"/>
                  <v:path arrowok="t" textboxrect="0,0,3713734,39929"/>
                </v:shape>
                <v:shape id="Shape 5098" o:spid="_x0000_s1091" style="position:absolute;left:182;top:11982;width:3448;height:579;visibility:visible;mso-wrap-style:square;v-text-anchor:top" coordsize="344729,579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3g1JMMA&#10;AADdAAAADwAAAGRycy9kb3ducmV2LnhtbERPzYrCMBC+C/sOYRa8iKZWd9FqlCqIyp5WfYChGdvu&#10;NpPSRK0+vTkIHj++//myNZW4UuNKywqGgwgEcWZ1ybmC03HTn4BwHlljZZkU3MnBcvHRmWOi7Y1/&#10;6XrwuQgh7BJUUHhfJ1K6rCCDbmBr4sCdbWPQB9jkUjd4C+GmknEUfUuDJYeGAmtaF5T9Hy5Gwai8&#10;P+IN/qU/vXSyXe2P03Hc80p1P9t0BsJT69/il3unFXxF0zA3vAlPQC6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3g1JMMAAADdAAAADwAAAAAAAAAAAAAAAACYAgAAZHJzL2Rv&#10;d25yZXYueG1sUEsFBgAAAAAEAAQA9QAAAIgDAAAAAA==&#10;" path="m,l344729,r,57912l,57912,,e" fillcolor="#fbfbfb" stroked="f" strokeweight="0">
                  <v:stroke miterlimit="83231f" joinstyle="miter"/>
                  <v:path arrowok="t" textboxrect="0,0,344729,57912"/>
                </v:shape>
                <v:shape id="Shape 5099" o:spid="_x0000_s1092" style="position:absolute;left:3630;top:11982;width:15760;height:579;visibility:visible;mso-wrap-style:square;v-text-anchor:top" coordsize="1576070,579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iOTN8cA&#10;AADdAAAADwAAAGRycy9kb3ducmV2LnhtbESP3WrCQBSE7wu+w3IE7+quUouJriKFNra0F/48wCF7&#10;TILZsyG7mujTu4VCL4eZ+YZZrntbiyu1vnKsYTJWIIhzZyouNBwP789zED4gG6wdk4YbeVivBk9L&#10;TI3reEfXfShEhLBPUUMZQpNK6fOSLPqxa4ijd3KtxRBlW0jTYhfhtpZTpV6lxYrjQokNvZWUn/cX&#10;q2HXfSqXffxs718vt+/pMTOXbJJoPRr2mwWIQH34D/+1t0bDTCUJ/L6JT0CuH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MojkzfHAAAA3QAAAA8AAAAAAAAAAAAAAAAAmAIAAGRy&#10;cy9kb3ducmV2LnhtbFBLBQYAAAAABAAEAPUAAACMAwAAAAA=&#10;" path="m,l1576070,r,57912l,57912,,e" fillcolor="#fbfbfb" stroked="f" strokeweight="0">
                  <v:stroke miterlimit="83231f" joinstyle="miter"/>
                  <v:path arrowok="t" textboxrect="0,0,1576070,57912"/>
                </v:shape>
                <v:shape id="Shape 5100" o:spid="_x0000_s1093" style="position:absolute;left:19391;top:11982;width:2746;height:579;visibility:visible;mso-wrap-style:square;v-text-anchor:top" coordsize="274625,579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ozt8sIA&#10;AADdAAAADwAAAGRycy9kb3ducmV2LnhtbERPPW/CMBDdK/EfrEPqVhyqtEUBE6FWIDqWMjCe4iOO&#10;iM+J7ZK0v74ekBif3veqHG0rruRD41jBfJaBIK6cbrhWcPzePi1AhIissXVMCn4pQLmePKyw0G7g&#10;L7oeYi1SCIcCFZgYu0LKUBmyGGauI07c2XmLMUFfS+1xSOG2lc9Z9iotNpwaDHb0bqi6HH6sAuyN&#10;/Mz9Tr6d/vR2133kvT7vlXqcjpsliEhjvItv7r1W8DLP0v70Jj0Buf4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ijO3ywgAAAN0AAAAPAAAAAAAAAAAAAAAAAJgCAABkcnMvZG93&#10;bnJldi54bWxQSwUGAAAAAAQABAD1AAAAhwMAAAAA&#10;" path="m,l274625,r,57912l,57912,,e" fillcolor="#fbfbfb" stroked="f" strokeweight="0">
                  <v:stroke miterlimit="83231f" joinstyle="miter"/>
                  <v:path arrowok="t" textboxrect="0,0,274625,57912"/>
                </v:shape>
                <v:shape id="Shape 5101" o:spid="_x0000_s1094" style="position:absolute;left:22138;top:11982;width:37137;height:579;visibility:visible;mso-wrap-style:square;v-text-anchor:top" coordsize="3713734,579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PHDCMUA&#10;AADdAAAADwAAAGRycy9kb3ducmV2LnhtbESPQWvCQBSE7wX/w/KE3uomQoumriKC0CKIVUG9PbKv&#10;ybbZtyG7iem/dwuCx2FmvmFmi95WoqPGG8cK0lECgjh32nCh4HhYv0xA+ICssXJMCv7Iw2I+eJph&#10;pt2Vv6jbh0JECPsMFZQh1JmUPi/Joh+5mjh6366xGKJsCqkbvEa4reQ4Sd6kRcNxocSaViXlv/vW&#10;KjDhU9uf3WGbt6c6NRup+/NlqtTzsF++gwjUh0f43v7QCl7TJIX/N/EJyPk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k8cMIxQAAAN0AAAAPAAAAAAAAAAAAAAAAAJgCAABkcnMv&#10;ZG93bnJldi54bWxQSwUGAAAAAAQABAD1AAAAigMAAAAA&#10;" path="m,l3713734,r,57912l,57912,,e" fillcolor="#fbfbfb" stroked="f" strokeweight="0">
                  <v:stroke miterlimit="83231f" joinstyle="miter"/>
                  <v:path arrowok="t" textboxrect="0,0,3713734,57912"/>
                </v:shape>
                <v:shape id="Shape 5102" o:spid="_x0000_s1095" style="position:absolute;top:12561;width:59823;height:2987;visibility:visible;mso-wrap-style:square;v-text-anchor:top" coordsize="5982335,29870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I+5pMcA&#10;AADdAAAADwAAAGRycy9kb3ducmV2LnhtbESPQWvCQBSE74X+h+UJvTWbCK02upEqFDxU0NiDx2f2&#10;NUnNvo3ZbYz/3hUKPQ4z8w0zXwymET11rrasIIliEMSF1TWXCr72H89TEM4ja2wsk4IrOVhkjw9z&#10;TLW98I763JciQNilqKDyvk2ldEVFBl1kW+LgfdvOoA+yK6Xu8BLgppHjOH6VBmsOCxW2tKqoOOW/&#10;RsFGHrbrc35cNu1nctjRavK2/Zko9TQa3mcgPA3+P/zXXmsFL0k8hvub8ARkdgM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OiPuaTHAAAA3QAAAA8AAAAAAAAAAAAAAAAAmAIAAGRy&#10;cy9kb3ducmV2LnhtbFBLBQYAAAAABAAEAPUAAACMAwAAAAA=&#10;" path="m,l5982335,r,298704l,298704,,e" stroked="f" strokeweight="0">
                  <v:stroke miterlimit="83231f" joinstyle="miter"/>
                  <v:path arrowok="t" textboxrect="0,0,5982335,298704"/>
                </v:shape>
                <v:rect id="Rectangle 372" o:spid="_x0000_s1096" style="position:absolute;left:182;top:12624;width:958;height:384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WfKOsUA&#10;AADcAAAADwAAAGRycy9kb3ducmV2LnhtbESPS4vCQBCE78L+h6EX9qaTdcFHdBRZXfToC9Rbk2mT&#10;YKYnZGZN9Nc7guCxqKqvqPG0MYW4UuVyywq+OxEI4sTqnFMF+91fewDCeWSNhWVScCMH08lHa4yx&#10;tjVv6Lr1qQgQdjEqyLwvYyldkpFB17ElcfDOtjLog6xSqSusA9wUshtFPWkw57CQYUm/GSWX7b9R&#10;sByUs+PK3uu0WJyWh/VhON8NvVJfn81sBMJT49/hV3ulFfz0u/A8E46AnDw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lZ8o6xQAAANwAAAAPAAAAAAAAAAAAAAAAAJgCAABkcnMv&#10;ZG93bnJldi54bWxQSwUGAAAAAAQABAD1AAAAigMAAAAA&#10;" filled="f" stroked="f">
                  <v:textbox inset="0,0,0,0">
                    <w:txbxContent>
                      <w:p w:rsidR="004503CE" w:rsidRDefault="0048204A">
                        <w:r>
                          <w:rPr>
                            <w:rFonts w:ascii="Arial" w:eastAsia="Arial" w:hAnsi="Arial" w:cs="Arial"/>
                            <w:color w:val="333333"/>
                            <w:sz w:val="41"/>
                          </w:rP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129" o:spid="_x0000_s1097" type="#_x0000_t75" style="position:absolute;left:148;top:346;width:3079;height:422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hhGPrFAAAA3QAAAA8AAABkcnMvZG93bnJldi54bWxEj0FrwkAUhO9C/8PyCt6ajRpKm2YjRRG9&#10;Gntob4/saxK6+zbNrhr99W6h4HGYmW+YYjlaI040+M6xglmSgiCune64UfBx2Dy9gPABWaNxTAou&#10;5GFZPkwKzLU7855OVWhEhLDPUUEbQp9L6euWLPrE9cTR+3aDxRDl0Eg94DnCrZHzNH2WFjuOCy32&#10;tGqp/qmOVsHX+nNr7HXrd/3CrZhM9ruvMqWmj+P7G4hAY7iH/9s7rSCbzV/h7018ArK8A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oYRj6xQAAAN0AAAAPAAAAAAAAAAAAAAAA&#10;AJ8CAABkcnMvZG93bnJldi54bWxQSwUGAAAAAAQABAD3AAAAkQMAAAAA&#10;">
                  <v:imagedata r:id="rId65" o:title=""/>
                </v:shape>
                <v:shape id="Picture 4130" o:spid="_x0000_s1098" type="#_x0000_t75" style="position:absolute;left:148;top:6633;width:3079;height:422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xTljXDAAAA3QAAAA8AAABkcnMvZG93bnJldi54bWxET0trwkAQvgv+h2WEXkrdWB9I6iq2UPSm&#10;RnvobciOSTA7G7Jbjf/eORQ8fnzvxapztbpSGyrPBkbDBBRx7m3FhYHT8fttDipEZIu1ZzJwpwCr&#10;Zb+3wNT6Gx/omsVCSQiHFA2UMTap1iEvyWEY+oZYuLNvHUaBbaFtizcJd7V+T5KZdlixNJTY0FdJ&#10;+SX7cwYmn6/Z5bjZ8PRn/7srTvdJmO+2xrwMuvUHqEhdfIr/3VsrvtFY9ssbeQJ6+Q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DFOWNcMAAADdAAAADwAAAAAAAAAAAAAAAACf&#10;AgAAZHJzL2Rvd25yZXYueG1sUEsFBgAAAAAEAAQA9wAAAI8DAAAAAA==&#10;">
                  <v:imagedata r:id="rId66" o:title=""/>
                </v:shape>
                <w10:wrap type="topAndBottom"/>
              </v:group>
            </w:pict>
          </mc:Fallback>
        </mc:AlternateContent>
      </w:r>
    </w:p>
    <w:tbl>
      <w:tblPr>
        <w:tblStyle w:val="TableGrid"/>
        <w:tblW w:w="3561" w:type="dxa"/>
        <w:tblInd w:w="36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815"/>
        <w:gridCol w:w="427"/>
        <w:gridCol w:w="1319"/>
      </w:tblGrid>
      <w:tr w:rsidR="004503CE">
        <w:trPr>
          <w:trHeight w:val="326"/>
        </w:trPr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</w:tcPr>
          <w:p w:rsidR="004503CE" w:rsidRDefault="0048204A">
            <w:pPr>
              <w:ind w:left="211"/>
            </w:pPr>
            <w:hyperlink r:id="rId67">
              <w:r>
                <w:rPr>
                  <w:rFonts w:ascii="Verdana" w:eastAsia="Verdana" w:hAnsi="Verdana" w:cs="Verdana"/>
                  <w:color w:val="70579D"/>
                  <w:sz w:val="20"/>
                  <w:u w:val="single" w:color="70579D"/>
                </w:rPr>
                <w:t>Subhash Ghai</w:t>
              </w:r>
            </w:hyperlink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</w:tcPr>
          <w:p w:rsidR="004503CE" w:rsidRDefault="0048204A">
            <w:r>
              <w:rPr>
                <w:rFonts w:ascii="Verdana" w:eastAsia="Verdana" w:hAnsi="Verdana" w:cs="Verdana"/>
                <w:color w:val="333333"/>
                <w:sz w:val="20"/>
              </w:rPr>
              <w:t>...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:rsidR="004503CE" w:rsidRDefault="0048204A">
            <w:r>
              <w:rPr>
                <w:rFonts w:ascii="Verdana" w:eastAsia="Verdana" w:hAnsi="Verdana" w:cs="Verdana"/>
                <w:color w:val="333333"/>
                <w:sz w:val="20"/>
              </w:rPr>
              <w:t xml:space="preserve">producer </w:t>
            </w:r>
          </w:p>
        </w:tc>
      </w:tr>
      <w:tr w:rsidR="004503CE">
        <w:trPr>
          <w:trHeight w:val="1309"/>
        </w:trPr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</w:tcPr>
          <w:p w:rsidR="004503CE" w:rsidRDefault="0048204A">
            <w:pPr>
              <w:spacing w:after="695" w:line="240" w:lineRule="auto"/>
              <w:ind w:left="211"/>
            </w:pPr>
            <w:hyperlink r:id="rId68">
              <w:r>
                <w:rPr>
                  <w:rFonts w:ascii="Verdana" w:eastAsia="Verdana" w:hAnsi="Verdana" w:cs="Verdana"/>
                  <w:color w:val="70579D"/>
                  <w:sz w:val="20"/>
                  <w:u w:val="single" w:color="70579D"/>
                </w:rPr>
                <w:t>Sanu Roy</w:t>
              </w:r>
            </w:hyperlink>
            <w:hyperlink r:id="rId69">
              <w:r>
                <w:rPr>
                  <w:rFonts w:ascii="Verdana" w:eastAsia="Verdana" w:hAnsi="Verdana" w:cs="Verdana"/>
                  <w:color w:val="333333"/>
                  <w:sz w:val="1"/>
                </w:rPr>
                <w:t xml:space="preserve"> </w:t>
              </w:r>
            </w:hyperlink>
          </w:p>
          <w:p w:rsidR="004503CE" w:rsidRDefault="0048204A">
            <w:r>
              <w:rPr>
                <w:rFonts w:ascii="Verdana" w:eastAsia="Verdana" w:hAnsi="Verdana" w:cs="Verdana"/>
                <w:i/>
                <w:color w:val="666666"/>
                <w:sz w:val="20"/>
              </w:rPr>
              <w:t xml:space="preserve">Music by  </w:t>
            </w:r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</w:tcPr>
          <w:p w:rsidR="004503CE" w:rsidRDefault="0048204A">
            <w:r>
              <w:rPr>
                <w:rFonts w:ascii="Verdana" w:eastAsia="Verdana" w:hAnsi="Verdana" w:cs="Verdana"/>
                <w:color w:val="333333"/>
                <w:sz w:val="20"/>
              </w:rPr>
              <w:t>...</w:t>
            </w: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:rsidR="004503CE" w:rsidRDefault="0048204A">
            <w:pPr>
              <w:jc w:val="both"/>
            </w:pPr>
            <w:r>
              <w:rPr>
                <w:rFonts w:ascii="Verdana" w:eastAsia="Verdana" w:hAnsi="Verdana" w:cs="Verdana"/>
                <w:color w:val="333333"/>
                <w:sz w:val="20"/>
              </w:rPr>
              <w:t>line producer</w:t>
            </w:r>
          </w:p>
        </w:tc>
      </w:tr>
      <w:tr w:rsidR="004503CE">
        <w:trPr>
          <w:trHeight w:val="276"/>
        </w:trPr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</w:tcPr>
          <w:p w:rsidR="004503CE" w:rsidRDefault="0048204A">
            <w:pPr>
              <w:ind w:left="211"/>
            </w:pPr>
            <w:hyperlink r:id="rId70">
              <w:r>
                <w:rPr>
                  <w:rFonts w:ascii="Verdana" w:eastAsia="Verdana" w:hAnsi="Verdana" w:cs="Verdana"/>
                  <w:color w:val="70579D"/>
                  <w:sz w:val="20"/>
                  <w:u w:val="single" w:color="70579D"/>
                </w:rPr>
                <w:t>Sanjoy Das</w:t>
              </w:r>
            </w:hyperlink>
            <w:hyperlink r:id="rId71">
              <w:r>
                <w:rPr>
                  <w:rFonts w:ascii="Verdana" w:eastAsia="Verdana" w:hAnsi="Verdana" w:cs="Verdana"/>
                  <w:color w:val="333333"/>
                  <w:sz w:val="1"/>
                </w:rPr>
                <w:t xml:space="preserve"> </w:t>
              </w:r>
            </w:hyperlink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</w:tcPr>
          <w:p w:rsidR="004503CE" w:rsidRDefault="004503CE"/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</w:tcPr>
          <w:p w:rsidR="004503CE" w:rsidRDefault="0048204A">
            <w:pPr>
              <w:ind w:left="5"/>
            </w:pPr>
            <w:r>
              <w:rPr>
                <w:rFonts w:ascii="Verdana" w:eastAsia="Verdana" w:hAnsi="Verdana" w:cs="Verdana"/>
                <w:color w:val="333333"/>
                <w:sz w:val="20"/>
              </w:rPr>
              <w:t xml:space="preserve"> </w:t>
            </w:r>
          </w:p>
        </w:tc>
      </w:tr>
    </w:tbl>
    <w:p w:rsidR="004503CE" w:rsidRDefault="0048204A">
      <w:pPr>
        <w:spacing w:after="697" w:line="246" w:lineRule="auto"/>
        <w:ind w:left="566" w:right="-15" w:hanging="10"/>
      </w:pPr>
      <w:hyperlink r:id="rId72">
        <w:r>
          <w:rPr>
            <w:rFonts w:ascii="Verdana" w:eastAsia="Verdana" w:hAnsi="Verdana" w:cs="Verdana"/>
            <w:color w:val="70579D"/>
            <w:sz w:val="20"/>
            <w:u w:val="single" w:color="70579D"/>
          </w:rPr>
          <w:t>Raja Narayan Deb</w:t>
        </w:r>
      </w:hyperlink>
      <w:r>
        <w:rPr>
          <w:rFonts w:ascii="Verdana" w:eastAsia="Verdana" w:hAnsi="Verdana" w:cs="Verdana"/>
          <w:color w:val="333333"/>
          <w:sz w:val="20"/>
        </w:rPr>
        <w:t xml:space="preserve"> </w:t>
      </w:r>
    </w:p>
    <w:p w:rsidR="004503CE" w:rsidRDefault="0048204A">
      <w:pPr>
        <w:spacing w:after="693" w:line="354" w:lineRule="auto"/>
        <w:ind w:left="556" w:right="5888" w:hanging="211"/>
        <w:jc w:val="both"/>
      </w:pPr>
      <w:r>
        <w:rPr>
          <w:rFonts w:ascii="Verdana" w:eastAsia="Verdana" w:hAnsi="Verdana" w:cs="Verdana"/>
          <w:i/>
          <w:color w:val="666666"/>
          <w:sz w:val="20"/>
        </w:rPr>
        <w:t xml:space="preserve">Cinematography by  </w:t>
      </w:r>
      <w:hyperlink r:id="rId73">
        <w:r>
          <w:rPr>
            <w:rFonts w:ascii="Verdana" w:eastAsia="Verdana" w:hAnsi="Verdana" w:cs="Verdana"/>
            <w:color w:val="70579D"/>
            <w:sz w:val="20"/>
            <w:u w:val="single" w:color="70579D"/>
          </w:rPr>
          <w:t>Soumik Haldar</w:t>
        </w:r>
      </w:hyperlink>
      <w:r>
        <w:rPr>
          <w:rFonts w:ascii="Verdana" w:eastAsia="Verdana" w:hAnsi="Verdana" w:cs="Verdana"/>
          <w:color w:val="333333"/>
          <w:sz w:val="20"/>
        </w:rPr>
        <w:t xml:space="preserve"> </w:t>
      </w:r>
    </w:p>
    <w:p w:rsidR="004503CE" w:rsidRDefault="0048204A">
      <w:pPr>
        <w:spacing w:after="150" w:line="240" w:lineRule="auto"/>
        <w:ind w:left="355" w:right="-15" w:hanging="10"/>
        <w:jc w:val="both"/>
      </w:pPr>
      <w:r>
        <w:rPr>
          <w:rFonts w:ascii="Verdana" w:eastAsia="Verdana" w:hAnsi="Verdana" w:cs="Verdana"/>
          <w:i/>
          <w:color w:val="666666"/>
          <w:sz w:val="20"/>
        </w:rPr>
        <w:t xml:space="preserve">Film Editing by  </w:t>
      </w:r>
    </w:p>
    <w:p w:rsidR="004503CE" w:rsidRDefault="0048204A">
      <w:pPr>
        <w:spacing w:after="697" w:line="246" w:lineRule="auto"/>
        <w:ind w:left="566" w:right="-15" w:hanging="10"/>
      </w:pPr>
      <w:hyperlink r:id="rId74">
        <w:r>
          <w:rPr>
            <w:rFonts w:ascii="Verdana" w:eastAsia="Verdana" w:hAnsi="Verdana" w:cs="Verdana"/>
            <w:color w:val="70579D"/>
            <w:sz w:val="20"/>
            <w:u w:val="single" w:color="70579D"/>
          </w:rPr>
          <w:t>Arghakamal Mitra</w:t>
        </w:r>
      </w:hyperlink>
      <w:r>
        <w:rPr>
          <w:rFonts w:ascii="Verdana" w:eastAsia="Verdana" w:hAnsi="Verdana" w:cs="Verdana"/>
          <w:color w:val="333333"/>
          <w:sz w:val="20"/>
        </w:rPr>
        <w:t xml:space="preserve"> </w:t>
      </w:r>
    </w:p>
    <w:p w:rsidR="004503CE" w:rsidRDefault="0048204A">
      <w:pPr>
        <w:spacing w:after="150" w:line="240" w:lineRule="auto"/>
        <w:ind w:left="355" w:right="-15" w:hanging="10"/>
        <w:jc w:val="both"/>
      </w:pPr>
      <w:r>
        <w:rPr>
          <w:rFonts w:ascii="Verdana" w:eastAsia="Verdana" w:hAnsi="Verdana" w:cs="Verdana"/>
          <w:i/>
          <w:color w:val="666666"/>
          <w:sz w:val="20"/>
        </w:rPr>
        <w:t xml:space="preserve">Art Direction by  </w:t>
      </w:r>
    </w:p>
    <w:p w:rsidR="004503CE" w:rsidRDefault="0048204A">
      <w:pPr>
        <w:spacing w:after="697" w:line="246" w:lineRule="auto"/>
        <w:ind w:left="566" w:right="-15" w:hanging="10"/>
      </w:pPr>
      <w:hyperlink r:id="rId75">
        <w:r>
          <w:rPr>
            <w:rFonts w:ascii="Verdana" w:eastAsia="Verdana" w:hAnsi="Verdana" w:cs="Verdana"/>
            <w:color w:val="70579D"/>
            <w:sz w:val="20"/>
            <w:u w:val="single" w:color="70579D"/>
          </w:rPr>
          <w:t>Indranil Ghosh</w:t>
        </w:r>
      </w:hyperlink>
      <w:r>
        <w:rPr>
          <w:rFonts w:ascii="Verdana" w:eastAsia="Verdana" w:hAnsi="Verdana" w:cs="Verdana"/>
          <w:color w:val="333333"/>
          <w:sz w:val="20"/>
        </w:rPr>
        <w:t xml:space="preserve"> </w:t>
      </w:r>
    </w:p>
    <w:p w:rsidR="004503CE" w:rsidRDefault="0048204A">
      <w:pPr>
        <w:spacing w:after="150" w:line="240" w:lineRule="auto"/>
        <w:ind w:left="355" w:right="-15" w:hanging="10"/>
        <w:jc w:val="both"/>
      </w:pPr>
      <w:r>
        <w:rPr>
          <w:rFonts w:ascii="Verdana" w:eastAsia="Verdana" w:hAnsi="Verdana" w:cs="Verdana"/>
          <w:i/>
          <w:color w:val="666666"/>
          <w:sz w:val="20"/>
        </w:rPr>
        <w:t xml:space="preserve">Costume Design by  </w:t>
      </w:r>
    </w:p>
    <w:p w:rsidR="004503CE" w:rsidRDefault="0048204A">
      <w:pPr>
        <w:spacing w:after="697" w:line="246" w:lineRule="auto"/>
        <w:ind w:left="566" w:right="-15" w:hanging="10"/>
      </w:pPr>
      <w:hyperlink r:id="rId76">
        <w:r>
          <w:rPr>
            <w:rFonts w:ascii="Verdana" w:eastAsia="Verdana" w:hAnsi="Verdana" w:cs="Verdana"/>
            <w:color w:val="70579D"/>
            <w:sz w:val="20"/>
            <w:u w:val="single" w:color="70579D"/>
          </w:rPr>
          <w:t>Sabarni Das</w:t>
        </w:r>
      </w:hyperlink>
      <w:r>
        <w:rPr>
          <w:rFonts w:ascii="Verdana" w:eastAsia="Verdana" w:hAnsi="Verdana" w:cs="Verdana"/>
          <w:color w:val="333333"/>
          <w:sz w:val="20"/>
        </w:rPr>
        <w:t xml:space="preserve"> </w:t>
      </w:r>
    </w:p>
    <w:p w:rsidR="004503CE" w:rsidRDefault="0048204A">
      <w:pPr>
        <w:spacing w:after="150" w:line="354" w:lineRule="auto"/>
        <w:ind w:left="556" w:right="3350" w:hanging="211"/>
        <w:jc w:val="both"/>
      </w:pPr>
      <w:r>
        <w:rPr>
          <w:rFonts w:ascii="Verdana" w:eastAsia="Verdana" w:hAnsi="Verdana" w:cs="Verdana"/>
          <w:i/>
          <w:color w:val="666666"/>
          <w:sz w:val="20"/>
        </w:rPr>
        <w:t xml:space="preserve">Second Unit Director or Assistant Director  </w:t>
      </w:r>
      <w:hyperlink r:id="rId77">
        <w:r>
          <w:rPr>
            <w:rFonts w:ascii="Verdana" w:eastAsia="Verdana" w:hAnsi="Verdana" w:cs="Verdana"/>
            <w:color w:val="70579D"/>
            <w:sz w:val="20"/>
            <w:u w:val="single" w:color="70579D"/>
          </w:rPr>
          <w:t>Debabrata Dutta</w:t>
        </w:r>
      </w:hyperlink>
      <w:r>
        <w:rPr>
          <w:rFonts w:ascii="Verdana" w:eastAsia="Verdana" w:hAnsi="Verdana" w:cs="Verdana"/>
          <w:color w:val="70579D"/>
          <w:sz w:val="20"/>
          <w:u w:val="single" w:color="70579D"/>
        </w:rPr>
        <w:t xml:space="preserve"> </w:t>
      </w:r>
      <w:r>
        <w:rPr>
          <w:rFonts w:ascii="Verdana" w:eastAsia="Verdana" w:hAnsi="Verdana" w:cs="Verdana"/>
          <w:color w:val="333333"/>
          <w:sz w:val="20"/>
        </w:rPr>
        <w:t xml:space="preserve">... associate director </w:t>
      </w:r>
      <w:r>
        <w:rPr>
          <w:rFonts w:ascii="Verdana" w:eastAsia="Verdana" w:hAnsi="Verdana" w:cs="Verdana"/>
          <w:i/>
          <w:color w:val="666666"/>
          <w:sz w:val="20"/>
        </w:rPr>
        <w:t xml:space="preserve">Art Department  </w:t>
      </w:r>
    </w:p>
    <w:p w:rsidR="004503CE" w:rsidRDefault="0048204A">
      <w:pPr>
        <w:spacing w:after="695" w:line="246" w:lineRule="auto"/>
        <w:ind w:left="581" w:right="-15" w:hanging="10"/>
      </w:pPr>
      <w:hyperlink r:id="rId78">
        <w:r>
          <w:rPr>
            <w:rFonts w:ascii="Verdana" w:eastAsia="Verdana" w:hAnsi="Verdana" w:cs="Verdana"/>
            <w:color w:val="70579D"/>
            <w:sz w:val="20"/>
            <w:u w:val="single" w:color="70579D"/>
          </w:rPr>
          <w:t>Sushanta Paul</w:t>
        </w:r>
      </w:hyperlink>
      <w:r>
        <w:rPr>
          <w:rFonts w:ascii="Verdana" w:eastAsia="Verdana" w:hAnsi="Verdana" w:cs="Verdana"/>
          <w:color w:val="70579D"/>
          <w:sz w:val="20"/>
          <w:u w:val="single" w:color="70579D"/>
        </w:rPr>
        <w:t xml:space="preserve"> </w:t>
      </w:r>
      <w:r>
        <w:rPr>
          <w:rFonts w:ascii="Verdana" w:eastAsia="Verdana" w:hAnsi="Verdana" w:cs="Verdana"/>
          <w:color w:val="333333"/>
          <w:sz w:val="20"/>
        </w:rPr>
        <w:t>... set designer (2010)</w:t>
      </w:r>
    </w:p>
    <w:p w:rsidR="004503CE" w:rsidRDefault="0048204A">
      <w:pPr>
        <w:spacing w:after="150" w:line="240" w:lineRule="auto"/>
        <w:ind w:left="355" w:right="-15" w:hanging="10"/>
        <w:jc w:val="both"/>
      </w:pPr>
      <w:r>
        <w:rPr>
          <w:rFonts w:ascii="Verdana" w:eastAsia="Verdana" w:hAnsi="Verdana" w:cs="Verdana"/>
          <w:i/>
          <w:color w:val="666666"/>
          <w:sz w:val="20"/>
        </w:rPr>
        <w:t xml:space="preserve">Sound Department  </w:t>
      </w:r>
    </w:p>
    <w:tbl>
      <w:tblPr>
        <w:tblStyle w:val="TableGrid"/>
        <w:tblW w:w="9370" w:type="dxa"/>
        <w:tblInd w:w="36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2003"/>
        <w:gridCol w:w="326"/>
        <w:gridCol w:w="7041"/>
      </w:tblGrid>
      <w:tr w:rsidR="004503CE">
        <w:trPr>
          <w:trHeight w:val="329"/>
        </w:trPr>
        <w:tc>
          <w:tcPr>
            <w:tcW w:w="2003" w:type="dxa"/>
            <w:tcBorders>
              <w:top w:val="nil"/>
              <w:left w:val="nil"/>
              <w:bottom w:val="nil"/>
              <w:right w:val="nil"/>
            </w:tcBorders>
          </w:tcPr>
          <w:p w:rsidR="004503CE" w:rsidRDefault="0048204A">
            <w:pPr>
              <w:jc w:val="center"/>
            </w:pPr>
            <w:hyperlink r:id="rId79">
              <w:r>
                <w:rPr>
                  <w:rFonts w:ascii="Verdana" w:eastAsia="Verdana" w:hAnsi="Verdana" w:cs="Verdana"/>
                  <w:color w:val="70579D"/>
                  <w:sz w:val="20"/>
                  <w:u w:val="single" w:color="70579D"/>
                </w:rPr>
                <w:t>Dipankar Chaki</w:t>
              </w:r>
            </w:hyperlink>
            <w:hyperlink r:id="rId80">
              <w:r>
                <w:rPr>
                  <w:rFonts w:ascii="Verdana" w:eastAsia="Verdana" w:hAnsi="Verdana" w:cs="Verdana"/>
                  <w:color w:val="333333"/>
                  <w:sz w:val="1"/>
                </w:rPr>
                <w:t xml:space="preserve"> </w:t>
              </w:r>
            </w:hyperlink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</w:tcPr>
          <w:p w:rsidR="004503CE" w:rsidRDefault="0048204A">
            <w:pPr>
              <w:jc w:val="both"/>
            </w:pPr>
            <w:r>
              <w:rPr>
                <w:rFonts w:ascii="Verdana" w:eastAsia="Verdana" w:hAnsi="Verdana" w:cs="Verdana"/>
                <w:color w:val="333333"/>
                <w:sz w:val="20"/>
              </w:rPr>
              <w:t xml:space="preserve">... </w:t>
            </w:r>
          </w:p>
        </w:tc>
        <w:tc>
          <w:tcPr>
            <w:tcW w:w="7041" w:type="dxa"/>
            <w:tcBorders>
              <w:top w:val="nil"/>
              <w:left w:val="nil"/>
              <w:bottom w:val="nil"/>
              <w:right w:val="nil"/>
            </w:tcBorders>
          </w:tcPr>
          <w:p w:rsidR="004503CE" w:rsidRDefault="0048204A">
            <w:pPr>
              <w:ind w:left="106"/>
            </w:pPr>
            <w:r>
              <w:rPr>
                <w:rFonts w:ascii="Verdana" w:eastAsia="Verdana" w:hAnsi="Verdana" w:cs="Verdana"/>
                <w:color w:val="333333"/>
                <w:sz w:val="20"/>
              </w:rPr>
              <w:t xml:space="preserve">sound </w:t>
            </w:r>
          </w:p>
        </w:tc>
      </w:tr>
      <w:tr w:rsidR="004503CE">
        <w:trPr>
          <w:trHeight w:val="459"/>
        </w:trPr>
        <w:tc>
          <w:tcPr>
            <w:tcW w:w="20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503CE" w:rsidRDefault="0048204A">
            <w:pPr>
              <w:ind w:left="211"/>
            </w:pPr>
            <w:hyperlink r:id="rId81">
              <w:r>
                <w:rPr>
                  <w:rFonts w:ascii="Verdana" w:eastAsia="Verdana" w:hAnsi="Verdana" w:cs="Verdana"/>
                  <w:color w:val="70579D"/>
                  <w:sz w:val="20"/>
                  <w:u w:val="single" w:color="70579D"/>
                </w:rPr>
                <w:t>Sanjoy Das</w:t>
              </w:r>
            </w:hyperlink>
            <w:hyperlink r:id="rId82">
              <w:r>
                <w:rPr>
                  <w:rFonts w:ascii="Verdana" w:eastAsia="Verdana" w:hAnsi="Verdana" w:cs="Verdana"/>
                  <w:color w:val="333333"/>
                  <w:sz w:val="1"/>
                </w:rPr>
                <w:t xml:space="preserve"> </w:t>
              </w:r>
            </w:hyperlink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503CE" w:rsidRDefault="0048204A">
            <w:pPr>
              <w:jc w:val="both"/>
            </w:pPr>
            <w:r>
              <w:rPr>
                <w:rFonts w:ascii="Verdana" w:eastAsia="Verdana" w:hAnsi="Verdana" w:cs="Verdana"/>
                <w:color w:val="333333"/>
                <w:sz w:val="20"/>
              </w:rPr>
              <w:t xml:space="preserve">... </w:t>
            </w:r>
          </w:p>
        </w:tc>
        <w:tc>
          <w:tcPr>
            <w:tcW w:w="70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503CE" w:rsidRDefault="0048204A">
            <w:pPr>
              <w:ind w:left="106"/>
            </w:pPr>
            <w:r>
              <w:rPr>
                <w:rFonts w:ascii="Verdana" w:eastAsia="Verdana" w:hAnsi="Verdana" w:cs="Verdana"/>
                <w:color w:val="333333"/>
                <w:sz w:val="20"/>
              </w:rPr>
              <w:t xml:space="preserve">final sound mix </w:t>
            </w:r>
          </w:p>
        </w:tc>
      </w:tr>
      <w:tr w:rsidR="004503CE">
        <w:trPr>
          <w:trHeight w:val="720"/>
        </w:trPr>
        <w:tc>
          <w:tcPr>
            <w:tcW w:w="20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503CE" w:rsidRDefault="0048204A">
            <w:pPr>
              <w:spacing w:after="56" w:line="240" w:lineRule="auto"/>
              <w:ind w:left="211"/>
            </w:pPr>
            <w:hyperlink r:id="rId83">
              <w:r>
                <w:rPr>
                  <w:rFonts w:ascii="Verdana" w:eastAsia="Verdana" w:hAnsi="Verdana" w:cs="Verdana"/>
                  <w:color w:val="70579D"/>
                  <w:sz w:val="20"/>
                  <w:u w:val="single" w:color="70579D"/>
                </w:rPr>
                <w:t>Racchit</w:t>
              </w:r>
            </w:hyperlink>
            <w:hyperlink r:id="rId84">
              <w:r>
                <w:rPr>
                  <w:rFonts w:ascii="Verdana" w:eastAsia="Verdana" w:hAnsi="Verdana" w:cs="Verdana"/>
                  <w:color w:val="70579D"/>
                  <w:sz w:val="20"/>
                </w:rPr>
                <w:t xml:space="preserve"> </w:t>
              </w:r>
            </w:hyperlink>
          </w:p>
          <w:p w:rsidR="004503CE" w:rsidRDefault="0048204A">
            <w:pPr>
              <w:ind w:left="211"/>
            </w:pPr>
            <w:hyperlink r:id="rId85">
              <w:r>
                <w:rPr>
                  <w:rFonts w:ascii="Verdana" w:eastAsia="Verdana" w:hAnsi="Verdana" w:cs="Verdana"/>
                  <w:color w:val="70579D"/>
                  <w:sz w:val="20"/>
                  <w:u w:val="single" w:color="70579D"/>
                </w:rPr>
                <w:t>Malhotra</w:t>
              </w:r>
            </w:hyperlink>
            <w:hyperlink r:id="rId86">
              <w:r>
                <w:rPr>
                  <w:rFonts w:ascii="Verdana" w:eastAsia="Verdana" w:hAnsi="Verdana" w:cs="Verdana"/>
                  <w:color w:val="333333"/>
                  <w:sz w:val="1"/>
                </w:rPr>
                <w:t xml:space="preserve"> </w:t>
              </w:r>
            </w:hyperlink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</w:tcPr>
          <w:p w:rsidR="004503CE" w:rsidRDefault="0048204A">
            <w:pPr>
              <w:jc w:val="both"/>
            </w:pPr>
            <w:r>
              <w:rPr>
                <w:rFonts w:ascii="Verdana" w:eastAsia="Verdana" w:hAnsi="Verdana" w:cs="Verdana"/>
                <w:color w:val="333333"/>
                <w:sz w:val="20"/>
              </w:rPr>
              <w:t xml:space="preserve">... </w:t>
            </w:r>
          </w:p>
        </w:tc>
        <w:tc>
          <w:tcPr>
            <w:tcW w:w="70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503CE" w:rsidRDefault="0048204A">
            <w:pPr>
              <w:ind w:left="106"/>
            </w:pPr>
            <w:r>
              <w:rPr>
                <w:rFonts w:ascii="Verdana" w:eastAsia="Verdana" w:hAnsi="Verdana" w:cs="Verdana"/>
                <w:color w:val="333333"/>
                <w:sz w:val="20"/>
              </w:rPr>
              <w:t xml:space="preserve">additional dialogue recordist (as Rachit Malhotra) / associate mixing engineer (as Rachit Malhotra) </w:t>
            </w:r>
          </w:p>
        </w:tc>
      </w:tr>
      <w:tr w:rsidR="004503CE">
        <w:trPr>
          <w:trHeight w:val="456"/>
        </w:trPr>
        <w:tc>
          <w:tcPr>
            <w:tcW w:w="20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503CE" w:rsidRDefault="0048204A">
            <w:pPr>
              <w:ind w:left="211"/>
            </w:pPr>
            <w:hyperlink r:id="rId87">
              <w:r>
                <w:rPr>
                  <w:rFonts w:ascii="Verdana" w:eastAsia="Verdana" w:hAnsi="Verdana" w:cs="Verdana"/>
                  <w:color w:val="70579D"/>
                  <w:sz w:val="20"/>
                  <w:u w:val="single" w:color="70579D"/>
                </w:rPr>
                <w:t>Abhijit Sarkar</w:t>
              </w:r>
            </w:hyperlink>
            <w:hyperlink r:id="rId88">
              <w:r>
                <w:rPr>
                  <w:rFonts w:ascii="Verdana" w:eastAsia="Verdana" w:hAnsi="Verdana" w:cs="Verdana"/>
                  <w:color w:val="333333"/>
                  <w:sz w:val="1"/>
                </w:rPr>
                <w:t xml:space="preserve"> </w:t>
              </w:r>
            </w:hyperlink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503CE" w:rsidRDefault="0048204A">
            <w:pPr>
              <w:jc w:val="both"/>
            </w:pPr>
            <w:r>
              <w:rPr>
                <w:rFonts w:ascii="Verdana" w:eastAsia="Verdana" w:hAnsi="Verdana" w:cs="Verdana"/>
                <w:color w:val="333333"/>
                <w:sz w:val="20"/>
              </w:rPr>
              <w:t xml:space="preserve">... </w:t>
            </w:r>
          </w:p>
        </w:tc>
        <w:tc>
          <w:tcPr>
            <w:tcW w:w="70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503CE" w:rsidRDefault="0048204A">
            <w:pPr>
              <w:ind w:left="106"/>
            </w:pPr>
            <w:r>
              <w:rPr>
                <w:rFonts w:ascii="Verdana" w:eastAsia="Verdana" w:hAnsi="Verdana" w:cs="Verdana"/>
                <w:color w:val="333333"/>
                <w:sz w:val="20"/>
              </w:rPr>
              <w:t xml:space="preserve">dialogue editor </w:t>
            </w:r>
          </w:p>
        </w:tc>
      </w:tr>
      <w:tr w:rsidR="004503CE">
        <w:trPr>
          <w:trHeight w:val="721"/>
        </w:trPr>
        <w:tc>
          <w:tcPr>
            <w:tcW w:w="20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503CE" w:rsidRDefault="0048204A">
            <w:pPr>
              <w:spacing w:after="57" w:line="240" w:lineRule="auto"/>
              <w:ind w:left="211"/>
            </w:pPr>
            <w:hyperlink r:id="rId89">
              <w:r>
                <w:rPr>
                  <w:rFonts w:ascii="Verdana" w:eastAsia="Verdana" w:hAnsi="Verdana" w:cs="Verdana"/>
                  <w:color w:val="70579D"/>
                  <w:sz w:val="20"/>
                  <w:u w:val="single" w:color="70579D"/>
                </w:rPr>
                <w:t>Anirban</w:t>
              </w:r>
            </w:hyperlink>
            <w:hyperlink r:id="rId90">
              <w:r>
                <w:rPr>
                  <w:rFonts w:ascii="Verdana" w:eastAsia="Verdana" w:hAnsi="Verdana" w:cs="Verdana"/>
                  <w:color w:val="70579D"/>
                  <w:sz w:val="20"/>
                </w:rPr>
                <w:t xml:space="preserve"> </w:t>
              </w:r>
            </w:hyperlink>
          </w:p>
          <w:p w:rsidR="004503CE" w:rsidRDefault="0048204A">
            <w:pPr>
              <w:ind w:left="211"/>
            </w:pPr>
            <w:hyperlink r:id="rId91">
              <w:r>
                <w:rPr>
                  <w:rFonts w:ascii="Verdana" w:eastAsia="Verdana" w:hAnsi="Verdana" w:cs="Verdana"/>
                  <w:color w:val="70579D"/>
                  <w:sz w:val="20"/>
                  <w:u w:val="single" w:color="70579D"/>
                </w:rPr>
                <w:t>Sengupta</w:t>
              </w:r>
            </w:hyperlink>
            <w:hyperlink r:id="rId92">
              <w:r>
                <w:rPr>
                  <w:rFonts w:ascii="Verdana" w:eastAsia="Verdana" w:hAnsi="Verdana" w:cs="Verdana"/>
                  <w:color w:val="333333"/>
                  <w:sz w:val="1"/>
                </w:rPr>
                <w:t xml:space="preserve"> </w:t>
              </w:r>
            </w:hyperlink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</w:tcPr>
          <w:p w:rsidR="004503CE" w:rsidRDefault="0048204A">
            <w:pPr>
              <w:jc w:val="both"/>
            </w:pPr>
            <w:r>
              <w:rPr>
                <w:rFonts w:ascii="Verdana" w:eastAsia="Verdana" w:hAnsi="Verdana" w:cs="Verdana"/>
                <w:color w:val="333333"/>
                <w:sz w:val="20"/>
              </w:rPr>
              <w:t xml:space="preserve">... </w:t>
            </w:r>
          </w:p>
        </w:tc>
        <w:tc>
          <w:tcPr>
            <w:tcW w:w="7041" w:type="dxa"/>
            <w:tcBorders>
              <w:top w:val="nil"/>
              <w:left w:val="nil"/>
              <w:bottom w:val="nil"/>
              <w:right w:val="nil"/>
            </w:tcBorders>
          </w:tcPr>
          <w:p w:rsidR="004503CE" w:rsidRDefault="0048204A">
            <w:pPr>
              <w:ind w:left="106"/>
            </w:pPr>
            <w:r>
              <w:rPr>
                <w:rFonts w:ascii="Verdana" w:eastAsia="Verdana" w:hAnsi="Verdana" w:cs="Verdana"/>
                <w:color w:val="333333"/>
                <w:sz w:val="20"/>
              </w:rPr>
              <w:t xml:space="preserve">sound </w:t>
            </w:r>
          </w:p>
        </w:tc>
      </w:tr>
      <w:tr w:rsidR="004503CE">
        <w:trPr>
          <w:trHeight w:val="1570"/>
        </w:trPr>
        <w:tc>
          <w:tcPr>
            <w:tcW w:w="2003" w:type="dxa"/>
            <w:tcBorders>
              <w:top w:val="nil"/>
              <w:left w:val="nil"/>
              <w:bottom w:val="nil"/>
              <w:right w:val="nil"/>
            </w:tcBorders>
          </w:tcPr>
          <w:p w:rsidR="004503CE" w:rsidRDefault="0048204A">
            <w:pPr>
              <w:spacing w:after="56" w:line="240" w:lineRule="auto"/>
              <w:ind w:left="211"/>
            </w:pPr>
            <w:hyperlink r:id="rId93">
              <w:r>
                <w:rPr>
                  <w:rFonts w:ascii="Verdana" w:eastAsia="Verdana" w:hAnsi="Verdana" w:cs="Verdana"/>
                  <w:color w:val="70579D"/>
                  <w:sz w:val="20"/>
                  <w:u w:val="single" w:color="70579D"/>
                </w:rPr>
                <w:t>Gunjan</w:t>
              </w:r>
            </w:hyperlink>
            <w:hyperlink r:id="rId94">
              <w:r>
                <w:rPr>
                  <w:rFonts w:ascii="Verdana" w:eastAsia="Verdana" w:hAnsi="Verdana" w:cs="Verdana"/>
                  <w:color w:val="70579D"/>
                  <w:sz w:val="20"/>
                </w:rPr>
                <w:t xml:space="preserve"> </w:t>
              </w:r>
            </w:hyperlink>
          </w:p>
          <w:p w:rsidR="004503CE" w:rsidRDefault="0048204A">
            <w:pPr>
              <w:spacing w:after="694" w:line="240" w:lineRule="auto"/>
              <w:ind w:left="211"/>
            </w:pPr>
            <w:hyperlink r:id="rId95">
              <w:r>
                <w:rPr>
                  <w:rFonts w:ascii="Verdana" w:eastAsia="Verdana" w:hAnsi="Verdana" w:cs="Verdana"/>
                  <w:color w:val="70579D"/>
                  <w:sz w:val="20"/>
                  <w:u w:val="single" w:color="70579D"/>
                </w:rPr>
                <w:t>Srivastava</w:t>
              </w:r>
            </w:hyperlink>
            <w:hyperlink r:id="rId96">
              <w:r>
                <w:rPr>
                  <w:rFonts w:ascii="Verdana" w:eastAsia="Verdana" w:hAnsi="Verdana" w:cs="Verdana"/>
                  <w:color w:val="333333"/>
                  <w:sz w:val="1"/>
                </w:rPr>
                <w:t xml:space="preserve"> </w:t>
              </w:r>
            </w:hyperlink>
          </w:p>
          <w:p w:rsidR="004503CE" w:rsidRDefault="0048204A">
            <w:r>
              <w:rPr>
                <w:rFonts w:ascii="Verdana" w:eastAsia="Verdana" w:hAnsi="Verdana" w:cs="Verdana"/>
                <w:i/>
                <w:color w:val="666666"/>
                <w:sz w:val="20"/>
              </w:rPr>
              <w:t xml:space="preserve">Visual Effects by  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</w:tcPr>
          <w:p w:rsidR="004503CE" w:rsidRDefault="0048204A">
            <w:pPr>
              <w:jc w:val="both"/>
            </w:pPr>
            <w:r>
              <w:rPr>
                <w:rFonts w:ascii="Verdana" w:eastAsia="Verdana" w:hAnsi="Verdana" w:cs="Verdana"/>
                <w:color w:val="333333"/>
                <w:sz w:val="20"/>
              </w:rPr>
              <w:t xml:space="preserve">... </w:t>
            </w:r>
          </w:p>
        </w:tc>
        <w:tc>
          <w:tcPr>
            <w:tcW w:w="7041" w:type="dxa"/>
            <w:tcBorders>
              <w:top w:val="nil"/>
              <w:left w:val="nil"/>
              <w:bottom w:val="nil"/>
              <w:right w:val="nil"/>
            </w:tcBorders>
          </w:tcPr>
          <w:p w:rsidR="004503CE" w:rsidRDefault="0048204A">
            <w:pPr>
              <w:ind w:left="106"/>
            </w:pPr>
            <w:r>
              <w:rPr>
                <w:rFonts w:ascii="Verdana" w:eastAsia="Verdana" w:hAnsi="Verdana" w:cs="Verdana"/>
                <w:color w:val="333333"/>
                <w:sz w:val="20"/>
              </w:rPr>
              <w:t xml:space="preserve">adr engineer / associate mixing engineer </w:t>
            </w:r>
          </w:p>
        </w:tc>
      </w:tr>
      <w:tr w:rsidR="004503CE">
        <w:trPr>
          <w:trHeight w:val="406"/>
        </w:trPr>
        <w:tc>
          <w:tcPr>
            <w:tcW w:w="2003" w:type="dxa"/>
            <w:tcBorders>
              <w:top w:val="nil"/>
              <w:left w:val="nil"/>
              <w:bottom w:val="nil"/>
              <w:right w:val="nil"/>
            </w:tcBorders>
          </w:tcPr>
          <w:p w:rsidR="004503CE" w:rsidRDefault="0048204A">
            <w:pPr>
              <w:jc w:val="center"/>
            </w:pPr>
            <w:hyperlink r:id="rId97">
              <w:r>
                <w:rPr>
                  <w:rFonts w:ascii="Verdana" w:eastAsia="Verdana" w:hAnsi="Verdana" w:cs="Verdana"/>
                  <w:color w:val="70579D"/>
                  <w:sz w:val="20"/>
                  <w:u w:val="single" w:color="70579D"/>
                </w:rPr>
                <w:t>Salil Deshpande</w:t>
              </w:r>
            </w:hyperlink>
            <w:hyperlink r:id="rId98">
              <w:r>
                <w:rPr>
                  <w:rFonts w:ascii="Verdana" w:eastAsia="Verdana" w:hAnsi="Verdana" w:cs="Verdana"/>
                  <w:color w:val="333333"/>
                  <w:sz w:val="1"/>
                </w:rPr>
                <w:t xml:space="preserve"> </w:t>
              </w:r>
            </w:hyperlink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</w:tcPr>
          <w:p w:rsidR="004503CE" w:rsidRDefault="004503CE"/>
        </w:tc>
        <w:tc>
          <w:tcPr>
            <w:tcW w:w="7041" w:type="dxa"/>
            <w:tcBorders>
              <w:top w:val="nil"/>
              <w:left w:val="nil"/>
              <w:bottom w:val="nil"/>
              <w:right w:val="nil"/>
            </w:tcBorders>
          </w:tcPr>
          <w:p w:rsidR="004503CE" w:rsidRDefault="0048204A">
            <w:r>
              <w:rPr>
                <w:rFonts w:ascii="Verdana" w:eastAsia="Verdana" w:hAnsi="Verdana" w:cs="Verdana"/>
                <w:color w:val="333333"/>
                <w:sz w:val="20"/>
              </w:rPr>
              <w:t xml:space="preserve">... senior digital intermediate producer </w:t>
            </w:r>
          </w:p>
        </w:tc>
      </w:tr>
      <w:tr w:rsidR="004503CE">
        <w:trPr>
          <w:trHeight w:val="458"/>
        </w:trPr>
        <w:tc>
          <w:tcPr>
            <w:tcW w:w="232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503CE" w:rsidRDefault="0048204A">
            <w:pPr>
              <w:ind w:left="211"/>
            </w:pPr>
            <w:hyperlink r:id="rId99">
              <w:r>
                <w:rPr>
                  <w:rFonts w:ascii="Verdana" w:eastAsia="Verdana" w:hAnsi="Verdana" w:cs="Verdana"/>
                  <w:color w:val="70579D"/>
                  <w:sz w:val="20"/>
                  <w:u w:val="single" w:color="70579D"/>
                </w:rPr>
                <w:t>Rajiv Raghunathan</w:t>
              </w:r>
            </w:hyperlink>
          </w:p>
        </w:tc>
        <w:tc>
          <w:tcPr>
            <w:tcW w:w="70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503CE" w:rsidRDefault="0048204A">
            <w:r>
              <w:rPr>
                <w:rFonts w:ascii="Verdana" w:eastAsia="Verdana" w:hAnsi="Verdana" w:cs="Verdana"/>
                <w:color w:val="333333"/>
                <w:sz w:val="20"/>
              </w:rPr>
              <w:t xml:space="preserve">... digital intermediate production head </w:t>
            </w:r>
          </w:p>
        </w:tc>
      </w:tr>
      <w:tr w:rsidR="004503CE">
        <w:trPr>
          <w:trHeight w:val="1306"/>
        </w:trPr>
        <w:tc>
          <w:tcPr>
            <w:tcW w:w="232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503CE" w:rsidRDefault="0048204A">
            <w:pPr>
              <w:ind w:right="27" w:firstLine="211"/>
              <w:jc w:val="both"/>
            </w:pPr>
            <w:hyperlink r:id="rId100">
              <w:r>
                <w:rPr>
                  <w:rFonts w:ascii="Verdana" w:eastAsia="Verdana" w:hAnsi="Verdana" w:cs="Verdana"/>
                  <w:color w:val="70579D"/>
                  <w:sz w:val="20"/>
                  <w:u w:val="single" w:color="70579D"/>
                </w:rPr>
                <w:t>Anuj Upadhyay</w:t>
              </w:r>
            </w:hyperlink>
            <w:hyperlink r:id="rId101">
              <w:r>
                <w:rPr>
                  <w:rFonts w:ascii="Verdana" w:eastAsia="Verdana" w:hAnsi="Verdana" w:cs="Verdana"/>
                  <w:color w:val="333333"/>
                  <w:sz w:val="1"/>
                </w:rPr>
                <w:t xml:space="preserve"> </w:t>
              </w:r>
            </w:hyperlink>
            <w:r>
              <w:rPr>
                <w:rFonts w:ascii="Verdana" w:eastAsia="Verdana" w:hAnsi="Verdana" w:cs="Verdana"/>
                <w:i/>
                <w:color w:val="666666"/>
                <w:sz w:val="20"/>
              </w:rPr>
              <w:t xml:space="preserve">Music Department  </w:t>
            </w:r>
          </w:p>
        </w:tc>
        <w:tc>
          <w:tcPr>
            <w:tcW w:w="7041" w:type="dxa"/>
            <w:tcBorders>
              <w:top w:val="nil"/>
              <w:left w:val="nil"/>
              <w:bottom w:val="nil"/>
              <w:right w:val="nil"/>
            </w:tcBorders>
          </w:tcPr>
          <w:p w:rsidR="004503CE" w:rsidRDefault="0048204A">
            <w:r>
              <w:rPr>
                <w:rFonts w:ascii="Verdana" w:eastAsia="Verdana" w:hAnsi="Verdana" w:cs="Verdana"/>
                <w:color w:val="333333"/>
                <w:sz w:val="20"/>
              </w:rPr>
              <w:t xml:space="preserve">... digital compositor </w:t>
            </w:r>
          </w:p>
        </w:tc>
      </w:tr>
      <w:tr w:rsidR="004503CE">
        <w:trPr>
          <w:trHeight w:val="406"/>
        </w:trPr>
        <w:tc>
          <w:tcPr>
            <w:tcW w:w="232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503CE" w:rsidRDefault="0048204A">
            <w:pPr>
              <w:ind w:left="211"/>
            </w:pPr>
            <w:hyperlink r:id="rId102">
              <w:r>
                <w:rPr>
                  <w:rFonts w:ascii="Verdana" w:eastAsia="Verdana" w:hAnsi="Verdana" w:cs="Verdana"/>
                  <w:color w:val="70579D"/>
                  <w:sz w:val="20"/>
                  <w:u w:val="single" w:color="70579D"/>
                </w:rPr>
                <w:t>Srikanta Acharya</w:t>
              </w:r>
            </w:hyperlink>
            <w:hyperlink r:id="rId103">
              <w:r>
                <w:rPr>
                  <w:rFonts w:ascii="Verdana" w:eastAsia="Verdana" w:hAnsi="Verdana" w:cs="Verdana"/>
                  <w:color w:val="333333"/>
                  <w:sz w:val="1"/>
                </w:rPr>
                <w:t xml:space="preserve"> </w:t>
              </w:r>
            </w:hyperlink>
          </w:p>
        </w:tc>
        <w:tc>
          <w:tcPr>
            <w:tcW w:w="7041" w:type="dxa"/>
            <w:tcBorders>
              <w:top w:val="nil"/>
              <w:left w:val="nil"/>
              <w:bottom w:val="nil"/>
              <w:right w:val="nil"/>
            </w:tcBorders>
          </w:tcPr>
          <w:p w:rsidR="004503CE" w:rsidRDefault="0048204A">
            <w:pPr>
              <w:ind w:left="206"/>
            </w:pPr>
            <w:r>
              <w:rPr>
                <w:rFonts w:ascii="Verdana" w:eastAsia="Verdana" w:hAnsi="Verdana" w:cs="Verdana"/>
                <w:color w:val="333333"/>
                <w:sz w:val="20"/>
              </w:rPr>
              <w:t xml:space="preserve">...   playback singer (as Srikanto Acharya) </w:t>
            </w:r>
          </w:p>
        </w:tc>
      </w:tr>
      <w:tr w:rsidR="004503CE">
        <w:trPr>
          <w:trHeight w:val="459"/>
        </w:trPr>
        <w:tc>
          <w:tcPr>
            <w:tcW w:w="232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503CE" w:rsidRDefault="0048204A">
            <w:pPr>
              <w:ind w:left="211"/>
            </w:pPr>
            <w:hyperlink r:id="rId104">
              <w:r>
                <w:rPr>
                  <w:rFonts w:ascii="Verdana" w:eastAsia="Verdana" w:hAnsi="Verdana" w:cs="Verdana"/>
                  <w:color w:val="70579D"/>
                  <w:sz w:val="20"/>
                  <w:u w:val="single" w:color="70579D"/>
                </w:rPr>
                <w:t>Shreya Ghoshal</w:t>
              </w:r>
            </w:hyperlink>
            <w:hyperlink r:id="rId105">
              <w:r>
                <w:rPr>
                  <w:rFonts w:ascii="Verdana" w:eastAsia="Verdana" w:hAnsi="Verdana" w:cs="Verdana"/>
                  <w:color w:val="333333"/>
                  <w:sz w:val="1"/>
                </w:rPr>
                <w:t xml:space="preserve"> </w:t>
              </w:r>
            </w:hyperlink>
          </w:p>
        </w:tc>
        <w:tc>
          <w:tcPr>
            <w:tcW w:w="70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503CE" w:rsidRDefault="0048204A">
            <w:pPr>
              <w:ind w:left="206"/>
            </w:pPr>
            <w:r>
              <w:rPr>
                <w:rFonts w:ascii="Verdana" w:eastAsia="Verdana" w:hAnsi="Verdana" w:cs="Verdana"/>
                <w:color w:val="333333"/>
                <w:sz w:val="20"/>
              </w:rPr>
              <w:t xml:space="preserve">...   playback singer </w:t>
            </w:r>
          </w:p>
        </w:tc>
      </w:tr>
      <w:tr w:rsidR="004503CE">
        <w:trPr>
          <w:trHeight w:val="456"/>
        </w:trPr>
        <w:tc>
          <w:tcPr>
            <w:tcW w:w="232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503CE" w:rsidRDefault="0048204A">
            <w:pPr>
              <w:ind w:left="211"/>
            </w:pPr>
            <w:hyperlink r:id="rId106">
              <w:r>
                <w:rPr>
                  <w:rFonts w:ascii="Verdana" w:eastAsia="Verdana" w:hAnsi="Verdana" w:cs="Verdana"/>
                  <w:color w:val="70579D"/>
                  <w:sz w:val="20"/>
                  <w:u w:val="single" w:color="70579D"/>
                </w:rPr>
                <w:t>Gulzar</w:t>
              </w:r>
            </w:hyperlink>
            <w:hyperlink r:id="rId107">
              <w:r>
                <w:rPr>
                  <w:rFonts w:ascii="Verdana" w:eastAsia="Verdana" w:hAnsi="Verdana" w:cs="Verdana"/>
                  <w:color w:val="333333"/>
                  <w:sz w:val="1"/>
                </w:rPr>
                <w:t xml:space="preserve"> </w:t>
              </w:r>
            </w:hyperlink>
          </w:p>
        </w:tc>
        <w:tc>
          <w:tcPr>
            <w:tcW w:w="70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503CE" w:rsidRDefault="0048204A">
            <w:pPr>
              <w:ind w:left="206"/>
            </w:pPr>
            <w:r>
              <w:rPr>
                <w:rFonts w:ascii="Verdana" w:eastAsia="Verdana" w:hAnsi="Verdana" w:cs="Verdana"/>
                <w:color w:val="333333"/>
                <w:sz w:val="20"/>
              </w:rPr>
              <w:t xml:space="preserve">...   lyricist </w:t>
            </w:r>
          </w:p>
        </w:tc>
      </w:tr>
      <w:tr w:rsidR="004503CE">
        <w:trPr>
          <w:trHeight w:val="456"/>
        </w:trPr>
        <w:tc>
          <w:tcPr>
            <w:tcW w:w="232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503CE" w:rsidRDefault="0048204A">
            <w:pPr>
              <w:ind w:left="211"/>
            </w:pPr>
            <w:hyperlink r:id="rId108">
              <w:r>
                <w:rPr>
                  <w:rFonts w:ascii="Verdana" w:eastAsia="Verdana" w:hAnsi="Verdana" w:cs="Verdana"/>
                  <w:color w:val="70579D"/>
                  <w:sz w:val="20"/>
                  <w:u w:val="single" w:color="70579D"/>
                </w:rPr>
                <w:t>Hariharan</w:t>
              </w:r>
            </w:hyperlink>
            <w:hyperlink r:id="rId109">
              <w:r>
                <w:rPr>
                  <w:rFonts w:ascii="Verdana" w:eastAsia="Verdana" w:hAnsi="Verdana" w:cs="Verdana"/>
                  <w:color w:val="333333"/>
                  <w:sz w:val="1"/>
                </w:rPr>
                <w:t xml:space="preserve"> </w:t>
              </w:r>
            </w:hyperlink>
          </w:p>
        </w:tc>
        <w:tc>
          <w:tcPr>
            <w:tcW w:w="70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503CE" w:rsidRDefault="0048204A">
            <w:pPr>
              <w:ind w:left="206"/>
            </w:pPr>
            <w:r>
              <w:rPr>
                <w:rFonts w:ascii="Verdana" w:eastAsia="Verdana" w:hAnsi="Verdana" w:cs="Verdana"/>
                <w:color w:val="333333"/>
                <w:sz w:val="20"/>
              </w:rPr>
              <w:t xml:space="preserve">...   playback singer </w:t>
            </w:r>
          </w:p>
        </w:tc>
      </w:tr>
      <w:tr w:rsidR="004503CE">
        <w:trPr>
          <w:trHeight w:val="458"/>
        </w:trPr>
        <w:tc>
          <w:tcPr>
            <w:tcW w:w="232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503CE" w:rsidRDefault="0048204A">
            <w:pPr>
              <w:ind w:left="211"/>
            </w:pPr>
            <w:hyperlink r:id="rId110">
              <w:r>
                <w:rPr>
                  <w:rFonts w:ascii="Verdana" w:eastAsia="Verdana" w:hAnsi="Verdana" w:cs="Verdana"/>
                  <w:color w:val="70579D"/>
                  <w:sz w:val="20"/>
                  <w:u w:val="single" w:color="70579D"/>
                </w:rPr>
                <w:t>Madhushree</w:t>
              </w:r>
            </w:hyperlink>
            <w:hyperlink r:id="rId111">
              <w:r>
                <w:rPr>
                  <w:rFonts w:ascii="Verdana" w:eastAsia="Verdana" w:hAnsi="Verdana" w:cs="Verdana"/>
                  <w:color w:val="333333"/>
                  <w:sz w:val="1"/>
                </w:rPr>
                <w:t xml:space="preserve"> </w:t>
              </w:r>
            </w:hyperlink>
          </w:p>
        </w:tc>
        <w:tc>
          <w:tcPr>
            <w:tcW w:w="70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503CE" w:rsidRDefault="0048204A">
            <w:pPr>
              <w:ind w:left="206"/>
            </w:pPr>
            <w:r>
              <w:rPr>
                <w:rFonts w:ascii="Verdana" w:eastAsia="Verdana" w:hAnsi="Verdana" w:cs="Verdana"/>
                <w:color w:val="333333"/>
                <w:sz w:val="20"/>
              </w:rPr>
              <w:t xml:space="preserve">...   playback singer </w:t>
            </w:r>
          </w:p>
        </w:tc>
      </w:tr>
      <w:tr w:rsidR="004503CE">
        <w:trPr>
          <w:trHeight w:val="459"/>
        </w:trPr>
        <w:tc>
          <w:tcPr>
            <w:tcW w:w="232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503CE" w:rsidRDefault="0048204A">
            <w:pPr>
              <w:ind w:left="211"/>
            </w:pPr>
            <w:hyperlink r:id="rId112">
              <w:r>
                <w:rPr>
                  <w:rFonts w:ascii="Verdana" w:eastAsia="Verdana" w:hAnsi="Verdana" w:cs="Verdana"/>
                  <w:color w:val="70579D"/>
                  <w:sz w:val="20"/>
                  <w:u w:val="single" w:color="70579D"/>
                </w:rPr>
                <w:t>Rajiv Sunam</w:t>
              </w:r>
            </w:hyperlink>
            <w:hyperlink r:id="rId113">
              <w:r>
                <w:rPr>
                  <w:rFonts w:ascii="Verdana" w:eastAsia="Verdana" w:hAnsi="Verdana" w:cs="Verdana"/>
                  <w:color w:val="333333"/>
                  <w:sz w:val="1"/>
                </w:rPr>
                <w:t xml:space="preserve"> </w:t>
              </w:r>
            </w:hyperlink>
          </w:p>
        </w:tc>
        <w:tc>
          <w:tcPr>
            <w:tcW w:w="70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503CE" w:rsidRDefault="0048204A">
            <w:pPr>
              <w:ind w:left="206"/>
            </w:pPr>
            <w:r>
              <w:rPr>
                <w:rFonts w:ascii="Verdana" w:eastAsia="Verdana" w:hAnsi="Verdana" w:cs="Verdana"/>
                <w:color w:val="333333"/>
                <w:sz w:val="20"/>
              </w:rPr>
              <w:t xml:space="preserve">...   playback singer </w:t>
            </w:r>
          </w:p>
        </w:tc>
      </w:tr>
      <w:tr w:rsidR="004503CE">
        <w:trPr>
          <w:trHeight w:val="326"/>
        </w:trPr>
        <w:tc>
          <w:tcPr>
            <w:tcW w:w="232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503CE" w:rsidRDefault="0048204A">
            <w:pPr>
              <w:ind w:left="211"/>
            </w:pPr>
            <w:hyperlink r:id="rId114">
              <w:r>
                <w:rPr>
                  <w:rFonts w:ascii="Verdana" w:eastAsia="Verdana" w:hAnsi="Verdana" w:cs="Verdana"/>
                  <w:color w:val="70579D"/>
                  <w:sz w:val="20"/>
                  <w:u w:val="single" w:color="70579D"/>
                </w:rPr>
                <w:t>Rabindranath Tagore</w:t>
              </w:r>
            </w:hyperlink>
          </w:p>
        </w:tc>
        <w:tc>
          <w:tcPr>
            <w:tcW w:w="70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4503CE" w:rsidRDefault="0048204A">
            <w:pPr>
              <w:ind w:left="206"/>
            </w:pPr>
            <w:r>
              <w:rPr>
                <w:rFonts w:ascii="Verdana" w:eastAsia="Verdana" w:hAnsi="Verdana" w:cs="Verdana"/>
                <w:color w:val="333333"/>
                <w:sz w:val="20"/>
              </w:rPr>
              <w:t xml:space="preserve">...   lyricist </w:t>
            </w:r>
          </w:p>
        </w:tc>
      </w:tr>
    </w:tbl>
    <w:p w:rsidR="004503CE" w:rsidRDefault="0048204A">
      <w:pPr>
        <w:spacing w:after="150" w:line="240" w:lineRule="auto"/>
        <w:ind w:left="355" w:right="-15" w:hanging="10"/>
        <w:jc w:val="both"/>
      </w:pPr>
      <w:r>
        <w:rPr>
          <w:rFonts w:ascii="Verdana" w:eastAsia="Verdana" w:hAnsi="Verdana" w:cs="Verdana"/>
          <w:i/>
          <w:color w:val="666666"/>
          <w:sz w:val="20"/>
        </w:rPr>
        <w:t xml:space="preserve">Additional Crew  </w:t>
      </w:r>
    </w:p>
    <w:p w:rsidR="004503CE" w:rsidRDefault="0048204A">
      <w:pPr>
        <w:spacing w:line="246" w:lineRule="auto"/>
        <w:ind w:left="566" w:right="-15" w:hanging="10"/>
      </w:pPr>
      <w:hyperlink r:id="rId115">
        <w:r>
          <w:rPr>
            <w:rFonts w:ascii="Verdana" w:eastAsia="Verdana" w:hAnsi="Verdana" w:cs="Verdana"/>
            <w:color w:val="70579D"/>
            <w:sz w:val="20"/>
            <w:u w:val="single" w:color="70579D"/>
          </w:rPr>
          <w:t>Rolland Cabral</w:t>
        </w:r>
      </w:hyperlink>
      <w:hyperlink r:id="rId116">
        <w:r>
          <w:rPr>
            <w:rFonts w:ascii="Verdana" w:eastAsia="Verdana" w:hAnsi="Verdana" w:cs="Verdana"/>
            <w:color w:val="333333"/>
            <w:sz w:val="1"/>
          </w:rPr>
          <w:t xml:space="preserve"> </w:t>
        </w:r>
      </w:hyperlink>
      <w:r>
        <w:rPr>
          <w:rFonts w:ascii="Verdana" w:eastAsia="Verdana" w:hAnsi="Verdana" w:cs="Verdana"/>
          <w:color w:val="333333"/>
          <w:sz w:val="1"/>
        </w:rPr>
        <w:tab/>
      </w:r>
      <w:r>
        <w:rPr>
          <w:rFonts w:ascii="Verdana" w:eastAsia="Verdana" w:hAnsi="Verdana" w:cs="Verdana"/>
          <w:color w:val="333333"/>
          <w:sz w:val="20"/>
        </w:rPr>
        <w:t>... publicist</w:t>
      </w:r>
    </w:p>
    <w:p w:rsidR="004503CE" w:rsidRDefault="0048204A">
      <w:pPr>
        <w:spacing w:after="196" w:line="246" w:lineRule="auto"/>
        <w:ind w:left="566" w:right="-15" w:hanging="10"/>
      </w:pPr>
      <w:hyperlink r:id="rId117">
        <w:r>
          <w:rPr>
            <w:rFonts w:ascii="Verdana" w:eastAsia="Verdana" w:hAnsi="Verdana" w:cs="Verdana"/>
            <w:color w:val="70579D"/>
            <w:sz w:val="20"/>
            <w:u w:val="single" w:color="70579D"/>
          </w:rPr>
          <w:t>Sarbani Mukherjee</w:t>
        </w:r>
      </w:hyperlink>
      <w:r>
        <w:rPr>
          <w:rFonts w:ascii="Verdana" w:eastAsia="Verdana" w:hAnsi="Verdana" w:cs="Verdana"/>
          <w:color w:val="70579D"/>
          <w:sz w:val="20"/>
          <w:u w:val="single" w:color="70579D"/>
        </w:rPr>
        <w:t xml:space="preserve"> </w:t>
      </w:r>
      <w:r>
        <w:rPr>
          <w:rFonts w:ascii="Verdana" w:eastAsia="Verdana" w:hAnsi="Verdana" w:cs="Verdana"/>
          <w:color w:val="333333"/>
          <w:sz w:val="20"/>
        </w:rPr>
        <w:t>... publicist</w:t>
      </w:r>
    </w:p>
    <w:p w:rsidR="004503CE" w:rsidRDefault="0048204A">
      <w:pPr>
        <w:spacing w:after="57" w:line="240" w:lineRule="auto"/>
        <w:ind w:left="360"/>
      </w:pPr>
      <w:r>
        <w:rPr>
          <w:rFonts w:ascii="Arial" w:eastAsia="Arial" w:hAnsi="Arial" w:cs="Arial"/>
          <w:color w:val="333333"/>
          <w:sz w:val="41"/>
        </w:rPr>
        <w:t xml:space="preserve"> </w:t>
      </w:r>
    </w:p>
    <w:p w:rsidR="004503CE" w:rsidRDefault="0048204A">
      <w:pPr>
        <w:spacing w:after="106" w:line="240" w:lineRule="auto"/>
        <w:ind w:left="360"/>
      </w:pPr>
      <w:hyperlink r:id="rId118">
        <w:r>
          <w:rPr>
            <w:rFonts w:ascii="Arial" w:eastAsia="Arial" w:hAnsi="Arial" w:cs="Arial"/>
            <w:color w:val="70579D"/>
            <w:sz w:val="30"/>
            <w:u w:val="single" w:color="70579D"/>
          </w:rPr>
          <w:t>Noukadubi</w:t>
        </w:r>
      </w:hyperlink>
      <w:hyperlink r:id="rId119">
        <w:r>
          <w:rPr>
            <w:rFonts w:ascii="Arial" w:eastAsia="Arial" w:hAnsi="Arial" w:cs="Arial"/>
            <w:color w:val="664700"/>
            <w:sz w:val="30"/>
          </w:rPr>
          <w:t xml:space="preserve"> </w:t>
        </w:r>
      </w:hyperlink>
      <w:r>
        <w:rPr>
          <w:rFonts w:ascii="Arial" w:eastAsia="Arial" w:hAnsi="Arial" w:cs="Arial"/>
          <w:color w:val="666666"/>
          <w:sz w:val="20"/>
        </w:rPr>
        <w:t>(2011)</w:t>
      </w:r>
      <w:r>
        <w:rPr>
          <w:rFonts w:ascii="Arial" w:eastAsia="Arial" w:hAnsi="Arial" w:cs="Arial"/>
          <w:color w:val="664700"/>
          <w:sz w:val="30"/>
        </w:rPr>
        <w:t xml:space="preserve"> </w:t>
      </w:r>
    </w:p>
    <w:p w:rsidR="004503CE" w:rsidRDefault="0048204A">
      <w:pPr>
        <w:spacing w:after="4" w:line="246" w:lineRule="auto"/>
        <w:ind w:left="355" w:right="-15" w:hanging="10"/>
      </w:pPr>
      <w:r>
        <w:rPr>
          <w:rFonts w:ascii="Arial" w:eastAsia="Arial" w:hAnsi="Arial" w:cs="Arial"/>
          <w:color w:val="333333"/>
          <w:sz w:val="41"/>
        </w:rPr>
        <w:t xml:space="preserve">Company Credits </w:t>
      </w:r>
    </w:p>
    <w:tbl>
      <w:tblPr>
        <w:tblStyle w:val="TableGrid"/>
        <w:tblW w:w="9421" w:type="dxa"/>
        <w:tblInd w:w="331" w:type="dxa"/>
        <w:tblCellMar>
          <w:top w:w="0" w:type="dxa"/>
          <w:left w:w="29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9421"/>
      </w:tblGrid>
      <w:tr w:rsidR="004503CE">
        <w:tc>
          <w:tcPr>
            <w:tcW w:w="9421" w:type="dxa"/>
            <w:tcBorders>
              <w:top w:val="nil"/>
              <w:left w:val="nil"/>
              <w:bottom w:val="nil"/>
              <w:right w:val="nil"/>
            </w:tcBorders>
            <w:shd w:val="clear" w:color="auto" w:fill="F6F6F5"/>
          </w:tcPr>
          <w:p w:rsidR="004503CE" w:rsidRDefault="0048204A">
            <w:r>
              <w:rPr>
                <w:rFonts w:ascii="Verdana" w:eastAsia="Verdana" w:hAnsi="Verdana" w:cs="Verdana"/>
                <w:color w:val="666666"/>
                <w:sz w:val="18"/>
              </w:rPr>
              <w:t xml:space="preserve">Showing all 4 company credits  </w:t>
            </w:r>
          </w:p>
        </w:tc>
      </w:tr>
      <w:tr w:rsidR="004503CE">
        <w:tc>
          <w:tcPr>
            <w:tcW w:w="94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4503CE" w:rsidRDefault="0048204A">
            <w:r>
              <w:rPr>
                <w:rFonts w:ascii="Verdana" w:eastAsia="Verdana" w:hAnsi="Verdana" w:cs="Verdana"/>
                <w:color w:val="999999"/>
                <w:sz w:val="17"/>
              </w:rPr>
              <w:t>Jump to:</w:t>
            </w:r>
            <w:hyperlink r:id="rId120" w:anchor="production">
              <w:r>
                <w:rPr>
                  <w:rFonts w:ascii="Verdana" w:eastAsia="Verdana" w:hAnsi="Verdana" w:cs="Verdana"/>
                  <w:color w:val="999999"/>
                  <w:sz w:val="17"/>
                </w:rPr>
                <w:t xml:space="preserve"> </w:t>
              </w:r>
            </w:hyperlink>
            <w:hyperlink r:id="rId121" w:anchor="production">
              <w:r>
                <w:rPr>
                  <w:rFonts w:ascii="Verdana" w:eastAsia="Verdana" w:hAnsi="Verdana" w:cs="Verdana"/>
                  <w:color w:val="70579D"/>
                  <w:sz w:val="17"/>
                  <w:u w:val="single" w:color="70579D"/>
                </w:rPr>
                <w:t>Production Companies</w:t>
              </w:r>
            </w:hyperlink>
            <w:hyperlink r:id="rId122" w:anchor="production">
              <w:r>
                <w:rPr>
                  <w:rFonts w:ascii="Verdana" w:eastAsia="Verdana" w:hAnsi="Verdana" w:cs="Verdana"/>
                  <w:color w:val="999999"/>
                  <w:sz w:val="17"/>
                </w:rPr>
                <w:t xml:space="preserve"> </w:t>
              </w:r>
            </w:hyperlink>
            <w:r>
              <w:rPr>
                <w:rFonts w:ascii="Verdana" w:eastAsia="Verdana" w:hAnsi="Verdana" w:cs="Verdana"/>
                <w:color w:val="999999"/>
                <w:sz w:val="17"/>
              </w:rPr>
              <w:t xml:space="preserve">(3)  </w:t>
            </w:r>
            <w:r>
              <w:rPr>
                <w:rFonts w:ascii="Verdana" w:eastAsia="Verdana" w:hAnsi="Verdana" w:cs="Verdana"/>
                <w:color w:val="CCCCCC"/>
                <w:sz w:val="17"/>
              </w:rPr>
              <w:t>|</w:t>
            </w:r>
            <w:hyperlink r:id="rId123" w:anchor="distributors">
              <w:r>
                <w:rPr>
                  <w:rFonts w:ascii="Verdana" w:eastAsia="Verdana" w:hAnsi="Verdana" w:cs="Verdana"/>
                  <w:color w:val="999999"/>
                  <w:sz w:val="17"/>
                </w:rPr>
                <w:t xml:space="preserve"> </w:t>
              </w:r>
            </w:hyperlink>
            <w:hyperlink r:id="rId124" w:anchor="distributors">
              <w:r>
                <w:rPr>
                  <w:rFonts w:ascii="Verdana" w:eastAsia="Verdana" w:hAnsi="Verdana" w:cs="Verdana"/>
                  <w:color w:val="70579D"/>
                  <w:sz w:val="17"/>
                  <w:u w:val="single" w:color="70579D"/>
                </w:rPr>
                <w:t>Distributors</w:t>
              </w:r>
            </w:hyperlink>
            <w:hyperlink r:id="rId125" w:anchor="distributors">
              <w:r>
                <w:rPr>
                  <w:rFonts w:ascii="Verdana" w:eastAsia="Verdana" w:hAnsi="Verdana" w:cs="Verdana"/>
                  <w:color w:val="999999"/>
                  <w:sz w:val="17"/>
                </w:rPr>
                <w:t xml:space="preserve"> </w:t>
              </w:r>
            </w:hyperlink>
            <w:r>
              <w:rPr>
                <w:rFonts w:ascii="Verdana" w:eastAsia="Verdana" w:hAnsi="Verdana" w:cs="Verdana"/>
                <w:color w:val="999999"/>
                <w:sz w:val="17"/>
              </w:rPr>
              <w:t xml:space="preserve">(1)  </w:t>
            </w:r>
          </w:p>
        </w:tc>
      </w:tr>
    </w:tbl>
    <w:p w:rsidR="004503CE" w:rsidRDefault="0048204A">
      <w:pPr>
        <w:spacing w:after="105" w:line="240" w:lineRule="auto"/>
        <w:ind w:left="355" w:right="-15" w:hanging="10"/>
      </w:pPr>
      <w:r>
        <w:rPr>
          <w:rFonts w:ascii="Times New Roman" w:eastAsia="Times New Roman" w:hAnsi="Times New Roman" w:cs="Times New Roman"/>
          <w:i/>
          <w:color w:val="666666"/>
          <w:sz w:val="20"/>
        </w:rPr>
        <w:t xml:space="preserve">Production Companies </w:t>
      </w:r>
    </w:p>
    <w:p w:rsidR="004503CE" w:rsidRDefault="0048204A">
      <w:pPr>
        <w:numPr>
          <w:ilvl w:val="0"/>
          <w:numId w:val="1"/>
        </w:numPr>
        <w:spacing w:after="108" w:line="246" w:lineRule="auto"/>
        <w:ind w:right="-15" w:hanging="360"/>
      </w:pPr>
      <w:hyperlink r:id="rId126">
        <w:r>
          <w:rPr>
            <w:rFonts w:ascii="Verdana" w:eastAsia="Verdana" w:hAnsi="Verdana" w:cs="Verdana"/>
            <w:color w:val="70579D"/>
            <w:sz w:val="20"/>
            <w:u w:val="single" w:color="70579D"/>
          </w:rPr>
          <w:t>Blue Water Pictures</w:t>
        </w:r>
      </w:hyperlink>
      <w:hyperlink r:id="rId127">
        <w:r>
          <w:rPr>
            <w:rFonts w:ascii="Verdana" w:eastAsia="Verdana" w:hAnsi="Verdana" w:cs="Verdana"/>
            <w:color w:val="333333"/>
            <w:sz w:val="20"/>
          </w:rPr>
          <w:t xml:space="preserve"> </w:t>
        </w:r>
      </w:hyperlink>
    </w:p>
    <w:p w:rsidR="004503CE" w:rsidRDefault="0048204A">
      <w:pPr>
        <w:numPr>
          <w:ilvl w:val="0"/>
          <w:numId w:val="1"/>
        </w:numPr>
        <w:spacing w:after="103" w:line="246" w:lineRule="auto"/>
        <w:ind w:right="-15" w:hanging="360"/>
      </w:pPr>
      <w:hyperlink r:id="rId128">
        <w:r>
          <w:rPr>
            <w:rFonts w:ascii="Verdana" w:eastAsia="Verdana" w:hAnsi="Verdana" w:cs="Verdana"/>
            <w:color w:val="70579D"/>
            <w:sz w:val="20"/>
            <w:u w:val="single" w:color="70579D"/>
          </w:rPr>
          <w:t>Mukta Arts</w:t>
        </w:r>
      </w:hyperlink>
      <w:hyperlink r:id="rId129">
        <w:r>
          <w:rPr>
            <w:rFonts w:ascii="Verdana" w:eastAsia="Verdana" w:hAnsi="Verdana" w:cs="Verdana"/>
            <w:color w:val="333333"/>
            <w:sz w:val="20"/>
          </w:rPr>
          <w:t xml:space="preserve"> </w:t>
        </w:r>
      </w:hyperlink>
    </w:p>
    <w:p w:rsidR="004503CE" w:rsidRDefault="0048204A">
      <w:pPr>
        <w:numPr>
          <w:ilvl w:val="0"/>
          <w:numId w:val="1"/>
        </w:numPr>
        <w:spacing w:after="467" w:line="246" w:lineRule="auto"/>
        <w:ind w:right="-15" w:hanging="360"/>
      </w:pPr>
      <w:hyperlink r:id="rId130">
        <w:r>
          <w:rPr>
            <w:rFonts w:ascii="Verdana" w:eastAsia="Verdana" w:hAnsi="Verdana" w:cs="Verdana"/>
            <w:color w:val="70579D"/>
            <w:sz w:val="20"/>
            <w:u w:val="single" w:color="70579D"/>
          </w:rPr>
          <w:t>Mukta Searchlight Films</w:t>
        </w:r>
      </w:hyperlink>
      <w:hyperlink r:id="rId131">
        <w:r>
          <w:rPr>
            <w:rFonts w:ascii="Verdana" w:eastAsia="Verdana" w:hAnsi="Verdana" w:cs="Verdana"/>
            <w:color w:val="333333"/>
            <w:sz w:val="20"/>
          </w:rPr>
          <w:t xml:space="preserve"> </w:t>
        </w:r>
      </w:hyperlink>
    </w:p>
    <w:p w:rsidR="004503CE" w:rsidRDefault="0048204A">
      <w:pPr>
        <w:spacing w:after="105" w:line="240" w:lineRule="auto"/>
        <w:ind w:left="355" w:right="-15" w:hanging="10"/>
      </w:pPr>
      <w:r>
        <w:rPr>
          <w:rFonts w:ascii="Times New Roman" w:eastAsia="Times New Roman" w:hAnsi="Times New Roman" w:cs="Times New Roman"/>
          <w:i/>
          <w:color w:val="666666"/>
          <w:sz w:val="20"/>
        </w:rPr>
        <w:t xml:space="preserve">Distributors </w:t>
      </w:r>
    </w:p>
    <w:bookmarkStart w:id="0" w:name="_GoBack"/>
    <w:bookmarkEnd w:id="0"/>
    <w:p w:rsidR="004503CE" w:rsidRDefault="0048204A">
      <w:pPr>
        <w:numPr>
          <w:ilvl w:val="0"/>
          <w:numId w:val="1"/>
        </w:numPr>
        <w:spacing w:after="66" w:line="246" w:lineRule="auto"/>
        <w:ind w:right="-15" w:hanging="360"/>
      </w:pPr>
      <w:r>
        <w:lastRenderedPageBreak/>
        <w:fldChar w:fldCharType="begin"/>
      </w:r>
      <w:r>
        <w:instrText xml:space="preserve"> HYPERLINK "https://www.imdb.com/company/co0066395?ref_=ttco_co_1" \h </w:instrText>
      </w:r>
      <w:r>
        <w:fldChar w:fldCharType="separate"/>
      </w:r>
      <w:r>
        <w:rPr>
          <w:rFonts w:ascii="Verdana" w:eastAsia="Verdana" w:hAnsi="Verdana" w:cs="Verdana"/>
          <w:color w:val="70579D"/>
          <w:sz w:val="20"/>
          <w:u w:val="single" w:color="70579D"/>
        </w:rPr>
        <w:t>Mu</w:t>
      </w:r>
      <w:r>
        <w:rPr>
          <w:rFonts w:ascii="Verdana" w:eastAsia="Verdana" w:hAnsi="Verdana" w:cs="Verdana"/>
          <w:color w:val="70579D"/>
          <w:sz w:val="20"/>
          <w:u w:val="single" w:color="70579D"/>
        </w:rPr>
        <w:t>kta Arts</w:t>
      </w:r>
      <w:r>
        <w:rPr>
          <w:rFonts w:ascii="Verdana" w:eastAsia="Verdana" w:hAnsi="Verdana" w:cs="Verdana"/>
          <w:color w:val="70579D"/>
          <w:sz w:val="20"/>
          <w:u w:val="single" w:color="70579D"/>
        </w:rPr>
        <w:fldChar w:fldCharType="end"/>
      </w:r>
      <w:hyperlink r:id="rId132">
        <w:r>
          <w:rPr>
            <w:rFonts w:ascii="Verdana" w:eastAsia="Verdana" w:hAnsi="Verdana" w:cs="Verdana"/>
            <w:color w:val="333333"/>
            <w:sz w:val="20"/>
          </w:rPr>
          <w:t xml:space="preserve"> </w:t>
        </w:r>
      </w:hyperlink>
      <w:r>
        <w:rPr>
          <w:rFonts w:ascii="Verdana" w:eastAsia="Verdana" w:hAnsi="Verdana" w:cs="Verdana"/>
          <w:color w:val="333333"/>
          <w:sz w:val="20"/>
        </w:rPr>
        <w:t xml:space="preserve">(2011) (India) (all media) </w:t>
      </w:r>
    </w:p>
    <w:p w:rsidR="004503CE" w:rsidRDefault="0048204A">
      <w:pPr>
        <w:spacing w:after="9" w:line="240" w:lineRule="auto"/>
        <w:ind w:left="360"/>
      </w:pPr>
      <w:r>
        <w:rPr>
          <w:rFonts w:ascii="Arial" w:eastAsia="Arial" w:hAnsi="Arial" w:cs="Arial"/>
          <w:color w:val="333333"/>
          <w:sz w:val="41"/>
        </w:rPr>
        <w:t xml:space="preserve"> </w:t>
      </w:r>
    </w:p>
    <w:p w:rsidR="004503CE" w:rsidRDefault="0048204A">
      <w:pPr>
        <w:spacing w:after="51" w:line="240" w:lineRule="auto"/>
        <w:ind w:left="360"/>
      </w:pPr>
      <w:r>
        <w:rPr>
          <w:rFonts w:ascii="Arial" w:eastAsia="Arial" w:hAnsi="Arial" w:cs="Arial"/>
          <w:color w:val="333333"/>
          <w:sz w:val="41"/>
        </w:rPr>
        <w:t xml:space="preserve"> </w:t>
      </w:r>
    </w:p>
    <w:p w:rsidR="004503CE" w:rsidRDefault="0048204A">
      <w:pPr>
        <w:spacing w:after="106" w:line="240" w:lineRule="auto"/>
        <w:ind w:left="355" w:right="-15" w:hanging="10"/>
      </w:pPr>
      <w:hyperlink r:id="rId133">
        <w:r>
          <w:rPr>
            <w:rFonts w:ascii="Arial" w:eastAsia="Arial" w:hAnsi="Arial" w:cs="Arial"/>
            <w:color w:val="136CB2"/>
            <w:sz w:val="30"/>
            <w:u w:val="single" w:color="136CB2"/>
          </w:rPr>
          <w:t>Noukadubi</w:t>
        </w:r>
      </w:hyperlink>
      <w:hyperlink r:id="rId134">
        <w:r>
          <w:rPr>
            <w:rFonts w:ascii="Arial" w:eastAsia="Arial" w:hAnsi="Arial" w:cs="Arial"/>
            <w:color w:val="664700"/>
            <w:sz w:val="30"/>
          </w:rPr>
          <w:t xml:space="preserve"> </w:t>
        </w:r>
      </w:hyperlink>
      <w:r>
        <w:rPr>
          <w:rFonts w:ascii="Arial" w:eastAsia="Arial" w:hAnsi="Arial" w:cs="Arial"/>
          <w:color w:val="666666"/>
          <w:sz w:val="20"/>
        </w:rPr>
        <w:t>(2011)</w:t>
      </w:r>
      <w:r>
        <w:rPr>
          <w:rFonts w:ascii="Arial" w:eastAsia="Arial" w:hAnsi="Arial" w:cs="Arial"/>
          <w:color w:val="664700"/>
          <w:sz w:val="30"/>
        </w:rPr>
        <w:t xml:space="preserve"> </w:t>
      </w:r>
    </w:p>
    <w:p w:rsidR="004503CE" w:rsidRDefault="0048204A">
      <w:pPr>
        <w:spacing w:after="4" w:line="246" w:lineRule="auto"/>
        <w:ind w:left="355" w:right="-15" w:hanging="10"/>
      </w:pPr>
      <w:r>
        <w:rPr>
          <w:rFonts w:ascii="Arial" w:eastAsia="Arial" w:hAnsi="Arial" w:cs="Arial"/>
          <w:color w:val="333333"/>
          <w:sz w:val="41"/>
        </w:rPr>
        <w:t xml:space="preserve">Technical Specifications 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10312</wp:posOffset>
                </wp:positionH>
                <wp:positionV relativeFrom="paragraph">
                  <wp:posOffset>271907</wp:posOffset>
                </wp:positionV>
                <wp:extent cx="5982335" cy="2077197"/>
                <wp:effectExtent l="0" t="0" r="0" b="0"/>
                <wp:wrapTopAndBottom/>
                <wp:docPr id="4367" name="Group 43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2335" cy="2077197"/>
                          <a:chOff x="0" y="0"/>
                          <a:chExt cx="5982335" cy="2077197"/>
                        </a:xfrm>
                      </wpg:grpSpPr>
                      <wps:wsp>
                        <wps:cNvPr id="793" name="Rectangle 793"/>
                        <wps:cNvSpPr/>
                        <wps:spPr>
                          <a:xfrm>
                            <a:off x="18288" y="0"/>
                            <a:ext cx="2831364" cy="1501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rPr>
                                  <w:rFonts w:ascii="Verdana" w:eastAsia="Verdana" w:hAnsi="Verdana" w:cs="Verdana"/>
                                  <w:color w:val="666666"/>
                                  <w:sz w:val="18"/>
                                </w:rPr>
                                <w:t>Showing all 3 technical specifications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794" name="Rectangle 794"/>
                        <wps:cNvSpPr/>
                        <wps:spPr>
                          <a:xfrm>
                            <a:off x="2149805" y="0"/>
                            <a:ext cx="54224" cy="1501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rPr>
                                  <w:rFonts w:ascii="Verdana" w:eastAsia="Verdana" w:hAnsi="Verdana" w:cs="Verdana"/>
                                  <w:color w:val="666666"/>
                                  <w:sz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103" name="Shape 5103"/>
                        <wps:cNvSpPr/>
                        <wps:spPr>
                          <a:xfrm>
                            <a:off x="18288" y="228772"/>
                            <a:ext cx="1375283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75283" h="76200">
                                <a:moveTo>
                                  <a:pt x="0" y="0"/>
                                </a:moveTo>
                                <a:lnTo>
                                  <a:pt x="1375283" y="0"/>
                                </a:lnTo>
                                <a:lnTo>
                                  <a:pt x="1375283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04" name="Shape 5104"/>
                        <wps:cNvSpPr/>
                        <wps:spPr>
                          <a:xfrm>
                            <a:off x="18288" y="304922"/>
                            <a:ext cx="115824" cy="28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5824" h="286817">
                                <a:moveTo>
                                  <a:pt x="0" y="0"/>
                                </a:moveTo>
                                <a:lnTo>
                                  <a:pt x="115824" y="0"/>
                                </a:lnTo>
                                <a:lnTo>
                                  <a:pt x="115824" y="286817"/>
                                </a:lnTo>
                                <a:lnTo>
                                  <a:pt x="0" y="28681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05" name="Shape 5105"/>
                        <wps:cNvSpPr/>
                        <wps:spPr>
                          <a:xfrm>
                            <a:off x="18288" y="591739"/>
                            <a:ext cx="1375283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75283" h="76200">
                                <a:moveTo>
                                  <a:pt x="0" y="0"/>
                                </a:moveTo>
                                <a:lnTo>
                                  <a:pt x="1375283" y="0"/>
                                </a:lnTo>
                                <a:lnTo>
                                  <a:pt x="1375283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06" name="Shape 5106"/>
                        <wps:cNvSpPr/>
                        <wps:spPr>
                          <a:xfrm>
                            <a:off x="134112" y="304972"/>
                            <a:ext cx="1259281" cy="28676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59281" h="286766">
                                <a:moveTo>
                                  <a:pt x="0" y="0"/>
                                </a:moveTo>
                                <a:lnTo>
                                  <a:pt x="1259281" y="0"/>
                                </a:lnTo>
                                <a:lnTo>
                                  <a:pt x="1259281" y="286766"/>
                                </a:lnTo>
                                <a:lnTo>
                                  <a:pt x="0" y="28676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9" name="Rectangle 799"/>
                        <wps:cNvSpPr/>
                        <wps:spPr>
                          <a:xfrm>
                            <a:off x="134112" y="334183"/>
                            <a:ext cx="643717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rPr>
                                  <w:color w:val="666666"/>
                                </w:rPr>
                                <w:t>Runtime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800" name="Rectangle 800"/>
                        <wps:cNvSpPr/>
                        <wps:spPr>
                          <a:xfrm>
                            <a:off x="616026" y="303550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rPr>
                                  <w:rFonts w:ascii="Times New Roman" w:eastAsia="Times New Roman" w:hAnsi="Times New Roman" w:cs="Times New Roman"/>
                                  <w:color w:val="666666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107" name="Shape 5107"/>
                        <wps:cNvSpPr/>
                        <wps:spPr>
                          <a:xfrm>
                            <a:off x="1393520" y="228772"/>
                            <a:ext cx="45339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33900" h="76200">
                                <a:moveTo>
                                  <a:pt x="0" y="0"/>
                                </a:moveTo>
                                <a:lnTo>
                                  <a:pt x="4533900" y="0"/>
                                </a:lnTo>
                                <a:lnTo>
                                  <a:pt x="45339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08" name="Shape 5108"/>
                        <wps:cNvSpPr/>
                        <wps:spPr>
                          <a:xfrm>
                            <a:off x="1393520" y="304922"/>
                            <a:ext cx="112776" cy="28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2776" h="286817">
                                <a:moveTo>
                                  <a:pt x="0" y="0"/>
                                </a:moveTo>
                                <a:lnTo>
                                  <a:pt x="112776" y="0"/>
                                </a:lnTo>
                                <a:lnTo>
                                  <a:pt x="112776" y="286817"/>
                                </a:lnTo>
                                <a:lnTo>
                                  <a:pt x="0" y="28681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09" name="Shape 5109"/>
                        <wps:cNvSpPr/>
                        <wps:spPr>
                          <a:xfrm>
                            <a:off x="5811597" y="304922"/>
                            <a:ext cx="115824" cy="28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5824" h="286817">
                                <a:moveTo>
                                  <a:pt x="0" y="0"/>
                                </a:moveTo>
                                <a:lnTo>
                                  <a:pt x="115824" y="0"/>
                                </a:lnTo>
                                <a:lnTo>
                                  <a:pt x="115824" y="286817"/>
                                </a:lnTo>
                                <a:lnTo>
                                  <a:pt x="0" y="28681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10" name="Shape 5110"/>
                        <wps:cNvSpPr/>
                        <wps:spPr>
                          <a:xfrm>
                            <a:off x="1393520" y="591739"/>
                            <a:ext cx="45339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33900" h="76200">
                                <a:moveTo>
                                  <a:pt x="0" y="0"/>
                                </a:moveTo>
                                <a:lnTo>
                                  <a:pt x="4533900" y="0"/>
                                </a:lnTo>
                                <a:lnTo>
                                  <a:pt x="45339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11" name="Shape 5111"/>
                        <wps:cNvSpPr/>
                        <wps:spPr>
                          <a:xfrm>
                            <a:off x="1506296" y="304972"/>
                            <a:ext cx="4305300" cy="28676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5300" h="286766">
                                <a:moveTo>
                                  <a:pt x="0" y="0"/>
                                </a:moveTo>
                                <a:lnTo>
                                  <a:pt x="4305300" y="0"/>
                                </a:lnTo>
                                <a:lnTo>
                                  <a:pt x="4305300" y="286766"/>
                                </a:lnTo>
                                <a:lnTo>
                                  <a:pt x="0" y="28676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07" name="Rectangle 4307"/>
                        <wps:cNvSpPr/>
                        <wps:spPr>
                          <a:xfrm>
                            <a:off x="3595957" y="334183"/>
                            <a:ext cx="5650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t>)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4308" name="Rectangle 4308"/>
                        <wps:cNvSpPr/>
                        <wps:spPr>
                          <a:xfrm>
                            <a:off x="1576400" y="334183"/>
                            <a:ext cx="268601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t xml:space="preserve"> hr 15 min (135 min) (approx) (India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4306" name="Rectangle 4306"/>
                        <wps:cNvSpPr/>
                        <wps:spPr>
                          <a:xfrm>
                            <a:off x="1506296" y="334183"/>
                            <a:ext cx="945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t>2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807" name="Rectangle 807"/>
                        <wps:cNvSpPr/>
                        <wps:spPr>
                          <a:xfrm>
                            <a:off x="3640786" y="334183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112" name="Shape 5112"/>
                        <wps:cNvSpPr/>
                        <wps:spPr>
                          <a:xfrm>
                            <a:off x="18288" y="228772"/>
                            <a:ext cx="1375283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75283" h="76200">
                                <a:moveTo>
                                  <a:pt x="0" y="0"/>
                                </a:moveTo>
                                <a:lnTo>
                                  <a:pt x="1375283" y="0"/>
                                </a:lnTo>
                                <a:lnTo>
                                  <a:pt x="1375283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13" name="Shape 5113"/>
                        <wps:cNvSpPr/>
                        <wps:spPr>
                          <a:xfrm>
                            <a:off x="1393520" y="228772"/>
                            <a:ext cx="45339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33900" h="76200">
                                <a:moveTo>
                                  <a:pt x="0" y="0"/>
                                </a:moveTo>
                                <a:lnTo>
                                  <a:pt x="4533900" y="0"/>
                                </a:lnTo>
                                <a:lnTo>
                                  <a:pt x="45339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14" name="Shape 5114"/>
                        <wps:cNvSpPr/>
                        <wps:spPr>
                          <a:xfrm>
                            <a:off x="18288" y="591739"/>
                            <a:ext cx="1375283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75283" h="76200">
                                <a:moveTo>
                                  <a:pt x="0" y="0"/>
                                </a:moveTo>
                                <a:lnTo>
                                  <a:pt x="1375283" y="0"/>
                                </a:lnTo>
                                <a:lnTo>
                                  <a:pt x="1375283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15" name="Shape 5115"/>
                        <wps:cNvSpPr/>
                        <wps:spPr>
                          <a:xfrm>
                            <a:off x="1393520" y="591739"/>
                            <a:ext cx="45339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33900" h="76200">
                                <a:moveTo>
                                  <a:pt x="0" y="0"/>
                                </a:moveTo>
                                <a:lnTo>
                                  <a:pt x="4533900" y="0"/>
                                </a:lnTo>
                                <a:lnTo>
                                  <a:pt x="45339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16" name="Shape 5116"/>
                        <wps:cNvSpPr/>
                        <wps:spPr>
                          <a:xfrm>
                            <a:off x="18288" y="667939"/>
                            <a:ext cx="1375283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75283" h="76200">
                                <a:moveTo>
                                  <a:pt x="0" y="0"/>
                                </a:moveTo>
                                <a:lnTo>
                                  <a:pt x="1375283" y="0"/>
                                </a:lnTo>
                                <a:lnTo>
                                  <a:pt x="1375283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17" name="Shape 5117"/>
                        <wps:cNvSpPr/>
                        <wps:spPr>
                          <a:xfrm>
                            <a:off x="18288" y="744139"/>
                            <a:ext cx="115824" cy="2834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5824" h="283464">
                                <a:moveTo>
                                  <a:pt x="0" y="0"/>
                                </a:moveTo>
                                <a:lnTo>
                                  <a:pt x="115824" y="0"/>
                                </a:lnTo>
                                <a:lnTo>
                                  <a:pt x="115824" y="283464"/>
                                </a:lnTo>
                                <a:lnTo>
                                  <a:pt x="0" y="2834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18" name="Shape 5118"/>
                        <wps:cNvSpPr/>
                        <wps:spPr>
                          <a:xfrm>
                            <a:off x="18288" y="1027603"/>
                            <a:ext cx="1375283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75283" h="76200">
                                <a:moveTo>
                                  <a:pt x="0" y="0"/>
                                </a:moveTo>
                                <a:lnTo>
                                  <a:pt x="1375283" y="0"/>
                                </a:lnTo>
                                <a:lnTo>
                                  <a:pt x="1375283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19" name="Shape 5119"/>
                        <wps:cNvSpPr/>
                        <wps:spPr>
                          <a:xfrm>
                            <a:off x="134112" y="744265"/>
                            <a:ext cx="1259281" cy="2833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59281" h="283337">
                                <a:moveTo>
                                  <a:pt x="0" y="0"/>
                                </a:moveTo>
                                <a:lnTo>
                                  <a:pt x="1259281" y="0"/>
                                </a:lnTo>
                                <a:lnTo>
                                  <a:pt x="1259281" y="283337"/>
                                </a:lnTo>
                                <a:lnTo>
                                  <a:pt x="0" y="28333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16" name="Rectangle 816"/>
                        <wps:cNvSpPr/>
                        <wps:spPr>
                          <a:xfrm>
                            <a:off x="134112" y="773095"/>
                            <a:ext cx="79812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rPr>
                                  <w:color w:val="666666"/>
                                </w:rPr>
                                <w:t>Sound Mix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817" name="Rectangle 817"/>
                        <wps:cNvSpPr/>
                        <wps:spPr>
                          <a:xfrm>
                            <a:off x="734898" y="773095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rPr>
                                  <w:color w:val="66666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120" name="Shape 5120"/>
                        <wps:cNvSpPr/>
                        <wps:spPr>
                          <a:xfrm>
                            <a:off x="1393520" y="667939"/>
                            <a:ext cx="45339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33900" h="76200">
                                <a:moveTo>
                                  <a:pt x="0" y="0"/>
                                </a:moveTo>
                                <a:lnTo>
                                  <a:pt x="4533900" y="0"/>
                                </a:lnTo>
                                <a:lnTo>
                                  <a:pt x="45339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21" name="Shape 5121"/>
                        <wps:cNvSpPr/>
                        <wps:spPr>
                          <a:xfrm>
                            <a:off x="1393520" y="744139"/>
                            <a:ext cx="112776" cy="2834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2776" h="283464">
                                <a:moveTo>
                                  <a:pt x="0" y="0"/>
                                </a:moveTo>
                                <a:lnTo>
                                  <a:pt x="112776" y="0"/>
                                </a:lnTo>
                                <a:lnTo>
                                  <a:pt x="112776" y="283464"/>
                                </a:lnTo>
                                <a:lnTo>
                                  <a:pt x="0" y="2834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22" name="Shape 5122"/>
                        <wps:cNvSpPr/>
                        <wps:spPr>
                          <a:xfrm>
                            <a:off x="5811597" y="744139"/>
                            <a:ext cx="115824" cy="2834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5824" h="283464">
                                <a:moveTo>
                                  <a:pt x="0" y="0"/>
                                </a:moveTo>
                                <a:lnTo>
                                  <a:pt x="115824" y="0"/>
                                </a:lnTo>
                                <a:lnTo>
                                  <a:pt x="115824" y="283464"/>
                                </a:lnTo>
                                <a:lnTo>
                                  <a:pt x="0" y="2834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23" name="Shape 5123"/>
                        <wps:cNvSpPr/>
                        <wps:spPr>
                          <a:xfrm>
                            <a:off x="1393520" y="1027603"/>
                            <a:ext cx="45339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33900" h="76200">
                                <a:moveTo>
                                  <a:pt x="0" y="0"/>
                                </a:moveTo>
                                <a:lnTo>
                                  <a:pt x="4533900" y="0"/>
                                </a:lnTo>
                                <a:lnTo>
                                  <a:pt x="45339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24" name="Shape 5124"/>
                        <wps:cNvSpPr/>
                        <wps:spPr>
                          <a:xfrm>
                            <a:off x="1506296" y="744265"/>
                            <a:ext cx="4305300" cy="2833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5300" h="283337">
                                <a:moveTo>
                                  <a:pt x="0" y="0"/>
                                </a:moveTo>
                                <a:lnTo>
                                  <a:pt x="4305300" y="0"/>
                                </a:lnTo>
                                <a:lnTo>
                                  <a:pt x="4305300" y="283337"/>
                                </a:lnTo>
                                <a:lnTo>
                                  <a:pt x="0" y="28333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32" name="Rectangle 4332"/>
                        <wps:cNvSpPr/>
                        <wps:spPr>
                          <a:xfrm>
                            <a:off x="2197662" y="773095"/>
                            <a:ext cx="428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hyperlink r:id="rId135">
                                <w:r>
                                  <w:rPr>
                                    <w:color w:val="70579D"/>
                                    <w:u w:val="single" w:color="70579D"/>
                                  </w:rPr>
                                  <w:t>l</w:t>
                                </w:r>
                              </w:hyperlink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4333" name="Rectangle 4333"/>
                        <wps:cNvSpPr/>
                        <wps:spPr>
                          <a:xfrm>
                            <a:off x="1506296" y="773095"/>
                            <a:ext cx="919516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hyperlink r:id="rId136">
                                <w:r>
                                  <w:rPr>
                                    <w:color w:val="70579D"/>
                                    <w:u w:val="single" w:color="70579D"/>
                                  </w:rPr>
                                  <w:t>Dolby Digita</w:t>
                                </w:r>
                              </w:hyperlink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824" name="Rectangle 824"/>
                        <wps:cNvSpPr/>
                        <wps:spPr>
                          <a:xfrm>
                            <a:off x="2229053" y="873679"/>
                            <a:ext cx="1832" cy="82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hyperlink r:id="rId137">
                                <w:r>
                                  <w:rPr>
                                    <w:sz w:val="1"/>
                                  </w:rPr>
                                  <w:t xml:space="preserve"> </w:t>
                                </w:r>
                              </w:hyperlink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125" name="Shape 5125"/>
                        <wps:cNvSpPr/>
                        <wps:spPr>
                          <a:xfrm>
                            <a:off x="18288" y="667939"/>
                            <a:ext cx="1375283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75283" h="76200">
                                <a:moveTo>
                                  <a:pt x="0" y="0"/>
                                </a:moveTo>
                                <a:lnTo>
                                  <a:pt x="1375283" y="0"/>
                                </a:lnTo>
                                <a:lnTo>
                                  <a:pt x="1375283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26" name="Shape 5126"/>
                        <wps:cNvSpPr/>
                        <wps:spPr>
                          <a:xfrm>
                            <a:off x="1393520" y="667939"/>
                            <a:ext cx="45339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33900" h="76200">
                                <a:moveTo>
                                  <a:pt x="0" y="0"/>
                                </a:moveTo>
                                <a:lnTo>
                                  <a:pt x="4533900" y="0"/>
                                </a:lnTo>
                                <a:lnTo>
                                  <a:pt x="45339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27" name="Shape 5127"/>
                        <wps:cNvSpPr/>
                        <wps:spPr>
                          <a:xfrm>
                            <a:off x="18288" y="1027603"/>
                            <a:ext cx="1375283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75283" h="76200">
                                <a:moveTo>
                                  <a:pt x="0" y="0"/>
                                </a:moveTo>
                                <a:lnTo>
                                  <a:pt x="1375283" y="0"/>
                                </a:lnTo>
                                <a:lnTo>
                                  <a:pt x="1375283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28" name="Shape 5128"/>
                        <wps:cNvSpPr/>
                        <wps:spPr>
                          <a:xfrm>
                            <a:off x="1393520" y="1027603"/>
                            <a:ext cx="45339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33900" h="76200">
                                <a:moveTo>
                                  <a:pt x="0" y="0"/>
                                </a:moveTo>
                                <a:lnTo>
                                  <a:pt x="4533900" y="0"/>
                                </a:lnTo>
                                <a:lnTo>
                                  <a:pt x="45339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29" name="Shape 5129"/>
                        <wps:cNvSpPr/>
                        <wps:spPr>
                          <a:xfrm>
                            <a:off x="18288" y="1103803"/>
                            <a:ext cx="1375283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75283" h="76200">
                                <a:moveTo>
                                  <a:pt x="0" y="0"/>
                                </a:moveTo>
                                <a:lnTo>
                                  <a:pt x="1375283" y="0"/>
                                </a:lnTo>
                                <a:lnTo>
                                  <a:pt x="1375283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30" name="Shape 5130"/>
                        <wps:cNvSpPr/>
                        <wps:spPr>
                          <a:xfrm>
                            <a:off x="18288" y="1180079"/>
                            <a:ext cx="115824" cy="28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5824" h="286817">
                                <a:moveTo>
                                  <a:pt x="0" y="0"/>
                                </a:moveTo>
                                <a:lnTo>
                                  <a:pt x="115824" y="0"/>
                                </a:lnTo>
                                <a:lnTo>
                                  <a:pt x="115824" y="286817"/>
                                </a:lnTo>
                                <a:lnTo>
                                  <a:pt x="0" y="28681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31" name="Shape 5131"/>
                        <wps:cNvSpPr/>
                        <wps:spPr>
                          <a:xfrm>
                            <a:off x="18288" y="1466896"/>
                            <a:ext cx="1375283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75283" h="76200">
                                <a:moveTo>
                                  <a:pt x="0" y="0"/>
                                </a:moveTo>
                                <a:lnTo>
                                  <a:pt x="1375283" y="0"/>
                                </a:lnTo>
                                <a:lnTo>
                                  <a:pt x="1375283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32" name="Shape 5132"/>
                        <wps:cNvSpPr/>
                        <wps:spPr>
                          <a:xfrm>
                            <a:off x="134112" y="1180130"/>
                            <a:ext cx="1259281" cy="28676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59281" h="286766">
                                <a:moveTo>
                                  <a:pt x="0" y="0"/>
                                </a:moveTo>
                                <a:lnTo>
                                  <a:pt x="1259281" y="0"/>
                                </a:lnTo>
                                <a:lnTo>
                                  <a:pt x="1259281" y="286766"/>
                                </a:lnTo>
                                <a:lnTo>
                                  <a:pt x="0" y="28676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4" name="Rectangle 834"/>
                        <wps:cNvSpPr/>
                        <wps:spPr>
                          <a:xfrm>
                            <a:off x="134112" y="1208959"/>
                            <a:ext cx="40521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rPr>
                                  <w:color w:val="666666"/>
                                </w:rPr>
                                <w:t>Color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835" name="Rectangle 835"/>
                        <wps:cNvSpPr/>
                        <wps:spPr>
                          <a:xfrm>
                            <a:off x="436194" y="1208959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rPr>
                                  <w:color w:val="66666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133" name="Shape 5133"/>
                        <wps:cNvSpPr/>
                        <wps:spPr>
                          <a:xfrm>
                            <a:off x="1393520" y="1103803"/>
                            <a:ext cx="45339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33900" h="76200">
                                <a:moveTo>
                                  <a:pt x="0" y="0"/>
                                </a:moveTo>
                                <a:lnTo>
                                  <a:pt x="4533900" y="0"/>
                                </a:lnTo>
                                <a:lnTo>
                                  <a:pt x="45339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34" name="Shape 5134"/>
                        <wps:cNvSpPr/>
                        <wps:spPr>
                          <a:xfrm>
                            <a:off x="1393520" y="1180079"/>
                            <a:ext cx="112776" cy="28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2776" h="286817">
                                <a:moveTo>
                                  <a:pt x="0" y="0"/>
                                </a:moveTo>
                                <a:lnTo>
                                  <a:pt x="112776" y="0"/>
                                </a:lnTo>
                                <a:lnTo>
                                  <a:pt x="112776" y="286817"/>
                                </a:lnTo>
                                <a:lnTo>
                                  <a:pt x="0" y="28681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35" name="Shape 5135"/>
                        <wps:cNvSpPr/>
                        <wps:spPr>
                          <a:xfrm>
                            <a:off x="5811597" y="1180079"/>
                            <a:ext cx="115824" cy="2868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5824" h="286817">
                                <a:moveTo>
                                  <a:pt x="0" y="0"/>
                                </a:moveTo>
                                <a:lnTo>
                                  <a:pt x="115824" y="0"/>
                                </a:lnTo>
                                <a:lnTo>
                                  <a:pt x="115824" y="286817"/>
                                </a:lnTo>
                                <a:lnTo>
                                  <a:pt x="0" y="28681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36" name="Shape 5136"/>
                        <wps:cNvSpPr/>
                        <wps:spPr>
                          <a:xfrm>
                            <a:off x="1393520" y="1466896"/>
                            <a:ext cx="45339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33900" h="76200">
                                <a:moveTo>
                                  <a:pt x="0" y="0"/>
                                </a:moveTo>
                                <a:lnTo>
                                  <a:pt x="4533900" y="0"/>
                                </a:lnTo>
                                <a:lnTo>
                                  <a:pt x="45339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37" name="Shape 5137"/>
                        <wps:cNvSpPr/>
                        <wps:spPr>
                          <a:xfrm>
                            <a:off x="1506296" y="1180130"/>
                            <a:ext cx="4305300" cy="28676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05300" h="286766">
                                <a:moveTo>
                                  <a:pt x="0" y="0"/>
                                </a:moveTo>
                                <a:lnTo>
                                  <a:pt x="4305300" y="0"/>
                                </a:lnTo>
                                <a:lnTo>
                                  <a:pt x="4305300" y="286766"/>
                                </a:lnTo>
                                <a:lnTo>
                                  <a:pt x="0" y="28676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34" name="Rectangle 4334"/>
                        <wps:cNvSpPr/>
                        <wps:spPr>
                          <a:xfrm>
                            <a:off x="1506296" y="1208959"/>
                            <a:ext cx="341066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hyperlink r:id="rId138">
                                <w:r>
                                  <w:rPr>
                                    <w:color w:val="70579D"/>
                                    <w:u w:val="single" w:color="70579D"/>
                                  </w:rPr>
                                  <w:t>Colo</w:t>
                                </w:r>
                              </w:hyperlink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4335" name="Rectangle 4335"/>
                        <wps:cNvSpPr/>
                        <wps:spPr>
                          <a:xfrm>
                            <a:off x="1762036" y="1208959"/>
                            <a:ext cx="65080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hyperlink r:id="rId139">
                                <w:r>
                                  <w:rPr>
                                    <w:color w:val="70579D"/>
                                    <w:u w:val="single" w:color="70579D"/>
                                  </w:rPr>
                                  <w:t>r</w:t>
                                </w:r>
                              </w:hyperlink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842" name="Rectangle 842"/>
                        <wps:cNvSpPr/>
                        <wps:spPr>
                          <a:xfrm>
                            <a:off x="1808048" y="1309543"/>
                            <a:ext cx="1832" cy="82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hyperlink r:id="rId140">
                                <w:r>
                                  <w:rPr>
                                    <w:sz w:val="1"/>
                                  </w:rPr>
                                  <w:t xml:space="preserve"> </w:t>
                                </w:r>
                              </w:hyperlink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138" name="Shape 5138"/>
                        <wps:cNvSpPr/>
                        <wps:spPr>
                          <a:xfrm>
                            <a:off x="18288" y="1103803"/>
                            <a:ext cx="1375283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75283" h="76200">
                                <a:moveTo>
                                  <a:pt x="0" y="0"/>
                                </a:moveTo>
                                <a:lnTo>
                                  <a:pt x="1375283" y="0"/>
                                </a:lnTo>
                                <a:lnTo>
                                  <a:pt x="1375283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39" name="Shape 5139"/>
                        <wps:cNvSpPr/>
                        <wps:spPr>
                          <a:xfrm>
                            <a:off x="1393520" y="1103803"/>
                            <a:ext cx="45339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33900" h="76200">
                                <a:moveTo>
                                  <a:pt x="0" y="0"/>
                                </a:moveTo>
                                <a:lnTo>
                                  <a:pt x="4533900" y="0"/>
                                </a:lnTo>
                                <a:lnTo>
                                  <a:pt x="45339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40" name="Shape 5140"/>
                        <wps:cNvSpPr/>
                        <wps:spPr>
                          <a:xfrm>
                            <a:off x="18288" y="1466896"/>
                            <a:ext cx="1375283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75283" h="76200">
                                <a:moveTo>
                                  <a:pt x="0" y="0"/>
                                </a:moveTo>
                                <a:lnTo>
                                  <a:pt x="1375283" y="0"/>
                                </a:lnTo>
                                <a:lnTo>
                                  <a:pt x="1375283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41" name="Shape 5141"/>
                        <wps:cNvSpPr/>
                        <wps:spPr>
                          <a:xfrm>
                            <a:off x="1393520" y="1466896"/>
                            <a:ext cx="45339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33900" h="76200">
                                <a:moveTo>
                                  <a:pt x="0" y="0"/>
                                </a:moveTo>
                                <a:lnTo>
                                  <a:pt x="4533900" y="0"/>
                                </a:lnTo>
                                <a:lnTo>
                                  <a:pt x="45339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42" name="Shape 5142"/>
                        <wps:cNvSpPr/>
                        <wps:spPr>
                          <a:xfrm>
                            <a:off x="0" y="1543096"/>
                            <a:ext cx="5982335" cy="2987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2335" h="298704">
                                <a:moveTo>
                                  <a:pt x="0" y="0"/>
                                </a:moveTo>
                                <a:lnTo>
                                  <a:pt x="5982335" y="0"/>
                                </a:lnTo>
                                <a:lnTo>
                                  <a:pt x="5982335" y="298704"/>
                                </a:lnTo>
                                <a:lnTo>
                                  <a:pt x="0" y="29870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9" name="Rectangle 849"/>
                        <wps:cNvSpPr/>
                        <wps:spPr>
                          <a:xfrm>
                            <a:off x="18288" y="1549420"/>
                            <a:ext cx="95734" cy="3842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rPr>
                                  <w:rFonts w:ascii="Arial" w:eastAsia="Arial" w:hAnsi="Arial" w:cs="Arial"/>
                                  <w:color w:val="333333"/>
                                  <w:sz w:val="4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4336" name="Rectangle 4336"/>
                        <wps:cNvSpPr/>
                        <wps:spPr>
                          <a:xfrm>
                            <a:off x="18288" y="1863090"/>
                            <a:ext cx="1159518" cy="2847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hyperlink r:id="rId141">
                                <w:r>
                                  <w:rPr>
                                    <w:rFonts w:ascii="Arial" w:eastAsia="Arial" w:hAnsi="Arial" w:cs="Arial"/>
                                    <w:color w:val="136CB2"/>
                                    <w:sz w:val="30"/>
                                    <w:u w:val="single" w:color="136CB2"/>
                                  </w:rPr>
                                  <w:t>Noukadub</w:t>
                                </w:r>
                              </w:hyperlink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4337" name="Rectangle 4337"/>
                        <wps:cNvSpPr/>
                        <wps:spPr>
                          <a:xfrm>
                            <a:off x="890077" y="1863090"/>
                            <a:ext cx="56740" cy="2847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hyperlink r:id="rId142">
                                <w:r>
                                  <w:rPr>
                                    <w:rFonts w:ascii="Arial" w:eastAsia="Arial" w:hAnsi="Arial" w:cs="Arial"/>
                                    <w:color w:val="136CB2"/>
                                    <w:sz w:val="30"/>
                                    <w:u w:val="single" w:color="136CB2"/>
                                  </w:rPr>
                                  <w:t>i</w:t>
                                </w:r>
                              </w:hyperlink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851" name="Rectangle 851"/>
                        <wps:cNvSpPr/>
                        <wps:spPr>
                          <a:xfrm>
                            <a:off x="929970" y="1863090"/>
                            <a:ext cx="70956" cy="2847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hyperlink r:id="rId143">
                                <w:r>
                                  <w:rPr>
                                    <w:rFonts w:ascii="Arial" w:eastAsia="Arial" w:hAnsi="Arial" w:cs="Arial"/>
                                    <w:color w:val="664700"/>
                                    <w:sz w:val="30"/>
                                  </w:rPr>
                                  <w:t xml:space="preserve"> </w:t>
                                </w:r>
                              </w:hyperlink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852" name="Rectangle 852"/>
                        <wps:cNvSpPr/>
                        <wps:spPr>
                          <a:xfrm>
                            <a:off x="984834" y="1921017"/>
                            <a:ext cx="431298" cy="18984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rPr>
                                  <w:rFonts w:ascii="Arial" w:eastAsia="Arial" w:hAnsi="Arial" w:cs="Arial"/>
                                  <w:color w:val="666666"/>
                                  <w:sz w:val="20"/>
                                </w:rPr>
                                <w:t>(2011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853" name="Rectangle 853"/>
                        <wps:cNvSpPr/>
                        <wps:spPr>
                          <a:xfrm>
                            <a:off x="1308176" y="1921017"/>
                            <a:ext cx="56698" cy="18984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rPr>
                                  <w:rFonts w:ascii="Arial" w:eastAsia="Arial" w:hAnsi="Arial" w:cs="Arial"/>
                                  <w:color w:val="666666"/>
                                  <w:sz w:val="20"/>
                                </w:rPr>
                                <w:t>)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854" name="Rectangle 854"/>
                        <wps:cNvSpPr/>
                        <wps:spPr>
                          <a:xfrm>
                            <a:off x="1350848" y="1863090"/>
                            <a:ext cx="70956" cy="2847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rPr>
                                  <w:rFonts w:ascii="Arial" w:eastAsia="Arial" w:hAnsi="Arial" w:cs="Arial"/>
                                  <w:color w:val="664700"/>
                                  <w:sz w:val="3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367" o:spid="_x0000_s1099" style="position:absolute;left:0;text-align:left;margin-left:16.55pt;margin-top:21.4pt;width:471.05pt;height:163.55pt;z-index:251664384" coordsize="59823,207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">
                <v:rect id="Rectangle 793" o:spid="_x0000_s1100" style="position:absolute;left:182;width:28314;height:150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aglQsUA&#10;AADcAAAADwAAAGRycy9kb3ducmV2LnhtbESPT2vCQBTE74V+h+UVvNWNFaqJriJV0WP9A+rtkX0m&#10;wezbkF1N6qd3C4LHYWZ+w4ynrSnFjWpXWFbQ60YgiFOrC84U7HfLzyEI55E1lpZJwR85mE7e38aY&#10;aNvwhm5bn4kAYZeggtz7KpHSpTkZdF1bEQfvbGuDPsg6k7rGJsBNKb+i6FsaLDgs5FjRT07pZXs1&#10;ClbDanZc23uTlYvT6vB7iOe72CvV+WhnIxCeWv8KP9trrWAQ9+H/TDgCcvI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hqCVCxQAAANwAAAAPAAAAAAAAAAAAAAAAAJgCAABkcnMv&#10;ZG93bnJldi54bWxQSwUGAAAAAAQABAD1AAAAigMAAAAA&#10;" filled="f" stroked="f">
                  <v:textbox inset="0,0,0,0">
                    <w:txbxContent>
                      <w:p w:rsidR="004503CE" w:rsidRDefault="0048204A">
                        <w:r>
                          <w:rPr>
                            <w:rFonts w:ascii="Verdana" w:eastAsia="Verdana" w:hAnsi="Verdana" w:cs="Verdana"/>
                            <w:color w:val="666666"/>
                            <w:sz w:val="18"/>
                          </w:rPr>
                          <w:t>Showing all 3 technical specifications</w:t>
                        </w:r>
                      </w:p>
                    </w:txbxContent>
                  </v:textbox>
                </v:rect>
                <v:rect id="Rectangle 794" o:spid="_x0000_s1101" style="position:absolute;left:21498;width:542;height:150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kG9NsUA&#10;AADcAAAADwAAAGRycy9kb3ducmV2LnhtbESPT2vCQBTE74V+h+UVvNWNRaqJriJV0WP9A+rtkX0m&#10;wezbkF1N6qd3C4LHYWZ+w4ynrSnFjWpXWFbQ60YgiFOrC84U7HfLzyEI55E1lpZJwR85mE7e38aY&#10;aNvwhm5bn4kAYZeggtz7KpHSpTkZdF1bEQfvbGuDPsg6k7rGJsBNKb+i6FsaLDgs5FjRT07pZXs1&#10;ClbDanZc23uTlYvT6vB7iOe72CvV+WhnIxCeWv8KP9trrWAQ9+H/TDgCcvI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uQb02xQAAANwAAAAPAAAAAAAAAAAAAAAAAJgCAABkcnMv&#10;ZG93bnJldi54bWxQSwUGAAAAAAQABAD1AAAAigMAAAAA&#10;" filled="f" stroked="f">
                  <v:textbox inset="0,0,0,0">
                    <w:txbxContent>
                      <w:p w:rsidR="004503CE" w:rsidRDefault="0048204A">
                        <w:r>
                          <w:rPr>
                            <w:rFonts w:ascii="Verdana" w:eastAsia="Verdana" w:hAnsi="Verdana" w:cs="Verdana"/>
                            <w:color w:val="666666"/>
                            <w:sz w:val="18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5103" o:spid="_x0000_s1102" style="position:absolute;left:182;top:2287;width:13753;height:762;visibility:visible;mso-wrap-style:square;v-text-anchor:top" coordsize="1375283,762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o1ysQA&#10;AADdAAAADwAAAGRycy9kb3ducmV2LnhtbESPzWrDMBCE74G+g9hCb7FslwbjRglpoVAKPcT2A2ys&#10;9Q+1VsZSbeftq0Igx2FmvmH2x9UMYqbJ9ZYVJFEMgri2uudWQVV+bDMQziNrHCyTgis5OB4eNnvM&#10;tV34THPhWxEg7HJU0Hk/5lK6uiODLrIjcfAaOxn0QU6t1BMuAW4GmcbxThrsOSx0ONJ7R/VP8WsU&#10;GP5KbXZq5qZIS75WlzfMvlelnh7X0ysIT6u/h2/tT63gJYmf4f9NeALy8A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4KNcrEAAAA3QAAAA8AAAAAAAAAAAAAAAAAmAIAAGRycy9k&#10;b3ducmV2LnhtbFBLBQYAAAAABAAEAPUAAACJAwAAAAA=&#10;" path="m,l1375283,r,76200l,76200,,e" fillcolor="#f6f6f5" stroked="f" strokeweight="0">
                  <v:stroke miterlimit="83231f" joinstyle="miter"/>
                  <v:path arrowok="t" textboxrect="0,0,1375283,76200"/>
                </v:shape>
                <v:shape id="Shape 5104" o:spid="_x0000_s1103" style="position:absolute;left:182;top:3049;width:1159;height:2868;visibility:visible;mso-wrap-style:square;v-text-anchor:top" coordsize="115824,2868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4+YwMYA&#10;AADdAAAADwAAAGRycy9kb3ducmV2LnhtbESPUWvCMBSF3wf7D+EO9iKadMwp1SjDMdiL6NQfcGmu&#10;TbG5KU2s7X79MhD2eDjnfIezXPeuFh21ofKsIZsoEMSFNxWXGk7Hz/EcRIjIBmvPpGGgAOvV48MS&#10;c+Nv/E3dIZYiQTjkqMHG2ORShsKSwzDxDXHyzr51GJNsS2lavCW4q+WLUm/SYcVpwWJDG0vF5XB1&#10;Gj46N9jNLFOn7W7U7a+z+DOordbPT/37AkSkPv6H7+0vo2GaqVf4e5OegFz9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4+YwMYAAADdAAAADwAAAAAAAAAAAAAAAACYAgAAZHJz&#10;L2Rvd25yZXYueG1sUEsFBgAAAAAEAAQA9QAAAIsDAAAAAA==&#10;" path="m,l115824,r,286817l,286817,,e" fillcolor="#f6f6f5" stroked="f" strokeweight="0">
                  <v:stroke miterlimit="83231f" joinstyle="miter"/>
                  <v:path arrowok="t" textboxrect="0,0,115824,286817"/>
                </v:shape>
                <v:shape id="Shape 5105" o:spid="_x0000_s1104" style="position:absolute;left:182;top:5917;width:13753;height:762;visibility:visible;mso-wrap-style:square;v-text-anchor:top" coordsize="1375283,762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q8IJcMA&#10;AADdAAAADwAAAGRycy9kb3ducmV2LnhtbESP3YrCMBSE7wXfIRxh7zS1oJSusVRBWBb2wuoDHJvT&#10;H7Y5KU2s9e03C4KXw8x8w+yyyXRipMG1lhWsVxEI4tLqlmsF18tpmYBwHlljZ5kUPMlBtp/Pdphq&#10;++AzjYWvRYCwS1FB432fSunKhgy6le2Jg1fZwaAPcqilHvAR4KaTcRRtpcGWw0KDPR0bKn+Lu1Fg&#10;+Du2SV6NVRFf+Hm9HTD5mZT6WEz5JwhPk3+HX+0vrWCzjjbw/yY8Abn/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q8IJcMAAADdAAAADwAAAAAAAAAAAAAAAACYAgAAZHJzL2Rv&#10;d25yZXYueG1sUEsFBgAAAAAEAAQA9QAAAIgDAAAAAA==&#10;" path="m,l1375283,r,76200l,76200,,e" fillcolor="#f6f6f5" stroked="f" strokeweight="0">
                  <v:stroke miterlimit="83231f" joinstyle="miter"/>
                  <v:path arrowok="t" textboxrect="0,0,1375283,76200"/>
                </v:shape>
                <v:shape id="Shape 5106" o:spid="_x0000_s1105" style="position:absolute;left:1341;top:3049;width:12592;height:2868;visibility:visible;mso-wrap-style:square;v-text-anchor:top" coordsize="1259281,2867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Cb7IMYA&#10;AADdAAAADwAAAGRycy9kb3ducmV2LnhtbESPQWsCMRSE70L/Q3gFL6JZpS6yNcpaWJDiRVtoj6+b&#10;183SzcuSRN3++0YQehxm5htmvR1sJy7kQ+tYwXyWgSCunW65UfD+Vk1XIEJE1tg5JgW/FGC7eRit&#10;sdDuyke6nGIjEoRDgQpMjH0hZagNWQwz1xMn79t5izFJ30jt8ZrgtpOLLMulxZbTgsGeXgzVP6ez&#10;VSDNR3ko88mr73df56NfVE+fu0qp8eNQPoOINMT/8L291wqW8yyH25v0BOTm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6Cb7IMYAAADdAAAADwAAAAAAAAAAAAAAAACYAgAAZHJz&#10;L2Rvd25yZXYueG1sUEsFBgAAAAAEAAQA9QAAAIsDAAAAAA==&#10;" path="m,l1259281,r,286766l,286766,,e" fillcolor="#f6f6f5" stroked="f" strokeweight="0">
                  <v:stroke miterlimit="83231f" joinstyle="miter"/>
                  <v:path arrowok="t" textboxrect="0,0,1259281,286766"/>
                </v:shape>
                <v:rect id="Rectangle 799" o:spid="_x0000_s1106" style="position:absolute;left:1341;top:3341;width:6437;height:19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EASqMQA&#10;AADcAAAADwAAAGRycy9kb3ducmV2LnhtbESPT4vCMBTE78J+h/AEb5rqYddWo8jqokf/gXp7NM+2&#10;2LyUJtq6n94IC3scZuY3zHTemlI8qHaFZQXDQQSCOLW64EzB8fDTH4NwHlljaZkUPMnBfPbRmWKi&#10;bcM7eux9JgKEXYIKcu+rREqX5mTQDWxFHLyrrQ36IOtM6hqbADelHEXRpzRYcFjIsaLvnNLb/m4U&#10;rMfV4ryxv01Wri7r0/YULw+xV6rXbRcTEJ5a/x/+a2+0gq84hveZcATk7A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BAEqjEAAAA3AAAAA8AAAAAAAAAAAAAAAAAmAIAAGRycy9k&#10;b3ducmV2LnhtbFBLBQYAAAAABAAEAPUAAACJAwAAAAA=&#10;" filled="f" stroked="f">
                  <v:textbox inset="0,0,0,0">
                    <w:txbxContent>
                      <w:p w:rsidR="004503CE" w:rsidRDefault="0048204A">
                        <w:r>
                          <w:rPr>
                            <w:color w:val="666666"/>
                          </w:rPr>
                          <w:t>Runtime</w:t>
                        </w:r>
                      </w:p>
                    </w:txbxContent>
                  </v:textbox>
                </v:rect>
                <v:rect id="Rectangle 800" o:spid="_x0000_s1107" style="position:absolute;left:6160;top:3035;width:506;height:22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8S65MAA&#10;AADcAAAADwAAAGRycy9kb3ducmV2LnhtbERPy4rCMBTdD/gP4QruxlQXUqtRxAe69DHguLs017bY&#10;3JQm2urXm4Xg8nDe03lrSvGg2hWWFQz6EQji1OqCMwV/p81vDMJ5ZI2lZVLwJAfzWedniom2DR/o&#10;cfSZCCHsElSQe18lUro0J4OubyviwF1tbdAHWGdS19iEcFPKYRSNpMGCQ0OOFS1zSm/Hu1GwjavF&#10;/86+mqxcX7bn/Xm8Oo29Ur1uu5iA8NT6r/jj3mkFcRTmhzPhCMjZG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8S65MAAAADcAAAADwAAAAAAAAAAAAAAAACYAgAAZHJzL2Rvd25y&#10;ZXYueG1sUEsFBgAAAAAEAAQA9QAAAIUDAAAAAA==&#10;" filled="f" stroked="f">
                  <v:textbox inset="0,0,0,0">
                    <w:txbxContent>
                      <w:p w:rsidR="004503CE" w:rsidRDefault="0048204A">
                        <w:r>
                          <w:rPr>
                            <w:rFonts w:ascii="Times New Roman" w:eastAsia="Times New Roman" w:hAnsi="Times New Roman" w:cs="Times New Roman"/>
                            <w:color w:val="666666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5107" o:spid="_x0000_s1108" style="position:absolute;left:13935;top:2287;width:45339;height:762;visibility:visible;mso-wrap-style:square;v-text-anchor:top" coordsize="4533900,762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9RXsgA&#10;AADdAAAADwAAAGRycy9kb3ducmV2LnhtbESP3WrCQBSE7wXfYTlC73RjwR9SVymCUFBsTQPt5Wn2&#10;NEnNng27W419+q4geDnMzDfMYtWZRpzI+dqygvEoAUFcWF1zqSB/3wznIHxA1thYJgUX8rBa9nsL&#10;TLU984FOWShFhLBPUUEVQptK6YuKDPqRbYmj922dwRClK6V2eI5w08jHJJlKgzXHhQpbWldUHLNf&#10;o0Bnb/nl+Dp1m7+Pw+fPfvel8/VWqYdB9/wEIlAX7uFb+0UrmIyTGVzfxCcgl/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B3P1FeyAAAAN0AAAAPAAAAAAAAAAAAAAAAAJgCAABk&#10;cnMvZG93bnJldi54bWxQSwUGAAAAAAQABAD1AAAAjQMAAAAA&#10;" path="m,l4533900,r,76200l,76200,,e" fillcolor="#f6f6f5" stroked="f" strokeweight="0">
                  <v:stroke miterlimit="83231f" joinstyle="miter"/>
                  <v:path arrowok="t" textboxrect="0,0,4533900,76200"/>
                </v:shape>
                <v:shape id="Shape 5108" o:spid="_x0000_s1109" style="position:absolute;left:13935;top:3049;width:1127;height:2868;visibility:visible;mso-wrap-style:square;v-text-anchor:top" coordsize="112776,2868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BC0msMA&#10;AADdAAAADwAAAGRycy9kb3ducmV2LnhtbERPXWvCMBR9F/Yfwh3sTZMKE1eNMgYbGwhiVwZ7uzZ3&#10;bWlzU5us1n9vHgQfD+d7vR1tKwbqfe1YQzJTIIgLZ2ouNeTf79MlCB+QDbaOScOFPGw3D5M1psad&#10;+UBDFkoRQ9inqKEKoUul9EVFFv3MdcSR+3O9xRBhX0rT4zmG21bOlVpIizXHhgo7equoaLJ/q2Hu&#10;m0HJl4+Mfr9+crc3p92xPWn99Di+rkAEGsNdfHN/Gg3PiYpz45v4BOTmC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BC0msMAAADdAAAADwAAAAAAAAAAAAAAAACYAgAAZHJzL2Rv&#10;d25yZXYueG1sUEsFBgAAAAAEAAQA9QAAAIgDAAAAAA==&#10;" path="m,l112776,r,286817l,286817,,e" fillcolor="#f6f6f5" stroked="f" strokeweight="0">
                  <v:stroke miterlimit="83231f" joinstyle="miter"/>
                  <v:path arrowok="t" textboxrect="0,0,112776,286817"/>
                </v:shape>
                <v:shape id="Shape 5109" o:spid="_x0000_s1110" style="position:absolute;left:58115;top:3049;width:1159;height:2868;visibility:visible;mso-wrap-style:square;v-text-anchor:top" coordsize="115824,2868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Y43XscA&#10;AADdAAAADwAAAGRycy9kb3ducmV2LnhtbESPzWrDMBCE74W+g9hCLyGRXGh+nCihpBR6CUnTPMBi&#10;bSwTa2UsxbH79FUh0OMwM98wq03vatFRGyrPGrKJAkFceFNxqeH0/TGegwgR2WDtmTQMFGCzfnxY&#10;YW78jb+oO8ZSJAiHHDXYGJtcylBYchgmviFO3tm3DmOSbSlNi7cEd7V8UWoqHVacFiw2tLVUXI5X&#10;p+G9c4PdzjJ12u1H3eE6iz+D2mn9/NS/LUFE6uN/+N7+NBpeM7WAvzfpCcj1L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G2ON17HAAAA3QAAAA8AAAAAAAAAAAAAAAAAmAIAAGRy&#10;cy9kb3ducmV2LnhtbFBLBQYAAAAABAAEAPUAAACMAwAAAAA=&#10;" path="m,l115824,r,286817l,286817,,e" fillcolor="#f6f6f5" stroked="f" strokeweight="0">
                  <v:stroke miterlimit="83231f" joinstyle="miter"/>
                  <v:path arrowok="t" textboxrect="0,0,115824,286817"/>
                </v:shape>
                <v:shape id="Shape 5110" o:spid="_x0000_s1111" style="position:absolute;left:13935;top:5917;width:45339;height:762;visibility:visible;mso-wrap-style:square;v-text-anchor:top" coordsize="4533900,762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Q9f98QA&#10;AADdAAAADwAAAGRycy9kb3ducmV2LnhtbERPXWvCMBR9F/Yfwh3sTdMKk1GNMgRB2JjaFebjtbm2&#10;nc1NSTKt/nrzMPDxcL5ni9604kzON5YVpKMEBHFpdcOVguJ7NXwD4QOyxtYyKbiSh8X8aTDDTNsL&#10;7+ich0rEEPYZKqhD6DIpfVmTQT+yHXHkjtYZDBG6SmqHlxhuWjlOkok02HBsqLGjZU3lKf8zCnS+&#10;La6nzcStbj+7/e/X50EXyw+lXp779ymIQH14iP/da63gNU3j/vgmPgE5v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0PX/fEAAAA3QAAAA8AAAAAAAAAAAAAAAAAmAIAAGRycy9k&#10;b3ducmV2LnhtbFBLBQYAAAAABAAEAPUAAACJAwAAAAA=&#10;" path="m,l4533900,r,76200l,76200,,e" fillcolor="#f6f6f5" stroked="f" strokeweight="0">
                  <v:stroke miterlimit="83231f" joinstyle="miter"/>
                  <v:path arrowok="t" textboxrect="0,0,4533900,76200"/>
                </v:shape>
                <v:shape id="Shape 5111" o:spid="_x0000_s1112" style="position:absolute;left:15062;top:3049;width:43053;height:2868;visibility:visible;mso-wrap-style:square;v-text-anchor:top" coordsize="4305300,2867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u5U7MQA&#10;AADdAAAADwAAAGRycy9kb3ducmV2LnhtbESPT4vCMBTE78J+h/AEb5rWP8vSNcq6IHoTq7DXR/Ns&#10;a5uX2mS1fnsjCB6HmfkNM192phZXal1pWUE8ikAQZ1aXnCs4HtbDLxDOI2usLZOCOzlYLj56c0y0&#10;vfGerqnPRYCwS1BB4X2TSOmyggy6kW2Ig3eyrUEfZJtL3eItwE0tx1H0KQ2WHBYKbOi3oKxK/42C&#10;zX7WTU56VU3SXXVZycaej39TpQb97ucbhKfOv8Ov9lYrmMVxDM834QnIx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7uVOzEAAAA3QAAAA8AAAAAAAAAAAAAAAAAmAIAAGRycy9k&#10;b3ducmV2LnhtbFBLBQYAAAAABAAEAPUAAACJAwAAAAA=&#10;" path="m,l4305300,r,286766l,286766,,e" fillcolor="#f6f6f5" stroked="f" strokeweight="0">
                  <v:stroke miterlimit="83231f" joinstyle="miter"/>
                  <v:path arrowok="t" textboxrect="0,0,4305300,286766"/>
                </v:shape>
                <v:rect id="Rectangle 4307" o:spid="_x0000_s1113" style="position:absolute;left:35959;top:3341;width:565;height:19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tnUsscA&#10;AADdAAAADwAAAGRycy9kb3ducmV2LnhtbESPT2vCQBTE7wW/w/KE3uqmVqxJXUX8gx5tLKS9PbKv&#10;STD7NmRXk/bTdwuCx2FmfsPMl72pxZVaV1lW8DyKQBDnVldcKPg47Z5mIJxH1lhbJgU/5GC5GDzM&#10;MdG243e6pr4QAcIuQQWl900ipctLMuhGtiEO3rdtDfog20LqFrsAN7UcR9FUGqw4LJTY0Lqk/Jxe&#10;jIL9rFl9HuxvV9Tbr312zOLNKfZKPQ771RsIT72/h2/tg1YweYle4f9NeAJy8Qc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bZ1LLHAAAA3QAAAA8AAAAAAAAAAAAAAAAAmAIAAGRy&#10;cy9kb3ducmV2LnhtbFBLBQYAAAAABAAEAPUAAACMAwAAAAA=&#10;" filled="f" stroked="f">
                  <v:textbox inset="0,0,0,0">
                    <w:txbxContent>
                      <w:p w:rsidR="004503CE" w:rsidRDefault="0048204A">
                        <w:r>
                          <w:t>)</w:t>
                        </w:r>
                      </w:p>
                    </w:txbxContent>
                  </v:textbox>
                </v:rect>
                <v:rect id="Rectangle 4308" o:spid="_x0000_s1114" style="position:absolute;left:15764;top:3341;width:26860;height:19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0ZAwMIA&#10;AADdAAAADwAAAGRycy9kb3ducmV2LnhtbERPy4rCMBTdC/5DuII7TR1l0GoUcRRd+gJ1d2mubbG5&#10;KU20nfl6sxhweTjv2aIxhXhR5XLLCgb9CARxYnXOqYLzadMbg3AeWWNhmRT8koPFvN2aYaxtzQd6&#10;HX0qQgi7GBVk3pexlC7JyKDr25I4cHdbGfQBVqnUFdYh3BTyK4q+pcGcQ0OGJa0ySh7Hp1GwHZfL&#10;687+1Wmxvm0v+8vk5zTxSnU7zXIKwlPjP+J/904rGA2jMDe8CU9Azt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HRkDAwgAAAN0AAAAPAAAAAAAAAAAAAAAAAJgCAABkcnMvZG93&#10;bnJldi54bWxQSwUGAAAAAAQABAD1AAAAhwMAAAAA&#10;" filled="f" stroked="f">
                  <v:textbox inset="0,0,0,0">
                    <w:txbxContent>
                      <w:p w:rsidR="004503CE" w:rsidRDefault="0048204A">
                        <w:r>
                          <w:t xml:space="preserve"> hr 15 min (135 min) (approx) (India</w:t>
                        </w:r>
                      </w:p>
                    </w:txbxContent>
                  </v:textbox>
                </v:rect>
                <v:rect id="Rectangle 4306" o:spid="_x0000_s1115" style="position:absolute;left:15062;top:3341;width:946;height:19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ZVxKccA&#10;AADdAAAADwAAAGRycy9kb3ducmV2LnhtbESPQWvCQBSE7wX/w/KE3upGW4KmriLakhzbKGhvj+wz&#10;CWbfhuzWRH99t1DocZiZb5jlejCNuFLnassKppMIBHFhdc2lgsP+/WkOwnlkjY1lUnAjB+vV6GGJ&#10;ibY9f9I196UIEHYJKqi8bxMpXVGRQTexLXHwzrYz6IPsSqk77APcNHIWRbE0WHNYqLClbUXFJf82&#10;CtJ5uzll9t6XzdtXevw4Lnb7hVfqcTxsXkF4Gvx/+K+daQUvz1EMv2/CE5CrH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mVcSnHAAAA3QAAAA8AAAAAAAAAAAAAAAAAmAIAAGRy&#10;cy9kb3ducmV2LnhtbFBLBQYAAAAABAAEAPUAAACMAwAAAAA=&#10;" filled="f" stroked="f">
                  <v:textbox inset="0,0,0,0">
                    <w:txbxContent>
                      <w:p w:rsidR="004503CE" w:rsidRDefault="0048204A">
                        <w:r>
                          <w:t>2</w:t>
                        </w:r>
                      </w:p>
                    </w:txbxContent>
                  </v:textbox>
                </v:rect>
                <v:rect id="Rectangle 807" o:spid="_x0000_s1116" style="position:absolute;left:36407;top:3341;width:422;height:19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C0ikMUA&#10;AADcAAAADwAAAGRycy9kb3ducmV2LnhtbESPS4vCQBCE74L/YWjBm070oDHrKOIDPa4P0L01md4k&#10;bKYnZEYT/fU7wsIei6r6ipovW1OKB9WusKxgNIxAEKdWF5wpuJx3gxiE88gaS8uk4EkOlotuZ46J&#10;tg0f6XHymQgQdgkqyL2vEildmpNBN7QVcfC+bW3QB1lnUtfYBLgp5TiKJtJgwWEhx4rWOaU/p7tR&#10;sI+r1e1gX01Wbr/218/rbHOeeaX6vXb1AcJT6//Df+2DVhBHU3ifCUdALn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ALSKQxQAAANwAAAAPAAAAAAAAAAAAAAAAAJgCAABkcnMv&#10;ZG93bnJldi54bWxQSwUGAAAAAAQABAD1AAAAigMAAAAA&#10;" filled="f" stroked="f">
                  <v:textbox inset="0,0,0,0">
                    <w:txbxContent>
                      <w:p w:rsidR="004503CE" w:rsidRDefault="0048204A"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5112" o:spid="_x0000_s1117" style="position:absolute;left:182;top:2287;width:13753;height:762;visibility:visible;mso-wrap-style:square;v-text-anchor:top" coordsize="1375283,762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J8GjMQA&#10;AADdAAAADwAAAGRycy9kb3ducmV2LnhtbESP3WqDQBSE7wt9h+UUeldXhRaxbkISKJRCL6I+wKl7&#10;/CHuWXE3Rt++Wwj0cpiZb5hiv5pRLDS7wbKCJIpBEDdWD9wpqKuPlwyE88gaR8ukYCMH+93jQ4G5&#10;tjc+01L6TgQIuxwV9N5PuZSu6cmgi+xEHLzWzgZ9kHMn9Yy3ADejTOP4TRocOCz0ONGpp+ZSXo0C&#10;w1+pzQ7t0pZpxVv9c8Tse1Xq+Wk9vIPwtPr/8L39qRW8JkkKf2/CE5C7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SfBozEAAAA3QAAAA8AAAAAAAAAAAAAAAAAmAIAAGRycy9k&#10;b3ducmV2LnhtbFBLBQYAAAAABAAEAPUAAACJAwAAAAA=&#10;" path="m,l1375283,r,76200l,76200,,e" fillcolor="#f6f6f5" stroked="f" strokeweight="0">
                  <v:stroke miterlimit="83231f" joinstyle="miter"/>
                  <v:path arrowok="t" textboxrect="0,0,1375283,76200"/>
                </v:shape>
                <v:shape id="Shape 5113" o:spid="_x0000_s1118" style="position:absolute;left:13935;top:2287;width:45339;height:762;visibility:visible;mso-wrap-style:square;v-text-anchor:top" coordsize="4533900,762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d3BgMgA&#10;AADdAAAADwAAAGRycy9kb3ducmV2LnhtbESPQWvCQBSE70L/w/IK3nSTlkqJrlIEoVCxNQ3U42v2&#10;NUnNvg27q0Z/vSsUehxm5htmtuhNK47kfGNZQTpOQBCXVjdcKSg+V6NnED4ga2wtk4IzeVjM7wYz&#10;zLQ98ZaOeahEhLDPUEEdQpdJ6cuaDPqx7Yij92OdwRClq6R2eIpw08qHJJlIgw3HhRo7WtZU7vOD&#10;UaDzj+K8f5+41eVru/vdrL91sXxTanjfv0xBBOrDf/iv/aoVPKXpI9zexCcg51c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CN3cGAyAAAAN0AAAAPAAAAAAAAAAAAAAAAAJgCAABk&#10;cnMvZG93bnJldi54bWxQSwUGAAAAAAQABAD1AAAAjQMAAAAA&#10;" path="m,l4533900,r,76200l,76200,,e" fillcolor="#f6f6f5" stroked="f" strokeweight="0">
                  <v:stroke miterlimit="83231f" joinstyle="miter"/>
                  <v:path arrowok="t" textboxrect="0,0,4533900,76200"/>
                </v:shape>
                <v:shape id="Shape 5114" o:spid="_x0000_s1119" style="position:absolute;left:182;top:5917;width:13753;height:762;visibility:visible;mso-wrap-style:square;v-text-anchor:top" coordsize="1375283,762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Do7Y8MA&#10;AADdAAAADwAAAGRycy9kb3ducmV2LnhtbESP3YrCMBSE7xd8h3AE79a0xV1KNYoKggh7sdUHODan&#10;P9iclCbW+vZGWNjLYWa+YVab0bRioN41lhXE8wgEcWF1w5WCy/nwmYJwHllja5kUPMnBZj35WGGm&#10;7YN/ach9JQKEXYYKau+7TEpX1GTQzW1HHLzS9gZ9kH0ldY+PADetTKLoWxpsOCzU2NG+puKW340C&#10;w6fEpttyKPPkzM/LdYfpz6jUbDpulyA8jf4//Nc+agVfcbyA95vwBOT6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Do7Y8MAAADdAAAADwAAAAAAAAAAAAAAAACYAgAAZHJzL2Rv&#10;d25yZXYueG1sUEsFBgAAAAAEAAQA9QAAAIgDAAAAAA==&#10;" path="m,l1375283,r,76200l,76200,,e" fillcolor="#f6f6f5" stroked="f" strokeweight="0">
                  <v:stroke miterlimit="83231f" joinstyle="miter"/>
                  <v:path arrowok="t" textboxrect="0,0,1375283,76200"/>
                </v:shape>
                <v:shape id="Shape 5115" o:spid="_x0000_s1120" style="position:absolute;left:13935;top:5917;width:45339;height:762;visibility:visible;mso-wrap-style:square;v-text-anchor:top" coordsize="4533900,762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Xj8b8cA&#10;AADdAAAADwAAAGRycy9kb3ducmV2LnhtbESPQWvCQBSE74X+h+UVvNVNCoqkriKCUKi0NQbq8Zl9&#10;JqnZt2F3q7G/3i0IHoeZ+YaZznvTihM531hWkA4TEMSl1Q1XCort6nkCwgdkja1lUnAhD/PZ48MU&#10;M23PvKFTHioRIewzVFCH0GVS+rImg35oO+LoHawzGKJ0ldQOzxFuWvmSJGNpsOG4UGNHy5rKY/5r&#10;FOj8q7gcP8du9fe92f18rPe6WL4rNXjqF68gAvXhHr6137SCUZqO4P9NfAJydgU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G14/G/HAAAA3QAAAA8AAAAAAAAAAAAAAAAAmAIAAGRy&#10;cy9kb3ducmV2LnhtbFBLBQYAAAAABAAEAPUAAACMAwAAAAA=&#10;" path="m,l4533900,r,76200l,76200,,e" fillcolor="#f6f6f5" stroked="f" strokeweight="0">
                  <v:stroke miterlimit="83231f" joinstyle="miter"/>
                  <v:path arrowok="t" textboxrect="0,0,4533900,76200"/>
                </v:shape>
                <v:shape id="Shape 5116" o:spid="_x0000_s1121" style="position:absolute;left:182;top:6679;width:13753;height:762;visibility:visible;mso-wrap-style:square;v-text-anchor:top" coordsize="1375283,762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jbzVcUA&#10;AADdAAAADwAAAGRycy9kb3ducmV2LnhtbESPT2vCQBTE70K/w/IK3swmlgZJs4q2FDx4qQqlt9fs&#10;axKafRuzmz9++25B8DjM/GaYfDOZRgzUudqygiSKQRAXVtdcKjif3hcrEM4ja2wsk4IrOdisH2Y5&#10;ZtqO/EHD0ZcilLDLUEHlfZtJ6YqKDLrItsTB+7GdQR9kV0rd4RjKTSOXcZxKgzWHhQpbeq2o+D32&#10;RsHzE71d+m16+N75ZMkFfU79Fys1f5y2LyA8Tf4evtF7HbgkSeH/TXgCcv0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6NvNVxQAAAN0AAAAPAAAAAAAAAAAAAAAAAJgCAABkcnMv&#10;ZG93bnJldi54bWxQSwUGAAAAAAQABAD1AAAAigMAAAAA&#10;" path="m,l1375283,r,76200l,76200,,e" fillcolor="#fbfbfb" stroked="f" strokeweight="0">
                  <v:stroke miterlimit="83231f" joinstyle="miter"/>
                  <v:path arrowok="t" textboxrect="0,0,1375283,76200"/>
                </v:shape>
                <v:shape id="Shape 5117" o:spid="_x0000_s1122" style="position:absolute;left:182;top:7441;width:1159;height:2835;visibility:visible;mso-wrap-style:square;v-text-anchor:top" coordsize="115824,2834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gSUCsYA&#10;AADdAAAADwAAAGRycy9kb3ducmV2LnhtbESPQWvCQBSE74L/YXlCL0U3sa1K6ipiW6jHpB48Pnaf&#10;SWj2bcyuMf333ULB4zAz3zDr7WAb0VPna8cK0lkCglg7U3Op4Pj1MV2B8AHZYOOYFPyQh+1mPFpj&#10;ZtyNc+qLUIoIYZ+hgiqENpPS64os+plriaN3dp3FEGVXStPhLcJtI+dJspAWa44LFba0r0h/F1er&#10;4NmXxeVpfz0c3ekx7y9veujftVIPk2H3CiLQEO7h//anUfCSpkv4exOfgNz8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6gSUCsYAAADdAAAADwAAAAAAAAAAAAAAAACYAgAAZHJz&#10;L2Rvd25yZXYueG1sUEsFBgAAAAAEAAQA9QAAAIsDAAAAAA==&#10;" path="m,l115824,r,283464l,283464,,e" fillcolor="#fbfbfb" stroked="f" strokeweight="0">
                  <v:stroke miterlimit="83231f" joinstyle="miter"/>
                  <v:path arrowok="t" textboxrect="0,0,115824,283464"/>
                </v:shape>
                <v:shape id="Shape 5118" o:spid="_x0000_s1123" style="position:absolute;left:182;top:10276;width:13753;height:762;visibility:visible;mso-wrap-style:square;v-text-anchor:top" coordsize="1375283,762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OXCvMIA&#10;AADdAAAADwAAAGRycy9kb3ducmV2LnhtbERPS2vCQBC+C/6HZYTedBNLRVJX0ZaCh158gPQ2zU6T&#10;YHY2zW40/nvnIHj8+N6LVe9qdaE2VJ4NpJMEFHHubcWFgePhazwHFSKyxdozGbhRgNVyOFhgZv2V&#10;d3TZx0JJCIcMDZQxNpnWIS/JYZj4hli4P986jALbQtsWrxLuaj1Nkpl2WLE0lNjQR0n5ed85A2+v&#10;9PnfrWffv5uYTjmnU9/9sDEvo379DipSH5/ih3trxZemMlfeyBPQyzs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k5cK8wgAAAN0AAAAPAAAAAAAAAAAAAAAAAJgCAABkcnMvZG93&#10;bnJldi54bWxQSwUGAAAAAAQABAD1AAAAhwMAAAAA&#10;" path="m,l1375283,r,76200l,76200,,e" fillcolor="#fbfbfb" stroked="f" strokeweight="0">
                  <v:stroke miterlimit="83231f" joinstyle="miter"/>
                  <v:path arrowok="t" textboxrect="0,0,1375283,76200"/>
                </v:shape>
                <v:shape id="Shape 5119" o:spid="_x0000_s1124" style="position:absolute;left:1341;top:7442;width:12592;height:2834;visibility:visible;mso-wrap-style:square;v-text-anchor:top" coordsize="1259281,28333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6jdMcA&#10;AADdAAAADwAAAGRycy9kb3ducmV2LnhtbESPW2vCQBSE3wv9D8sp9E03KVg0ukqVFton8YKXt2P2&#10;mIRmz4bdbYz/3hWEPg4z8w0zmXWmFi05X1lWkPYTEMS51RUXCrabr94QhA/IGmvLpOBKHmbT56cJ&#10;ZtpeeEXtOhQiQthnqKAMocmk9HlJBn3fNsTRO1tnMETpCqkdXiLc1PItSd6lwYrjQokNLUrKf9d/&#10;RoH7+TwMr2a3P7bJsViagTuv5ielXl+6jzGIQF34Dz/a31rBIE1HcH8Tn4Cc3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EBOo3THAAAA3QAAAA8AAAAAAAAAAAAAAAAAmAIAAGRy&#10;cy9kb3ducmV2LnhtbFBLBQYAAAAABAAEAPUAAACMAwAAAAA=&#10;" path="m,l1259281,r,283337l,283337,,e" fillcolor="#fbfbfb" stroked="f" strokeweight="0">
                  <v:stroke miterlimit="83231f" joinstyle="miter"/>
                  <v:path arrowok="t" textboxrect="0,0,1259281,283337"/>
                </v:shape>
                <v:rect id="Rectangle 816" o:spid="_x0000_s1125" style="position:absolute;left:1341;top:7730;width:7981;height:19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rgR1sQA&#10;AADcAAAADwAAAGRycy9kb3ducmV2LnhtbESPT4vCMBTE7wv7HcJb8LamepDaNYrsKnr0H9S9PZpn&#10;W2xeShNt9dMbQfA4zMxvmMmsM5W4UuNKywoG/QgEcWZ1ybmCw375HYNwHlljZZkU3MjBbPr5McFE&#10;25a3dN35XAQIuwQVFN7XiZQuK8ig69uaOHgn2xj0QTa51A22AW4qOYyikTRYclgosKbfgrLz7mIU&#10;rOJ6flzbe5tXi/9VuknHf/uxV6r31c1/QHjq/Dv8aq+1gngwgueZcATk9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q4EdbEAAAA3AAAAA8AAAAAAAAAAAAAAAAAmAIAAGRycy9k&#10;b3ducmV2LnhtbFBLBQYAAAAABAAEAPUAAACJAwAAAAA=&#10;" filled="f" stroked="f">
                  <v:textbox inset="0,0,0,0">
                    <w:txbxContent>
                      <w:p w:rsidR="004503CE" w:rsidRDefault="0048204A">
                        <w:r>
                          <w:rPr>
                            <w:color w:val="666666"/>
                          </w:rPr>
                          <w:t>Sound Mix</w:t>
                        </w:r>
                      </w:p>
                    </w:txbxContent>
                  </v:textbox>
                </v:rect>
                <v:rect id="Rectangle 817" o:spid="_x0000_s1126" style="position:absolute;left:7348;top:7730;width:422;height:19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fS0TcQA&#10;AADcAAAADwAAAGRycy9kb3ducmV2LnhtbESPQYvCMBSE74L/ITxhb5q6B7dWo4ir6NFVQb09mmdb&#10;bF5KE213f71ZEDwOM/MNM523phQPql1hWcFwEIEgTq0uOFNwPKz7MQjnkTWWlknBLzmYz7qdKSba&#10;NvxDj73PRICwS1BB7n2VSOnSnAy6ga2Ig3e1tUEfZJ1JXWMT4KaUn1E0kgYLDgs5VrTMKb3t70bB&#10;Jq4W5639a7Jyddmcdqfx92HslfrotYsJCE+tf4df7a1WEA+/4P9MOAJy9gQ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X0tE3EAAAA3AAAAA8AAAAAAAAAAAAAAAAAmAIAAGRycy9k&#10;b3ducmV2LnhtbFBLBQYAAAAABAAEAPUAAACJAwAAAAA=&#10;" filled="f" stroked="f">
                  <v:textbox inset="0,0,0,0">
                    <w:txbxContent>
                      <w:p w:rsidR="004503CE" w:rsidRDefault="0048204A">
                        <w:r>
                          <w:rPr>
                            <w:color w:val="666666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5120" o:spid="_x0000_s1127" style="position:absolute;left:13935;top:6679;width:45339;height:762;visibility:visible;mso-wrap-style:square;v-text-anchor:top" coordsize="4533900,762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c2XrcMA&#10;AADdAAAADwAAAGRycy9kb3ducmV2LnhtbERPy2rCQBTdF/oPwxW6qxMjSomOYgtF3dVUfOwumWsm&#10;mLkTMlMT/95ZFFweznu+7G0tbtT6yrGC0TABQVw4XXGpYP/7/f4BwgdkjbVjUnAnD8vF68scM+06&#10;3tEtD6WIIewzVGBCaDIpfWHIoh+6hjhyF9daDBG2pdQtdjHc1jJNkqm0WHFsMNjQl6Himv9ZBafr&#10;evy5vdQHszumxc80b3jTnZV6G/SrGYhAfXiK/90brWAySuP++CY+Abl4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1c2XrcMAAADdAAAADwAAAAAAAAAAAAAAAACYAgAAZHJzL2Rv&#10;d25yZXYueG1sUEsFBgAAAAAEAAQA9QAAAIgDAAAAAA==&#10;" path="m,l4533900,r,76200l,76200,,e" fillcolor="#fbfbfb" stroked="f" strokeweight="0">
                  <v:stroke miterlimit="83231f" joinstyle="miter"/>
                  <v:path arrowok="t" textboxrect="0,0,4533900,76200"/>
                </v:shape>
                <v:shape id="Shape 5121" o:spid="_x0000_s1128" style="position:absolute;left:13935;top:7441;width:1127;height:2835;visibility:visible;mso-wrap-style:square;v-text-anchor:top" coordsize="112776,2834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Arz7cMA&#10;AADdAAAADwAAAGRycy9kb3ducmV2LnhtbESP0WrCQBRE3wv9h+UW+lY3WbBIdBNaoRrfrPoB1+w1&#10;CWbvhuzWpH/vFoQ+DjNnhlkVk+3EjQbfOtaQzhIQxJUzLdcaTsevtwUIH5ANdo5Jwy95KPLnpxVm&#10;xo38TbdDqEUsYZ+hhiaEPpPSVw1Z9DPXE0fv4gaLIcqhlmbAMZbbTqokeZcWW44LDfa0bqi6Hn6s&#10;hnnY1iPK/ScrVa43aufP5Xyh9evL9LEEEWgK/+EHXZrIpSqFvzfxCcj8D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Arz7cMAAADdAAAADwAAAAAAAAAAAAAAAACYAgAAZHJzL2Rv&#10;d25yZXYueG1sUEsFBgAAAAAEAAQA9QAAAIgDAAAAAA==&#10;" path="m,l112776,r,283464l,283464,,e" fillcolor="#fbfbfb" stroked="f" strokeweight="0">
                  <v:stroke miterlimit="83231f" joinstyle="miter"/>
                  <v:path arrowok="t" textboxrect="0,0,112776,283464"/>
                </v:shape>
                <v:shape id="Shape 5122" o:spid="_x0000_s1129" style="position:absolute;left:58115;top:7441;width:1159;height:2835;visibility:visible;mso-wrap-style:square;v-text-anchor:top" coordsize="115824,2834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B/9L8UA&#10;AADdAAAADwAAAGRycy9kb3ducmV2LnhtbESPQWvCQBSE7wX/w/KEXopuTKtIdBWxLdij0YPHx+4z&#10;CWbfxuwa03/vFgoeh5n5hlmue1uLjlpfOVYwGScgiLUzFRcKjofv0RyED8gGa8ek4Jc8rFeDlyVm&#10;xt15T10eChEh7DNUUIbQZFJ6XZJFP3YNcfTOrrUYomwLaVq8R7itZZokM2mx4rhQYkPbkvQlv1kF&#10;H77Ir+/b28/Rnd723fVT992XVup12G8WIAL14Rn+b++MgukkTeHvTXwCcvU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0H/0vxQAAAN0AAAAPAAAAAAAAAAAAAAAAAJgCAABkcnMv&#10;ZG93bnJldi54bWxQSwUGAAAAAAQABAD1AAAAigMAAAAA&#10;" path="m,l115824,r,283464l,283464,,e" fillcolor="#fbfbfb" stroked="f" strokeweight="0">
                  <v:stroke miterlimit="83231f" joinstyle="miter"/>
                  <v:path arrowok="t" textboxrect="0,0,115824,283464"/>
                </v:shape>
                <v:shape id="Shape 5123" o:spid="_x0000_s1130" style="position:absolute;left:13935;top:10276;width:45339;height:762;visibility:visible;mso-wrap-style:square;v-text-anchor:top" coordsize="4533900,762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R8J2sYA&#10;AADdAAAADwAAAGRycy9kb3ducmV2LnhtbESPT2vCQBTE70K/w/KE3nRjRJHUVWyhVG81lv65PbLP&#10;bDD7NmRXE799VxA8DjPzG2a57m0tLtT6yrGCyTgBQVw4XXGp4OvwPlqA8AFZY+2YFFzJw3r1NFhi&#10;pl3He7rkoRQRwj5DBSaEJpPSF4Ys+rFriKN3dK3FEGVbSt1iF+G2lmmSzKXFiuOCwYbeDBWn/GwV&#10;/J4+pq+7Y/1t9j9p8TnPG952f0o9D/vNC4hAfXiE7+2tVjCbpFO4vYlPQK7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R8J2sYAAADdAAAADwAAAAAAAAAAAAAAAACYAgAAZHJz&#10;L2Rvd25yZXYueG1sUEsFBgAAAAAEAAQA9QAAAIsDAAAAAA==&#10;" path="m,l4533900,r,76200l,76200,,e" fillcolor="#fbfbfb" stroked="f" strokeweight="0">
                  <v:stroke miterlimit="83231f" joinstyle="miter"/>
                  <v:path arrowok="t" textboxrect="0,0,4533900,76200"/>
                </v:shape>
                <v:shape id="Shape 5124" o:spid="_x0000_s1131" style="position:absolute;left:15062;top:7442;width:43053;height:2834;visibility:visible;mso-wrap-style:square;v-text-anchor:top" coordsize="4305300,28333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LqMmcgA&#10;AADdAAAADwAAAGRycy9kb3ducmV2LnhtbESPzWrDMBCE74G+g9hCb4lskxTjRAlxoaGlJJAfAr0t&#10;1tY2sVbGUm3n7atCocdhZr5hVpvRNKKnztWWFcSzCARxYXXNpYLL+XWagnAeWWNjmRTcycFm/TBZ&#10;YabtwEfqT74UAcIuQwWV920mpSsqMuhmtiUO3pftDPogu1LqDocAN41MouhZGqw5LFTY0ktFxe30&#10;bRQc0mG/uy/Kj/Twvk8v+TW/6s+jUk+P43YJwtPo/8N/7TetYBEnc/h9E56AXP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0uoyZyAAAAN0AAAAPAAAAAAAAAAAAAAAAAJgCAABk&#10;cnMvZG93bnJldi54bWxQSwUGAAAAAAQABAD1AAAAjQMAAAAA&#10;" path="m,l4305300,r,283337l,283337,,e" fillcolor="#fbfbfb" stroked="f" strokeweight="0">
                  <v:stroke miterlimit="83231f" joinstyle="miter"/>
                  <v:path arrowok="t" textboxrect="0,0,4305300,283337"/>
                </v:shape>
                <v:rect id="Rectangle 4332" o:spid="_x0000_s1132" style="position:absolute;left:21976;top:7730;width:429;height:19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MK9l8YA&#10;AADdAAAADwAAAGRycy9kb3ducmV2LnhtbESPS4vCQBCE7wv+h6EFb+vEB4tGR5FdRY8+FtRbk2mT&#10;YKYnZEYT/fWOsLDHoqq+oqbzxhTiTpXLLSvodSMQxInVOacKfg+rzxEI55E1FpZJwYMczGetjynG&#10;2ta8o/vepyJA2MWoIPO+jKV0SUYGXdeWxMG72MqgD7JKpa6wDnBTyH4UfUmDOYeFDEv6zii57m9G&#10;wXpULk4b+6zTYnleH7fH8c9h7JXqtJvFBISnxv+H/9obrWA4GPTh/SY8ATl7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MK9l8YAAADdAAAADwAAAAAAAAAAAAAAAACYAgAAZHJz&#10;L2Rvd25yZXYueG1sUEsFBgAAAAAEAAQA9QAAAIsDAAAAAA==&#10;" filled="f" stroked="f">
                  <v:textbox inset="0,0,0,0">
                    <w:txbxContent>
                      <w:p w:rsidR="004503CE" w:rsidRDefault="0048204A">
                        <w:hyperlink r:id="rId144">
                          <w:r>
                            <w:rPr>
                              <w:color w:val="70579D"/>
                              <w:u w:val="single" w:color="70579D"/>
                            </w:rPr>
                            <w:t>l</w:t>
                          </w:r>
                        </w:hyperlink>
                      </w:p>
                    </w:txbxContent>
                  </v:textbox>
                </v:rect>
                <v:rect id="Rectangle 4333" o:spid="_x0000_s1133" style="position:absolute;left:15062;top:7730;width:9196;height:19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44YDMcA&#10;AADdAAAADwAAAGRycy9kb3ducmV2LnhtbESPQWvCQBSE74X+h+UJvTUbTSkxuorUFj22KkRvj+wz&#10;CWbfhuzWpP56t1DocZiZb5j5cjCNuFLnassKxlEMgriwuuZSwWH/8ZyCcB5ZY2OZFPyQg+Xi8WGO&#10;mbY9f9F150sRIOwyVFB532ZSuqIigy6yLXHwzrYz6IPsSqk77APcNHISx6/SYM1hocKW3ioqLrtv&#10;o2CTtqvj1t76snk/bfLPfLreT71ST6NhNQPhafD/4b/2Vit4SZIEft+EJyAXd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MeOGAzHAAAA3QAAAA8AAAAAAAAAAAAAAAAAmAIAAGRy&#10;cy9kb3ducmV2LnhtbFBLBQYAAAAABAAEAPUAAACMAwAAAAA=&#10;" filled="f" stroked="f">
                  <v:textbox inset="0,0,0,0">
                    <w:txbxContent>
                      <w:p w:rsidR="004503CE" w:rsidRDefault="0048204A">
                        <w:hyperlink r:id="rId145">
                          <w:r>
                            <w:rPr>
                              <w:color w:val="70579D"/>
                              <w:u w:val="single" w:color="70579D"/>
                            </w:rPr>
                            <w:t>Dolby Digita</w:t>
                          </w:r>
                        </w:hyperlink>
                      </w:p>
                    </w:txbxContent>
                  </v:textbox>
                </v:rect>
                <v:rect id="Rectangle 824" o:spid="_x0000_s1134" style="position:absolute;left:22290;top:8736;width:18;height: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0rgh8YA&#10;AADcAAAADwAAAGRycy9kb3ducmV2LnhtbESPQWvCQBSE7wX/w/KE3uqmQUqMrhK0Eo+tCra3R/aZ&#10;hGbfhuw2SfvruwXB4zAz3zCrzWga0VPnassKnmcRCOLC6ppLBefT/ikB4TyyxsYyKfghB5v15GGF&#10;qbYDv1N/9KUIEHYpKqi8b1MpXVGRQTezLXHwrrYz6IPsSqk7HALcNDKOohdpsOawUGFL24qKr+O3&#10;UZAnbfZxsL9D2bx+5pe3y2J3WnilHqdjtgThafT38K190AqSeA7/Z8IRkOs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0rgh8YAAADcAAAADwAAAAAAAAAAAAAAAACYAgAAZHJz&#10;L2Rvd25yZXYueG1sUEsFBgAAAAAEAAQA9QAAAIsDAAAAAA==&#10;" filled="f" stroked="f">
                  <v:textbox inset="0,0,0,0">
                    <w:txbxContent>
                      <w:p w:rsidR="004503CE" w:rsidRDefault="0048204A">
                        <w:hyperlink r:id="rId146">
                          <w:r>
                            <w:rPr>
                              <w:sz w:val="1"/>
                            </w:rPr>
                            <w:t xml:space="preserve"> </w:t>
                          </w:r>
                        </w:hyperlink>
                      </w:p>
                    </w:txbxContent>
                  </v:textbox>
                </v:rect>
                <v:shape id="Shape 5125" o:spid="_x0000_s1135" style="position:absolute;left:182;top:6679;width:13753;height:762;visibility:visible;mso-wrap-style:square;v-text-anchor:top" coordsize="1375283,762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Iinn8QA&#10;AADdAAAADwAAAGRycy9kb3ducmV2LnhtbESPT4vCMBTE7wt+h/AEb2vaiiLVKLoieNiLf0C8PZtn&#10;W2xeuk2q9dtvhIU9DjO/GWa+7EwlHtS40rKCeBiBIM6sLjlXcDpuP6cgnEfWWFkmBS9ysFz0PuaY&#10;avvkPT0OPhehhF2KCgrv61RKlxVk0A1tTRy8m20M+iCbXOoGn6HcVDKJook0WHJYKLCmr4Ky+6E1&#10;CsYj2vy0q8n3de3jhDM6d+2FlRr0u9UMhKfO/4f/6J0OXJyM4f0mPAG5+A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SIp5/EAAAA3QAAAA8AAAAAAAAAAAAAAAAAmAIAAGRycy9k&#10;b3ducmV2LnhtbFBLBQYAAAAABAAEAPUAAACJAwAAAAA=&#10;" path="m,l1375283,r,76200l,76200,,e" fillcolor="#fbfbfb" stroked="f" strokeweight="0">
                  <v:stroke miterlimit="83231f" joinstyle="miter"/>
                  <v:path arrowok="t" textboxrect="0,0,1375283,76200"/>
                </v:shape>
                <v:shape id="Shape 5126" o:spid="_x0000_s1136" style="position:absolute;left:13935;top:6679;width:45339;height:762;visibility:visible;mso-wrap-style:square;v-text-anchor:top" coordsize="4533900,762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WiqQsYA&#10;AADdAAAADwAAAGRycy9kb3ducmV2LnhtbESPQWvCQBSE70L/w/IKvenGlAaJrlKFUnurUdTeHtln&#10;Nph9G7Jbk/77bqHgcZiZb5jFarCNuFHna8cKppMEBHHpdM2VgsP+bTwD4QOyxsYxKfghD6vlw2iB&#10;uXY97+hWhEpECPscFZgQ2lxKXxqy6CeuJY7exXUWQ5RdJXWHfYTbRqZJkkmLNccFgy1tDJXX4tsq&#10;OF/fn9cfl+Zodqe0/MyKlrf9l1JPj8PrHESgIdzD/+2tVvAyTTP4exOfgFz+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WiqQsYAAADdAAAADwAAAAAAAAAAAAAAAACYAgAAZHJz&#10;L2Rvd25yZXYueG1sUEsFBgAAAAAEAAQA9QAAAIsDAAAAAA==&#10;" path="m,l4533900,r,76200l,76200,,e" fillcolor="#fbfbfb" stroked="f" strokeweight="0">
                  <v:stroke miterlimit="83231f" joinstyle="miter"/>
                  <v:path arrowok="t" textboxrect="0,0,4533900,76200"/>
                </v:shape>
                <v:shape id="Shape 5127" o:spid="_x0000_s1137" style="position:absolute;left:182;top:10276;width:13753;height:762;visibility:visible;mso-wrap-style:square;v-text-anchor:top" coordsize="1375283,762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xacc8YA&#10;AADdAAAADwAAAGRycy9kb3ducmV2LnhtbESPzWvCQBTE74X+D8sTems2SfGD1FWspeChFz9AvD2z&#10;r0kw+zZmNxr/e7cgeBxmfjPMdN6bWlyodZVlBUkUgyDOra64ULDb/rxPQDiPrLG2TApu5GA+e32Z&#10;Yqbtldd02fhChBJ2GSoovW8yKV1ekkEX2YY4eH+2NeiDbAupW7yGclPLNI5H0mDFYaHEhpYl5adN&#10;ZxQMP+j73C1Gv8cvn6Sc077vDqzU26BffILw1Ptn+EGvdOCSdAz/b8ITkLM7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xacc8YAAADdAAAADwAAAAAAAAAAAAAAAACYAgAAZHJz&#10;L2Rvd25yZXYueG1sUEsFBgAAAAAEAAQA9QAAAIsDAAAAAA==&#10;" path="m,l1375283,r,76200l,76200,,e" fillcolor="#fbfbfb" stroked="f" strokeweight="0">
                  <v:stroke miterlimit="83231f" joinstyle="miter"/>
                  <v:path arrowok="t" textboxrect="0,0,1375283,76200"/>
                </v:shape>
                <v:shape id="Shape 5128" o:spid="_x0000_s1138" style="position:absolute;left:13935;top:10276;width:45339;height:762;visibility:visible;mso-wrap-style:square;v-text-anchor:top" coordsize="4533900,762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7ubq8MA&#10;AADdAAAADwAAAGRycy9kb3ducmV2LnhtbERPy2rCQBTdF/oPwxW6qxMjSomOYgtF3dVUfOwumWsm&#10;mLkTMlMT/95ZFFweznu+7G0tbtT6yrGC0TABQVw4XXGpYP/7/f4BwgdkjbVjUnAnD8vF68scM+06&#10;3tEtD6WIIewzVGBCaDIpfWHIoh+6hjhyF9daDBG2pdQtdjHc1jJNkqm0WHFsMNjQl6Himv9ZBafr&#10;evy5vdQHszumxc80b3jTnZV6G/SrGYhAfXiK/90brWAySuPc+CY+Abl4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7ubq8MAAADdAAAADwAAAAAAAAAAAAAAAACYAgAAZHJzL2Rv&#10;d25yZXYueG1sUEsFBgAAAAAEAAQA9QAAAIgDAAAAAA==&#10;" path="m,l4533900,r,76200l,76200,,e" fillcolor="#fbfbfb" stroked="f" strokeweight="0">
                  <v:stroke miterlimit="83231f" joinstyle="miter"/>
                  <v:path arrowok="t" textboxrect="0,0,4533900,76200"/>
                </v:shape>
                <v:shape id="Shape 5129" o:spid="_x0000_s1139" style="position:absolute;left:182;top:11038;width:13753;height:762;visibility:visible;mso-wrap-style:square;v-text-anchor:top" coordsize="1375283,762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FdeQMMA&#10;AADdAAAADwAAAGRycy9kb3ducmV2LnhtbESP3YrCMBSE7wXfIZyFvdPUwkrtGkUFQRa8sPUBzjan&#10;P2xzUppY69tvBMHLYWa+Ydbb0bRioN41lhUs5hEI4sLqhisF1/w4S0A4j6yxtUwKHuRgu5lO1phq&#10;e+cLDZmvRICwS1FB7X2XSumKmgy6ue2Ig1fa3qAPsq+k7vEe4KaVcRQtpcGGw0KNHR1qKv6ym1Fg&#10;+Ce2ya4cyizO+XH93WNyHpX6/Bh33yA8jf4dfrVPWsHXIl7B8014AnLz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FdeQMMAAADdAAAADwAAAAAAAAAAAAAAAACYAgAAZHJzL2Rv&#10;d25yZXYueG1sUEsFBgAAAAAEAAQA9QAAAIgDAAAAAA==&#10;" path="m,l1375283,r,76200l,76200,,e" fillcolor="#f6f6f5" stroked="f" strokeweight="0">
                  <v:stroke miterlimit="83231f" joinstyle="miter"/>
                  <v:path arrowok="t" textboxrect="0,0,1375283,76200"/>
                </v:shape>
                <v:shape id="Shape 5130" o:spid="_x0000_s1140" style="position:absolute;left:182;top:11800;width:1159;height:2868;visibility:visible;mso-wrap-style:square;v-text-anchor:top" coordsize="115824,2868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thUfsMA&#10;AADdAAAADwAAAGRycy9kb3ducmV2LnhtbERP3WrCMBS+H+wdwhG8GTOpsjk6owxF8Ea2OR/g0Jw1&#10;xeakNLG2Pr25ELz8+P4Xq97VoqM2VJ41ZBMFgrjwpuJSw/Fv+/oBIkRkg7Vn0jBQgNXy+WmBufEX&#10;/qXuEEuRQjjkqMHG2ORShsKSwzDxDXHi/n3rMCbYltK0eEnhrpZTpd6lw4pTg8WG1paK0+HsNGw6&#10;N9j1PFPH/fdL93Oex+ug9lqPR/3XJ4hIfXyI7+6d0fCWzdL+9CY9Abm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thUfsMAAADdAAAADwAAAAAAAAAAAAAAAACYAgAAZHJzL2Rv&#10;d25yZXYueG1sUEsFBgAAAAAEAAQA9QAAAIgDAAAAAA==&#10;" path="m,l115824,r,286817l,286817,,e" fillcolor="#f6f6f5" stroked="f" strokeweight="0">
                  <v:stroke miterlimit="83231f" joinstyle="miter"/>
                  <v:path arrowok="t" textboxrect="0,0,115824,286817"/>
                </v:shape>
                <v:shape id="Shape 5131" o:spid="_x0000_s1141" style="position:absolute;left:182;top:14668;width:13753;height:762;visibility:visible;mso-wrap-style:square;v-text-anchor:top" coordsize="1375283,762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/jEm8MA&#10;AADdAAAADwAAAGRycy9kb3ducmV2LnhtbESP3YrCMBSE7xd8h3AE79a0lV1KNYoKggh7sdUHODan&#10;P9iclCbW+vZGWNjLYWa+YVab0bRioN41lhXE8wgEcWF1w5WCy/nwmYJwHllja5kUPMnBZj35WGGm&#10;7YN/ach9JQKEXYYKau+7TEpX1GTQzW1HHLzS9gZ9kH0ldY+PADetTKLoWxpsOCzU2NG+puKW340C&#10;w6fEpttyKPPkzM/LdYfpz6jUbDpulyA8jf4//Nc+agVf8SKG95vwBOT6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/jEm8MAAADdAAAADwAAAAAAAAAAAAAAAACYAgAAZHJzL2Rv&#10;d25yZXYueG1sUEsFBgAAAAAEAAQA9QAAAIgDAAAAAA==&#10;" path="m,l1375283,r,76200l,76200,,e" fillcolor="#f6f6f5" stroked="f" strokeweight="0">
                  <v:stroke miterlimit="83231f" joinstyle="miter"/>
                  <v:path arrowok="t" textboxrect="0,0,1375283,76200"/>
                </v:shape>
                <v:shape id="Shape 5132" o:spid="_x0000_s1142" style="position:absolute;left:1341;top:11801;width:12592;height:2867;visibility:visible;mso-wrap-style:square;v-text-anchor:top" coordsize="1259281,2867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XE3nscA&#10;AADdAAAADwAAAGRycy9kb3ducmV2LnhtbESPzWrDMBCE74W+g9hAL6WR4/xQ3CjBKRhK6SVJoT1u&#10;ra1lYq2MpCTO21eFQI7DzHzDLNeD7cSJfGgdK5iMMxDEtdMtNwo+99XTM4gQkTV2jknBhQKsV/d3&#10;Syy0O/OWTrvYiAThUKACE2NfSBlqQxbD2PXEyft13mJM0jdSezwnuO1knmULabHltGCwp1dD9WF3&#10;tAqk+So/ysXju+83P8etz6vZ96ZS6mE0lC8gIg3xFr6237SC+WSaw/+b9ATk6g8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lxN57HAAAA3QAAAA8AAAAAAAAAAAAAAAAAmAIAAGRy&#10;cy9kb3ducmV2LnhtbFBLBQYAAAAABAAEAPUAAACMAwAAAAA=&#10;" path="m,l1259281,r,286766l,286766,,e" fillcolor="#f6f6f5" stroked="f" strokeweight="0">
                  <v:stroke miterlimit="83231f" joinstyle="miter"/>
                  <v:path arrowok="t" textboxrect="0,0,1259281,286766"/>
                </v:shape>
                <v:rect id="Rectangle 834" o:spid="_x0000_s1143" style="position:absolute;left:1341;top:12089;width:4052;height:189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pN2WsYA&#10;AADcAAAADwAAAGRycy9kb3ducmV2LnhtbESPT2vCQBTE74V+h+UVvNWNVUqM2Yj0D3qsUVBvj+wz&#10;CWbfhuzWxH76bqHgcZiZ3zDpcjCNuFLnassKJuMIBHFhdc2lgv3u8zkG4TyyxsYyKbiRg2X2+JBi&#10;om3PW7rmvhQBwi5BBZX3bSKlKyoy6Ma2JQ7e2XYGfZBdKXWHfYCbRr5E0as0WHNYqLClt4qKS/5t&#10;FKzjdnXc2J++bD5O68PXYf6+m3ulRk/DagHC0+Dv4f/2RiuIpzP4OxOOgMx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pN2WsYAAADcAAAADwAAAAAAAAAAAAAAAACYAgAAZHJz&#10;L2Rvd25yZXYueG1sUEsFBgAAAAAEAAQA9QAAAIsDAAAAAA==&#10;" filled="f" stroked="f">
                  <v:textbox inset="0,0,0,0">
                    <w:txbxContent>
                      <w:p w:rsidR="004503CE" w:rsidRDefault="0048204A">
                        <w:r>
                          <w:rPr>
                            <w:color w:val="666666"/>
                          </w:rPr>
                          <w:t>Color</w:t>
                        </w:r>
                      </w:p>
                    </w:txbxContent>
                  </v:textbox>
                </v:rect>
                <v:rect id="Rectangle 835" o:spid="_x0000_s1144" style="position:absolute;left:4361;top:12089;width:422;height:189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/TwcYA&#10;AADcAAAADwAAAGRycy9kb3ducmV2LnhtbESPT2vCQBTE74V+h+UVvNWNFUuM2Yj0D3qsUVBvj+wz&#10;CWbfhuzWxH76bqHgcZiZ3zDpcjCNuFLnassKJuMIBHFhdc2lgv3u8zkG4TyyxsYyKbiRg2X2+JBi&#10;om3PW7rmvhQBwi5BBZX3bSKlKyoy6Ma2JQ7e2XYGfZBdKXWHfYCbRr5E0as0WHNYqLClt4qKS/5t&#10;FKzjdnXc2J++bD5O68PXYf6+m3ulRk/DagHC0+Dv4f/2RiuIpzP4OxOOgMx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d/TwcYAAADcAAAADwAAAAAAAAAAAAAAAACYAgAAZHJz&#10;L2Rvd25yZXYueG1sUEsFBgAAAAAEAAQA9QAAAIsDAAAAAA==&#10;" filled="f" stroked="f">
                  <v:textbox inset="0,0,0,0">
                    <w:txbxContent>
                      <w:p w:rsidR="004503CE" w:rsidRDefault="0048204A">
                        <w:r>
                          <w:rPr>
                            <w:color w:val="666666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5133" o:spid="_x0000_s1145" style="position:absolute;left:13935;top:11038;width:45339;height:762;visibility:visible;mso-wrap-style:square;v-text-anchor:top" coordsize="4533900,762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mid4McA&#10;AADdAAAADwAAAGRycy9kb3ducmV2LnhtbESPQWvCQBSE7wX/w/IEb3WjokjqKiIIhZZaY6A9vmaf&#10;STT7NuyuGvvru4VCj8PMfMMsVp1pxJWcry0rGA0TEMSF1TWXCvLD9nEOwgdkjY1lUnAnD6tl72GB&#10;qbY33tM1C6WIEPYpKqhCaFMpfVGRQT+0LXH0jtYZDFG6UmqHtwg3jRwnyUwarDkuVNjSpqLinF2M&#10;Ap295/fzbua23x/7z9Pb65fONy9KDfrd+glEoC78h//az1rBdDSZwO+b+ATk8gc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MZoneDHAAAA3QAAAA8AAAAAAAAAAAAAAAAAmAIAAGRy&#10;cy9kb3ducmV2LnhtbFBLBQYAAAAABAAEAPUAAACMAwAAAAA=&#10;" path="m,l4533900,r,76200l,76200,,e" fillcolor="#f6f6f5" stroked="f" strokeweight="0">
                  <v:stroke miterlimit="83231f" joinstyle="miter"/>
                  <v:path arrowok="t" textboxrect="0,0,4533900,76200"/>
                </v:shape>
                <v:shape id="Shape 5134" o:spid="_x0000_s1146" style="position:absolute;left:13935;top:11800;width:1127;height:2868;visibility:visible;mso-wrap-style:square;v-text-anchor:top" coordsize="112776,2868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zF0IsYA&#10;AADdAAAADwAAAGRycy9kb3ducmV2LnhtbESPQWvCQBSE74L/YXmCt7pRW9HoKlJoaUEQowjentln&#10;Esy+jdltTP+9Wyh4HGbmG2axak0pGqpdYVnBcBCBIE6tLjhTcNh/vExBOI+ssbRMCn7JwWrZ7Sww&#10;1vbOO2oSn4kAYRejgtz7KpbSpTkZdANbEQfvYmuDPsg6k7rGe4CbUo6iaCINFhwWcqzoPaf0mvwY&#10;BSN3bSI5+0zo9H082K2+bc7lTal+r13PQXhq/TP83/7SCt6G41f4exOegFw+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2zF0IsYAAADdAAAADwAAAAAAAAAAAAAAAACYAgAAZHJz&#10;L2Rvd25yZXYueG1sUEsFBgAAAAAEAAQA9QAAAIsDAAAAAA==&#10;" path="m,l112776,r,286817l,286817,,e" fillcolor="#f6f6f5" stroked="f" strokeweight="0">
                  <v:stroke miterlimit="83231f" joinstyle="miter"/>
                  <v:path arrowok="t" textboxrect="0,0,112776,286817"/>
                </v:shape>
                <v:shape id="Shape 5135" o:spid="_x0000_s1147" style="position:absolute;left:58115;top:11800;width:1159;height:2868;visibility:visible;mso-wrap-style:square;v-text-anchor:top" coordsize="115824,2868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q/35sYA&#10;AADdAAAADwAAAGRycy9kb3ducmV2LnhtbESPUWvCMBSF3wf7D+EOfBkz6cQ5qlGGQ/BFtjl/wKW5&#10;NmXNTWlibf31RhD2eDjnfIezWPWuFh21ofKsIRsrEMSFNxWXGg6/m5d3ECEiG6w9k4aBAqyWjw8L&#10;zI0/8w91+1iKBOGQowYbY5NLGQpLDsPYN8TJO/rWYUyyLaVp8ZzgrpavSr1JhxWnBYsNrS0Vf/uT&#10;0/DZucGuZ5k67L6eu+/TLF4GtdN69NR/zEFE6uN/+N7eGg3TbDKF25v0BOTyC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q/35sYAAADdAAAADwAAAAAAAAAAAAAAAACYAgAAZHJz&#10;L2Rvd25yZXYueG1sUEsFBgAAAAAEAAQA9QAAAIsDAAAAAA==&#10;" path="m,l115824,r,286817l,286817,,e" fillcolor="#f6f6f5" stroked="f" strokeweight="0">
                  <v:stroke miterlimit="83231f" joinstyle="miter"/>
                  <v:path arrowok="t" textboxrect="0,0,115824,286817"/>
                </v:shape>
                <v:shape id="Shape 5136" o:spid="_x0000_s1148" style="position:absolute;left:13935;top:14668;width:45339;height:762;visibility:visible;mso-wrap-style:square;v-text-anchor:top" coordsize="4533900,762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h8+eMgA&#10;AADdAAAADwAAAGRycy9kb3ducmV2LnhtbESPQWvCQBSE74X+h+UVeqsbKw0SXUUEoWBpawzo8TX7&#10;mkSzb8PuVmN/fVcoeBxm5htmOu9NK07kfGNZwXCQgCAurW64UlBsV09jED4ga2wtk4ILeZjP7u+m&#10;mGl75g2d8lCJCGGfoYI6hC6T0pc1GfQD2xFH79s6gyFKV0nt8BzhppXPSZJKgw3HhRo7WtZUHvMf&#10;o0Dnn8Xl+JG61e9usz+8v33pYrlW6vGhX0xABOrDLfzfftUKXoajFK5v4hOQsz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DWHz54yAAAAN0AAAAPAAAAAAAAAAAAAAAAAJgCAABk&#10;cnMvZG93bnJldi54bWxQSwUGAAAAAAQABAD1AAAAjQMAAAAA&#10;" path="m,l4533900,r,76200l,76200,,e" fillcolor="#f6f6f5" stroked="f" strokeweight="0">
                  <v:stroke miterlimit="83231f" joinstyle="miter"/>
                  <v:path arrowok="t" textboxrect="0,0,4533900,76200"/>
                </v:shape>
                <v:shape id="Shape 5137" o:spid="_x0000_s1149" style="position:absolute;left:15062;top:11801;width:43053;height:2867;visibility:visible;mso-wrap-style:square;v-text-anchor:top" coordsize="4305300,2867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f41Y8UA&#10;AADdAAAADwAAAGRycy9kb3ducmV2LnhtbESPQWvCQBSE74X+h+UVvNVNGq0Ss0oVxN7EVPD6yD6T&#10;NNm3aXbV9N93C4LHYWa+YbLVYFpxpd7VlhXE4wgEcWF1zaWC49f2dQ7CeWSNrWVS8EsOVsvnpwxT&#10;bW98oGvuSxEg7FJUUHnfpVK6oiKDbmw74uCdbW/QB9mXUvd4C3DTyrcoepcGaw4LFXa0qaho8otR&#10;sDtMh+Ss102S75uftezs9/E0UWr0MnwsQHga/CN8b39qBdM4mcH/m/AE5PI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l/jVjxQAAAN0AAAAPAAAAAAAAAAAAAAAAAJgCAABkcnMv&#10;ZG93bnJldi54bWxQSwUGAAAAAAQABAD1AAAAigMAAAAA&#10;" path="m,l4305300,r,286766l,286766,,e" fillcolor="#f6f6f5" stroked="f" strokeweight="0">
                  <v:stroke miterlimit="83231f" joinstyle="miter"/>
                  <v:path arrowok="t" textboxrect="0,0,4305300,286766"/>
                </v:shape>
                <v:rect id="Rectangle 4334" o:spid="_x0000_s1150" style="position:absolute;left:15062;top:12089;width:3411;height:189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GeAeMYA&#10;AADdAAAADwAAAGRycy9kb3ducmV2LnhtbESPS4vCQBCE74L/YWhhbzrxwaLRUURd9Lg+QL01mTYJ&#10;ZnpCZtZk/fXOwoLHoqq+omaLxhTiQZXLLSvo9yIQxInVOacKTsev7hiE88gaC8uk4JccLObt1gxj&#10;bWve0+PgUxEg7GJUkHlfxlK6JCODrmdL4uDdbGXQB1mlUldYB7gp5CCKPqXBnMNChiWtMkruhx+j&#10;YDsul5edfdZpsbluz9/nyfo48Up9dJrlFISnxr/D/+2dVjAaDkfw9yY8ATl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GeAeMYAAADdAAAADwAAAAAAAAAAAAAAAACYAgAAZHJz&#10;L2Rvd25yZXYueG1sUEsFBgAAAAAEAAQA9QAAAIsDAAAAAA==&#10;" filled="f" stroked="f">
                  <v:textbox inset="0,0,0,0">
                    <w:txbxContent>
                      <w:p w:rsidR="004503CE" w:rsidRDefault="0048204A">
                        <w:hyperlink r:id="rId147">
                          <w:r>
                            <w:rPr>
                              <w:color w:val="70579D"/>
                              <w:u w:val="single" w:color="70579D"/>
                            </w:rPr>
                            <w:t>Colo</w:t>
                          </w:r>
                        </w:hyperlink>
                      </w:p>
                    </w:txbxContent>
                  </v:textbox>
                </v:rect>
                <v:rect id="Rectangle 4335" o:spid="_x0000_s1151" style="position:absolute;left:17620;top:12089;width:651;height:189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ysl48cA&#10;AADdAAAADwAAAGRycy9kb3ducmV2LnhtbESPT2vCQBTE74LfYXmCN91Y26Kpq0htSY7+Kai3R/Y1&#10;CWbfhuzWpP30rlDwOMzMb5jFqjOVuFLjSssKJuMIBHFmdcm5gq/D52gGwnlkjZVlUvBLDlbLfm+B&#10;sbYt7+i697kIEHYxKii8r2MpXVaQQTe2NXHwvm1j0AfZ5FI32Aa4qeRTFL1KgyWHhQJrei8ou+x/&#10;jIJkVq9Pqf1r8+rjnBy3x/nmMPdKDQfd+g2Ep84/wv/tVCt4nk5f4P4mPAG5vA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CcrJePHAAAA3QAAAA8AAAAAAAAAAAAAAAAAmAIAAGRy&#10;cy9kb3ducmV2LnhtbFBLBQYAAAAABAAEAPUAAACMAwAAAAA=&#10;" filled="f" stroked="f">
                  <v:textbox inset="0,0,0,0">
                    <w:txbxContent>
                      <w:p w:rsidR="004503CE" w:rsidRDefault="0048204A">
                        <w:hyperlink r:id="rId148">
                          <w:r>
                            <w:rPr>
                              <w:color w:val="70579D"/>
                              <w:u w:val="single" w:color="70579D"/>
                            </w:rPr>
                            <w:t>r</w:t>
                          </w:r>
                        </w:hyperlink>
                      </w:p>
                    </w:txbxContent>
                  </v:textbox>
                </v:rect>
                <v:rect id="Rectangle 842" o:spid="_x0000_s1152" style="position:absolute;left:18080;top:13095;width:18;height: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jA4yMYA&#10;AADcAAAADwAAAGRycy9kb3ducmV2LnhtbESPQWvCQBSE7wX/w/KE3uqmQUqMrhK0Eo+tCra3R/aZ&#10;hGbfhuw2SfvruwXB4zAz3zCrzWga0VPnassKnmcRCOLC6ppLBefT/ikB4TyyxsYyKfghB5v15GGF&#10;qbYDv1N/9KUIEHYpKqi8b1MpXVGRQTezLXHwrrYz6IPsSqk7HALcNDKOohdpsOawUGFL24qKr+O3&#10;UZAnbfZxsL9D2bx+5pe3y2J3WnilHqdjtgThafT38K190AqSeQz/Z8IRkOs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hjA4yMYAAADcAAAADwAAAAAAAAAAAAAAAACYAgAAZHJz&#10;L2Rvd25yZXYueG1sUEsFBgAAAAAEAAQA9QAAAIsDAAAAAA==&#10;" filled="f" stroked="f">
                  <v:textbox inset="0,0,0,0">
                    <w:txbxContent>
                      <w:p w:rsidR="004503CE" w:rsidRDefault="0048204A">
                        <w:hyperlink r:id="rId149">
                          <w:r>
                            <w:rPr>
                              <w:sz w:val="1"/>
                            </w:rPr>
                            <w:t xml:space="preserve"> </w:t>
                          </w:r>
                        </w:hyperlink>
                      </w:p>
                    </w:txbxContent>
                  </v:textbox>
                </v:rect>
                <v:shape id="Shape 5138" o:spid="_x0000_s1153" style="position:absolute;left:182;top:11038;width:13753;height:762;visibility:visible;mso-wrap-style:square;v-text-anchor:top" coordsize="1375283,762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sJtBsEA&#10;AADdAAAADwAAAGRycy9kb3ducmV2LnhtbERPy4rCMBTdD/gP4QruxtTKDKWaFh0QRJiF1Q+4NrcP&#10;bG5Kk6n1781iwOXhvLf5ZDox0uBaywpWywgEcWl1y7WC6+XwmYBwHlljZ5kUPMlBns0+tphq++Az&#10;jYWvRQhhl6KCxvs+ldKVDRl0S9sTB66yg0Ef4FBLPeAjhJtOxlH0LQ22HBoa7OmnofJe/BkFhk+x&#10;TXbVWBXxhZ/X2x6T30mpxXzabUB4mvxb/O8+agVfq3WYG96EJyCz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7CbQbBAAAA3QAAAA8AAAAAAAAAAAAAAAAAmAIAAGRycy9kb3du&#10;cmV2LnhtbFBLBQYAAAAABAAEAPUAAACGAwAAAAA=&#10;" path="m,l1375283,r,76200l,76200,,e" fillcolor="#f6f6f5" stroked="f" strokeweight="0">
                  <v:stroke miterlimit="83231f" joinstyle="miter"/>
                  <v:path arrowok="t" textboxrect="0,0,1375283,76200"/>
                </v:shape>
                <v:shape id="Shape 5139" o:spid="_x0000_s1154" style="position:absolute;left:13935;top:11038;width:45339;height:762;visibility:visible;mso-wrap-style:square;v-text-anchor:top" coordsize="4533900,762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4CqCsgA&#10;AADdAAAADwAAAGRycy9kb3ducmV2LnhtbESPQWvCQBSE70L/w/IEb7pRUdrUVUQQBKWtaaA9vmaf&#10;SWr2bdjdauyv7xYKPQ4z8w2zWHWmERdyvrasYDxKQBAXVtdcKshft8N7ED4ga2wsk4IbeVgt73oL&#10;TLW98pEuWShFhLBPUUEVQptK6YuKDPqRbYmjd7LOYIjSlVI7vEa4aeQkSebSYM1xocKWNhUV5+zL&#10;KNDZS347P8/d9vvt+P75dPjQ+Wav1KDfrR9BBOrCf/ivvdMKZuPpA/y+iU9ALn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CngKoKyAAAAN0AAAAPAAAAAAAAAAAAAAAAAJgCAABk&#10;cnMvZG93bnJldi54bWxQSwUGAAAAAAQABAD1AAAAjQMAAAAA&#10;" path="m,l4533900,r,76200l,76200,,e" fillcolor="#f6f6f5" stroked="f" strokeweight="0">
                  <v:stroke miterlimit="83231f" joinstyle="miter"/>
                  <v:path arrowok="t" textboxrect="0,0,4533900,76200"/>
                </v:shape>
                <v:shape id="Shape 5140" o:spid="_x0000_s1155" style="position:absolute;left:182;top:14668;width:13753;height:762;visibility:visible;mso-wrap-style:square;v-text-anchor:top" coordsize="1375283,762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LISfcEA&#10;AADdAAAADwAAAGRycy9kb3ducmV2LnhtbERPy4rCMBTdD/gP4QruxtTiDKWaFh0QRJiF1Q+4NrcP&#10;bG5Kk6n1781iwOXhvLf5ZDox0uBaywpWywgEcWl1y7WC6+XwmYBwHlljZ5kUPMlBns0+tphq++Az&#10;jYWvRQhhl6KCxvs+ldKVDRl0S9sTB66yg0Ef4FBLPeAjhJtOxlH0LQ22HBoa7OmnofJe/BkFhk+x&#10;TXbVWBXxhZ/X2x6T30mpxXzabUB4mvxb/O8+agVfq3XYH96EJyCz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iyEn3BAAAA3QAAAA8AAAAAAAAAAAAAAAAAmAIAAGRycy9kb3du&#10;cmV2LnhtbFBLBQYAAAAABAAEAPUAAACGAwAAAAA=&#10;" path="m,l1375283,r,76200l,76200,,e" fillcolor="#f6f6f5" stroked="f" strokeweight="0">
                  <v:stroke miterlimit="83231f" joinstyle="miter"/>
                  <v:path arrowok="t" textboxrect="0,0,1375283,76200"/>
                </v:shape>
                <v:shape id="Shape 5141" o:spid="_x0000_s1156" style="position:absolute;left:13935;top:14668;width:45339;height:762;visibility:visible;mso-wrap-style:square;v-text-anchor:top" coordsize="4533900,762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fDVccgA&#10;AADdAAAADwAAAGRycy9kb3ducmV2LnhtbESPQWvCQBSE70L/w/IK3nST0kqJrlIEoVCxNQ3U42v2&#10;NUnNvg27q0Z/vSsUehxm5htmtuhNK47kfGNZQTpOQBCXVjdcKSg+V6NnED4ga2wtk4IzeVjM7wYz&#10;zLQ98ZaOeahEhLDPUEEdQpdJ6cuaDPqx7Yij92OdwRClq6R2eIpw08qHJJlIgw3HhRo7WtZU7vOD&#10;UaDzj+K8f5+41eVru/vdrL91sXxTanjfv0xBBOrDf/iv/aoVPKWPKdzexCcg51c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AB8NVxyAAAAN0AAAAPAAAAAAAAAAAAAAAAAJgCAABk&#10;cnMvZG93bnJldi54bWxQSwUGAAAAAAQABAD1AAAAjQMAAAAA&#10;" path="m,l4533900,r,76200l,76200,,e" fillcolor="#f6f6f5" stroked="f" strokeweight="0">
                  <v:stroke miterlimit="83231f" joinstyle="miter"/>
                  <v:path arrowok="t" textboxrect="0,0,4533900,76200"/>
                </v:shape>
                <v:shape id="Shape 5142" o:spid="_x0000_s1157" style="position:absolute;top:15430;width:59823;height:2988;visibility:visible;mso-wrap-style:square;v-text-anchor:top" coordsize="5982335,29870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uUAZMcA&#10;AADdAAAADwAAAGRycy9kb3ducmV2LnhtbESPQWvCQBSE70L/w/IKvekmUrXGbKQVBA8Kmnrw+My+&#10;Jmmzb9Psqum/7wqFHoeZ+YZJl71pxJU6V1tWEI8iEMSF1TWXCo7v6+ELCOeRNTaWScEPOVhmD4MU&#10;E21vfKBr7ksRIOwSVFB53yZSuqIig25kW+LgfdjOoA+yK6Xu8BbgppHjKJpKgzWHhQpbWlVUfOUX&#10;o2AnT/vNd35+a9ptfDrQajbff86UenrsXxcgPPX+P/zX3mgFk/h5DPc34QnI7Bc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7lAGTHAAAA3QAAAA8AAAAAAAAAAAAAAAAAmAIAAGRy&#10;cy9kb3ducmV2LnhtbFBLBQYAAAAABAAEAPUAAACMAwAAAAA=&#10;" path="m,l5982335,r,298704l,298704,,e" stroked="f" strokeweight="0">
                  <v:stroke miterlimit="83231f" joinstyle="miter"/>
                  <v:path arrowok="t" textboxrect="0,0,5982335,298704"/>
                </v:shape>
                <v:rect id="Rectangle 849" o:spid="_x0000_s1158" style="position:absolute;left:182;top:15494;width:958;height:384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JSqucUA&#10;AADcAAAADwAAAGRycy9kb3ducmV2LnhtbESPT2vCQBTE74LfYXmCN90oUpLoKuIf9Gi1YL09sq9J&#10;aPZtyK4m9tO7hUKPw8z8hlmsOlOJBzWutKxgMo5AEGdWl5wr+LjsRzEI55E1VpZJwZMcrJb93gJT&#10;bVt+p8fZ5yJA2KWooPC+TqV0WUEG3djWxMH7so1BH2STS91gG+CmktMoepMGSw4LBda0KSj7Pt+N&#10;gkNcrz+P9qfNq93tcD1dk+0l8UoNB916DsJT5//Df+2jVhDPEvg9E46AXL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IlKq5xQAAANwAAAAPAAAAAAAAAAAAAAAAAJgCAABkcnMv&#10;ZG93bnJldi54bWxQSwUGAAAAAAQABAD1AAAAigMAAAAA&#10;" filled="f" stroked="f">
                  <v:textbox inset="0,0,0,0">
                    <w:txbxContent>
                      <w:p w:rsidR="004503CE" w:rsidRDefault="0048204A">
                        <w:r>
                          <w:rPr>
                            <w:rFonts w:ascii="Arial" w:eastAsia="Arial" w:hAnsi="Arial" w:cs="Arial"/>
                            <w:color w:val="333333"/>
                            <w:sz w:val="4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336" o:spid="_x0000_s1159" style="position:absolute;left:182;top:18630;width:11596;height:28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/m7lMcA&#10;AADdAAAADwAAAGRycy9kb3ducmV2LnhtbESPQWvCQBSE7wX/w/KE3uqmWkSjq4htSY41Cra3R/aZ&#10;hGbfhuw2SfvrXaHgcZiZb5j1djC16Kh1lWUFz5MIBHFudcWFgtPx/WkBwnlkjbVlUvBLDrab0cMa&#10;Y217PlCX+UIECLsYFZTeN7GULi/JoJvYhjh4F9sa9EG2hdQt9gFuajmNork0WHFYKLGhfUn5d/Zj&#10;FCSLZveZ2r++qN++kvPHefl6XHqlHsfDbgXC0+Dv4f92qhW8zGZzuL0JT0Bur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Nf5u5THAAAA3QAAAA8AAAAAAAAAAAAAAAAAmAIAAGRy&#10;cy9kb3ducmV2LnhtbFBLBQYAAAAABAAEAPUAAACMAwAAAAA=&#10;" filled="f" stroked="f">
                  <v:textbox inset="0,0,0,0">
                    <w:txbxContent>
                      <w:p w:rsidR="004503CE" w:rsidRDefault="0048204A">
                        <w:hyperlink r:id="rId150">
                          <w:r>
                            <w:rPr>
                              <w:rFonts w:ascii="Arial" w:eastAsia="Arial" w:hAnsi="Arial" w:cs="Arial"/>
                              <w:color w:val="136CB2"/>
                              <w:sz w:val="30"/>
                              <w:u w:val="single" w:color="136CB2"/>
                            </w:rPr>
                            <w:t>Noukadub</w:t>
                          </w:r>
                        </w:hyperlink>
                      </w:p>
                    </w:txbxContent>
                  </v:textbox>
                </v:rect>
                <v:rect id="Rectangle 4337" o:spid="_x0000_s1160" style="position:absolute;left:8900;top:18630;width:568;height:28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LUeD8cA&#10;AADdAAAADwAAAGRycy9kb3ducmV2LnhtbESPT2vCQBTE74LfYXmCN91YS6upq0htSY7+Kai3R/Y1&#10;CWbfhuzWpP30rlDwOMzMb5jFqjOVuFLjSssKJuMIBHFmdcm5gq/D52gGwnlkjZVlUvBLDlbLfm+B&#10;sbYt7+i697kIEHYxKii8r2MpXVaQQTe2NXHwvm1j0AfZ5FI32Aa4qeRTFL1IgyWHhQJrei8ou+x/&#10;jIJkVq9Pqf1r8+rjnBy3x/nmMPdKDQfd+g2Ep84/wv/tVCt4nk5f4f4mPAG5vA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Li1Hg/HAAAA3QAAAA8AAAAAAAAAAAAAAAAAmAIAAGRy&#10;cy9kb3ducmV2LnhtbFBLBQYAAAAABAAEAPUAAACMAwAAAAA=&#10;" filled="f" stroked="f">
                  <v:textbox inset="0,0,0,0">
                    <w:txbxContent>
                      <w:p w:rsidR="004503CE" w:rsidRDefault="0048204A">
                        <w:hyperlink r:id="rId151">
                          <w:r>
                            <w:rPr>
                              <w:rFonts w:ascii="Arial" w:eastAsia="Arial" w:hAnsi="Arial" w:cs="Arial"/>
                              <w:color w:val="136CB2"/>
                              <w:sz w:val="30"/>
                              <w:u w:val="single" w:color="136CB2"/>
                            </w:rPr>
                            <w:t>i</w:t>
                          </w:r>
                        </w:hyperlink>
                      </w:p>
                    </w:txbxContent>
                  </v:textbox>
                </v:rect>
                <v:rect id="Rectangle 851" o:spid="_x0000_s1161" style="position:absolute;left:9299;top:18630;width:710;height:28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zswYsQA&#10;AADcAAAADwAAAGRycy9kb3ducmV2LnhtbESPQYvCMBSE74L/ITxhb5q64FKrUcRV9OiqoN4ezbMt&#10;Ni+liba7v94sCB6HmfmGmc5bU4oH1a6wrGA4iEAQp1YXnCk4Htb9GITzyBpLy6TglxzMZ93OFBNt&#10;G/6hx95nIkDYJagg975KpHRpTgbdwFbEwbva2qAPss6krrEJcFPKzyj6kgYLDgs5VrTMKb3t70bB&#10;Jq4W5639a7Jyddmcdqfx92HslfrotYsJCE+tf4df7a1WEI+G8H8mHAE5ew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M7MGLEAAAA3AAAAA8AAAAAAAAAAAAAAAAAmAIAAGRycy9k&#10;b3ducmV2LnhtbFBLBQYAAAAABAAEAPUAAACJAwAAAAA=&#10;" filled="f" stroked="f">
                  <v:textbox inset="0,0,0,0">
                    <w:txbxContent>
                      <w:p w:rsidR="004503CE" w:rsidRDefault="0048204A">
                        <w:hyperlink r:id="rId152">
                          <w:r>
                            <w:rPr>
                              <w:rFonts w:ascii="Arial" w:eastAsia="Arial" w:hAnsi="Arial" w:cs="Arial"/>
                              <w:color w:val="664700"/>
                              <w:sz w:val="30"/>
                            </w:rPr>
                            <w:t xml:space="preserve"> </w:t>
                          </w:r>
                        </w:hyperlink>
                      </w:p>
                    </w:txbxContent>
                  </v:textbox>
                </v:rect>
                <v:rect id="Rectangle 852" o:spid="_x0000_s1162" style="position:absolute;left:9848;top:19210;width:4313;height:189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+muFcYA&#10;AADcAAAADwAAAGRycy9kb3ducmV2LnhtbESPQWvCQBSE7wX/w/KE3uqmAUuMrhK0Eo+tCra3R/aZ&#10;hGbfhuw2SfvruwXB4zAz3zCrzWga0VPnassKnmcRCOLC6ppLBefT/ikB4TyyxsYyKfghB5v15GGF&#10;qbYDv1N/9KUIEHYpKqi8b1MpXVGRQTezLXHwrrYz6IPsSqk7HALcNDKOohdpsOawUGFL24qKr+O3&#10;UZAnbfZxsL9D2bx+5pe3y2J3WnilHqdjtgThafT38K190AqSeQz/Z8IRkOs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+muFcYAAADcAAAADwAAAAAAAAAAAAAAAACYAgAAZHJz&#10;L2Rvd25yZXYueG1sUEsFBgAAAAAEAAQA9QAAAIsDAAAAAA==&#10;" filled="f" stroked="f">
                  <v:textbox inset="0,0,0,0">
                    <w:txbxContent>
                      <w:p w:rsidR="004503CE" w:rsidRDefault="0048204A">
                        <w:r>
                          <w:rPr>
                            <w:rFonts w:ascii="Arial" w:eastAsia="Arial" w:hAnsi="Arial" w:cs="Arial"/>
                            <w:color w:val="666666"/>
                            <w:sz w:val="20"/>
                          </w:rPr>
                          <w:t>(2011</w:t>
                        </w:r>
                      </w:p>
                    </w:txbxContent>
                  </v:textbox>
                </v:rect>
                <v:rect id="Rectangle 853" o:spid="_x0000_s1163" style="position:absolute;left:13081;top:19210;width:567;height:189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KULjsYA&#10;AADcAAAADwAAAGRycy9kb3ducmV2LnhtbESPT2vCQBTE74V+h+UVvNWNFUuM2Yj0D3qsUVBvj+wz&#10;CWbfhuzWxH76bqHgcZiZ3zDpcjCNuFLnassKJuMIBHFhdc2lgv3u8zkG4TyyxsYyKbiRg2X2+JBi&#10;om3PW7rmvhQBwi5BBZX3bSKlKyoy6Ma2JQ7e2XYGfZBdKXWHfYCbRr5E0as0WHNYqLClt4qKS/5t&#10;FKzjdnXc2J++bD5O68PXYf6+m3ulRk/DagHC0+Dv4f/2RiuIZ1P4OxOOgMx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KULjsYAAADcAAAADwAAAAAAAAAAAAAAAACYAgAAZHJz&#10;L2Rvd25yZXYueG1sUEsFBgAAAAAEAAQA9QAAAIsDAAAAAA==&#10;" filled="f" stroked="f">
                  <v:textbox inset="0,0,0,0">
                    <w:txbxContent>
                      <w:p w:rsidR="004503CE" w:rsidRDefault="0048204A">
                        <w:r>
                          <w:rPr>
                            <w:rFonts w:ascii="Arial" w:eastAsia="Arial" w:hAnsi="Arial" w:cs="Arial"/>
                            <w:color w:val="666666"/>
                            <w:sz w:val="20"/>
                          </w:rPr>
                          <w:t>)</w:t>
                        </w:r>
                      </w:p>
                    </w:txbxContent>
                  </v:textbox>
                </v:rect>
                <v:rect id="Rectangle 854" o:spid="_x0000_s1164" style="position:absolute;left:13508;top:18630;width:710;height:28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0yT+sYA&#10;AADcAAAADwAAAGRycy9kb3ducmV2LnhtbESPT2vCQBTE74V+h+UVvNWNRUuM2Yj0D3qsUVBvj+wz&#10;CWbfhuzWxH76bqHgcZiZ3zDpcjCNuFLnassKJuMIBHFhdc2lgv3u8zkG4TyyxsYyKbiRg2X2+JBi&#10;om3PW7rmvhQBwi5BBZX3bSKlKyoy6Ma2JQ7e2XYGfZBdKXWHfYCbRr5E0as0WHNYqLClt4qKS/5t&#10;FKzjdnXc2J++bD5O68PXYf6+m3ulRk/DagHC0+Dv4f/2RiuIZ1P4OxOOgMx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40yT+sYAAADcAAAADwAAAAAAAAAAAAAAAACYAgAAZHJz&#10;L2Rvd25yZXYueG1sUEsFBgAAAAAEAAQA9QAAAIsDAAAAAA==&#10;" filled="f" stroked="f">
                  <v:textbox inset="0,0,0,0">
                    <w:txbxContent>
                      <w:p w:rsidR="004503CE" w:rsidRDefault="0048204A">
                        <w:r>
                          <w:rPr>
                            <w:rFonts w:ascii="Arial" w:eastAsia="Arial" w:hAnsi="Arial" w:cs="Arial"/>
                            <w:color w:val="664700"/>
                            <w:sz w:val="30"/>
                          </w:rPr>
                          <w:t xml:space="preserve"> </w:t>
                        </w:r>
                      </w:p>
                    </w:txbxContent>
                  </v:textbox>
                </v:rect>
                <w10:wrap type="topAndBottom"/>
              </v:group>
            </w:pict>
          </mc:Fallback>
        </mc:AlternateContent>
      </w:r>
    </w:p>
    <w:p w:rsidR="004503CE" w:rsidRDefault="0048204A">
      <w:pPr>
        <w:spacing w:before="116" w:after="4" w:line="246" w:lineRule="auto"/>
        <w:ind w:left="355" w:right="-15" w:hanging="10"/>
      </w:pPr>
      <w:r>
        <w:rPr>
          <w:rFonts w:ascii="Arial" w:eastAsia="Arial" w:hAnsi="Arial" w:cs="Arial"/>
          <w:color w:val="333333"/>
          <w:sz w:val="41"/>
        </w:rPr>
        <w:t xml:space="preserve">Release Info </w:t>
      </w:r>
    </w:p>
    <w:p w:rsidR="004503CE" w:rsidRDefault="0048204A">
      <w:pPr>
        <w:spacing w:after="324" w:line="426" w:lineRule="auto"/>
        <w:ind w:left="355" w:right="6164" w:hanging="10"/>
      </w:pPr>
      <w:r>
        <w:rPr>
          <w:rFonts w:ascii="Verdana" w:eastAsia="Verdana" w:hAnsi="Verdana" w:cs="Verdana"/>
          <w:color w:val="333333"/>
          <w:sz w:val="20"/>
        </w:rPr>
        <w:t xml:space="preserve">Showing all 9 items </w:t>
      </w:r>
      <w:r>
        <w:rPr>
          <w:rFonts w:ascii="Verdana" w:eastAsia="Verdana" w:hAnsi="Verdana" w:cs="Verdana"/>
          <w:color w:val="A3A3A3"/>
          <w:sz w:val="20"/>
        </w:rPr>
        <w:t xml:space="preserve">Jump to:  </w:t>
      </w:r>
    </w:p>
    <w:p w:rsidR="004503CE" w:rsidRDefault="0048204A">
      <w:pPr>
        <w:numPr>
          <w:ilvl w:val="0"/>
          <w:numId w:val="1"/>
        </w:numPr>
        <w:spacing w:after="36" w:line="246" w:lineRule="auto"/>
        <w:ind w:right="-15" w:hanging="360"/>
      </w:pPr>
      <w:hyperlink r:id="rId153" w:anchor="releases">
        <w:r>
          <w:rPr>
            <w:rFonts w:ascii="Verdana" w:eastAsia="Verdana" w:hAnsi="Verdana" w:cs="Verdana"/>
            <w:color w:val="70579D"/>
            <w:sz w:val="20"/>
            <w:u w:val="single" w:color="70579D"/>
          </w:rPr>
          <w:t>Release Dates</w:t>
        </w:r>
      </w:hyperlink>
      <w:hyperlink r:id="rId154" w:anchor="releases">
        <w:r>
          <w:rPr>
            <w:rFonts w:ascii="Verdana" w:eastAsia="Verdana" w:hAnsi="Verdana" w:cs="Verdana"/>
            <w:color w:val="A3A3A3"/>
            <w:sz w:val="20"/>
          </w:rPr>
          <w:t xml:space="preserve"> </w:t>
        </w:r>
      </w:hyperlink>
      <w:r>
        <w:rPr>
          <w:rFonts w:ascii="Verdana" w:eastAsia="Verdana" w:hAnsi="Verdana" w:cs="Verdana"/>
          <w:color w:val="A3A3A3"/>
          <w:sz w:val="20"/>
        </w:rPr>
        <w:t xml:space="preserve">(2)  </w:t>
      </w:r>
    </w:p>
    <w:p w:rsidR="004503CE" w:rsidRDefault="0048204A">
      <w:pPr>
        <w:numPr>
          <w:ilvl w:val="0"/>
          <w:numId w:val="1"/>
        </w:numPr>
        <w:spacing w:line="246" w:lineRule="auto"/>
        <w:ind w:right="-15" w:hanging="360"/>
      </w:pPr>
      <w:hyperlink r:id="rId155" w:anchor="akas">
        <w:r>
          <w:rPr>
            <w:rFonts w:ascii="Verdana" w:eastAsia="Verdana" w:hAnsi="Verdana" w:cs="Verdana"/>
            <w:color w:val="70579D"/>
            <w:sz w:val="20"/>
            <w:u w:val="single" w:color="70579D"/>
          </w:rPr>
          <w:t>Also Known As (AKA)</w:t>
        </w:r>
      </w:hyperlink>
      <w:hyperlink r:id="rId156" w:anchor="akas">
        <w:r>
          <w:rPr>
            <w:rFonts w:ascii="Verdana" w:eastAsia="Verdana" w:hAnsi="Verdana" w:cs="Verdana"/>
            <w:color w:val="A3A3A3"/>
            <w:sz w:val="20"/>
          </w:rPr>
          <w:t xml:space="preserve"> </w:t>
        </w:r>
      </w:hyperlink>
      <w:r>
        <w:rPr>
          <w:rFonts w:ascii="Verdana" w:eastAsia="Verdana" w:hAnsi="Verdana" w:cs="Verdana"/>
          <w:color w:val="A3A3A3"/>
          <w:sz w:val="20"/>
        </w:rPr>
        <w:t xml:space="preserve">(7) </w:t>
      </w:r>
    </w:p>
    <w:p w:rsidR="004503CE" w:rsidRDefault="0048204A">
      <w:pPr>
        <w:spacing w:after="28" w:line="240" w:lineRule="auto"/>
        <w:ind w:left="355" w:right="-15" w:hanging="10"/>
      </w:pPr>
      <w:r>
        <w:rPr>
          <w:rFonts w:ascii="Times New Roman" w:eastAsia="Times New Roman" w:hAnsi="Times New Roman" w:cs="Times New Roman"/>
          <w:i/>
          <w:color w:val="666666"/>
          <w:sz w:val="20"/>
        </w:rPr>
        <w:lastRenderedPageBreak/>
        <w:t xml:space="preserve">Release Dates 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210312</wp:posOffset>
                </wp:positionH>
                <wp:positionV relativeFrom="paragraph">
                  <wp:posOffset>795909</wp:posOffset>
                </wp:positionV>
                <wp:extent cx="6029882" cy="5921569"/>
                <wp:effectExtent l="0" t="0" r="0" b="0"/>
                <wp:wrapTopAndBottom/>
                <wp:docPr id="4496" name="Group 449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29882" cy="5921569"/>
                          <a:chOff x="0" y="0"/>
                          <a:chExt cx="6029882" cy="5921569"/>
                        </a:xfrm>
                      </wpg:grpSpPr>
                      <wps:wsp>
                        <wps:cNvPr id="981" name="Rectangle 981"/>
                        <wps:cNvSpPr/>
                        <wps:spPr>
                          <a:xfrm>
                            <a:off x="18288" y="0"/>
                            <a:ext cx="1510900" cy="1884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rPr>
                                  <w:rFonts w:ascii="Times New Roman" w:eastAsia="Times New Roman" w:hAnsi="Times New Roman" w:cs="Times New Roman"/>
                                  <w:i/>
                                  <w:color w:val="666666"/>
                                  <w:sz w:val="20"/>
                                </w:rPr>
                                <w:t>Also Known As (AKA)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982" name="Rectangle 982"/>
                        <wps:cNvSpPr/>
                        <wps:spPr>
                          <a:xfrm>
                            <a:off x="1152728" y="0"/>
                            <a:ext cx="42565" cy="1884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rPr>
                                  <w:rFonts w:ascii="Times New Roman" w:eastAsia="Times New Roman" w:hAnsi="Times New Roman" w:cs="Times New Roman"/>
                                  <w:i/>
                                  <w:color w:val="666666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143" name="Shape 5143"/>
                        <wps:cNvSpPr/>
                        <wps:spPr>
                          <a:xfrm>
                            <a:off x="18288" y="156735"/>
                            <a:ext cx="313461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4614" h="9144">
                                <a:moveTo>
                                  <a:pt x="0" y="0"/>
                                </a:moveTo>
                                <a:lnTo>
                                  <a:pt x="3134614" y="0"/>
                                </a:lnTo>
                                <a:lnTo>
                                  <a:pt x="313461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44" name="Shape 5144"/>
                        <wps:cNvSpPr/>
                        <wps:spPr>
                          <a:xfrm>
                            <a:off x="3143707" y="165878"/>
                            <a:ext cx="9144" cy="2865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86512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86512"/>
                                </a:lnTo>
                                <a:lnTo>
                                  <a:pt x="0" y="28651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45" name="Shape 5145"/>
                        <wps:cNvSpPr/>
                        <wps:spPr>
                          <a:xfrm>
                            <a:off x="18288" y="452390"/>
                            <a:ext cx="313461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4614" h="9144">
                                <a:moveTo>
                                  <a:pt x="0" y="0"/>
                                </a:moveTo>
                                <a:lnTo>
                                  <a:pt x="3134614" y="0"/>
                                </a:lnTo>
                                <a:lnTo>
                                  <a:pt x="313461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46" name="Shape 5146"/>
                        <wps:cNvSpPr/>
                        <wps:spPr>
                          <a:xfrm>
                            <a:off x="18364" y="166005"/>
                            <a:ext cx="3125394" cy="2863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25394" h="286386">
                                <a:moveTo>
                                  <a:pt x="0" y="0"/>
                                </a:moveTo>
                                <a:lnTo>
                                  <a:pt x="3125394" y="0"/>
                                </a:lnTo>
                                <a:lnTo>
                                  <a:pt x="3125394" y="286386"/>
                                </a:lnTo>
                                <a:lnTo>
                                  <a:pt x="0" y="28638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56" name="Rectangle 4456"/>
                        <wps:cNvSpPr/>
                        <wps:spPr>
                          <a:xfrm>
                            <a:off x="18288" y="194834"/>
                            <a:ext cx="5650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t>(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4458" name="Rectangle 4458"/>
                        <wps:cNvSpPr/>
                        <wps:spPr>
                          <a:xfrm>
                            <a:off x="60771" y="194834"/>
                            <a:ext cx="91075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t>original title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4457" name="Rectangle 4457"/>
                        <wps:cNvSpPr/>
                        <wps:spPr>
                          <a:xfrm>
                            <a:off x="745547" y="194834"/>
                            <a:ext cx="5650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t>)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988" name="Rectangle 988"/>
                        <wps:cNvSpPr/>
                        <wps:spPr>
                          <a:xfrm>
                            <a:off x="786714" y="164202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147" name="Shape 5147"/>
                        <wps:cNvSpPr/>
                        <wps:spPr>
                          <a:xfrm>
                            <a:off x="3152851" y="156735"/>
                            <a:ext cx="277456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569" h="9144">
                                <a:moveTo>
                                  <a:pt x="0" y="0"/>
                                </a:moveTo>
                                <a:lnTo>
                                  <a:pt x="2774569" y="0"/>
                                </a:lnTo>
                                <a:lnTo>
                                  <a:pt x="277456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48" name="Shape 5148"/>
                        <wps:cNvSpPr/>
                        <wps:spPr>
                          <a:xfrm>
                            <a:off x="5915228" y="165878"/>
                            <a:ext cx="12192" cy="2865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192" h="286512">
                                <a:moveTo>
                                  <a:pt x="0" y="0"/>
                                </a:moveTo>
                                <a:lnTo>
                                  <a:pt x="12192" y="0"/>
                                </a:lnTo>
                                <a:lnTo>
                                  <a:pt x="12192" y="286512"/>
                                </a:lnTo>
                                <a:lnTo>
                                  <a:pt x="0" y="28651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49" name="Shape 5149"/>
                        <wps:cNvSpPr/>
                        <wps:spPr>
                          <a:xfrm>
                            <a:off x="3152851" y="452390"/>
                            <a:ext cx="277456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569" h="9144">
                                <a:moveTo>
                                  <a:pt x="0" y="0"/>
                                </a:moveTo>
                                <a:lnTo>
                                  <a:pt x="2774569" y="0"/>
                                </a:lnTo>
                                <a:lnTo>
                                  <a:pt x="277456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50" name="Shape 5150"/>
                        <wps:cNvSpPr/>
                        <wps:spPr>
                          <a:xfrm>
                            <a:off x="3152851" y="166005"/>
                            <a:ext cx="2762377" cy="2863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62377" h="286386">
                                <a:moveTo>
                                  <a:pt x="0" y="0"/>
                                </a:moveTo>
                                <a:lnTo>
                                  <a:pt x="2762377" y="0"/>
                                </a:lnTo>
                                <a:lnTo>
                                  <a:pt x="2762377" y="286386"/>
                                </a:lnTo>
                                <a:lnTo>
                                  <a:pt x="0" y="28638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3" name="Rectangle 993"/>
                        <wps:cNvSpPr/>
                        <wps:spPr>
                          <a:xfrm>
                            <a:off x="3152851" y="194834"/>
                            <a:ext cx="82515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t>Noukadubi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994" name="Rectangle 994"/>
                        <wps:cNvSpPr/>
                        <wps:spPr>
                          <a:xfrm>
                            <a:off x="3771849" y="194834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151" name="Shape 5151"/>
                        <wps:cNvSpPr/>
                        <wps:spPr>
                          <a:xfrm>
                            <a:off x="18288" y="156735"/>
                            <a:ext cx="313461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4614" h="9144">
                                <a:moveTo>
                                  <a:pt x="0" y="0"/>
                                </a:moveTo>
                                <a:lnTo>
                                  <a:pt x="3134614" y="0"/>
                                </a:lnTo>
                                <a:lnTo>
                                  <a:pt x="313461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52" name="Shape 5152"/>
                        <wps:cNvSpPr/>
                        <wps:spPr>
                          <a:xfrm>
                            <a:off x="3152851" y="156735"/>
                            <a:ext cx="277456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569" h="9144">
                                <a:moveTo>
                                  <a:pt x="0" y="0"/>
                                </a:moveTo>
                                <a:lnTo>
                                  <a:pt x="2774569" y="0"/>
                                </a:lnTo>
                                <a:lnTo>
                                  <a:pt x="277456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53" name="Shape 5153"/>
                        <wps:cNvSpPr/>
                        <wps:spPr>
                          <a:xfrm>
                            <a:off x="18288" y="452390"/>
                            <a:ext cx="313461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4614" h="9144">
                                <a:moveTo>
                                  <a:pt x="0" y="0"/>
                                </a:moveTo>
                                <a:lnTo>
                                  <a:pt x="3134614" y="0"/>
                                </a:lnTo>
                                <a:lnTo>
                                  <a:pt x="313461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54" name="Shape 5154"/>
                        <wps:cNvSpPr/>
                        <wps:spPr>
                          <a:xfrm>
                            <a:off x="3152851" y="452390"/>
                            <a:ext cx="2771521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1521" h="9144">
                                <a:moveTo>
                                  <a:pt x="0" y="0"/>
                                </a:moveTo>
                                <a:lnTo>
                                  <a:pt x="2771521" y="0"/>
                                </a:lnTo>
                                <a:lnTo>
                                  <a:pt x="277152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55" name="Shape 5155"/>
                        <wps:cNvSpPr/>
                        <wps:spPr>
                          <a:xfrm>
                            <a:off x="18288" y="461535"/>
                            <a:ext cx="313461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4614" h="9144">
                                <a:moveTo>
                                  <a:pt x="0" y="0"/>
                                </a:moveTo>
                                <a:lnTo>
                                  <a:pt x="3134614" y="0"/>
                                </a:lnTo>
                                <a:lnTo>
                                  <a:pt x="313461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56" name="Shape 5156"/>
                        <wps:cNvSpPr/>
                        <wps:spPr>
                          <a:xfrm>
                            <a:off x="3143707" y="470677"/>
                            <a:ext cx="9144" cy="2834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8346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83464"/>
                                </a:lnTo>
                                <a:lnTo>
                                  <a:pt x="0" y="2834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57" name="Shape 5157"/>
                        <wps:cNvSpPr/>
                        <wps:spPr>
                          <a:xfrm>
                            <a:off x="18288" y="754142"/>
                            <a:ext cx="313461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4614" h="9144">
                                <a:moveTo>
                                  <a:pt x="0" y="0"/>
                                </a:moveTo>
                                <a:lnTo>
                                  <a:pt x="3134614" y="0"/>
                                </a:lnTo>
                                <a:lnTo>
                                  <a:pt x="313461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58" name="Shape 5158"/>
                        <wps:cNvSpPr/>
                        <wps:spPr>
                          <a:xfrm>
                            <a:off x="18364" y="470805"/>
                            <a:ext cx="3125394" cy="2833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25394" h="283337">
                                <a:moveTo>
                                  <a:pt x="0" y="0"/>
                                </a:moveTo>
                                <a:lnTo>
                                  <a:pt x="3125394" y="0"/>
                                </a:lnTo>
                                <a:lnTo>
                                  <a:pt x="3125394" y="283337"/>
                                </a:lnTo>
                                <a:lnTo>
                                  <a:pt x="0" y="28333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3" name="Rectangle 1003"/>
                        <wps:cNvSpPr/>
                        <wps:spPr>
                          <a:xfrm>
                            <a:off x="18288" y="499634"/>
                            <a:ext cx="6964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t>Germany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1004" name="Rectangle 1004"/>
                        <wps:cNvSpPr/>
                        <wps:spPr>
                          <a:xfrm>
                            <a:off x="539826" y="499634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159" name="Shape 5159"/>
                        <wps:cNvSpPr/>
                        <wps:spPr>
                          <a:xfrm>
                            <a:off x="3152851" y="461535"/>
                            <a:ext cx="277456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569" h="9144">
                                <a:moveTo>
                                  <a:pt x="0" y="0"/>
                                </a:moveTo>
                                <a:lnTo>
                                  <a:pt x="2774569" y="0"/>
                                </a:lnTo>
                                <a:lnTo>
                                  <a:pt x="277456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60" name="Shape 5160"/>
                        <wps:cNvSpPr/>
                        <wps:spPr>
                          <a:xfrm>
                            <a:off x="5915228" y="470677"/>
                            <a:ext cx="12192" cy="2834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192" h="283464">
                                <a:moveTo>
                                  <a:pt x="0" y="0"/>
                                </a:moveTo>
                                <a:lnTo>
                                  <a:pt x="12192" y="0"/>
                                </a:lnTo>
                                <a:lnTo>
                                  <a:pt x="12192" y="283464"/>
                                </a:lnTo>
                                <a:lnTo>
                                  <a:pt x="0" y="2834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61" name="Shape 5161"/>
                        <wps:cNvSpPr/>
                        <wps:spPr>
                          <a:xfrm>
                            <a:off x="3152851" y="754142"/>
                            <a:ext cx="277456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569" h="9144">
                                <a:moveTo>
                                  <a:pt x="0" y="0"/>
                                </a:moveTo>
                                <a:lnTo>
                                  <a:pt x="2774569" y="0"/>
                                </a:lnTo>
                                <a:lnTo>
                                  <a:pt x="277456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62" name="Shape 5162"/>
                        <wps:cNvSpPr/>
                        <wps:spPr>
                          <a:xfrm>
                            <a:off x="3152851" y="470805"/>
                            <a:ext cx="2762377" cy="2833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62377" h="283337">
                                <a:moveTo>
                                  <a:pt x="0" y="0"/>
                                </a:moveTo>
                                <a:lnTo>
                                  <a:pt x="2762377" y="0"/>
                                </a:lnTo>
                                <a:lnTo>
                                  <a:pt x="2762377" y="283337"/>
                                </a:lnTo>
                                <a:lnTo>
                                  <a:pt x="0" y="28333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9" name="Rectangle 1009"/>
                        <wps:cNvSpPr/>
                        <wps:spPr>
                          <a:xfrm>
                            <a:off x="3152851" y="499634"/>
                            <a:ext cx="1035505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t xml:space="preserve">Kashma Kash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1010" name="Rectangle 1010"/>
                        <wps:cNvSpPr/>
                        <wps:spPr>
                          <a:xfrm>
                            <a:off x="3930345" y="499634"/>
                            <a:ext cx="5706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t>-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1011" name="Rectangle 1011"/>
                        <wps:cNvSpPr/>
                        <wps:spPr>
                          <a:xfrm>
                            <a:off x="3973017" y="499634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1012" name="Rectangle 1012"/>
                        <wps:cNvSpPr/>
                        <wps:spPr>
                          <a:xfrm>
                            <a:off x="4003498" y="499634"/>
                            <a:ext cx="147596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t>Die fremde Ehefrau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1013" name="Rectangle 1013"/>
                        <wps:cNvSpPr/>
                        <wps:spPr>
                          <a:xfrm>
                            <a:off x="5113350" y="499634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163" name="Shape 5163"/>
                        <wps:cNvSpPr/>
                        <wps:spPr>
                          <a:xfrm>
                            <a:off x="18288" y="461535"/>
                            <a:ext cx="313461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4614" h="9144">
                                <a:moveTo>
                                  <a:pt x="0" y="0"/>
                                </a:moveTo>
                                <a:lnTo>
                                  <a:pt x="3134614" y="0"/>
                                </a:lnTo>
                                <a:lnTo>
                                  <a:pt x="313461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64" name="Shape 5164"/>
                        <wps:cNvSpPr/>
                        <wps:spPr>
                          <a:xfrm>
                            <a:off x="3152851" y="461535"/>
                            <a:ext cx="277456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569" h="9144">
                                <a:moveTo>
                                  <a:pt x="0" y="0"/>
                                </a:moveTo>
                                <a:lnTo>
                                  <a:pt x="2774569" y="0"/>
                                </a:lnTo>
                                <a:lnTo>
                                  <a:pt x="277456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65" name="Shape 5165"/>
                        <wps:cNvSpPr/>
                        <wps:spPr>
                          <a:xfrm>
                            <a:off x="18288" y="757190"/>
                            <a:ext cx="313461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4614" h="9144">
                                <a:moveTo>
                                  <a:pt x="0" y="0"/>
                                </a:moveTo>
                                <a:lnTo>
                                  <a:pt x="3134614" y="0"/>
                                </a:lnTo>
                                <a:lnTo>
                                  <a:pt x="313461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66" name="Shape 5166"/>
                        <wps:cNvSpPr/>
                        <wps:spPr>
                          <a:xfrm>
                            <a:off x="3152851" y="757190"/>
                            <a:ext cx="2771521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1521" h="9144">
                                <a:moveTo>
                                  <a:pt x="0" y="0"/>
                                </a:moveTo>
                                <a:lnTo>
                                  <a:pt x="2771521" y="0"/>
                                </a:lnTo>
                                <a:lnTo>
                                  <a:pt x="277152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67" name="Shape 5167"/>
                        <wps:cNvSpPr/>
                        <wps:spPr>
                          <a:xfrm>
                            <a:off x="18288" y="766335"/>
                            <a:ext cx="313461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4614" h="9144">
                                <a:moveTo>
                                  <a:pt x="0" y="0"/>
                                </a:moveTo>
                                <a:lnTo>
                                  <a:pt x="3134614" y="0"/>
                                </a:lnTo>
                                <a:lnTo>
                                  <a:pt x="313461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68" name="Shape 5168"/>
                        <wps:cNvSpPr/>
                        <wps:spPr>
                          <a:xfrm>
                            <a:off x="3143707" y="775427"/>
                            <a:ext cx="9144" cy="2837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83769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83769"/>
                                </a:lnTo>
                                <a:lnTo>
                                  <a:pt x="0" y="28376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69" name="Shape 5169"/>
                        <wps:cNvSpPr/>
                        <wps:spPr>
                          <a:xfrm>
                            <a:off x="18288" y="1059197"/>
                            <a:ext cx="313461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4614" h="9144">
                                <a:moveTo>
                                  <a:pt x="0" y="0"/>
                                </a:moveTo>
                                <a:lnTo>
                                  <a:pt x="3134614" y="0"/>
                                </a:lnTo>
                                <a:lnTo>
                                  <a:pt x="313461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70" name="Shape 5170"/>
                        <wps:cNvSpPr/>
                        <wps:spPr>
                          <a:xfrm>
                            <a:off x="18364" y="775605"/>
                            <a:ext cx="3125394" cy="2834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25394" h="283464">
                                <a:moveTo>
                                  <a:pt x="0" y="0"/>
                                </a:moveTo>
                                <a:lnTo>
                                  <a:pt x="3125394" y="0"/>
                                </a:lnTo>
                                <a:lnTo>
                                  <a:pt x="3125394" y="283464"/>
                                </a:lnTo>
                                <a:lnTo>
                                  <a:pt x="0" y="2834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2" name="Rectangle 1022"/>
                        <wps:cNvSpPr/>
                        <wps:spPr>
                          <a:xfrm>
                            <a:off x="18288" y="804434"/>
                            <a:ext cx="260079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t>India (Hindi title) (dubbed version)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1023" name="Rectangle 1023"/>
                        <wps:cNvSpPr/>
                        <wps:spPr>
                          <a:xfrm>
                            <a:off x="1973021" y="804434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171" name="Shape 5171"/>
                        <wps:cNvSpPr/>
                        <wps:spPr>
                          <a:xfrm>
                            <a:off x="3152851" y="766335"/>
                            <a:ext cx="277456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569" h="9144">
                                <a:moveTo>
                                  <a:pt x="0" y="0"/>
                                </a:moveTo>
                                <a:lnTo>
                                  <a:pt x="2774569" y="0"/>
                                </a:lnTo>
                                <a:lnTo>
                                  <a:pt x="277456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72" name="Shape 5172"/>
                        <wps:cNvSpPr/>
                        <wps:spPr>
                          <a:xfrm>
                            <a:off x="5915228" y="775427"/>
                            <a:ext cx="12192" cy="28376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192" h="283769">
                                <a:moveTo>
                                  <a:pt x="0" y="0"/>
                                </a:moveTo>
                                <a:lnTo>
                                  <a:pt x="12192" y="0"/>
                                </a:lnTo>
                                <a:lnTo>
                                  <a:pt x="12192" y="283769"/>
                                </a:lnTo>
                                <a:lnTo>
                                  <a:pt x="0" y="28376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73" name="Shape 5173"/>
                        <wps:cNvSpPr/>
                        <wps:spPr>
                          <a:xfrm>
                            <a:off x="3152851" y="1059197"/>
                            <a:ext cx="277456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569" h="9144">
                                <a:moveTo>
                                  <a:pt x="0" y="0"/>
                                </a:moveTo>
                                <a:lnTo>
                                  <a:pt x="2774569" y="0"/>
                                </a:lnTo>
                                <a:lnTo>
                                  <a:pt x="277456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74" name="Shape 5174"/>
                        <wps:cNvSpPr/>
                        <wps:spPr>
                          <a:xfrm>
                            <a:off x="3152851" y="775605"/>
                            <a:ext cx="2762377" cy="2834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62377" h="283464">
                                <a:moveTo>
                                  <a:pt x="0" y="0"/>
                                </a:moveTo>
                                <a:lnTo>
                                  <a:pt x="2762377" y="0"/>
                                </a:lnTo>
                                <a:lnTo>
                                  <a:pt x="2762377" y="283464"/>
                                </a:lnTo>
                                <a:lnTo>
                                  <a:pt x="0" y="2834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8" name="Rectangle 1028"/>
                        <wps:cNvSpPr/>
                        <wps:spPr>
                          <a:xfrm>
                            <a:off x="3152851" y="804434"/>
                            <a:ext cx="993361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t>Kashma Kash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1029" name="Rectangle 1029"/>
                        <wps:cNvSpPr/>
                        <wps:spPr>
                          <a:xfrm>
                            <a:off x="3896817" y="804434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175" name="Shape 5175"/>
                        <wps:cNvSpPr/>
                        <wps:spPr>
                          <a:xfrm>
                            <a:off x="18288" y="766335"/>
                            <a:ext cx="313461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4614" h="9144">
                                <a:moveTo>
                                  <a:pt x="0" y="0"/>
                                </a:moveTo>
                                <a:lnTo>
                                  <a:pt x="3134614" y="0"/>
                                </a:lnTo>
                                <a:lnTo>
                                  <a:pt x="313461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76" name="Shape 5176"/>
                        <wps:cNvSpPr/>
                        <wps:spPr>
                          <a:xfrm>
                            <a:off x="3152851" y="766335"/>
                            <a:ext cx="277456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569" h="9144">
                                <a:moveTo>
                                  <a:pt x="0" y="0"/>
                                </a:moveTo>
                                <a:lnTo>
                                  <a:pt x="2774569" y="0"/>
                                </a:lnTo>
                                <a:lnTo>
                                  <a:pt x="277456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77" name="Shape 5177"/>
                        <wps:cNvSpPr/>
                        <wps:spPr>
                          <a:xfrm>
                            <a:off x="18288" y="1062245"/>
                            <a:ext cx="313461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4614" h="9144">
                                <a:moveTo>
                                  <a:pt x="0" y="0"/>
                                </a:moveTo>
                                <a:lnTo>
                                  <a:pt x="3134614" y="0"/>
                                </a:lnTo>
                                <a:lnTo>
                                  <a:pt x="313461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78" name="Shape 5178"/>
                        <wps:cNvSpPr/>
                        <wps:spPr>
                          <a:xfrm>
                            <a:off x="3152851" y="1062245"/>
                            <a:ext cx="2771521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1521" h="9144">
                                <a:moveTo>
                                  <a:pt x="0" y="0"/>
                                </a:moveTo>
                                <a:lnTo>
                                  <a:pt x="2771521" y="0"/>
                                </a:lnTo>
                                <a:lnTo>
                                  <a:pt x="277152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79" name="Shape 5179"/>
                        <wps:cNvSpPr/>
                        <wps:spPr>
                          <a:xfrm>
                            <a:off x="18288" y="1071388"/>
                            <a:ext cx="313461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4614" h="9144">
                                <a:moveTo>
                                  <a:pt x="0" y="0"/>
                                </a:moveTo>
                                <a:lnTo>
                                  <a:pt x="3134614" y="0"/>
                                </a:lnTo>
                                <a:lnTo>
                                  <a:pt x="313461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80" name="Shape 5180"/>
                        <wps:cNvSpPr/>
                        <wps:spPr>
                          <a:xfrm>
                            <a:off x="3143707" y="1080532"/>
                            <a:ext cx="9144" cy="2834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8346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83464"/>
                                </a:lnTo>
                                <a:lnTo>
                                  <a:pt x="0" y="2834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81" name="Shape 5181"/>
                        <wps:cNvSpPr/>
                        <wps:spPr>
                          <a:xfrm>
                            <a:off x="18288" y="1363997"/>
                            <a:ext cx="313461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4614" h="9144">
                                <a:moveTo>
                                  <a:pt x="0" y="0"/>
                                </a:moveTo>
                                <a:lnTo>
                                  <a:pt x="3134614" y="0"/>
                                </a:lnTo>
                                <a:lnTo>
                                  <a:pt x="313461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82" name="Shape 5182"/>
                        <wps:cNvSpPr/>
                        <wps:spPr>
                          <a:xfrm>
                            <a:off x="18364" y="1080532"/>
                            <a:ext cx="3125394" cy="2833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25394" h="283337">
                                <a:moveTo>
                                  <a:pt x="0" y="0"/>
                                </a:moveTo>
                                <a:lnTo>
                                  <a:pt x="3125394" y="0"/>
                                </a:lnTo>
                                <a:lnTo>
                                  <a:pt x="3125394" y="283337"/>
                                </a:lnTo>
                                <a:lnTo>
                                  <a:pt x="0" y="28333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8" name="Rectangle 1038"/>
                        <wps:cNvSpPr/>
                        <wps:spPr>
                          <a:xfrm>
                            <a:off x="18288" y="1109487"/>
                            <a:ext cx="294745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t>India (Bengali title) (original script title)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1039" name="Rectangle 1039"/>
                        <wps:cNvSpPr/>
                        <wps:spPr>
                          <a:xfrm>
                            <a:off x="2235149" y="1109487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183" name="Shape 5183"/>
                        <wps:cNvSpPr/>
                        <wps:spPr>
                          <a:xfrm>
                            <a:off x="3152851" y="1071388"/>
                            <a:ext cx="277456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569" h="9144">
                                <a:moveTo>
                                  <a:pt x="0" y="0"/>
                                </a:moveTo>
                                <a:lnTo>
                                  <a:pt x="2774569" y="0"/>
                                </a:lnTo>
                                <a:lnTo>
                                  <a:pt x="277456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84" name="Shape 5184"/>
                        <wps:cNvSpPr/>
                        <wps:spPr>
                          <a:xfrm>
                            <a:off x="5915228" y="1080532"/>
                            <a:ext cx="12192" cy="2834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192" h="283464">
                                <a:moveTo>
                                  <a:pt x="0" y="0"/>
                                </a:moveTo>
                                <a:lnTo>
                                  <a:pt x="12192" y="0"/>
                                </a:lnTo>
                                <a:lnTo>
                                  <a:pt x="12192" y="283464"/>
                                </a:lnTo>
                                <a:lnTo>
                                  <a:pt x="0" y="2834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85" name="Shape 5185"/>
                        <wps:cNvSpPr/>
                        <wps:spPr>
                          <a:xfrm>
                            <a:off x="3152851" y="1363997"/>
                            <a:ext cx="277456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569" h="9144">
                                <a:moveTo>
                                  <a:pt x="0" y="0"/>
                                </a:moveTo>
                                <a:lnTo>
                                  <a:pt x="2774569" y="0"/>
                                </a:lnTo>
                                <a:lnTo>
                                  <a:pt x="277456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86" name="Shape 5186"/>
                        <wps:cNvSpPr/>
                        <wps:spPr>
                          <a:xfrm>
                            <a:off x="3152851" y="1080532"/>
                            <a:ext cx="2762377" cy="2833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62377" h="283337">
                                <a:moveTo>
                                  <a:pt x="0" y="0"/>
                                </a:moveTo>
                                <a:lnTo>
                                  <a:pt x="2762377" y="0"/>
                                </a:lnTo>
                                <a:lnTo>
                                  <a:pt x="2762377" y="283337"/>
                                </a:lnTo>
                                <a:lnTo>
                                  <a:pt x="0" y="28333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4" name="Rectangle 1044"/>
                        <wps:cNvSpPr/>
                        <wps:spPr>
                          <a:xfrm>
                            <a:off x="3152851" y="1109487"/>
                            <a:ext cx="185562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t>Noukadubi (Boat Wreck)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1045" name="Rectangle 1045"/>
                        <wps:cNvSpPr/>
                        <wps:spPr>
                          <a:xfrm>
                            <a:off x="4549471" y="110948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187" name="Shape 5187"/>
                        <wps:cNvSpPr/>
                        <wps:spPr>
                          <a:xfrm>
                            <a:off x="18288" y="1071388"/>
                            <a:ext cx="313461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4614" h="9144">
                                <a:moveTo>
                                  <a:pt x="0" y="0"/>
                                </a:moveTo>
                                <a:lnTo>
                                  <a:pt x="3134614" y="0"/>
                                </a:lnTo>
                                <a:lnTo>
                                  <a:pt x="313461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88" name="Shape 5188"/>
                        <wps:cNvSpPr/>
                        <wps:spPr>
                          <a:xfrm>
                            <a:off x="3152851" y="1071388"/>
                            <a:ext cx="277456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569" h="9144">
                                <a:moveTo>
                                  <a:pt x="0" y="0"/>
                                </a:moveTo>
                                <a:lnTo>
                                  <a:pt x="2774569" y="0"/>
                                </a:lnTo>
                                <a:lnTo>
                                  <a:pt x="277456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89" name="Shape 5189"/>
                        <wps:cNvSpPr/>
                        <wps:spPr>
                          <a:xfrm>
                            <a:off x="18288" y="1367045"/>
                            <a:ext cx="313461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4614" h="9144">
                                <a:moveTo>
                                  <a:pt x="0" y="0"/>
                                </a:moveTo>
                                <a:lnTo>
                                  <a:pt x="3134614" y="0"/>
                                </a:lnTo>
                                <a:lnTo>
                                  <a:pt x="313461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90" name="Shape 5190"/>
                        <wps:cNvSpPr/>
                        <wps:spPr>
                          <a:xfrm>
                            <a:off x="3152851" y="1367045"/>
                            <a:ext cx="2771521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1521" h="9144">
                                <a:moveTo>
                                  <a:pt x="0" y="0"/>
                                </a:moveTo>
                                <a:lnTo>
                                  <a:pt x="2771521" y="0"/>
                                </a:lnTo>
                                <a:lnTo>
                                  <a:pt x="277152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91" name="Shape 5191"/>
                        <wps:cNvSpPr/>
                        <wps:spPr>
                          <a:xfrm>
                            <a:off x="18288" y="1376188"/>
                            <a:ext cx="313461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4614" h="9144">
                                <a:moveTo>
                                  <a:pt x="0" y="0"/>
                                </a:moveTo>
                                <a:lnTo>
                                  <a:pt x="3134614" y="0"/>
                                </a:lnTo>
                                <a:lnTo>
                                  <a:pt x="313461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92" name="Shape 5192"/>
                        <wps:cNvSpPr/>
                        <wps:spPr>
                          <a:xfrm>
                            <a:off x="3143707" y="1385332"/>
                            <a:ext cx="9144" cy="2834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8346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83464"/>
                                </a:lnTo>
                                <a:lnTo>
                                  <a:pt x="0" y="2834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93" name="Shape 5193"/>
                        <wps:cNvSpPr/>
                        <wps:spPr>
                          <a:xfrm>
                            <a:off x="18288" y="1668797"/>
                            <a:ext cx="313461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4614" h="9144">
                                <a:moveTo>
                                  <a:pt x="0" y="0"/>
                                </a:moveTo>
                                <a:lnTo>
                                  <a:pt x="3134614" y="0"/>
                                </a:lnTo>
                                <a:lnTo>
                                  <a:pt x="313461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94" name="Shape 5194"/>
                        <wps:cNvSpPr/>
                        <wps:spPr>
                          <a:xfrm>
                            <a:off x="18364" y="1385332"/>
                            <a:ext cx="3125394" cy="2833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25394" h="283337">
                                <a:moveTo>
                                  <a:pt x="0" y="0"/>
                                </a:moveTo>
                                <a:lnTo>
                                  <a:pt x="3125394" y="0"/>
                                </a:lnTo>
                                <a:lnTo>
                                  <a:pt x="3125394" y="283337"/>
                                </a:lnTo>
                                <a:lnTo>
                                  <a:pt x="0" y="28333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4" name="Rectangle 1054"/>
                        <wps:cNvSpPr/>
                        <wps:spPr>
                          <a:xfrm>
                            <a:off x="18288" y="1414287"/>
                            <a:ext cx="127121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t>India (Hindi title)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1055" name="Rectangle 1055"/>
                        <wps:cNvSpPr/>
                        <wps:spPr>
                          <a:xfrm>
                            <a:off x="972642" y="1414287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195" name="Shape 5195"/>
                        <wps:cNvSpPr/>
                        <wps:spPr>
                          <a:xfrm>
                            <a:off x="3152851" y="1376188"/>
                            <a:ext cx="277456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569" h="9144">
                                <a:moveTo>
                                  <a:pt x="0" y="0"/>
                                </a:moveTo>
                                <a:lnTo>
                                  <a:pt x="2774569" y="0"/>
                                </a:lnTo>
                                <a:lnTo>
                                  <a:pt x="277456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96" name="Shape 5196"/>
                        <wps:cNvSpPr/>
                        <wps:spPr>
                          <a:xfrm>
                            <a:off x="5915228" y="1385332"/>
                            <a:ext cx="12192" cy="2834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192" h="283464">
                                <a:moveTo>
                                  <a:pt x="0" y="0"/>
                                </a:moveTo>
                                <a:lnTo>
                                  <a:pt x="12192" y="0"/>
                                </a:lnTo>
                                <a:lnTo>
                                  <a:pt x="12192" y="283464"/>
                                </a:lnTo>
                                <a:lnTo>
                                  <a:pt x="0" y="2834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97" name="Shape 5197"/>
                        <wps:cNvSpPr/>
                        <wps:spPr>
                          <a:xfrm>
                            <a:off x="3152851" y="1668797"/>
                            <a:ext cx="277456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569" h="9144">
                                <a:moveTo>
                                  <a:pt x="0" y="0"/>
                                </a:moveTo>
                                <a:lnTo>
                                  <a:pt x="2774569" y="0"/>
                                </a:lnTo>
                                <a:lnTo>
                                  <a:pt x="277456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98" name="Shape 5198"/>
                        <wps:cNvSpPr/>
                        <wps:spPr>
                          <a:xfrm>
                            <a:off x="3152851" y="1385332"/>
                            <a:ext cx="2762377" cy="2833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62377" h="283337">
                                <a:moveTo>
                                  <a:pt x="0" y="0"/>
                                </a:moveTo>
                                <a:lnTo>
                                  <a:pt x="2762377" y="0"/>
                                </a:lnTo>
                                <a:lnTo>
                                  <a:pt x="2762377" y="283337"/>
                                </a:lnTo>
                                <a:lnTo>
                                  <a:pt x="0" y="28333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0" name="Rectangle 1060"/>
                        <wps:cNvSpPr/>
                        <wps:spPr>
                          <a:xfrm>
                            <a:off x="3152851" y="1414287"/>
                            <a:ext cx="940775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t>Kashmakash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1061" name="Rectangle 1061"/>
                        <wps:cNvSpPr/>
                        <wps:spPr>
                          <a:xfrm>
                            <a:off x="3857193" y="141428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199" name="Shape 5199"/>
                        <wps:cNvSpPr/>
                        <wps:spPr>
                          <a:xfrm>
                            <a:off x="18288" y="1376188"/>
                            <a:ext cx="313461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4614" h="9144">
                                <a:moveTo>
                                  <a:pt x="0" y="0"/>
                                </a:moveTo>
                                <a:lnTo>
                                  <a:pt x="3134614" y="0"/>
                                </a:lnTo>
                                <a:lnTo>
                                  <a:pt x="313461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00" name="Shape 5200"/>
                        <wps:cNvSpPr/>
                        <wps:spPr>
                          <a:xfrm>
                            <a:off x="3152851" y="1376188"/>
                            <a:ext cx="277456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569" h="9144">
                                <a:moveTo>
                                  <a:pt x="0" y="0"/>
                                </a:moveTo>
                                <a:lnTo>
                                  <a:pt x="2774569" y="0"/>
                                </a:lnTo>
                                <a:lnTo>
                                  <a:pt x="277456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01" name="Shape 5201"/>
                        <wps:cNvSpPr/>
                        <wps:spPr>
                          <a:xfrm>
                            <a:off x="18288" y="1668797"/>
                            <a:ext cx="313461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4614" h="9144">
                                <a:moveTo>
                                  <a:pt x="0" y="0"/>
                                </a:moveTo>
                                <a:lnTo>
                                  <a:pt x="3134614" y="0"/>
                                </a:lnTo>
                                <a:lnTo>
                                  <a:pt x="313461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02" name="Shape 5202"/>
                        <wps:cNvSpPr/>
                        <wps:spPr>
                          <a:xfrm>
                            <a:off x="3152851" y="1668797"/>
                            <a:ext cx="2771521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1521" h="9144">
                                <a:moveTo>
                                  <a:pt x="0" y="0"/>
                                </a:moveTo>
                                <a:lnTo>
                                  <a:pt x="2771521" y="0"/>
                                </a:lnTo>
                                <a:lnTo>
                                  <a:pt x="277152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03" name="Shape 5203"/>
                        <wps:cNvSpPr/>
                        <wps:spPr>
                          <a:xfrm>
                            <a:off x="18288" y="1680988"/>
                            <a:ext cx="313461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4614" h="9144">
                                <a:moveTo>
                                  <a:pt x="0" y="0"/>
                                </a:moveTo>
                                <a:lnTo>
                                  <a:pt x="3134614" y="0"/>
                                </a:lnTo>
                                <a:lnTo>
                                  <a:pt x="313461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04" name="Shape 5204"/>
                        <wps:cNvSpPr/>
                        <wps:spPr>
                          <a:xfrm>
                            <a:off x="3143707" y="1690132"/>
                            <a:ext cx="9144" cy="2834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8346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83464"/>
                                </a:lnTo>
                                <a:lnTo>
                                  <a:pt x="0" y="2834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05" name="Shape 5205"/>
                        <wps:cNvSpPr/>
                        <wps:spPr>
                          <a:xfrm>
                            <a:off x="18288" y="1973672"/>
                            <a:ext cx="3134614" cy="94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4614" h="9449">
                                <a:moveTo>
                                  <a:pt x="0" y="0"/>
                                </a:moveTo>
                                <a:lnTo>
                                  <a:pt x="3134614" y="0"/>
                                </a:lnTo>
                                <a:lnTo>
                                  <a:pt x="3134614" y="9449"/>
                                </a:lnTo>
                                <a:lnTo>
                                  <a:pt x="0" y="944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06" name="Shape 5206"/>
                        <wps:cNvSpPr/>
                        <wps:spPr>
                          <a:xfrm>
                            <a:off x="18364" y="1690132"/>
                            <a:ext cx="3125394" cy="2833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25394" h="283337">
                                <a:moveTo>
                                  <a:pt x="0" y="0"/>
                                </a:moveTo>
                                <a:lnTo>
                                  <a:pt x="3125394" y="0"/>
                                </a:lnTo>
                                <a:lnTo>
                                  <a:pt x="3125394" y="283337"/>
                                </a:lnTo>
                                <a:lnTo>
                                  <a:pt x="0" y="28333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0" name="Rectangle 1070"/>
                        <wps:cNvSpPr/>
                        <wps:spPr>
                          <a:xfrm>
                            <a:off x="18288" y="1719087"/>
                            <a:ext cx="1404915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t>India (English title)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1071" name="Rectangle 1071"/>
                        <wps:cNvSpPr/>
                        <wps:spPr>
                          <a:xfrm>
                            <a:off x="1073226" y="1719087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207" name="Shape 5207"/>
                        <wps:cNvSpPr/>
                        <wps:spPr>
                          <a:xfrm>
                            <a:off x="3152851" y="1680988"/>
                            <a:ext cx="277456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569" h="9144">
                                <a:moveTo>
                                  <a:pt x="0" y="0"/>
                                </a:moveTo>
                                <a:lnTo>
                                  <a:pt x="2774569" y="0"/>
                                </a:lnTo>
                                <a:lnTo>
                                  <a:pt x="277456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08" name="Shape 5208"/>
                        <wps:cNvSpPr/>
                        <wps:spPr>
                          <a:xfrm>
                            <a:off x="5915228" y="1690132"/>
                            <a:ext cx="12192" cy="2834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192" h="283464">
                                <a:moveTo>
                                  <a:pt x="0" y="0"/>
                                </a:moveTo>
                                <a:lnTo>
                                  <a:pt x="12192" y="0"/>
                                </a:lnTo>
                                <a:lnTo>
                                  <a:pt x="12192" y="283464"/>
                                </a:lnTo>
                                <a:lnTo>
                                  <a:pt x="0" y="2834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09" name="Shape 5209"/>
                        <wps:cNvSpPr/>
                        <wps:spPr>
                          <a:xfrm>
                            <a:off x="3152851" y="1973672"/>
                            <a:ext cx="2774569" cy="94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569" h="9449">
                                <a:moveTo>
                                  <a:pt x="0" y="0"/>
                                </a:moveTo>
                                <a:lnTo>
                                  <a:pt x="2774569" y="0"/>
                                </a:lnTo>
                                <a:lnTo>
                                  <a:pt x="2774569" y="9449"/>
                                </a:lnTo>
                                <a:lnTo>
                                  <a:pt x="0" y="944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10" name="Shape 5210"/>
                        <wps:cNvSpPr/>
                        <wps:spPr>
                          <a:xfrm>
                            <a:off x="3152851" y="1690132"/>
                            <a:ext cx="2762377" cy="2833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62377" h="283337">
                                <a:moveTo>
                                  <a:pt x="0" y="0"/>
                                </a:moveTo>
                                <a:lnTo>
                                  <a:pt x="2762377" y="0"/>
                                </a:lnTo>
                                <a:lnTo>
                                  <a:pt x="2762377" y="283337"/>
                                </a:lnTo>
                                <a:lnTo>
                                  <a:pt x="0" y="28333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6" name="Rectangle 1076"/>
                        <wps:cNvSpPr/>
                        <wps:spPr>
                          <a:xfrm>
                            <a:off x="3152851" y="1719087"/>
                            <a:ext cx="825159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t>Noukadubi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1077" name="Rectangle 1077"/>
                        <wps:cNvSpPr/>
                        <wps:spPr>
                          <a:xfrm>
                            <a:off x="3771849" y="171908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211" name="Shape 5211"/>
                        <wps:cNvSpPr/>
                        <wps:spPr>
                          <a:xfrm>
                            <a:off x="18288" y="1677940"/>
                            <a:ext cx="313461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4614" h="9144">
                                <a:moveTo>
                                  <a:pt x="0" y="0"/>
                                </a:moveTo>
                                <a:lnTo>
                                  <a:pt x="3134614" y="0"/>
                                </a:lnTo>
                                <a:lnTo>
                                  <a:pt x="313461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12" name="Shape 5212"/>
                        <wps:cNvSpPr/>
                        <wps:spPr>
                          <a:xfrm>
                            <a:off x="3152851" y="1677940"/>
                            <a:ext cx="277456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569" h="9144">
                                <a:moveTo>
                                  <a:pt x="0" y="0"/>
                                </a:moveTo>
                                <a:lnTo>
                                  <a:pt x="2774569" y="0"/>
                                </a:lnTo>
                                <a:lnTo>
                                  <a:pt x="277456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13" name="Shape 5213"/>
                        <wps:cNvSpPr/>
                        <wps:spPr>
                          <a:xfrm>
                            <a:off x="18288" y="1973672"/>
                            <a:ext cx="3134614" cy="94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4614" h="9449">
                                <a:moveTo>
                                  <a:pt x="0" y="0"/>
                                </a:moveTo>
                                <a:lnTo>
                                  <a:pt x="3134614" y="0"/>
                                </a:lnTo>
                                <a:lnTo>
                                  <a:pt x="3134614" y="9449"/>
                                </a:lnTo>
                                <a:lnTo>
                                  <a:pt x="0" y="944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14" name="Shape 5214"/>
                        <wps:cNvSpPr/>
                        <wps:spPr>
                          <a:xfrm>
                            <a:off x="3152851" y="1973672"/>
                            <a:ext cx="2771521" cy="94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1521" h="9449">
                                <a:moveTo>
                                  <a:pt x="0" y="0"/>
                                </a:moveTo>
                                <a:lnTo>
                                  <a:pt x="2771521" y="0"/>
                                </a:lnTo>
                                <a:lnTo>
                                  <a:pt x="2771521" y="9449"/>
                                </a:lnTo>
                                <a:lnTo>
                                  <a:pt x="0" y="944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6F6F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15" name="Shape 5215"/>
                        <wps:cNvSpPr/>
                        <wps:spPr>
                          <a:xfrm>
                            <a:off x="18288" y="1986169"/>
                            <a:ext cx="313461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4614" h="9144">
                                <a:moveTo>
                                  <a:pt x="0" y="0"/>
                                </a:moveTo>
                                <a:lnTo>
                                  <a:pt x="3134614" y="0"/>
                                </a:lnTo>
                                <a:lnTo>
                                  <a:pt x="313461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16" name="Shape 5216"/>
                        <wps:cNvSpPr/>
                        <wps:spPr>
                          <a:xfrm>
                            <a:off x="3143707" y="1995313"/>
                            <a:ext cx="9144" cy="2834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8346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83464"/>
                                </a:lnTo>
                                <a:lnTo>
                                  <a:pt x="0" y="2834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17" name="Shape 5217"/>
                        <wps:cNvSpPr/>
                        <wps:spPr>
                          <a:xfrm>
                            <a:off x="18288" y="2278777"/>
                            <a:ext cx="313461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4614" h="9144">
                                <a:moveTo>
                                  <a:pt x="0" y="0"/>
                                </a:moveTo>
                                <a:lnTo>
                                  <a:pt x="3134614" y="0"/>
                                </a:lnTo>
                                <a:lnTo>
                                  <a:pt x="313461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18" name="Shape 5218"/>
                        <wps:cNvSpPr/>
                        <wps:spPr>
                          <a:xfrm>
                            <a:off x="18364" y="1995313"/>
                            <a:ext cx="3125394" cy="2833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25394" h="283337">
                                <a:moveTo>
                                  <a:pt x="0" y="0"/>
                                </a:moveTo>
                                <a:lnTo>
                                  <a:pt x="3125394" y="0"/>
                                </a:lnTo>
                                <a:lnTo>
                                  <a:pt x="3125394" y="283337"/>
                                </a:lnTo>
                                <a:lnTo>
                                  <a:pt x="0" y="28333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6" name="Rectangle 1086"/>
                        <wps:cNvSpPr/>
                        <wps:spPr>
                          <a:xfrm>
                            <a:off x="18288" y="2024269"/>
                            <a:ext cx="47831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t>Russia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1087" name="Rectangle 1087"/>
                        <wps:cNvSpPr/>
                        <wps:spPr>
                          <a:xfrm>
                            <a:off x="375234" y="2024269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219" name="Shape 5219"/>
                        <wps:cNvSpPr/>
                        <wps:spPr>
                          <a:xfrm>
                            <a:off x="3152851" y="1986169"/>
                            <a:ext cx="277456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569" h="9144">
                                <a:moveTo>
                                  <a:pt x="0" y="0"/>
                                </a:moveTo>
                                <a:lnTo>
                                  <a:pt x="2774569" y="0"/>
                                </a:lnTo>
                                <a:lnTo>
                                  <a:pt x="277456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20" name="Shape 5220"/>
                        <wps:cNvSpPr/>
                        <wps:spPr>
                          <a:xfrm>
                            <a:off x="5915228" y="1995313"/>
                            <a:ext cx="12192" cy="2834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192" h="283464">
                                <a:moveTo>
                                  <a:pt x="0" y="0"/>
                                </a:moveTo>
                                <a:lnTo>
                                  <a:pt x="12192" y="0"/>
                                </a:lnTo>
                                <a:lnTo>
                                  <a:pt x="12192" y="283464"/>
                                </a:lnTo>
                                <a:lnTo>
                                  <a:pt x="0" y="2834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21" name="Shape 5221"/>
                        <wps:cNvSpPr/>
                        <wps:spPr>
                          <a:xfrm>
                            <a:off x="3152851" y="2278777"/>
                            <a:ext cx="277456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569" h="9144">
                                <a:moveTo>
                                  <a:pt x="0" y="0"/>
                                </a:moveTo>
                                <a:lnTo>
                                  <a:pt x="2774569" y="0"/>
                                </a:lnTo>
                                <a:lnTo>
                                  <a:pt x="277456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22" name="Shape 5222"/>
                        <wps:cNvSpPr/>
                        <wps:spPr>
                          <a:xfrm>
                            <a:off x="3152851" y="1995313"/>
                            <a:ext cx="2762377" cy="2833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62377" h="283337">
                                <a:moveTo>
                                  <a:pt x="0" y="0"/>
                                </a:moveTo>
                                <a:lnTo>
                                  <a:pt x="2762377" y="0"/>
                                </a:lnTo>
                                <a:lnTo>
                                  <a:pt x="2762377" y="283337"/>
                                </a:lnTo>
                                <a:lnTo>
                                  <a:pt x="0" y="28333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92" name="Rectangle 1092"/>
                        <wps:cNvSpPr/>
                        <wps:spPr>
                          <a:xfrm>
                            <a:off x="3152851" y="2024269"/>
                            <a:ext cx="750195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t>Дилемма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1093" name="Rectangle 1093"/>
                        <wps:cNvSpPr/>
                        <wps:spPr>
                          <a:xfrm>
                            <a:off x="3713937" y="2024269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5223" name="Shape 5223"/>
                        <wps:cNvSpPr/>
                        <wps:spPr>
                          <a:xfrm>
                            <a:off x="18288" y="1983121"/>
                            <a:ext cx="313461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4614" h="9144">
                                <a:moveTo>
                                  <a:pt x="0" y="0"/>
                                </a:moveTo>
                                <a:lnTo>
                                  <a:pt x="3134614" y="0"/>
                                </a:lnTo>
                                <a:lnTo>
                                  <a:pt x="313461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24" name="Shape 5224"/>
                        <wps:cNvSpPr/>
                        <wps:spPr>
                          <a:xfrm>
                            <a:off x="3152851" y="1983121"/>
                            <a:ext cx="277456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4569" h="9144">
                                <a:moveTo>
                                  <a:pt x="0" y="0"/>
                                </a:moveTo>
                                <a:lnTo>
                                  <a:pt x="2774569" y="0"/>
                                </a:lnTo>
                                <a:lnTo>
                                  <a:pt x="277456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25" name="Shape 5225"/>
                        <wps:cNvSpPr/>
                        <wps:spPr>
                          <a:xfrm>
                            <a:off x="18288" y="2278777"/>
                            <a:ext cx="313461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4614" h="9144">
                                <a:moveTo>
                                  <a:pt x="0" y="0"/>
                                </a:moveTo>
                                <a:lnTo>
                                  <a:pt x="3134614" y="0"/>
                                </a:lnTo>
                                <a:lnTo>
                                  <a:pt x="313461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26" name="Shape 5226"/>
                        <wps:cNvSpPr/>
                        <wps:spPr>
                          <a:xfrm>
                            <a:off x="3152851" y="2278777"/>
                            <a:ext cx="2771521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1521" h="9144">
                                <a:moveTo>
                                  <a:pt x="0" y="0"/>
                                </a:moveTo>
                                <a:lnTo>
                                  <a:pt x="2771521" y="0"/>
                                </a:lnTo>
                                <a:lnTo>
                                  <a:pt x="277152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BFBF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27" name="Shape 5227"/>
                        <wps:cNvSpPr/>
                        <wps:spPr>
                          <a:xfrm>
                            <a:off x="0" y="2287921"/>
                            <a:ext cx="5982335" cy="33384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2335" h="3338449">
                                <a:moveTo>
                                  <a:pt x="0" y="0"/>
                                </a:moveTo>
                                <a:lnTo>
                                  <a:pt x="5982335" y="0"/>
                                </a:lnTo>
                                <a:lnTo>
                                  <a:pt x="5982335" y="3338449"/>
                                </a:lnTo>
                                <a:lnTo>
                                  <a:pt x="0" y="333844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099" name="Picture 1099"/>
                          <pic:cNvPicPr/>
                        </pic:nvPicPr>
                        <pic:blipFill>
                          <a:blip r:embed="rId157"/>
                          <a:stretch>
                            <a:fillRect/>
                          </a:stretch>
                        </pic:blipFill>
                        <pic:spPr>
                          <a:xfrm>
                            <a:off x="17983" y="2286778"/>
                            <a:ext cx="5937250" cy="33375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00" name="Rectangle 1100"/>
                        <wps:cNvSpPr/>
                        <wps:spPr>
                          <a:xfrm>
                            <a:off x="5957901" y="5391903"/>
                            <a:ext cx="95735" cy="3842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rPr>
                                  <w:rFonts w:ascii="Arial" w:eastAsia="Arial" w:hAnsi="Arial" w:cs="Arial"/>
                                  <w:color w:val="333333"/>
                                  <w:sz w:val="4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  <wps:wsp>
                        <wps:cNvPr id="1102" name="Rectangle 1102"/>
                        <wps:cNvSpPr/>
                        <wps:spPr>
                          <a:xfrm>
                            <a:off x="18288" y="5632695"/>
                            <a:ext cx="95734" cy="3842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4503CE" w:rsidRDefault="0048204A">
                              <w:r>
                                <w:rPr>
                                  <w:rFonts w:ascii="Arial" w:eastAsia="Arial" w:hAnsi="Arial" w:cs="Arial"/>
                                  <w:color w:val="333333"/>
                                  <w:sz w:val="41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496" o:spid="_x0000_s1165" style="position:absolute;left:0;text-align:left;margin-left:16.55pt;margin-top:62.65pt;width:474.8pt;height:466.25pt;z-index:251665408" coordsize="60298,59215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">
                <v:rect id="Rectangle 981" o:spid="_x0000_s1166" style="position:absolute;left:182;width:15109;height:18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7oTuMYA&#10;AADcAAAADwAAAGRycy9kb3ducmV2LnhtbESPT2vCQBTE70K/w/IK3szGHkqSuor0D3qsiZD29si+&#10;JqHZtyG7NbGf3hUEj8PM/IZZbSbTiRMNrrWsYBnFIIgrq1uuFRyLj0UCwnlkjZ1lUnAmB5v1w2yF&#10;mbYjH+iU+1oECLsMFTTe95mUrmrIoItsTxy8HzsY9EEOtdQDjgFuOvkUx8/SYMthocGeXhuqfvM/&#10;o2CX9Nuvvf0f6+79e1d+lulbkXql5o/T9gWEp8nfw7f2XitIkyVcz4QjINcX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+7oTuMYAAADcAAAADwAAAAAAAAAAAAAAAACYAgAAZHJz&#10;L2Rvd25yZXYueG1sUEsFBgAAAAAEAAQA9QAAAIsDAAAAAA==&#10;" filled="f" stroked="f">
                  <v:textbox inset="0,0,0,0">
                    <w:txbxContent>
                      <w:p w:rsidR="004503CE" w:rsidRDefault="0048204A">
                        <w:r>
                          <w:rPr>
                            <w:rFonts w:ascii="Times New Roman" w:eastAsia="Times New Roman" w:hAnsi="Times New Roman" w:cs="Times New Roman"/>
                            <w:i/>
                            <w:color w:val="666666"/>
                            <w:sz w:val="20"/>
                          </w:rPr>
                          <w:t>Also Known As (AKA)</w:t>
                        </w:r>
                      </w:p>
                    </w:txbxContent>
                  </v:textbox>
                </v:rect>
                <v:rect id="Rectangle 982" o:spid="_x0000_s1167" style="position:absolute;left:11527;width:425;height:18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2iNz8QA&#10;AADcAAAADwAAAGRycy9kb3ducmV2LnhtbESPQYvCMBSE7wv+h/AEb2uqB2mrUUR30eOuCurt0Tzb&#10;YvNSmmjr/vqNIHgcZuYbZrboTCXu1LjSsoLRMAJBnFldcq7gsP/+jEE4j6yxskwKHuRgMe99zDDV&#10;tuVfuu98LgKEXYoKCu/rVEqXFWTQDW1NHLyLbQz6IJtc6gbbADeVHEfRRBosOSwUWNOqoOy6uxkF&#10;m7henrb2r82rr/Pm+HNM1vvEKzXod8spCE+df4df7a1WkMRjeJ4JR0DO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tojc/EAAAA3AAAAA8AAAAAAAAAAAAAAAAAmAIAAGRycy9k&#10;b3ducmV2LnhtbFBLBQYAAAAABAAEAPUAAACJAwAAAAA=&#10;" filled="f" stroked="f">
                  <v:textbox inset="0,0,0,0">
                    <w:txbxContent>
                      <w:p w:rsidR="004503CE" w:rsidRDefault="0048204A">
                        <w:r>
                          <w:rPr>
                            <w:rFonts w:ascii="Times New Roman" w:eastAsia="Times New Roman" w:hAnsi="Times New Roman" w:cs="Times New Roman"/>
                            <w:i/>
                            <w:color w:val="666666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5143" o:spid="_x0000_s1168" style="position:absolute;left:182;top:1567;width:31347;height:91;visibility:visible;mso-wrap-style:square;v-text-anchor:top" coordsize="313461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VREBMMA&#10;AADdAAAADwAAAGRycy9kb3ducmV2LnhtbESPQYvCMBSE78L+h/AWvIimVVeka5RFEbyqa70+mmdb&#10;tnkpTbat/94IgsdhZr5hVpveVKKlxpWWFcSTCARxZnXJuYLf8368BOE8ssbKMim4k4PN+mOwwkTb&#10;jo/UnnwuAoRdggoK7+tESpcVZNBNbE0cvJttDPogm1zqBrsAN5WcRtFCGiw5LBRY07ag7O/0bxSY&#10;dnuPu1kU79Kr3GU5X9JRWik1/Ox/vkF46v07/GoftIKveD6D55vwBOT6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VREBMMAAADdAAAADwAAAAAAAAAAAAAAAACYAgAAZHJzL2Rv&#10;d25yZXYueG1sUEsFBgAAAAAEAAQA9QAAAIgDAAAAAA==&#10;" path="m,l3134614,r,9144l,9144,,e" fillcolor="#fbfbfb" stroked="f" strokeweight="0">
                  <v:stroke miterlimit="83231f" joinstyle="miter"/>
                  <v:path arrowok="t" textboxrect="0,0,3134614,9144"/>
                </v:shape>
                <v:shape id="Shape 5144" o:spid="_x0000_s1169" style="position:absolute;left:31437;top:1658;width:91;height:2865;visibility:visible;mso-wrap-style:square;v-text-anchor:top" coordsize="9144,2865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y1hWMYA&#10;AADdAAAADwAAAGRycy9kb3ducmV2LnhtbESPQWvCQBSE7wX/w/KE3upGTSVEVxGL0kMvVRG8PbLP&#10;bDT7NmS3Ju2v7xYKHoeZ+YZZrHpbizu1vnKsYDxKQBAXTldcKjgeti8ZCB+QNdaOScE3eVgtB08L&#10;zLXr+JPu+1CKCGGfowITQpNL6QtDFv3INcTRu7jWYoiyLaVusYtwW8tJksykxYrjgsGGNoaK2/7L&#10;Kjh36VrLevp26nbmo8yyq94df5R6HvbrOYhAfXiE/9vvWsHrOE3h7018AnL5C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+y1hWMYAAADdAAAADwAAAAAAAAAAAAAAAACYAgAAZHJz&#10;L2Rvd25yZXYueG1sUEsFBgAAAAAEAAQA9QAAAIsDAAAAAA==&#10;" path="m,l9144,r,286512l,286512,,e" fillcolor="#fbfbfb" stroked="f" strokeweight="0">
                  <v:stroke miterlimit="83231f" joinstyle="miter"/>
                  <v:path arrowok="t" textboxrect="0,0,9144,286512"/>
                </v:shape>
                <v:shape id="Shape 5145" o:spid="_x0000_s1170" style="position:absolute;left:182;top:4523;width:31347;height:92;visibility:visible;mso-wrap-style:square;v-text-anchor:top" coordsize="313461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fF568QA&#10;AADdAAAADwAAAGRycy9kb3ducmV2LnhtbESPT4vCMBTE78J+h/AWvIim9R9SjbIowl7V3Xp9NM+2&#10;bPNSmtjWb78RBI/DzPyG2ex6U4mWGldaVhBPIhDEmdUl5wp+LsfxCoTzyBory6TgQQ5224/BBhNt&#10;Oz5Re/a5CBB2CSoovK8TKV1WkEE3sTVx8G62MeiDbHKpG+wC3FRyGkVLabDksFBgTfuCsr/z3Sgw&#10;7f4Rd7MoPqRXechy/k1HaaXU8LP/WoPw1Pt3+NX+1goW8XwBzzfhCcjt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HxeevEAAAA3QAAAA8AAAAAAAAAAAAAAAAAmAIAAGRycy9k&#10;b3ducmV2LnhtbFBLBQYAAAAABAAEAPUAAACJAwAAAAA=&#10;" path="m,l3134614,r,9144l,9144,,e" fillcolor="#fbfbfb" stroked="f" strokeweight="0">
                  <v:stroke miterlimit="83231f" joinstyle="miter"/>
                  <v:path arrowok="t" textboxrect="0,0,3134614,9144"/>
                </v:shape>
                <v:shape id="Shape 5146" o:spid="_x0000_s1171" style="position:absolute;left:183;top:1660;width:31254;height:2863;visibility:visible;mso-wrap-style:square;v-text-anchor:top" coordsize="3125394,2863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HaSxcYA&#10;AADdAAAADwAAAGRycy9kb3ducmV2LnhtbESPQWvCQBSE70L/w/IKvelGsVJTN6FYCz0IaiJ6fWRf&#10;k9Ds25jdxvjvuwWhx2FmvmFW6WAa0VPnassKppMIBHFhdc2lgmP+MX4B4TyyxsYyKbiRgzR5GK0w&#10;1vbKB+ozX4oAYRejgsr7NpbSFRUZdBPbEgfvy3YGfZBdKXWH1wA3jZxF0UIarDksVNjSuqLiO/sx&#10;gXLOtj1f8ku+X542B/3e1/PNTqmnx+HtFYSnwf+H7+1PreB5Ol/A35vwBGTyC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HaSxcYAAADdAAAADwAAAAAAAAAAAAAAAACYAgAAZHJz&#10;L2Rvd25yZXYueG1sUEsFBgAAAAAEAAQA9QAAAIsDAAAAAA==&#10;" path="m,l3125394,r,286386l,286386,,e" fillcolor="#fbfbfb" stroked="f" strokeweight="0">
                  <v:stroke miterlimit="83231f" joinstyle="miter"/>
                  <v:path arrowok="t" textboxrect="0,0,3125394,286386"/>
                </v:shape>
                <v:rect id="Rectangle 4456" o:spid="_x0000_s1172" style="position:absolute;left:182;top:1948;width:565;height:189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oyTUccA&#10;AADdAAAADwAAAGRycy9kb3ducmV2LnhtbESPQWvCQBSE7wX/w/KE3uqmYkWjq4htSY41Cra3R/aZ&#10;hGbfhuw2SfvrXaHgcZiZb5j1djC16Kh1lWUFz5MIBHFudcWFgtPx/WkBwnlkjbVlUvBLDrab0cMa&#10;Y217PlCX+UIECLsYFZTeN7GULi/JoJvYhjh4F9sa9EG2hdQt9gFuajmNork0WHFYKLGhfUn5d/Zj&#10;FCSLZveZ2r++qN++kvPHefl6XHqlHsfDbgXC0+Dv4f92qhXMZi9zuL0JT0Bur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MqMk1HHAAAA3QAAAA8AAAAAAAAAAAAAAAAAmAIAAGRy&#10;cy9kb3ducmV2LnhtbFBLBQYAAAAABAAEAPUAAACMAwAAAAA=&#10;" filled="f" stroked="f">
                  <v:textbox inset="0,0,0,0">
                    <w:txbxContent>
                      <w:p w:rsidR="004503CE" w:rsidRDefault="0048204A">
                        <w:r>
                          <w:t>(</w:t>
                        </w:r>
                      </w:p>
                    </w:txbxContent>
                  </v:textbox>
                </v:rect>
                <v:rect id="Rectangle 4458" o:spid="_x0000_s1173" style="position:absolute;left:607;top:1948;width:9108;height:189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F+iuMMA&#10;AADdAAAADwAAAGRycy9kb3ducmV2LnhtbERPTYvCMBC9L/gfwgje1lRxRbtGEXXRo1bB3dvQzLbF&#10;ZlKaaKu/3hwEj4/3PVu0phQ3ql1hWcGgH4EgTq0uOFNwOv58TkA4j6yxtEwK7uRgMe98zDDWtuED&#10;3RKfiRDCLkYFufdVLKVLczLo+rYiDty/rQ36AOtM6hqbEG5KOYyisTRYcGjIsaJVTukluRoF20m1&#10;/N3ZR5OVm7/teX+ero9Tr1Sv2y6/QXhq/Vv8cu+0gtHoK8wNb8ITkPM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1F+iuMMAAADdAAAADwAAAAAAAAAAAAAAAACYAgAAZHJzL2Rv&#10;d25yZXYueG1sUEsFBgAAAAAEAAQA9QAAAIgDAAAAAA==&#10;" filled="f" stroked="f">
                  <v:textbox inset="0,0,0,0">
                    <w:txbxContent>
                      <w:p w:rsidR="004503CE" w:rsidRDefault="0048204A">
                        <w:r>
                          <w:t>original title</w:t>
                        </w:r>
                      </w:p>
                    </w:txbxContent>
                  </v:textbox>
                </v:rect>
                <v:rect id="Rectangle 4457" o:spid="_x0000_s1174" style="position:absolute;left:7455;top:1948;width:565;height:189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cA2yscA&#10;AADdAAAADwAAAGRycy9kb3ducmV2LnhtbESPT2vCQBTE74LfYXmCN91YbKupq0htSY7+Kai3R/Y1&#10;CWbfhuzWpP30rlDwOMzMb5jFqjOVuFLjSssKJuMIBHFmdcm5gq/D52gGwnlkjZVlUvBLDlbLfm+B&#10;sbYt7+i697kIEHYxKii8r2MpXVaQQTe2NXHwvm1j0AfZ5FI32Aa4qeRTFL1IgyWHhQJrei8ou+x/&#10;jIJkVq9Pqf1r8+rjnBy3x/nmMPdKDQfd+g2Ep84/wv/tVCuYTp9f4f4mPAG5vA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XANsrHAAAA3QAAAA8AAAAAAAAAAAAAAAAAmAIAAGRy&#10;cy9kb3ducmV2LnhtbFBLBQYAAAAABAAEAPUAAACMAwAAAAA=&#10;" filled="f" stroked="f">
                  <v:textbox inset="0,0,0,0">
                    <w:txbxContent>
                      <w:p w:rsidR="004503CE" w:rsidRDefault="0048204A">
                        <w:r>
                          <w:t>)</w:t>
                        </w:r>
                      </w:p>
                    </w:txbxContent>
                  </v:textbox>
                </v:rect>
                <v:rect id="Rectangle 988" o:spid="_x0000_s1175" style="position:absolute;left:7867;top:1642;width:506;height:22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oC6JcMA&#10;AADcAAAADwAAAGRycy9kb3ducmV2LnhtbERPz2vCMBS+D/Y/hDfwtqbzMNrOKLJN9KhWqLs9mrem&#10;rHkpTWarf705DHb8+H4vVpPtxIUG3zpW8JKkIIhrp1tuFJzKzXMGwgdkjZ1jUnAlD6vl48MCC+1G&#10;PtDlGBoRQ9gXqMCE0BdS+tqQRZ+4njhy326wGCIcGqkHHGO47eQ8TV+lxZZjg8Ge3g3VP8dfq2Cb&#10;9evzzt3Gpvv82lb7Kv8o86DU7Glav4EINIV/8Z97pxXkWVwbz8QjIJd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oC6JcMAAADcAAAADwAAAAAAAAAAAAAAAACYAgAAZHJzL2Rv&#10;d25yZXYueG1sUEsFBgAAAAAEAAQA9QAAAIgDAAAAAA==&#10;" filled="f" stroked="f">
                  <v:textbox inset="0,0,0,0">
                    <w:txbxContent>
                      <w:p w:rsidR="004503CE" w:rsidRDefault="0048204A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5147" o:spid="_x0000_s1176" style="position:absolute;left:31528;top:1567;width:27746;height:91;visibility:visible;mso-wrap-style:square;v-text-anchor:top" coordsize="2774569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NIzHcYA&#10;AADdAAAADwAAAGRycy9kb3ducmV2LnhtbESPX2vCQBDE34V+h2MLvuklYq2knlIKpT4V6h/EtyW3&#10;JqF3eyG3avTT9wqFPg4z8xtmseq9UxfqYhPYQD7OQBGXwTZcGdht30dzUFGQLbrAZOBGEVbLh8EC&#10;Cxuu/EWXjVQqQTgWaKAWaQutY1mTxzgOLXHyTqHzKEl2lbYdXhPcOz3Jspn22HBaqLGlt5rK783Z&#10;G5D75HTcuvy8b5y0t105+zh8ojHDx/71BZRQL//hv/baGnjKp8/w+yY9Ab3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NIzHcYAAADdAAAADwAAAAAAAAAAAAAAAACYAgAAZHJz&#10;L2Rvd25yZXYueG1sUEsFBgAAAAAEAAQA9QAAAIsDAAAAAA==&#10;" path="m,l2774569,r,9144l,9144,,e" fillcolor="#fbfbfb" stroked="f" strokeweight="0">
                  <v:stroke miterlimit="83231f" joinstyle="miter"/>
                  <v:path arrowok="t" textboxrect="0,0,2774569,9144"/>
                </v:shape>
                <v:shape id="Shape 5148" o:spid="_x0000_s1177" style="position:absolute;left:59152;top:1658;width:122;height:2865;visibility:visible;mso-wrap-style:square;v-text-anchor:top" coordsize="12192,28651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nAkFcQA&#10;AADdAAAADwAAAGRycy9kb3ducmV2LnhtbERPXWvCMBR9H/gfwhV8m6nFDalNRTYGA0FmlcHeLs21&#10;LTY3XZK19d8vD4M9Hs53vptMJwZyvrWsYLVMQBBXVrdcK7ic3x43IHxA1thZJgV38rArZg85ZtqO&#10;fKKhDLWIIewzVNCE0GdS+qohg35pe+LIXa0zGCJ0tdQOxxhuOpkmybM02HJsaLCnl4aqW/ljFMjv&#10;T5feL6fqa/zYnIfja5m6Q6vUYj7ttyACTeFf/Od+1wqeVus4N76JT0AW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pwJBXEAAAA3QAAAA8AAAAAAAAAAAAAAAAAmAIAAGRycy9k&#10;b3ducmV2LnhtbFBLBQYAAAAABAAEAPUAAACJAwAAAAA=&#10;" path="m,l12192,r,286512l,286512,,e" fillcolor="#fbfbfb" stroked="f" strokeweight="0">
                  <v:stroke miterlimit="83231f" joinstyle="miter"/>
                  <v:path arrowok="t" textboxrect="0,0,12192,286512"/>
                </v:shape>
                <v:shape id="Shape 5149" o:spid="_x0000_s1178" style="position:absolute;left:31528;top:4523;width:27746;height:92;visibility:visible;mso-wrap-style:square;v-text-anchor:top" coordsize="2774569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gEC9MYA&#10;AADdAAAADwAAAGRycy9kb3ducmV2LnhtbESPX2vCQBDE34V+h2MLvuklYqWmnlIKpT4V6h/EtyW3&#10;JqF3eyG3avTT9wqFPg4z8xtmseq9UxfqYhPYQD7OQBGXwTZcGdht30fPoKIgW3SBycCNIqyWD4MF&#10;FjZc+YsuG6lUgnAs0EAt0hZax7Imj3EcWuLknULnUZLsKm07vCa4d3qSZTPtseG0UGNLbzWV35uz&#10;NyD3yem4dfl53zhpb7ty9nH4RGOGj/3rCyihXv7Df+21NfCUT+fw+yY9Ab3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gEC9MYAAADdAAAADwAAAAAAAAAAAAAAAACYAgAAZHJz&#10;L2Rvd25yZXYueG1sUEsFBgAAAAAEAAQA9QAAAIsDAAAAAA==&#10;" path="m,l2774569,r,9144l,9144,,e" fillcolor="#fbfbfb" stroked="f" strokeweight="0">
                  <v:stroke miterlimit="83231f" joinstyle="miter"/>
                  <v:path arrowok="t" textboxrect="0,0,2774569,9144"/>
                </v:shape>
                <v:shape id="Shape 5150" o:spid="_x0000_s1179" style="position:absolute;left:31528;top:1660;width:27624;height:2863;visibility:visible;mso-wrap-style:square;v-text-anchor:top" coordsize="2762377,2863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IxjhcMA&#10;AADdAAAADwAAAGRycy9kb3ducmV2LnhtbERPXWvCMBR9H/gfwh3sbabOtUhnFAkMZDCYVUHfLs1d&#10;W9bclCRq9++Xh4GPh/O9XI+2F1fyoXOsYDbNQBDXznTcKDjs358XIEJENtg7JgW/FGC9mjwssTTu&#10;xju6VrERKYRDiQraGIdSylC3ZDFM3UCcuG/nLcYEfSONx1sKt718ybJCWuw4NbQ4kG6p/qkuVsHp&#10;8+uI0Z+bSyjGj3lw+lXnWqmnx3HzBiLSGO/if/fWKMhnedqf3qQnIF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IxjhcMAAADdAAAADwAAAAAAAAAAAAAAAACYAgAAZHJzL2Rv&#10;d25yZXYueG1sUEsFBgAAAAAEAAQA9QAAAIgDAAAAAA==&#10;" path="m,l2762377,r,286386l,286386,,e" fillcolor="#fbfbfb" stroked="f" strokeweight="0">
                  <v:stroke miterlimit="83231f" joinstyle="miter"/>
                  <v:path arrowok="t" textboxrect="0,0,2762377,286386"/>
                </v:shape>
                <v:rect id="Rectangle 993" o:spid="_x0000_s1180" style="position:absolute;left:31528;top:1948;width:8252;height:189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f2+icQA&#10;AADcAAAADwAAAGRycy9kb3ducmV2LnhtbESPT4vCMBTE78J+h/AEb5rqwmKrUWR10aP/QL09mmdb&#10;bF5KE23dT2+EhT0OM/MbZjpvTSkeVLvCsoLhIAJBnFpdcKbgePjpj0E4j6yxtEwKnuRgPvvoTDHR&#10;tuEdPfY+EwHCLkEFufdVIqVLczLoBrYiDt7V1gZ9kHUmdY1NgJtSjqLoSxosOCzkWNF3TultfzcK&#10;1uNqcd7Y3yYrV5f1aXuKl4fYK9XrtosJCE+t/w//tTdaQRx/wvtMOAJy9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H9vonEAAAA3AAAAA8AAAAAAAAAAAAAAAAAmAIAAGRycy9k&#10;b3ducmV2LnhtbFBLBQYAAAAABAAEAPUAAACJAwAAAAA=&#10;" filled="f" stroked="f">
                  <v:textbox inset="0,0,0,0">
                    <w:txbxContent>
                      <w:p w:rsidR="004503CE" w:rsidRDefault="0048204A">
                        <w:r>
                          <w:t>Noukadubi</w:t>
                        </w:r>
                      </w:p>
                    </w:txbxContent>
                  </v:textbox>
                </v:rect>
                <v:rect id="Rectangle 994" o:spid="_x0000_s1181" style="position:absolute;left:37718;top:1948;width:421;height:189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hQm/cQA&#10;AADcAAAADwAAAGRycy9kb3ducmV2LnhtbESPT4vCMBTE78J+h/AEb5oqy2KrUWR10aP/QL09mmdb&#10;bF5KE23dT2+EhT0OM/MbZjpvTSkeVLvCsoLhIAJBnFpdcKbgePjpj0E4j6yxtEwKnuRgPvvoTDHR&#10;tuEdPfY+EwHCLkEFufdVIqVLczLoBrYiDt7V1gZ9kHUmdY1NgJtSjqLoSxosOCzkWNF3TultfzcK&#10;1uNqcd7Y3yYrV5f1aXuKl4fYK9XrtosJCE+t/w//tTdaQRx/wvtMOAJy9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4UJv3EAAAA3AAAAA8AAAAAAAAAAAAAAAAAmAIAAGRycy9k&#10;b3ducmV2LnhtbFBLBQYAAAAABAAEAPUAAACJAwAAAAA=&#10;" filled="f" stroked="f">
                  <v:textbox inset="0,0,0,0">
                    <w:txbxContent>
                      <w:p w:rsidR="004503CE" w:rsidRDefault="0048204A"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5151" o:spid="_x0000_s1182" style="position:absolute;left:182;top:1567;width:31347;height:91;visibility:visible;mso-wrap-style:square;v-text-anchor:top" coordsize="313461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xPpNcMA&#10;AADdAAAADwAAAGRycy9kb3ducmV2LnhtbESPQWvCQBSE74L/YXmCF6mbVZSSuoooBa/aNl4f2dck&#10;mH0bstsk/ntXEHocZuYbZrMbbC06an3lWIOaJyCIc2cqLjR8f32+vYPwAdlg7Zg03MnDbjsebTA1&#10;ruczdZdQiAhhn6KGMoQmldLnJVn0c9cQR+/XtRZDlG0hTYt9hNtaLpJkLS1WHBdKbOhQUn67/FkN&#10;tjvcVb9M1DG7ymNe8E82y2qtp5Nh/wEi0BD+w6/2yWhYqZWC55v4BOT2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xPpNcMAAADdAAAADwAAAAAAAAAAAAAAAACYAgAAZHJzL2Rv&#10;d25yZXYueG1sUEsFBgAAAAAEAAQA9QAAAIgDAAAAAA==&#10;" path="m,l3134614,r,9144l,9144,,e" fillcolor="#fbfbfb" stroked="f" strokeweight="0">
                  <v:stroke miterlimit="83231f" joinstyle="miter"/>
                  <v:path arrowok="t" textboxrect="0,0,3134614,9144"/>
                </v:shape>
                <v:shape id="Shape 5152" o:spid="_x0000_s1183" style="position:absolute;left:31528;top:1567;width:27746;height:91;visibility:visible;mso-wrap-style:square;v-text-anchor:top" coordsize="2774569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XwGWMYA&#10;AADdAAAADwAAAGRycy9kb3ducmV2LnhtbESPzWrDMBCE74G+g9hCbrFsQ0Jxo4RSCOmp0PxQelus&#10;jW0qrYy1SZw8fVUo9DjMzDfMcj16py40xC6wgSLLQRHXwXbcGDjsN7MnUFGQLbrAZOBGEdarh8kS&#10;Kxuu/EGXnTQqQThWaKAV6SutY92Sx5iFnjh5pzB4lCSHRtsBrwnunS7zfKE9dpwWWuzptaX6e3f2&#10;BuRenr72rjgfOyf97VAvtp/vaMz0cXx5BiU0yn/4r/1mDcyLeQm/b9IT0Ks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XwGWMYAAADdAAAADwAAAAAAAAAAAAAAAACYAgAAZHJz&#10;L2Rvd25yZXYueG1sUEsFBgAAAAAEAAQA9QAAAIsDAAAAAA==&#10;" path="m,l2774569,r,9144l,9144,,e" fillcolor="#fbfbfb" stroked="f" strokeweight="0">
                  <v:stroke miterlimit="83231f" joinstyle="miter"/>
                  <v:path arrowok="t" textboxrect="0,0,2774569,9144"/>
                </v:shape>
                <v:shape id="Shape 5153" o:spid="_x0000_s1184" style="position:absolute;left:182;top:4523;width:31347;height:92;visibility:visible;mso-wrap-style:square;v-text-anchor:top" coordsize="313461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I3S2cUA&#10;AADdAAAADwAAAGRycy9kb3ducmV2LnhtbESPzWrDMBCE74W8g9hALyWR3ZAQHMshxBR6bZo418Xa&#10;2qbWyliKf96+KhR6HGbmGyY9TqYVA/WusawgXkcgiEurG64UXD/fVnsQziNrbC2TgpkcHLPFU4qJ&#10;tiN/0HDxlQgQdgkqqL3vEildWZNBt7YdcfC+bG/QB9lXUvc4Brhp5WsU7aTBhsNCjR2dayq/Lw+j&#10;wAznOR43UZwXd5mXFd+Kl6JV6nk5nQ4gPE3+P/zXftcKtvF2A79vwhOQ2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jdLZxQAAAN0AAAAPAAAAAAAAAAAAAAAAAJgCAABkcnMv&#10;ZG93bnJldi54bWxQSwUGAAAAAAQABAD1AAAAigMAAAAA&#10;" path="m,l3134614,r,9144l,9144,,e" fillcolor="#fbfbfb" stroked="f" strokeweight="0">
                  <v:stroke miterlimit="83231f" joinstyle="miter"/>
                  <v:path arrowok="t" textboxrect="0,0,3134614,9144"/>
                </v:shape>
                <v:shape id="Shape 5154" o:spid="_x0000_s1185" style="position:absolute;left:31528;top:4523;width:27715;height:92;visibility:visible;mso-wrap-style:square;v-text-anchor:top" coordsize="2771521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OFtcQA&#10;AADdAAAADwAAAGRycy9kb3ducmV2LnhtbESPT2sCMRTE74V+h/AEbzXronbZGkUEwVOLf+j5sXnd&#10;LG5eliR11376RhA8DjPzG2a5HmwrruRD41jBdJKBIK6cbrhWcD7t3goQISJrbB2TghsFWK9eX5ZY&#10;atfzga7HWIsE4VCiAhNjV0oZKkMWw8R1xMn7cd5iTNLXUnvsE9y2Ms+yhbTYcFow2NHWUHU5/loF&#10;/V/xtT3kN7v5fM+RnDHefRulxqNh8wEi0hCf4Ud7rxXMp/MZ3N+kJyBX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EDhbXEAAAA3QAAAA8AAAAAAAAAAAAAAAAAmAIAAGRycy9k&#10;b3ducmV2LnhtbFBLBQYAAAAABAAEAPUAAACJAwAAAAA=&#10;" path="m,l2771521,r,9144l,9144,,e" fillcolor="#fbfbfb" stroked="f" strokeweight="0">
                  <v:stroke miterlimit="83231f" joinstyle="miter"/>
                  <v:path arrowok="t" textboxrect="0,0,2771521,9144"/>
                </v:shape>
                <v:shape id="Shape 5155" o:spid="_x0000_s1186" style="position:absolute;left:182;top:4615;width:31347;height:91;visibility:visible;mso-wrap-style:square;v-text-anchor:top" coordsize="313461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iq0wcYA&#10;AADdAAAADwAAAGRycy9kb3ducmV2LnhtbESPQYvCMBSE7wv+h/AEL6KpQqVUo4i4sHtZsHrw+Gye&#10;bbV5KU3U7v56Iwh7HGbmG2ax6kwt7tS6yrKCyTgCQZxbXXGh4LD/HCUgnEfWWFsmBb/kYLXsfSww&#10;1fbBO7pnvhABwi5FBaX3TSqly0sy6Ma2IQ7e2bYGfZBtIXWLjwA3tZxG0UwarDgslNjQpqT8mt2M&#10;AvfzPdzeapvMdpuT1evscjkmf0oN+t16DsJT5//D7/aXVhBP4hheb8ITkMsn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iq0wcYAAADdAAAADwAAAAAAAAAAAAAAAACYAgAAZHJz&#10;L2Rvd25yZXYueG1sUEsFBgAAAAAEAAQA9QAAAIsDAAAAAA==&#10;" path="m,l3134614,r,9144l,9144,,e" fillcolor="#f6f6f5" stroked="f" strokeweight="0">
                  <v:stroke miterlimit="83231f" joinstyle="miter"/>
                  <v:path arrowok="t" textboxrect="0,0,3134614,9144"/>
                </v:shape>
                <v:shape id="Shape 5156" o:spid="_x0000_s1187" style="position:absolute;left:31437;top:4706;width:91;height:2835;visibility:visible;mso-wrap-style:square;v-text-anchor:top" coordsize="9144,2834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40y7sUA&#10;AADdAAAADwAAAGRycy9kb3ducmV2LnhtbESPQWvCQBSE74L/YXlCb7qxomh0FZEWPNRDo+L1kX0m&#10;0ezbdHcb03/fLRQ8DjPzDbPadKYWLTlfWVYwHiUgiHOrKy4UnI7vwzkIH5A11pZJwQ952Kz7vRWm&#10;2j74k9osFCJC2KeooAyhSaX0eUkG/cg2xNG7WmcwROkKqR0+ItzU8jVJZtJgxXGhxIZ2JeX37Nso&#10;aF32trD7pPi6TeaHSXY+4MclKPUy6LZLEIG68Az/t/dawXQ8ncHfm/gE5Po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/jTLuxQAAAN0AAAAPAAAAAAAAAAAAAAAAAJgCAABkcnMv&#10;ZG93bnJldi54bWxQSwUGAAAAAAQABAD1AAAAigMAAAAA&#10;" path="m,l9144,r,283464l,283464,,e" fillcolor="#f6f6f5" stroked="f" strokeweight="0">
                  <v:stroke miterlimit="83231f" joinstyle="miter"/>
                  <v:path arrowok="t" textboxrect="0,0,9144,283464"/>
                </v:shape>
                <v:shape id="Shape 5157" o:spid="_x0000_s1188" style="position:absolute;left:182;top:7541;width:31347;height:91;visibility:visible;mso-wrap-style:square;v-text-anchor:top" coordsize="313461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bSPLcYA&#10;AADdAAAADwAAAGRycy9kb3ducmV2LnhtbESPQYvCMBSE78L+h/AWvIimCrqlGkVkF/SyYN2Dx2fz&#10;bKvNS2miVn/9RhA8DjPzDTNbtKYSV2pcaVnBcBCBIM6sLjlX8Lf76ccgnEfWWFkmBXdysJh/dGaY&#10;aHvjLV1Tn4sAYZeggsL7OpHSZQUZdANbEwfvaBuDPsgml7rBW4CbSo6iaCINlhwWCqxpVVB2Ti9G&#10;gfvd9L4vlY0n29XB6mV6Ou3jh1Ldz3Y5BeGp9e/wq73WCsbD8Rc834QnIOf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bSPLcYAAADdAAAADwAAAAAAAAAAAAAAAACYAgAAZHJz&#10;L2Rvd25yZXYueG1sUEsFBgAAAAAEAAQA9QAAAIsDAAAAAA==&#10;" path="m,l3134614,r,9144l,9144,,e" fillcolor="#f6f6f5" stroked="f" strokeweight="0">
                  <v:stroke miterlimit="83231f" joinstyle="miter"/>
                  <v:path arrowok="t" textboxrect="0,0,3134614,9144"/>
                </v:shape>
                <v:shape id="Shape 5158" o:spid="_x0000_s1189" style="position:absolute;left:183;top:4708;width:31254;height:2833;visibility:visible;mso-wrap-style:square;v-text-anchor:top" coordsize="3125394,28333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ctjG8AA&#10;AADdAAAADwAAAGRycy9kb3ducmV2LnhtbERPy4rCMBTdC/5DuII7TSo4SDWKCoKrER/g9tJc22Jy&#10;U5pUO379ZDEwy8N5rza9s+JFbag9a8imCgRx4U3NpYbb9TBZgAgR2aD1TBp+KMBmPRysMDf+zWd6&#10;XWIpUgiHHDVUMTa5lKGoyGGY+oY4cQ/fOowJtqU0Lb5TuLNyptSXdFhzaqiwoX1FxfPSOQ2n++n6&#10;PTvWXdZ9zsqqgnZ2QVqPR/12CSJSH//Ff+6j0TDP5mluepOegFz/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+ctjG8AAAADdAAAADwAAAAAAAAAAAAAAAACYAgAAZHJzL2Rvd25y&#10;ZXYueG1sUEsFBgAAAAAEAAQA9QAAAIUDAAAAAA==&#10;" path="m,l3125394,r,283337l,283337,,e" fillcolor="#f6f6f5" stroked="f" strokeweight="0">
                  <v:stroke miterlimit="83231f" joinstyle="miter"/>
                  <v:path arrowok="t" textboxrect="0,0,3125394,283337"/>
                </v:shape>
                <v:rect id="Rectangle 1003" o:spid="_x0000_s1190" style="position:absolute;left:182;top:4996;width:6965;height:189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Xk0/sQA&#10;AADdAAAADwAAAGRycy9kb3ducmV2LnhtbERPS2vCQBC+C/0PyxR60922UDRmI9IHerRGUG9DdkyC&#10;2dmQ3Zq0v94tCN7m43tOuhhsIy7U+dqxhueJAkFcOFNzqWGXf42nIHxANtg4Jg2/5GGRPYxSTIzr&#10;+Zsu21CKGMI+QQ1VCG0ipS8qsugnriWO3Ml1FkOEXSlNh30Mt418UepNWqw5NlTY0ntFxXn7YzWs&#10;pu3ysHZ/fdl8Hlf7zX72kc+C1k+Pw3IOItAQ7uKbe23ifKVe4f+beILMr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l5NP7EAAAA3QAAAA8AAAAAAAAAAAAAAAAAmAIAAGRycy9k&#10;b3ducmV2LnhtbFBLBQYAAAAABAAEAPUAAACJAwAAAAA=&#10;" filled="f" stroked="f">
                  <v:textbox inset="0,0,0,0">
                    <w:txbxContent>
                      <w:p w:rsidR="004503CE" w:rsidRDefault="0048204A">
                        <w:r>
                          <w:t>Germany</w:t>
                        </w:r>
                      </w:p>
                    </w:txbxContent>
                  </v:textbox>
                </v:rect>
                <v:rect id="Rectangle 1004" o:spid="_x0000_s1191" style="position:absolute;left:5398;top:4996;width:421;height:189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pCsisQA&#10;AADdAAAADwAAAGRycy9kb3ducmV2LnhtbERPS2vCQBC+C/0PyxR6092WUjRmI9IHerRGUG9DdkyC&#10;2dmQ3Zq0v94tCN7m43tOuhhsIy7U+dqxhueJAkFcOFNzqWGXf42nIHxANtg4Jg2/5GGRPYxSTIzr&#10;+Zsu21CKGMI+QQ1VCG0ipS8qsugnriWO3Ml1FkOEXSlNh30Mt418UepNWqw5NlTY0ntFxXn7YzWs&#10;pu3ysHZ/fdl8Hlf7zX72kc+C1k+Pw3IOItAQ7uKbe23ifKVe4f+beILMr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aQrIrEAAAA3QAAAA8AAAAAAAAAAAAAAAAAmAIAAGRycy9k&#10;b3ducmV2LnhtbFBLBQYAAAAABAAEAPUAAACJAwAAAAA=&#10;" filled="f" stroked="f">
                  <v:textbox inset="0,0,0,0">
                    <w:txbxContent>
                      <w:p w:rsidR="004503CE" w:rsidRDefault="0048204A"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5159" o:spid="_x0000_s1192" style="position:absolute;left:31528;top:4615;width:27746;height:91;visibility:visible;mso-wrap-style:square;v-text-anchor:top" coordsize="2774569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rLv6cUA&#10;AADdAAAADwAAAGRycy9kb3ducmV2LnhtbESPT2vCQBTE7wW/w/KE3nSTgkWjq0j/QC49aKteH9ln&#10;Npp9G7Jrkn77riD0OMz8ZpjVZrC16Kj1lWMF6TQBQVw4XXGp4Of7czIH4QOyxtoxKfglD5v16GmF&#10;mXY976jbh1LEEvYZKjAhNJmUvjBk0U9dQxy9s2sthijbUuoW+1hua/mSJK/SYsVxwWBDb4aK6/5m&#10;Fcx0Vx6Op3p+S/v3y+Urzz+Mc0o9j4ftEkSgIfyHH3SuI5fOFnB/E5+AXP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Csu/pxQAAAN0AAAAPAAAAAAAAAAAAAAAAAJgCAABkcnMv&#10;ZG93bnJldi54bWxQSwUGAAAAAAQABAD1AAAAigMAAAAA&#10;" path="m,l2774569,r,9144l,9144,,e" fillcolor="#f6f6f5" stroked="f" strokeweight="0">
                  <v:stroke miterlimit="83231f" joinstyle="miter"/>
                  <v:path arrowok="t" textboxrect="0,0,2774569,9144"/>
                </v:shape>
                <v:shape id="Shape 5160" o:spid="_x0000_s1193" style="position:absolute;left:59152;top:4706;width:122;height:2835;visibility:visible;mso-wrap-style:square;v-text-anchor:top" coordsize="12192,2834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VCLEMIA&#10;AADdAAAADwAAAGRycy9kb3ducmV2LnhtbERPz2vCMBS+D/wfwhN2m2mdFumMIsKGoherY9dH89YU&#10;m5fSZLX7781B8Pjx/V6uB9uInjpfO1aQThIQxKXTNVcKLufPtwUIH5A1No5JwT95WK9GL0vMtbvx&#10;ifoiVCKGsM9RgQmhzaX0pSGLfuJa4sj9us5iiLCrpO7wFsNtI6dJkkmLNccGgy1tDZXX4s8q+NnP&#10;w/chfTfV7PA17XeL7LgtUKnX8bD5ABFoCE/xw73TCuZpFvfHN/EJyNU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1UIsQwgAAAN0AAAAPAAAAAAAAAAAAAAAAAJgCAABkcnMvZG93&#10;bnJldi54bWxQSwUGAAAAAAQABAD1AAAAhwMAAAAA&#10;" path="m,l12192,r,283464l,283464,,e" fillcolor="#f6f6f5" stroked="f" strokeweight="0">
                  <v:stroke miterlimit="83231f" joinstyle="miter"/>
                  <v:path arrowok="t" textboxrect="0,0,12192,283464"/>
                </v:shape>
                <v:shape id="Shape 5161" o:spid="_x0000_s1194" style="position:absolute;left:31528;top:7541;width:27746;height:91;visibility:visible;mso-wrap-style:square;v-text-anchor:top" coordsize="2774569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qgpUsUA&#10;AADdAAAADwAAAGRycy9kb3ducmV2LnhtbESPQWvCQBSE7wX/w/KE3uomhYqkbkKpFnLxULXt9ZF9&#10;ZqPZtyG7JvHfdwsFj8PMN8Osi8m2YqDeN44VpIsEBHHldMO1guPh42kFwgdkja1jUnAjD0U+e1hj&#10;pt3InzTsQy1iCfsMFZgQukxKXxmy6BeuI47eyfUWQ5R9LXWPYyy3rXxOkqW02HBcMNjRu6Hqsr9a&#10;BS96qL++f9rVNR035/OuLLfGOaUe59PbK4hAU7iH/+lSRy5dpvD3Jj4Bmf8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yqClSxQAAAN0AAAAPAAAAAAAAAAAAAAAAAJgCAABkcnMv&#10;ZG93bnJldi54bWxQSwUGAAAAAAQABAD1AAAAigMAAAAA&#10;" path="m,l2774569,r,9144l,9144,,e" fillcolor="#f6f6f5" stroked="f" strokeweight="0">
                  <v:stroke miterlimit="83231f" joinstyle="miter"/>
                  <v:path arrowok="t" textboxrect="0,0,2774569,9144"/>
                </v:shape>
                <v:shape id="Shape 5162" o:spid="_x0000_s1195" style="position:absolute;left:31528;top:4708;width:27624;height:2833;visibility:visible;mso-wrap-style:square;v-text-anchor:top" coordsize="2762377,28333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z1Fv8MA&#10;AADdAAAADwAAAGRycy9kb3ducmV2LnhtbESPQYvCMBSE74L/ITxhb5oqKNI1liIsehK2CuLt0bxt&#10;i8lLabJt/febBcHjMDPfMLtstEb01PnGsYLlIgFBXDrdcKXgevmab0H4gKzROCYFT/KQ7aeTHaba&#10;DfxNfREqESHsU1RQh9CmUvqyJot+4Vri6P24zmKIsquk7nCIcGvkKkk20mLDcaHGlg41lY/i1yrY&#10;Ps0xnPvz3Zp7laAuhtvJ5kp9zMb8E0SgMbzDr/ZJK1gvNyv4fxOfgNz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z1Fv8MAAADdAAAADwAAAAAAAAAAAAAAAACYAgAAZHJzL2Rv&#10;d25yZXYueG1sUEsFBgAAAAAEAAQA9QAAAIgDAAAAAA==&#10;" path="m,l2762377,r,283337l,283337,,e" fillcolor="#f6f6f5" stroked="f" strokeweight="0">
                  <v:stroke miterlimit="83231f" joinstyle="miter"/>
                  <v:path arrowok="t" textboxrect="0,0,2762377,283337"/>
                </v:shape>
                <v:rect id="Rectangle 1009" o:spid="_x0000_s1196" style="position:absolute;left:31528;top:4996;width:10355;height:189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JEDFMMA&#10;AADdAAAADwAAAGRycy9kb3ducmV2LnhtbERPTWvCQBC9F/oflin0VnftQUx0E0Qtemy1YL0N2TEJ&#10;ZmdDdjVpf31XELzN433OPB9sI67U+dqxhvFIgSAunKm51PC9/3ibgvAB2WDjmDT8koc8e36aY2pc&#10;z1903YVSxBD2KWqoQmhTKX1RkUU/ci1x5E6usxgi7EppOuxjuG3ku1ITabHm2FBhS8uKivPuYjVs&#10;pu3iZ+v++rJZHzeHz0Oy2idB69eXYTEDEWgID/HdvTVxvlIJ3L6JJ8js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JEDFMMAAADdAAAADwAAAAAAAAAAAAAAAACYAgAAZHJzL2Rv&#10;d25yZXYueG1sUEsFBgAAAAAEAAQA9QAAAIgDAAAAAA==&#10;" filled="f" stroked="f">
                  <v:textbox inset="0,0,0,0">
                    <w:txbxContent>
                      <w:p w:rsidR="004503CE" w:rsidRDefault="0048204A">
                        <w:r>
                          <w:t xml:space="preserve">Kashma Kash </w:t>
                        </w:r>
                      </w:p>
                    </w:txbxContent>
                  </v:textbox>
                </v:rect>
                <v:rect id="Rectangle 1010" o:spid="_x0000_s1197" style="position:absolute;left:39303;top:4996;width:571;height:189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HI8VMUA&#10;AADdAAAADwAAAGRycy9kb3ducmV2LnhtbESPT4vCQAzF7wt+hyGCt3XqHkSro8j+QY+uCuotdGJb&#10;tpMpndFWP/3mIHhLeC/v/TJfdq5SN2pC6dnAaJiAIs68LTk3cNj/vE9AhYhssfJMBu4UYLnovc0x&#10;tb7lX7rtYq4khEOKBooY61TrkBXkMAx9TSzaxTcOo6xNrm2DrYS7Sn8kyVg7LFkaCqzps6Dsb3d1&#10;BtaTenXa+EebV9/n9XF7nH7tp9GYQb9bzUBF6uLL/LzeWMFPRsIv38gIevE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scjxUxQAAAN0AAAAPAAAAAAAAAAAAAAAAAJgCAABkcnMv&#10;ZG93bnJldi54bWxQSwUGAAAAAAQABAD1AAAAigMAAAAA&#10;" filled="f" stroked="f">
                  <v:textbox inset="0,0,0,0">
                    <w:txbxContent>
                      <w:p w:rsidR="004503CE" w:rsidRDefault="0048204A">
                        <w:r>
                          <w:t>-</w:t>
                        </w:r>
                      </w:p>
                    </w:txbxContent>
                  </v:textbox>
                </v:rect>
                <v:rect id="Rectangle 1011" o:spid="_x0000_s1198" style="position:absolute;left:39730;top:4996;width:421;height:189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z6Zz8IA&#10;AADdAAAADwAAAGRycy9kb3ducmV2LnhtbERPS4vCMBC+L/gfwgje1rQeRKtRxAd69LGg3oZmbIvN&#10;pDTRVn+9WVjY23x8z5nOW1OKJ9WusKwg7kcgiFOrC84U/Jw23yMQziNrLC2Tghc5mM86X1NMtG34&#10;QM+jz0QIYZeggtz7KpHSpTkZdH1bEQfuZmuDPsA6k7rGJoSbUg6iaCgNFhwacqxomVN6Pz6Mgu2o&#10;Wlx29t1k5fq6Pe/P49Vp7JXqddvFBISn1v+L/9w7HeZHcQy/34QT5Ow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DPpnPwgAAAN0AAAAPAAAAAAAAAAAAAAAAAJgCAABkcnMvZG93&#10;bnJldi54bWxQSwUGAAAAAAQABAD1AAAAhwMAAAAA&#10;" filled="f" stroked="f">
                  <v:textbox inset="0,0,0,0">
                    <w:txbxContent>
                      <w:p w:rsidR="004503CE" w:rsidRDefault="0048204A"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1012" o:spid="_x0000_s1199" style="position:absolute;left:40034;top:4996;width:14760;height:189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+wHuMIA&#10;AADdAAAADwAAAGRycy9kb3ducmV2LnhtbERPy6rCMBDdC/5DGOHuNNWFaDWK+ECXvkDdDc3cttxm&#10;Uppoe/16Iwju5nCeM503phAPqlxuWUG/F4EgTqzOOVVwPm26IxDOI2ssLJOCf3Iwn7VbU4y1rflA&#10;j6NPRQhhF6OCzPsyltIlGRl0PVsSB+7XVgZ9gFUqdYV1CDeFHETRUBrMOTRkWNIyo+TveDcKtqNy&#10;cd3ZZ50W69v2sr+MV6exV+qn0ywmIDw1/iv+uHc6zI/6A3h/E06Qsx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z7Ae4wgAAAN0AAAAPAAAAAAAAAAAAAAAAAJgCAABkcnMvZG93&#10;bnJldi54bWxQSwUGAAAAAAQABAD1AAAAhwMAAAAA&#10;" filled="f" stroked="f">
                  <v:textbox inset="0,0,0,0">
                    <w:txbxContent>
                      <w:p w:rsidR="004503CE" w:rsidRDefault="0048204A">
                        <w:r>
                          <w:t>Die fremde Ehefrau</w:t>
                        </w:r>
                      </w:p>
                    </w:txbxContent>
                  </v:textbox>
                </v:rect>
                <v:rect id="Rectangle 1013" o:spid="_x0000_s1200" style="position:absolute;left:51133;top:4996;width:421;height:189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KCiI8IA&#10;AADdAAAADwAAAGRycy9kb3ducmV2LnhtbERPS4vCMBC+C/6HMII3TVUQ7RpFfKBHVwV3b0Mz2xab&#10;SWmirf56syB4m4/vObNFYwpxp8rllhUM+hEI4sTqnFMF59O2NwHhPLLGwjIpeJCDxbzdmmGsbc3f&#10;dD/6VIQQdjEqyLwvYyldkpFB17clceD+bGXQB1ilUldYh3BTyGEUjaXBnENDhiWtMkqux5tRsJuU&#10;y5+9fdZpsfndXQ6X6fo09Up1O83yC4Snxn/Eb/deh/nRYAT/34QT5Pw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coKIjwgAAAN0AAAAPAAAAAAAAAAAAAAAAAJgCAABkcnMvZG93&#10;bnJldi54bWxQSwUGAAAAAAQABAD1AAAAhwMAAAAA&#10;" filled="f" stroked="f">
                  <v:textbox inset="0,0,0,0">
                    <w:txbxContent>
                      <w:p w:rsidR="004503CE" w:rsidRDefault="0048204A"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5163" o:spid="_x0000_s1201" style="position:absolute;left:182;top:4615;width:31347;height:91;visibility:visible;mso-wrap-style:square;v-text-anchor:top" coordsize="313461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ONDk8YA&#10;AADdAAAADwAAAGRycy9kb3ducmV2LnhtbESPQWvCQBSE70L/w/IKXqRutBhCdBWRFuxFMO2hx2f2&#10;mUSzb0N21eivdwXB4zAz3zCzRWdqcabWVZYVjIYRCOLc6ooLBX+/3x8JCOeRNdaWScGVHCzmb70Z&#10;ptpeeEvnzBciQNilqKD0vkmldHlJBt3QNsTB29vWoA+yLaRu8RLgppbjKIqlwYrDQokNrUrKj9nJ&#10;KHCbn8HXqbZJvF3trF5mh8N/clOq/94tpyA8df4VfrbXWsFkFH/C4014AnJ+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ONDk8YAAADdAAAADwAAAAAAAAAAAAAAAACYAgAAZHJz&#10;L2Rvd25yZXYueG1sUEsFBgAAAAAEAAQA9QAAAIsDAAAAAA==&#10;" path="m,l3134614,r,9144l,9144,,e" fillcolor="#f6f6f5" stroked="f" strokeweight="0">
                  <v:stroke miterlimit="83231f" joinstyle="miter"/>
                  <v:path arrowok="t" textboxrect="0,0,3134614,9144"/>
                </v:shape>
                <v:shape id="Shape 5164" o:spid="_x0000_s1202" style="position:absolute;left:31528;top:4615;width:27746;height:91;visibility:visible;mso-wrap-style:square;v-text-anchor:top" coordsize="2774569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t+KysUA&#10;AADdAAAADwAAAGRycy9kb3ducmV2LnhtbESPQWvCQBSE7wX/w/KE3uomUiVEVxFtIZceqrZeH9nX&#10;bGz2bciuSfrv3UKhx2Hmm2HW29E2oqfO144VpLMEBHHpdM2VgvPp9SkD4QOyxsYxKfghD9vN5GGN&#10;uXYDv1N/DJWIJexzVGBCaHMpfWnIop+5ljh6X66zGKLsKqk7HGK5beQ8SZbSYs1xwWBLe0Pl9/Fm&#10;FSx0X318Xprslg6H6/WtKF6Mc0o9TsfdCkSgMfyH/+hCRy5dPsPvm/gE5OYO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i34rKxQAAAN0AAAAPAAAAAAAAAAAAAAAAAJgCAABkcnMv&#10;ZG93bnJldi54bWxQSwUGAAAAAAQABAD1AAAAigMAAAAA&#10;" path="m,l2774569,r,9144l,9144,,e" fillcolor="#f6f6f5" stroked="f" strokeweight="0">
                  <v:stroke miterlimit="83231f" joinstyle="miter"/>
                  <v:path arrowok="t" textboxrect="0,0,2774569,9144"/>
                </v:shape>
                <v:shape id="Shape 5165" o:spid="_x0000_s1203" style="position:absolute;left:182;top:7571;width:31347;height:92;visibility:visible;mso-wrap-style:square;v-text-anchor:top" coordsize="313461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EZ+fMcA&#10;AADdAAAADwAAAGRycy9kb3ducmV2LnhtbESPQWvCQBSE7wX/w/KEXkqzsWAIadYQxEJ7KRg9eHzN&#10;vibR7NuQXTXtr3eFQo/DzHzD5MVkenGh0XWWFSyiGARxbXXHjYL97u05BeE8ssbeMin4IQfFavaQ&#10;Y6btlbd0qXwjAoRdhgpa74dMSle3ZNBFdiAO3rcdDfogx0bqEa8Bbnr5EseJNNhxWGhxoHVL9ak6&#10;GwXu8+Npc+5tmmzXX1aX1fF4SH+VepxP5SsIT5P/D/+137WC5SJZwv1NeAJydQM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ERGfnzHAAAA3QAAAA8AAAAAAAAAAAAAAAAAmAIAAGRy&#10;cy9kb3ducmV2LnhtbFBLBQYAAAAABAAEAPUAAACMAwAAAAA=&#10;" path="m,l3134614,r,9144l,9144,,e" fillcolor="#f6f6f5" stroked="f" strokeweight="0">
                  <v:stroke miterlimit="83231f" joinstyle="miter"/>
                  <v:path arrowok="t" textboxrect="0,0,3134614,9144"/>
                </v:shape>
                <v:shape id="Shape 5166" o:spid="_x0000_s1204" style="position:absolute;left:31528;top:7571;width:27715;height:92;visibility:visible;mso-wrap-style:square;v-text-anchor:top" coordsize="2771521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vKTycUA&#10;AADdAAAADwAAAGRycy9kb3ducmV2LnhtbESPQWvCQBSE70L/w/IKvekmQlKJrlIUoadi1EN7e2Zf&#10;k2D2bdjdavz3riD0OMzMN8xiNZhOXMj51rKCdJKAIK6sbrlWcDxsxzMQPiBr7CyTght5WC1fRgss&#10;tL1ySZd9qEWEsC9QQRNCX0jpq4YM+ontiaP3a53BEKWrpXZ4jXDTyWmS5NJgy3GhwZ7WDVXn/Z9R&#10;8J5kLj9+b27n/qc8pV1Gfld+KfX2OnzMQQQawn/42f7UCrI0z+HxJj4Bubw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O8pPJxQAAAN0AAAAPAAAAAAAAAAAAAAAAAJgCAABkcnMv&#10;ZG93bnJldi54bWxQSwUGAAAAAAQABAD1AAAAigMAAAAA&#10;" path="m,l2771521,r,9144l,9144,,e" fillcolor="#f6f6f5" stroked="f" strokeweight="0">
                  <v:stroke miterlimit="83231f" joinstyle="miter"/>
                  <v:path arrowok="t" textboxrect="0,0,2771521,9144"/>
                </v:shape>
                <v:shape id="Shape 5167" o:spid="_x0000_s1205" style="position:absolute;left:182;top:7663;width:31347;height:91;visibility:visible;mso-wrap-style:square;v-text-anchor:top" coordsize="313461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doeZ8QA&#10;AADdAAAADwAAAGRycy9kb3ducmV2LnhtbESPT4vCMBTE78J+h/AWvIimVfxDNcqiCHtVd+v10Tzb&#10;ss1LaWJbv/1GEDwOM/MbZrPrTSVaalxpWUE8iUAQZ1aXnCv4uRzHKxDOI2usLJOCBznYbT8GG0y0&#10;7fhE7dnnIkDYJaig8L5OpHRZQQbdxNbEwbvZxqAPssmlbrALcFPJaRQtpMGSw0KBNe0Lyv7Od6PA&#10;tPtH3M2i+JBe5SHL+TcdpZVSw8/+aw3CU+/f4Vf7WyuYx4slPN+EJyC3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XaHmfEAAAA3QAAAA8AAAAAAAAAAAAAAAAAmAIAAGRycy9k&#10;b3ducmV2LnhtbFBLBQYAAAAABAAEAPUAAACJAwAAAAA=&#10;" path="m,l3134614,r,9144l,9144,,e" fillcolor="#fbfbfb" stroked="f" strokeweight="0">
                  <v:stroke miterlimit="83231f" joinstyle="miter"/>
                  <v:path arrowok="t" textboxrect="0,0,3134614,9144"/>
                </v:shape>
                <v:shape id="Shape 5168" o:spid="_x0000_s1206" style="position:absolute;left:31437;top:7754;width:91;height:2837;visibility:visible;mso-wrap-style:square;v-text-anchor:top" coordsize="9144,2837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LMnGsIA&#10;AADdAAAADwAAAGRycy9kb3ducmV2LnhtbERPTWsCMRC9C/6HMIK3mihW7NYoi6gIBWm1l96Gzbi7&#10;uJmsSdTtv28OBY+P971YdbYRd/KhdqxhPFIgiAtnai41fJ+2L3MQISIbbByThl8KsFr2ewvMjHvw&#10;F92PsRQphEOGGqoY20zKUFRkMYxcS5y4s/MWY4K+lMbjI4XbRk6UmkmLNaeGCltaV1RcjjerQb3l&#10;h51Vh598c53KZuI+cPfptR4OuvwdRKQuPsX/7r3R8DqepbnpTXoCcvk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MsycawgAAAN0AAAAPAAAAAAAAAAAAAAAAAJgCAABkcnMvZG93&#10;bnJldi54bWxQSwUGAAAAAAQABAD1AAAAhwMAAAAA&#10;" path="m,l9144,r,283769l,283769,,e" fillcolor="#fbfbfb" stroked="f" strokeweight="0">
                  <v:stroke miterlimit="83231f" joinstyle="miter"/>
                  <v:path arrowok="t" textboxrect="0,0,9144,283769"/>
                </v:shape>
                <v:shape id="Shape 5169" o:spid="_x0000_s1207" style="position:absolute;left:182;top:10591;width:31347;height:92;visibility:visible;mso-wrap-style:square;v-text-anchor:top" coordsize="313461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wkvjsMA&#10;AADdAAAADwAAAGRycy9kb3ducmV2LnhtbESPQYvCMBSE78L+h/AWvIimVRStRlkUYa/qbr0+mmdb&#10;tnkpTWzrv98IgsdhZr5hNrveVKKlxpWWFcSTCARxZnXJuYKfy3G8BOE8ssbKMil4kIPd9mOwwUTb&#10;jk/Unn0uAoRdggoK7+tESpcVZNBNbE0cvJttDPogm1zqBrsAN5WcRtFCGiw5LBRY076g7O98NwpM&#10;u3/E3SyKD+lVHrKcf9NRWik1/Oy/1iA89f4dfrW/tYJ5vFjB8014AnL7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wkvjsMAAADdAAAADwAAAAAAAAAAAAAAAACYAgAAZHJzL2Rv&#10;d25yZXYueG1sUEsFBgAAAAAEAAQA9QAAAIgDAAAAAA==&#10;" path="m,l3134614,r,9144l,9144,,e" fillcolor="#fbfbfb" stroked="f" strokeweight="0">
                  <v:stroke miterlimit="83231f" joinstyle="miter"/>
                  <v:path arrowok="t" textboxrect="0,0,3134614,9144"/>
                </v:shape>
                <v:shape id="Shape 5170" o:spid="_x0000_s1208" style="position:absolute;left:183;top:7756;width:31254;height:2834;visibility:visible;mso-wrap-style:square;v-text-anchor:top" coordsize="3125394,2834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fwOe8QA&#10;AADdAAAADwAAAGRycy9kb3ducmV2LnhtbERPTYvCMBC9C/6HMIIXWVMX1KVrFBGEXQTRKuJxthnb&#10;ajMpTbTdf28OgsfH+54tWlOKB9WusKxgNIxAEKdWF5wpOB7WH18gnEfWWFomBf/kYDHvdmYYa9vw&#10;nh6Jz0QIYRejgtz7KpbSpTkZdENbEQfuYmuDPsA6k7rGJoSbUn5G0UQaLDg05FjRKqf0ltyNgtsu&#10;uuz216uttqf1uRn8bsYb+6dUv9cuv0F4av1b/HL/aAXj0TTsD2/CE5DzJ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H8DnvEAAAA3QAAAA8AAAAAAAAAAAAAAAAAmAIAAGRycy9k&#10;b3ducmV2LnhtbFBLBQYAAAAABAAEAPUAAACJAwAAAAA=&#10;" path="m,l3125394,r,283464l,283464,,e" fillcolor="#fbfbfb" stroked="f" strokeweight="0">
                  <v:stroke miterlimit="83231f" joinstyle="miter"/>
                  <v:path arrowok="t" textboxrect="0,0,3125394,283464"/>
                </v:shape>
                <v:rect id="Rectangle 1022" o:spid="_x0000_s1209" style="position:absolute;left:182;top:8044;width:26008;height:189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YDNBcQA&#10;AADdAAAADwAAAGRycy9kb3ducmV2LnhtbERPTWvCQBC9F/wPywi9NRtzEI3ZBNEWPVotaG9DdpoE&#10;s7Mhu5rUX98tFHqbx/ucrBhNK+7Uu8ayglkUgyAurW64UvBxentZgHAeWWNrmRR8k4MinzxlmGo7&#10;8Dvdj74SIYRdigpq77tUSlfWZNBFtiMO3JftDfoA+0rqHocQblqZxPFcGmw4NNTY0aam8nq8GQW7&#10;Rbe+7O1jqNrXz935cF5uT0uv1PN0XK9AeBr9v/jPvddhfpwk8PtNOEHm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2AzQXEAAAA3QAAAA8AAAAAAAAAAAAAAAAAmAIAAGRycy9k&#10;b3ducmV2LnhtbFBLBQYAAAAABAAEAPUAAACJAwAAAAA=&#10;" filled="f" stroked="f">
                  <v:textbox inset="0,0,0,0">
                    <w:txbxContent>
                      <w:p w:rsidR="004503CE" w:rsidRDefault="0048204A">
                        <w:r>
                          <w:t>India (Hindi title) (dubbed version)</w:t>
                        </w:r>
                      </w:p>
                    </w:txbxContent>
                  </v:textbox>
                </v:rect>
                <v:rect id="Rectangle 1023" o:spid="_x0000_s1210" style="position:absolute;left:19730;top:8044;width:421;height:189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sxonsMA&#10;AADdAAAADwAAAGRycy9kb3ducmV2LnhtbERPTYvCMBC9C/sfwix403RdEK1GEd1Fj2oF9TY0Y1u2&#10;mZQma6u/3giCt3m8z5nOW1OKK9WusKzgqx+BIE6tLjhTcEh+eyMQziNrLC2Tghs5mM8+OlOMtW14&#10;R9e9z0QIYRejgtz7KpbSpTkZdH1bEQfuYmuDPsA6k7rGJoSbUg6iaCgNFhwacqxomVP6t/83Ctaj&#10;anHa2HuTlT/n9XF7HK+SsVeq+9kuJiA8tf4tfrk3OsyPBt/w/CacIGc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sxonsMAAADdAAAADwAAAAAAAAAAAAAAAACYAgAAZHJzL2Rv&#10;d25yZXYueG1sUEsFBgAAAAAEAAQA9QAAAIgDAAAAAA==&#10;" filled="f" stroked="f">
                  <v:textbox inset="0,0,0,0">
                    <w:txbxContent>
                      <w:p w:rsidR="004503CE" w:rsidRDefault="0048204A"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5171" o:spid="_x0000_s1211" style="position:absolute;left:31528;top:7663;width:27746;height:91;visibility:visible;mso-wrap-style:square;v-text-anchor:top" coordsize="2774569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hvET8UA&#10;AADdAAAADwAAAGRycy9kb3ducmV2LnhtbESPQWvCQBSE70L/w/IKvekmQm1JXaUUip4ENVJ6e2Sf&#10;Seju25B9avTXu4VCj8PMfMPMl4N36kx9bAMbyCcZKOIq2JZrA+X+c/wKKgqyRReYDFwpwnLxMJpj&#10;YcOFt3TeSa0ShGOBBhqRrtA6Vg15jJPQESfvGHqPkmRfa9vjJcG909Msm2mPLaeFBjv6aKj62Z28&#10;AblNj997l58OrZPuWlaz1dcGjXl6HN7fQAkN8h/+a6+tgef8JYffN+kJ6M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SG8RPxQAAAN0AAAAPAAAAAAAAAAAAAAAAAJgCAABkcnMv&#10;ZG93bnJldi54bWxQSwUGAAAAAAQABAD1AAAAigMAAAAA&#10;" path="m,l2774569,r,9144l,9144,,e" fillcolor="#fbfbfb" stroked="f" strokeweight="0">
                  <v:stroke miterlimit="83231f" joinstyle="miter"/>
                  <v:path arrowok="t" textboxrect="0,0,2774569,9144"/>
                </v:shape>
                <v:shape id="Shape 5172" o:spid="_x0000_s1212" style="position:absolute;left:59152;top:7754;width:122;height:2837;visibility:visible;mso-wrap-style:square;v-text-anchor:top" coordsize="12192,2837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JUAmscA&#10;AADdAAAADwAAAGRycy9kb3ducmV2LnhtbESPT2vCQBTE70K/w/IKXkQ3WquSuooUChG8+Ofg8Zl9&#10;JqHZt2l2NdFP7wpCj8PM/IaZL1tTiivVrrCsYDiIQBCnVhecKTjsf/ozEM4jaywtk4IbOVgu3jpz&#10;jLVteEvXnc9EgLCLUUHufRVL6dKcDLqBrYiDd7a1QR9knUldYxPgppSjKJpIgwWHhRwr+s4p/d1d&#10;jAL5l9x7h9PqOG43++bm18lHeR4r1X1vV18gPLX+P/xqJ1rB53A6gueb8ATk4g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GCVAJrHAAAA3QAAAA8AAAAAAAAAAAAAAAAAmAIAAGRy&#10;cy9kb3ducmV2LnhtbFBLBQYAAAAABAAEAPUAAACMAwAAAAA=&#10;" path="m,l12192,r,283769l,283769,,e" fillcolor="#fbfbfb" stroked="f" strokeweight="0">
                  <v:stroke miterlimit="83231f" joinstyle="miter"/>
                  <v:path arrowok="t" textboxrect="0,0,12192,283769"/>
                </v:shape>
                <v:shape id="Shape 5173" o:spid="_x0000_s1213" style="position:absolute;left:31528;top:10591;width:27746;height:92;visibility:visible;mso-wrap-style:square;v-text-anchor:top" coordsize="2774569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YX/o8YA&#10;AADdAAAADwAAAGRycy9kb3ducmV2LnhtbESPX2vCQBDE34V+h2MLvuklSq2knlIKpT4V6h/EtyW3&#10;JqF3eyG3avTT9wqFPg4z8xtmseq9UxfqYhPYQD7OQBGXwTZcGdht30dzUFGQLbrAZOBGEVbLh8EC&#10;Cxuu/EWXjVQqQTgWaKAWaQutY1mTxzgOLXHyTqHzKEl2lbYdXhPcOz3Jspn22HBaqLGlt5rK783Z&#10;G5D75HTcuvy8b5y0t105+zh8ojHDx/71BZRQL//hv/baGnjKn6fw+yY9Ab3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YX/o8YAAADdAAAADwAAAAAAAAAAAAAAAACYAgAAZHJz&#10;L2Rvd25yZXYueG1sUEsFBgAAAAAEAAQA9QAAAIsDAAAAAA==&#10;" path="m,l2774569,r,9144l,9144,,e" fillcolor="#fbfbfb" stroked="f" strokeweight="0">
                  <v:stroke miterlimit="83231f" joinstyle="miter"/>
                  <v:path arrowok="t" textboxrect="0,0,2774569,9144"/>
                </v:shape>
                <v:shape id="Shape 5174" o:spid="_x0000_s1214" style="position:absolute;left:31528;top:7756;width:27624;height:2834;visibility:visible;mso-wrap-style:square;v-text-anchor:top" coordsize="2762377,2834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dwJDcYA&#10;AADdAAAADwAAAGRycy9kb3ducmV2LnhtbESPS4vCQBCE78L+h6EXvOnENT6IjiKyrrKHBR94bjJt&#10;Esz0hMxosv/eEQSPRVV9Rc2XrSnFnWpXWFYw6EcgiFOrC84UnI6b3hSE88gaS8uk4J8cLBcfnTkm&#10;2ja8p/vBZyJA2CWoIPe+SqR0aU4GXd9WxMG72NqgD7LOpK6xCXBTyq8oGkuDBYeFHCta55ReDzej&#10;YNhsz6udnmTrv/0lPse/9tv9xEp1P9vVDISn1r/Dr/ZOKxgNJjE834QnIBc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5dwJDcYAAADdAAAADwAAAAAAAAAAAAAAAACYAgAAZHJz&#10;L2Rvd25yZXYueG1sUEsFBgAAAAAEAAQA9QAAAIsDAAAAAA==&#10;" path="m,l2762377,r,283464l,283464,,e" fillcolor="#fbfbfb" stroked="f" strokeweight="0">
                  <v:stroke miterlimit="83231f" joinstyle="miter"/>
                  <v:path arrowok="t" textboxrect="0,0,2762377,283464"/>
                </v:shape>
                <v:rect id="Rectangle 1028" o:spid="_x0000_s1215" style="position:absolute;left:31528;top:8044;width:9934;height:189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Gj678UA&#10;AADdAAAADwAAAGRycy9kb3ducmV2LnhtbESPQW/CMAyF75P4D5GRuI0UDhMUAkKwCY4bIAE3qzFt&#10;ReNUTUbLfv18QOJm6z2/93m+7Fyl7tSE0rOB0TABRZx5W3Ju4Hj4ep+AChHZYuWZDDwowHLRe5tj&#10;an3LP3Tfx1xJCIcUDRQx1qnWISvIYRj6mli0q28cRlmbXNsGWwl3lR4nyYd2WLI0FFjTuqDstv91&#10;BraTenXe+b82rz4v29P3abo5TKMxg363moGK1MWX+Xm9s4KfjAVXvpER9OI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caPrvxQAAAN0AAAAPAAAAAAAAAAAAAAAAAJgCAABkcnMv&#10;ZG93bnJldi54bWxQSwUGAAAAAAQABAD1AAAAigMAAAAA&#10;" filled="f" stroked="f">
                  <v:textbox inset="0,0,0,0">
                    <w:txbxContent>
                      <w:p w:rsidR="004503CE" w:rsidRDefault="0048204A">
                        <w:r>
                          <w:t>Kashma Kash</w:t>
                        </w:r>
                      </w:p>
                    </w:txbxContent>
                  </v:textbox>
                </v:rect>
                <v:rect id="Rectangle 1029" o:spid="_x0000_s1216" style="position:absolute;left:38968;top:8044;width:421;height:189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yRfdMQA&#10;AADdAAAADwAAAGRycy9kb3ducmV2LnhtbERPTWvCQBC9F/wPywi91Y05lCR1lVAVc2xVSHsbstMk&#10;NDsbsluT9td3BcHbPN7nrDaT6cSFBtdaVrBcRCCIK6tbrhWcT/unBITzyBo7y6Tglxxs1rOHFWba&#10;jvxOl6OvRQhhl6GCxvs+k9JVDRl0C9sTB+7LDgZ9gEMt9YBjCDedjKPoWRpsOTQ02NNrQ9X38cco&#10;OCR9/lHYv7Hudp+H8q1Mt6fUK/U4n/IXEJ4mfxff3IUO86M4hes34QS5/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MkX3TEAAAA3QAAAA8AAAAAAAAAAAAAAAAAmAIAAGRycy9k&#10;b3ducmV2LnhtbFBLBQYAAAAABAAEAPUAAACJAwAAAAA=&#10;" filled="f" stroked="f">
                  <v:textbox inset="0,0,0,0">
                    <w:txbxContent>
                      <w:p w:rsidR="004503CE" w:rsidRDefault="0048204A"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5175" o:spid="_x0000_s1217" style="position:absolute;left:182;top:7663;width:31347;height:91;visibility:visible;mso-wrap-style:square;v-text-anchor:top" coordsize="313461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52zVsUA&#10;AADdAAAADwAAAGRycy9kb3ducmV2LnhtbESPQWuDQBSE74X8h+UFeilxtSVpMW5CUAq9NknN9eG+&#10;qsR9K+5Gzb/vFgo9DjPzDZPtZ9OJkQbXWlaQRDEI4srqlmsF59P76g2E88gaO8uk4E4O9rvFQ4ap&#10;thN/0nj0tQgQdikqaLzvUyld1ZBBF9meOHjfdjDogxxqqQecAtx08jmON9Jgy2GhwZ7yhqrr8WYU&#10;mDG/J9NLnBTlRRZVzV/lU9kp9bicD1sQnmb/H/5rf2gF6+R1Db9vwhOQu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PnbNWxQAAAN0AAAAPAAAAAAAAAAAAAAAAAJgCAABkcnMv&#10;ZG93bnJldi54bWxQSwUGAAAAAAQABAD1AAAAigMAAAAA&#10;" path="m,l3134614,r,9144l,9144,,e" fillcolor="#fbfbfb" stroked="f" strokeweight="0">
                  <v:stroke miterlimit="83231f" joinstyle="miter"/>
                  <v:path arrowok="t" textboxrect="0,0,3134614,9144"/>
                </v:shape>
                <v:shape id="Shape 5176" o:spid="_x0000_s1218" style="position:absolute;left:31528;top:7663;width:27746;height:91;visibility:visible;mso-wrap-style:square;v-text-anchor:top" coordsize="2774569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fJcO8YA&#10;AADdAAAADwAAAGRycy9kb3ducmV2LnhtbESPX2vCQBDE3wv9DscW+lYvEZqW1FOkUPRJqH8ofVty&#10;axK82wu5VaOfvicIfRxm5jfMZDZ4p07UxzawgXyUgSKugm25NrDdfL28g4qCbNEFJgMXijCbPj5M&#10;sLThzN90WkutEoRjiQYaka7UOlYNeYyj0BEnbx96j5JkX2vb4znBvdPjLCu0x5bTQoMdfTZUHdZH&#10;b0Cu4/3vxuXHXeuku2yrYvGzQmOen4b5ByihQf7D9/bSGnjN3wq4vUlPQE/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fJcO8YAAADdAAAADwAAAAAAAAAAAAAAAACYAgAAZHJz&#10;L2Rvd25yZXYueG1sUEsFBgAAAAAEAAQA9QAAAIsDAAAAAA==&#10;" path="m,l2774569,r,9144l,9144,,e" fillcolor="#fbfbfb" stroked="f" strokeweight="0">
                  <v:stroke miterlimit="83231f" joinstyle="miter"/>
                  <v:path arrowok="t" textboxrect="0,0,2774569,9144"/>
                </v:shape>
                <v:shape id="Shape 5177" o:spid="_x0000_s1219" style="position:absolute;left:182;top:10622;width:31347;height:91;visibility:visible;mso-wrap-style:square;v-text-anchor:top" coordsize="313461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AOIusMA&#10;AADdAAAADwAAAGRycy9kb3ducmV2LnhtbESPQYvCMBSE78L+h/AWvIimVVylGmVRhL2qa70+mmdb&#10;tnkpTWzrv98IgsdhZr5h1tveVKKlxpWWFcSTCARxZnXJuYLf82G8BOE8ssbKMil4kIPt5mOwxkTb&#10;jo/UnnwuAoRdggoK7+tESpcVZNBNbE0cvJttDPogm1zqBrsAN5WcRtGXNFhyWCiwpl1B2d/pbhSY&#10;dveIu1kU79Or3Gc5X9JRWik1/Oy/VyA89f4dfrV/tIJ5vFjA8014AnLz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AOIusMAAADdAAAADwAAAAAAAAAAAAAAAACYAgAAZHJzL2Rv&#10;d25yZXYueG1sUEsFBgAAAAAEAAQA9QAAAIgDAAAAAA==&#10;" path="m,l3134614,r,9144l,9144,,e" fillcolor="#fbfbfb" stroked="f" strokeweight="0">
                  <v:stroke miterlimit="83231f" joinstyle="miter"/>
                  <v:path arrowok="t" textboxrect="0,0,3134614,9144"/>
                </v:shape>
                <v:shape id="Shape 5178" o:spid="_x0000_s1220" style="position:absolute;left:31528;top:10622;width:27715;height:91;visibility:visible;mso-wrap-style:square;v-text-anchor:top" coordsize="2771521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/vT0L8A&#10;AADdAAAADwAAAGRycy9kb3ducmV2LnhtbERPTYvCMBC9C/6HMII3TS24SjWKCAt7UtRlz0MzNsVm&#10;UpJoq7/eHBY8Pt73etvbRjzIh9qxgtk0A0FcOl1zpeD38j1ZgggRWWPjmBQ8KcB2MxyssdCu4xM9&#10;zrESKYRDgQpMjG0hZSgNWQxT1xIn7uq8xZigr6T22KVw28g8y76kxZpTg8GW9obK2/luFXSv5XF/&#10;yp92d1jkSM4Y7/6MUuNRv1uBiNTHj/jf/aMVzGeLNDe9SU9Abt4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b+9PQvwAAAN0AAAAPAAAAAAAAAAAAAAAAAJgCAABkcnMvZG93bnJl&#10;di54bWxQSwUGAAAAAAQABAD1AAAAhAMAAAAA&#10;" path="m,l2771521,r,9144l,9144,,e" fillcolor="#fbfbfb" stroked="f" strokeweight="0">
                  <v:stroke miterlimit="83231f" joinstyle="miter"/>
                  <v:path arrowok="t" textboxrect="0,0,2771521,9144"/>
                </v:shape>
                <v:shape id="Shape 5179" o:spid="_x0000_s1221" style="position:absolute;left:182;top:10713;width:31347;height:92;visibility:visible;mso-wrap-style:square;v-text-anchor:top" coordsize="313461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NLipMcA&#10;AADdAAAADwAAAGRycy9kb3ducmV2LnhtbESPQWvCQBSE70L/w/IKvYhuLGhjdBWRFvQimHrw+My+&#10;JrHZtyG70eivd4VCj8PMfMPMl52pxIUaV1pWMBpGIIgzq0vOFRy+vwYxCOeRNVaWScGNHCwXL705&#10;JtpeeU+X1OciQNglqKDwvk6kdFlBBt3Q1sTB+7GNQR9kk0vd4DXATSXfo2giDZYcFgqsaV1Q9pu2&#10;RoHbbfufbWXjyX59snqVns/H+K7U22u3moHw1Pn/8F97oxWMRx9TeL4JT0AuH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EDS4qTHAAAA3QAAAA8AAAAAAAAAAAAAAAAAmAIAAGRy&#10;cy9kb3ducmV2LnhtbFBLBQYAAAAABAAEAPUAAACMAwAAAAA=&#10;" path="m,l3134614,r,9144l,9144,,e" fillcolor="#f6f6f5" stroked="f" strokeweight="0">
                  <v:stroke miterlimit="83231f" joinstyle="miter"/>
                  <v:path arrowok="t" textboxrect="0,0,3134614,9144"/>
                </v:shape>
                <v:shape id="Shape 5180" o:spid="_x0000_s1222" style="position:absolute;left:31437;top:10805;width:91;height:2834;visibility:visible;mso-wrap-style:square;v-text-anchor:top" coordsize="9144,2834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UgjRsMA&#10;AADdAAAADwAAAGRycy9kb3ducmV2LnhtbERPz2vCMBS+C/sfwhO8aaqy0XWmZYiCBz2s29j10by1&#10;nc1LTWLt/vvlMPD48f3eFKPpxEDOt5YVLBcJCOLK6pZrBR/v+3kKwgdkjZ1lUvBLHor8YbLBTNsb&#10;v9FQhlrEEPYZKmhC6DMpfdWQQb+wPXHkvq0zGCJ0tdQObzHcdHKVJE/SYMuxocGetg1V5/JqFAyu&#10;3D3bQ1JfftbpaV1+nvD4FZSaTcfXFxCBxnAX/7sPWsHjMo3745v4BGT+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UgjRsMAAADdAAAADwAAAAAAAAAAAAAAAACYAgAAZHJzL2Rv&#10;d25yZXYueG1sUEsFBgAAAAAEAAQA9QAAAIgDAAAAAA==&#10;" path="m,l9144,r,283464l,283464,,e" fillcolor="#f6f6f5" stroked="f" strokeweight="0">
                  <v:stroke miterlimit="83231f" joinstyle="miter"/>
                  <v:path arrowok="t" textboxrect="0,0,9144,283464"/>
                </v:shape>
                <v:shape id="Shape 5181" o:spid="_x0000_s1223" style="position:absolute;left:182;top:13639;width:31347;height:92;visibility:visible;mso-wrap-style:square;v-text-anchor:top" coordsize="313461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3GehcUA&#10;AADdAAAADwAAAGRycy9kb3ducmV2LnhtbESPQYvCMBSE78L+h/AWvMiaVlBKNYrILuhFsHrY47N5&#10;ttXmpTRRu/vrjSB4HGbmG2a26EwtbtS6yrKCeBiBIM6trrhQcNj/fCUgnEfWWFsmBX/kYDH/6M0w&#10;1fbOO7plvhABwi5FBaX3TSqly0sy6Ia2IQ7eybYGfZBtIXWL9wA3tRxF0UQarDgslNjQqqT8kl2N&#10;ArfdDL6vtU0mu9XR6mV2Pv8m/0r1P7vlFISnzr/Dr/ZaKxjHSQzPN+EJyP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LcZ6FxQAAAN0AAAAPAAAAAAAAAAAAAAAAAJgCAABkcnMv&#10;ZG93bnJldi54bWxQSwUGAAAAAAQABAD1AAAAigMAAAAA&#10;" path="m,l3134614,r,9144l,9144,,e" fillcolor="#f6f6f5" stroked="f" strokeweight="0">
                  <v:stroke miterlimit="83231f" joinstyle="miter"/>
                  <v:path arrowok="t" textboxrect="0,0,3134614,9144"/>
                </v:shape>
                <v:shape id="Shape 5182" o:spid="_x0000_s1224" style="position:absolute;left:183;top:10805;width:31254;height:2833;visibility:visible;mso-wrap-style:square;v-text-anchor:top" coordsize="3125394,28333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kN4tsQA&#10;AADdAAAADwAAAGRycy9kb3ducmV2LnhtbESPzWrDMBCE74W+g9hCb41kQ4txooQkEMgpIT+Q62Jt&#10;bBNpZSw5cfr0VaHQ4zAz3zCzxeisuFMfWs8asokCQVx503Kt4XzafBQgQkQ2aD2ThicFWMxfX2ZY&#10;Gv/gA92PsRYJwqFEDU2MXSllqBpyGCa+I07e1fcOY5J9LU2PjwR3VuZKfUmHLaeFBjtaN1TdjoPT&#10;sL/sT7t82w7Z8H1QVlW0sgVp/f42LqcgIo3xP/zX3hoNn1mRw++b9ATk/A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ZDeLbEAAAA3QAAAA8AAAAAAAAAAAAAAAAAmAIAAGRycy9k&#10;b3ducmV2LnhtbFBLBQYAAAAABAAEAPUAAACJAwAAAAA=&#10;" path="m,l3125394,r,283337l,283337,,e" fillcolor="#f6f6f5" stroked="f" strokeweight="0">
                  <v:stroke miterlimit="83231f" joinstyle="miter"/>
                  <v:path arrowok="t" textboxrect="0,0,3125394,283337"/>
                </v:shape>
                <v:rect id="Rectangle 1038" o:spid="_x0000_s1225" style="position:absolute;left:182;top:11094;width:29475;height:19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bFsMscA&#10;AADdAAAADwAAAGRycy9kb3ducmV2LnhtbESPQWvCQBCF7wX/wzJCb3WjhaIxGxFt0WPVgvU2ZKdJ&#10;aHY2ZLcm7a/vHARvM7w3732TrQbXqCt1ofZsYDpJQBEX3tZcGvg4vT3NQYWIbLHxTAZ+KcAqHz1k&#10;mFrf84Gux1gqCeGQooEqxjbVOhQVOQwT3xKL9uU7h1HWrtS2w17CXaNnSfKiHdYsDRW2tKmo+D7+&#10;OAO7ebv+3Pu/vmxeL7vz+3mxPS2iMY/jYb0EFWmId/Ptem8FP3kWXPlGRtD5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JmxbDLHAAAA3QAAAA8AAAAAAAAAAAAAAAAAmAIAAGRy&#10;cy9kb3ducmV2LnhtbFBLBQYAAAAABAAEAPUAAACMAwAAAAA=&#10;" filled="f" stroked="f">
                  <v:textbox inset="0,0,0,0">
                    <w:txbxContent>
                      <w:p w:rsidR="004503CE" w:rsidRDefault="0048204A">
                        <w:r>
                          <w:t>India (Bengali title) (original script title)</w:t>
                        </w:r>
                      </w:p>
                    </w:txbxContent>
                  </v:textbox>
                </v:rect>
                <v:rect id="Rectangle 1039" o:spid="_x0000_s1226" style="position:absolute;left:22351;top:11094;width:421;height:19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v3JqcMA&#10;AADdAAAADwAAAGRycy9kb3ducmV2LnhtbERPS4vCMBC+L/gfwgje1lQFsV2jiA/0uD5A9zY0s23Z&#10;ZlKaaKu/fiMI3ubje8503ppS3Kh2hWUFg34Egji1uuBMwem4+ZyAcB5ZY2mZFNzJwXzW+Zhiom3D&#10;e7odfCZCCLsEFeTeV4mULs3JoOvbijhwv7Y26AOsM6lrbEK4KeUwisbSYMGhIceKljmlf4erUbCd&#10;VIvLzj6arFz/bM/f53h1jL1SvW67+ALhqfVv8cu902F+NIrh+U04Qc7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v3JqcMAAADdAAAADwAAAAAAAAAAAAAAAACYAgAAZHJzL2Rv&#10;d25yZXYueG1sUEsFBgAAAAAEAAQA9QAAAIgDAAAAAA==&#10;" filled="f" stroked="f">
                  <v:textbox inset="0,0,0,0">
                    <w:txbxContent>
                      <w:p w:rsidR="004503CE" w:rsidRDefault="0048204A"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5183" o:spid="_x0000_s1227" style="position:absolute;left:31528;top:10713;width:27746;height:92;visibility:visible;mso-wrap-style:square;v-text-anchor:top" coordsize="2774569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r0RMUA&#10;AADdAAAADwAAAGRycy9kb3ducmV2LnhtbESPT2vCQBTE7wW/w/IEb3UTiyWkriJqIRcP1f65PrKv&#10;2Wj2bciuSfz23UKhx2HmN8OsNqNtRE+drx0rSOcJCOLS6ZorBe/n18cMhA/IGhvHpOBOHjbrycMK&#10;c+0GfqP+FCoRS9jnqMCE0OZS+tKQRT93LXH0vl1nMUTZVVJ3OMRy28hFkjxLizXHBYMt7QyV19PN&#10;Kljqvvr4/GqyWzrsL5djURyMc0rNpuP2BUSgMfyH/+hCRy7NnuD3TXwCcv0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dOvRExQAAAN0AAAAPAAAAAAAAAAAAAAAAAJgCAABkcnMv&#10;ZG93bnJldi54bWxQSwUGAAAAAAQABAD1AAAAigMAAAAA&#10;" path="m,l2774569,r,9144l,9144,,e" fillcolor="#f6f6f5" stroked="f" strokeweight="0">
                  <v:stroke miterlimit="83231f" joinstyle="miter"/>
                  <v:path arrowok="t" textboxrect="0,0,2774569,9144"/>
                </v:shape>
                <v:shape id="Shape 5184" o:spid="_x0000_s1228" style="position:absolute;left:59152;top:10805;width:122;height:2834;visibility:visible;mso-wrap-style:square;v-text-anchor:top" coordsize="12192,2834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mdr6cYA&#10;AADdAAAADwAAAGRycy9kb3ducmV2LnhtbESPT2vCQBTE74V+h+UVvNVN/EeIrlKEFotemipeH9ln&#10;Nph9G7LbmH77bkHwOMzMb5jVZrCN6KnztWMF6TgBQVw6XXOl4Pj9/pqB8AFZY+OYFPySh836+WmF&#10;uXY3/qK+CJWIEPY5KjAhtLmUvjRk0Y9dSxy9i+sshii7SuoObxFuGzlJkoW0WHNcMNjS1lB5LX6s&#10;gvPnPJz26dRUs/3HpN9li8O2QKVGL8PbEkSgITzC9/ZOK5in2Qz+38QnINd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mdr6cYAAADdAAAADwAAAAAAAAAAAAAAAACYAgAAZHJz&#10;L2Rvd25yZXYueG1sUEsFBgAAAAAEAAQA9QAAAIsDAAAAAA==&#10;" path="m,l12192,r,283464l,283464,,e" fillcolor="#f6f6f5" stroked="f" strokeweight="0">
                  <v:stroke miterlimit="83231f" joinstyle="miter"/>
                  <v:path arrowok="t" textboxrect="0,0,12192,283464"/>
                </v:shape>
                <v:shape id="Shape 5185" o:spid="_x0000_s1229" style="position:absolute;left:31528;top:13639;width:27746;height:92;visibility:visible;mso-wrap-style:square;v-text-anchor:top" coordsize="2774569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Z/Jq8UA&#10;AADdAAAADwAAAGRycy9kb3ducmV2LnhtbESPzWrDMBCE74W8g9hAbo3sQIpxo4SQH/Alh6ZJel2s&#10;reXUWhlLsd23rwqFHoeZb4ZZbUbbiJ46XztWkM4TEMSl0zVXCi7vx+cMhA/IGhvHpOCbPGzWk6cV&#10;5toN/Eb9OVQilrDPUYEJoc2l9KUhi37uWuLofbrOYoiyq6TucIjltpGLJHmRFmuOCwZb2hkqv84P&#10;q2Cp++p6+2iyRzrs7/dTURyMc0rNpuP2FUSgMfyH/+hCRy7NlvD7Jj4Buf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9n8mrxQAAAN0AAAAPAAAAAAAAAAAAAAAAAJgCAABkcnMv&#10;ZG93bnJldi54bWxQSwUGAAAAAAQABAD1AAAAigMAAAAA&#10;" path="m,l2774569,r,9144l,9144,,e" fillcolor="#f6f6f5" stroked="f" strokeweight="0">
                  <v:stroke miterlimit="83231f" joinstyle="miter"/>
                  <v:path arrowok="t" textboxrect="0,0,2774569,9144"/>
                </v:shape>
                <v:shape id="Shape 5186" o:spid="_x0000_s1230" style="position:absolute;left:31528;top:10805;width:27624;height:2833;visibility:visible;mso-wrap-style:square;v-text-anchor:top" coordsize="2762377,28333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AqlRsMA&#10;AADdAAAADwAAAGRycy9kb3ducmV2LnhtbESPQYvCMBSE7wv7H8ITvK2pglKqUURY9CRsFaS3R/Ns&#10;i8lLaWJb/71ZWNjjMDPfMJvdaI3oqfONYwXzWQKCuHS64UrB9fL9lYLwAVmjcUwKXuRht/382GCm&#10;3cA/1OehEhHCPkMFdQhtJqUva7LoZ64ljt7ddRZDlF0ldYdDhFsjF0mykhYbjgs1tnSoqXzkT6sg&#10;fZljOPfnwpqiSlDnw+1k90pNJ+N+DSLQGP7Df+2TVrCcpyv4fROfgNy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AqlRsMAAADdAAAADwAAAAAAAAAAAAAAAACYAgAAZHJzL2Rv&#10;d25yZXYueG1sUEsFBgAAAAAEAAQA9QAAAIgDAAAAAA==&#10;" path="m,l2762377,r,283337l,283337,,e" fillcolor="#f6f6f5" stroked="f" strokeweight="0">
                  <v:stroke miterlimit="83231f" joinstyle="miter"/>
                  <v:path arrowok="t" textboxrect="0,0,2762377,283337"/>
                </v:shape>
                <v:rect id="Rectangle 1044" o:spid="_x0000_s1231" style="position:absolute;left:31528;top:11094;width:18556;height:19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PoVSsQA&#10;AADdAAAADwAAAGRycy9kb3ducmV2LnhtbERPTWvCQBC9F/wPywi9NRtLEE1dRbSix1aFtLchO02C&#10;2dmQXZPUX98tCN7m8T5nsRpMLTpqXWVZwSSKQRDnVldcKDifdi8zEM4ja6wtk4JfcrBajp4WmGrb&#10;8yd1R1+IEMIuRQWl900qpctLMugi2xAH7se2Bn2AbSF1i30IN7V8jeOpNFhxaCixoU1J+eV4NQr2&#10;s2b9dbC3vqjfv/fZRzbfnuZeqefxsH4D4WnwD/HdfdBhfpwk8P9NOEEu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D6FUrEAAAA3QAAAA8AAAAAAAAAAAAAAAAAmAIAAGRycy9k&#10;b3ducmV2LnhtbFBLBQYAAAAABAAEAPUAAACJAwAAAAA=&#10;" filled="f" stroked="f">
                  <v:textbox inset="0,0,0,0">
                    <w:txbxContent>
                      <w:p w:rsidR="004503CE" w:rsidRDefault="0048204A">
                        <w:r>
                          <w:t>Noukadubi (Boat Wreck)</w:t>
                        </w:r>
                      </w:p>
                    </w:txbxContent>
                  </v:textbox>
                </v:rect>
                <v:rect id="Rectangle 1045" o:spid="_x0000_s1232" style="position:absolute;left:45494;top:11094;width:422;height:19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7aw0cUA&#10;AADdAAAADwAAAGRycy9kb3ducmV2LnhtbERPS2vCQBC+F/oflil4q5uKLTF1FfFBcqxGsL0N2WkS&#10;mp0N2dWk/nq3UPA2H99z5svBNOJCnastK3gZRyCIC6trLhUc891zDMJ5ZI2NZVLwSw6Wi8eHOSba&#10;9ryny8GXIoSwS1BB5X2bSOmKigy6sW2JA/dtO4M+wK6UusM+hJtGTqLoTRqsOTRU2NK6ouLncDYK&#10;0rhdfWb22pfN9is9fZxmm3zmlRo9Dat3EJ4Gfxf/uzMd5kfTV/j7JpwgFz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vtrDRxQAAAN0AAAAPAAAAAAAAAAAAAAAAAJgCAABkcnMv&#10;ZG93bnJldi54bWxQSwUGAAAAAAQABAD1AAAAigMAAAAA&#10;" filled="f" stroked="f">
                  <v:textbox inset="0,0,0,0">
                    <w:txbxContent>
                      <w:p w:rsidR="004503CE" w:rsidRDefault="0048204A"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5187" o:spid="_x0000_s1233" style="position:absolute;left:182;top:10713;width:31347;height:92;visibility:visible;mso-wrap-style:square;v-text-anchor:top" coordsize="313461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9SjasYA&#10;AADdAAAADwAAAGRycy9kb3ducmV2LnhtbESPQYvCMBSE78L+h/AW9iKaKuiWahSRFdaLYNeDx2fz&#10;bOs2L6WJWv31RhA8DjPzDTOdt6YSF2pcaVnBoB+BIM6sLjlXsPtb9WIQziNrrCyTghs5mM8+OlNM&#10;tL3yli6pz0WAsEtQQeF9nUjpsoIMur6tiYN3tI1BH2STS93gNcBNJYdRNJYGSw4LBda0LCj7T89G&#10;gdusuz/nysbj7fJg9SI9nfbxXamvz3YxAeGp9e/wq/2rFYwG8Tc834QnIGc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9SjasYAAADdAAAADwAAAAAAAAAAAAAAAACYAgAAZHJz&#10;L2Rvd25yZXYueG1sUEsFBgAAAAAEAAQA9QAAAIsDAAAAAA==&#10;" path="m,l3134614,r,9144l,9144,,e" fillcolor="#f6f6f5" stroked="f" strokeweight="0">
                  <v:stroke miterlimit="83231f" joinstyle="miter"/>
                  <v:path arrowok="t" textboxrect="0,0,3134614,9144"/>
                </v:shape>
                <v:shape id="Shape 5188" o:spid="_x0000_s1234" style="position:absolute;left:31528;top:10713;width:27746;height:92;visibility:visible;mso-wrap-style:square;v-text-anchor:top" coordsize="2774569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55mNcIA&#10;AADdAAAADwAAAGRycy9kb3ducmV2LnhtbERPTUvDQBC9C/0PyxS82U0EJcRui9gKuXiwVr0O2Wk2&#10;bXY2ZLdJ/PfOQfD4eN/r7ew7NdIQ28AG8lUGirgOtuXGwPHj9a4AFROyxS4wGfihCNvN4maNpQ0T&#10;v9N4SI2SEI4lGnAp9aXWsXbkMa5CTyzcKQwek8Ch0XbAScJ9p++z7FF7bFkaHPb04qi+HK7ewIMd&#10;m8+v76645tPufH6rqr0LwZjb5fz8BCrRnP7Ff+7Kii8vZK68kSegN7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TnmY1wgAAAN0AAAAPAAAAAAAAAAAAAAAAAJgCAABkcnMvZG93&#10;bnJldi54bWxQSwUGAAAAAAQABAD1AAAAhwMAAAAA&#10;" path="m,l2774569,r,9144l,9144,,e" fillcolor="#f6f6f5" stroked="f" strokeweight="0">
                  <v:stroke miterlimit="83231f" joinstyle="miter"/>
                  <v:path arrowok="t" textboxrect="0,0,2774569,9144"/>
                </v:shape>
                <v:shape id="Shape 5189" o:spid="_x0000_s1235" style="position:absolute;left:182;top:13670;width:31347;height:91;visibility:visible;mso-wrap-style:square;v-text-anchor:top" coordsize="313461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QeSg8YA&#10;AADdAAAADwAAAGRycy9kb3ducmV2LnhtbESPQYvCMBSE74L/ITxhL6KpgtKtRhFR2L0Idvewx2fz&#10;bKvNS2midv31RhA8DjPzDTNftqYSV2pcaVnBaBiBIM6sLjlX8PuzHcQgnEfWWFkmBf/kYLnoduaY&#10;aHvjPV1Tn4sAYZeggsL7OpHSZQUZdENbEwfvaBuDPsgml7rBW4CbSo6jaCoNlhwWCqxpXVB2Ti9G&#10;gdt99zeXysbT/fpg9So9nf7iu1IfvXY1A+Gp9e/wq/2lFUxG8Sc834QnIBc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QeSg8YAAADdAAAADwAAAAAAAAAAAAAAAACYAgAAZHJz&#10;L2Rvd25yZXYueG1sUEsFBgAAAAAEAAQA9QAAAIsDAAAAAA==&#10;" path="m,l3134614,r,9144l,9144,,e" fillcolor="#f6f6f5" stroked="f" strokeweight="0">
                  <v:stroke miterlimit="83231f" joinstyle="miter"/>
                  <v:path arrowok="t" textboxrect="0,0,3134614,9144"/>
                </v:shape>
                <v:shape id="Shape 5190" o:spid="_x0000_s1236" style="position:absolute;left:31528;top:13670;width:27715;height:91;visibility:visible;mso-wrap-style:square;v-text-anchor:top" coordsize="2771521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4LeAcMA&#10;AADdAAAADwAAAGRycy9kb3ducmV2LnhtbERPz2vCMBS+C/sfwht407RCneuaypgMPIlVD9vtrXlr&#10;i81LSTKt/705CDt+fL+L9Wh6cSHnO8sK0nkCgri2uuNGwen4OVuB8AFZY2+ZFNzIw7p8mhSYa3vl&#10;ii6H0IgYwj5HBW0IQy6lr1sy6Od2II7cr3UGQ4SukdrhNYabXi6SZCkNdhwbWhzoo6X6fPgzCl6S&#10;zC1PX5vbefiuftI+I7+vdkpNn8f3NxCBxvAvfri3WkGWvsb98U18ArK8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4LeAcMAAADdAAAADwAAAAAAAAAAAAAAAACYAgAAZHJzL2Rv&#10;d25yZXYueG1sUEsFBgAAAAAEAAQA9QAAAIgDAAAAAA==&#10;" path="m,l2771521,r,9144l,9144,,e" fillcolor="#f6f6f5" stroked="f" strokeweight="0">
                  <v:stroke miterlimit="83231f" joinstyle="miter"/>
                  <v:path arrowok="t" textboxrect="0,0,2771521,9144"/>
                </v:shape>
                <v:shape id="Shape 5191" o:spid="_x0000_s1237" style="position:absolute;left:182;top:13761;width:31347;height:92;visibility:visible;mso-wrap-style:square;v-text-anchor:top" coordsize="313461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KpTr8QA&#10;AADdAAAADwAAAGRycy9kb3ducmV2LnhtbESPT2vCQBTE70K/w/IKvYhuVrFo6ipFKfTqn8brI/ua&#10;hGbfhuyaxG/fFQSPw8z8hllvB1uLjlpfOdagpgkI4tyZigsN59PXZAnCB2SDtWPScCMP283LaI2p&#10;cT0fqDuGQkQI+xQ1lCE0qZQ+L8min7qGOHq/rrUYomwLaVrsI9zWcpYk79JixXGhxIZ2JeV/x6vV&#10;YLvdTfXzRO2zi9znBf9k46zW+u11+PwAEWgIz/Cj/W00LNRKwf1NfAJy8w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CqU6/EAAAA3QAAAA8AAAAAAAAAAAAAAAAAmAIAAGRycy9k&#10;b3ducmV2LnhtbFBLBQYAAAAABAAEAPUAAACJAwAAAAA=&#10;" path="m,l3134614,r,9144l,9144,,e" fillcolor="#fbfbfb" stroked="f" strokeweight="0">
                  <v:stroke miterlimit="83231f" joinstyle="miter"/>
                  <v:path arrowok="t" textboxrect="0,0,3134614,9144"/>
                </v:shape>
                <v:shape id="Shape 5192" o:spid="_x0000_s1238" style="position:absolute;left:31437;top:13853;width:91;height:2834;visibility:visible;mso-wrap-style:square;v-text-anchor:top" coordsize="9144,2834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nyh1sgA&#10;AADdAAAADwAAAGRycy9kb3ducmV2LnhtbESPzU7DMBCE75V4B2uRuFTUaSQKDXGqiN/eCoED3JZ4&#10;SQzxOopNE94eI1XqcTQz32jyzWQ7safBG8cKlosEBHHttOFGwevL/fkVCB+QNXaOScEvedgUJ7Mc&#10;M+1GfqZ9FRoRIewzVNCG0GdS+roli37heuLofbrBYohyaKQecIxw28k0SVbSouG40GJPNy3V39WP&#10;VXD58fj2MM2fvuZmfavfd2NSm/JOqbPTqbwGEWgKx/ChvdUKLpbrFP7fxCcgiz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CGfKHWyAAAAN0AAAAPAAAAAAAAAAAAAAAAAJgCAABk&#10;cnMvZG93bnJldi54bWxQSwUGAAAAAAQABAD1AAAAjQMAAAAA&#10;" path="m,l9144,r,283464l,283464,,e" fillcolor="#fbfbfb" stroked="f" strokeweight="0">
                  <v:stroke miterlimit="83231f" joinstyle="miter"/>
                  <v:path arrowok="t" textboxrect="0,0,9144,283464"/>
                </v:shape>
                <v:shape id="Shape 5193" o:spid="_x0000_s1239" style="position:absolute;left:182;top:16687;width:31347;height:92;visibility:visible;mso-wrap-style:square;v-text-anchor:top" coordsize="313461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zRoQ8MA&#10;AADdAAAADwAAAGRycy9kb3ducmV2LnhtbESPQYvCMBSE78L+h/AWvIimVVy0a5RFEbyqa70+mmdb&#10;tnkpTbat/94IgsdhZr5hVpveVKKlxpWWFcSTCARxZnXJuYLf8368AOE8ssbKMim4k4PN+mOwwkTb&#10;jo/UnnwuAoRdggoK7+tESpcVZNBNbE0cvJttDPogm1zqBrsAN5WcRtGXNFhyWCiwpm1B2d/p3ygw&#10;7fYed7Mo3qVXuctyvqSjtFJq+Nn/fIPw1Pt3+NU+aAXzeDmD55vwBOT6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zRoQ8MAAADdAAAADwAAAAAAAAAAAAAAAACYAgAAZHJzL2Rv&#10;d25yZXYueG1sUEsFBgAAAAAEAAQA9QAAAIgDAAAAAA==&#10;" path="m,l3134614,r,9144l,9144,,e" fillcolor="#fbfbfb" stroked="f" strokeweight="0">
                  <v:stroke miterlimit="83231f" joinstyle="miter"/>
                  <v:path arrowok="t" textboxrect="0,0,3134614,9144"/>
                </v:shape>
                <v:shape id="Shape 5194" o:spid="_x0000_s1240" style="position:absolute;left:183;top:13853;width:31254;height:2833;visibility:visible;mso-wrap-style:square;v-text-anchor:top" coordsize="3125394,28333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40+ZsEA&#10;AADdAAAADwAAAGRycy9kb3ducmV2LnhtbESPQYvCMBSE78L+h/AWvGlaUelWo6wLgtdW8fxo3rbF&#10;5qXbZDX+eyMIHoeZ+YZZb4PpxJUG11pWkE4TEMSV1S3XCk7H/SQD4Tyyxs4yKbiTg+3mY7TGXNsb&#10;F3QtfS0ihF2OChrv+1xKVzVk0E1tTxy9XzsY9FEOtdQD3iLcdHKWJEtpsOW40GBPPw1Vl/LfKLDm&#10;rzVpiakrzrsi2H11DvdMqfFn+F6B8BT8O/xqH7SCRfo1h+eb+ATk5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+NPmbBAAAA3QAAAA8AAAAAAAAAAAAAAAAAmAIAAGRycy9kb3du&#10;cmV2LnhtbFBLBQYAAAAABAAEAPUAAACGAwAAAAA=&#10;" path="m,l3125394,r,283337l,283337,,e" fillcolor="#fbfbfb" stroked="f" strokeweight="0">
                  <v:stroke miterlimit="83231f" joinstyle="miter"/>
                  <v:path arrowok="t" textboxrect="0,0,3125394,283337"/>
                </v:shape>
                <v:rect id="Rectangle 1054" o:spid="_x0000_s1241" style="position:absolute;left:182;top:14142;width:12713;height:19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SODl8UA&#10;AADdAAAADwAAAGRycy9kb3ducmV2LnhtbERPS2vCQBC+F/oflil4q5uKLTF1FfFBcqxGsL0N2WkS&#10;mp0N2dWk/nq3UPA2H99z5svBNOJCnastK3gZRyCIC6trLhUc891zDMJ5ZI2NZVLwSw6Wi8eHOSba&#10;9ryny8GXIoSwS1BB5X2bSOmKigy6sW2JA/dtO4M+wK6UusM+hJtGTqLoTRqsOTRU2NK6ouLncDYK&#10;0rhdfWb22pfN9is9fZxmm3zmlRo9Dat3EJ4Gfxf/uzMd5kevU/j7JpwgFz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FI4OXxQAAAN0AAAAPAAAAAAAAAAAAAAAAAJgCAABkcnMv&#10;ZG93bnJldi54bWxQSwUGAAAAAAQABAD1AAAAigMAAAAA&#10;" filled="f" stroked="f">
                  <v:textbox inset="0,0,0,0">
                    <w:txbxContent>
                      <w:p w:rsidR="004503CE" w:rsidRDefault="0048204A">
                        <w:r>
                          <w:t>India (Hindi title)</w:t>
                        </w:r>
                      </w:p>
                    </w:txbxContent>
                  </v:textbox>
                </v:rect>
                <v:rect id="Rectangle 1055" o:spid="_x0000_s1242" style="position:absolute;left:9726;top:14142;width:421;height:19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m8mDMQA&#10;AADdAAAADwAAAGRycy9kb3ducmV2LnhtbERPTWvCQBC9F/wPywi9NRsLEU1dRbSix1aFtLchO02C&#10;2dmQXZPUX98tCN7m8T5nsRpMLTpqXWVZwSSKQRDnVldcKDifdi8zEM4ja6wtk4JfcrBajp4WmGrb&#10;8yd1R1+IEMIuRQWl900qpctLMugi2xAH7se2Bn2AbSF1i30IN7V8jeOpNFhxaCixoU1J+eV4NQr2&#10;s2b9dbC3vqjfv/fZRzbfnuZeqefxsH4D4WnwD/HdfdBhfpwk8P9NOEEu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pvJgzEAAAA3QAAAA8AAAAAAAAAAAAAAAAAmAIAAGRycy9k&#10;b3ducmV2LnhtbFBLBQYAAAAABAAEAPUAAACJAwAAAAA=&#10;" filled="f" stroked="f">
                  <v:textbox inset="0,0,0,0">
                    <w:txbxContent>
                      <w:p w:rsidR="004503CE" w:rsidRDefault="0048204A"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5195" o:spid="_x0000_s1243" style="position:absolute;left:31528;top:13761;width:27746;height:92;visibility:visible;mso-wrap-style:square;v-text-anchor:top" coordsize="2774569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SwktsYA&#10;AADdAAAADwAAAGRycy9kb3ducmV2LnhtbESPQWvCQBSE74X+h+UVvNVNBKVGVykF0VOhGim9PbLP&#10;JLj7NmSfGvvru4VCj8PMfMMs14N36kp9bAMbyMcZKOIq2JZrA+Vh8/wCKgqyRReYDNwpwnr1+LDE&#10;woYbf9B1L7VKEI4FGmhEukLrWDXkMY5DR5y8U+g9SpJ9rW2PtwT3Tk+ybKY9tpwWGuzoraHqvL94&#10;A/I9OX0dXH45tk66e1nNtp/vaMzoaXhdgBIa5D/8195ZA9N8PoXfN+kJ6N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3SwktsYAAADdAAAADwAAAAAAAAAAAAAAAACYAgAAZHJz&#10;L2Rvd25yZXYueG1sUEsFBgAAAAAEAAQA9QAAAIsDAAAAAA==&#10;" path="m,l2774569,r,9144l,9144,,e" fillcolor="#fbfbfb" stroked="f" strokeweight="0">
                  <v:stroke miterlimit="83231f" joinstyle="miter"/>
                  <v:path arrowok="t" textboxrect="0,0,2774569,9144"/>
                </v:shape>
                <v:shape id="Shape 5196" o:spid="_x0000_s1244" style="position:absolute;left:59152;top:13853;width:122;height:2834;visibility:visible;mso-wrap-style:square;v-text-anchor:top" coordsize="12192,2834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8UhJccA&#10;AADdAAAADwAAAGRycy9kb3ducmV2LnhtbESPQWsCMRSE74L/ITzBi9Sstl3arVFKQejBi7YUj6+b&#10;5+7SzcuSZNfYX98IBY/DzHzDrDbRtGIg5xvLChbzDARxaXXDlYLPj+3dEwgfkDW2lknBhTxs1uPR&#10;Cgttz7yn4RAqkSDsC1RQh9AVUvqyJoN+bjvi5J2sMxiSdJXUDs8Jblq5zLJcGmw4LdTY0VtN5c+h&#10;Nwp28Si/t/3+MnNfPf3G45DfP5yUmk7i6wuIQDHcwv/td63gcfGcw/VNegJy/Qc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/FISXHAAAA3QAAAA8AAAAAAAAAAAAAAAAAmAIAAGRy&#10;cy9kb3ducmV2LnhtbFBLBQYAAAAABAAEAPUAAACMAwAAAAA=&#10;" path="m,l12192,r,283464l,283464,,e" fillcolor="#fbfbfb" stroked="f" strokeweight="0">
                  <v:stroke miterlimit="83231f" joinstyle="miter"/>
                  <v:path arrowok="t" textboxrect="0,0,12192,283464"/>
                </v:shape>
                <v:shape id="Shape 5197" o:spid="_x0000_s1245" style="position:absolute;left:31528;top:16687;width:27746;height:92;visibility:visible;mso-wrap-style:square;v-text-anchor:top" coordsize="2774569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rIfWsYA&#10;AADdAAAADwAAAGRycy9kb3ducmV2LnhtbESPX2vCQBDE34V+h2MLvuklgramnlIKpT4V6h/EtyW3&#10;JqF3eyG3avTT9wqFPg4z8xtmseq9UxfqYhPYQD7OQBGXwTZcGdht30fPoKIgW3SBycCNIqyWD4MF&#10;FjZc+YsuG6lUgnAs0EAt0hZax7Imj3EcWuLknULnUZLsKm07vCa4d3qSZTPtseG0UGNLbzWV35uz&#10;NyD3yem4dfl53zhpb7ty9nH4RGOGj/3rCyihXv7Df+21NTDN50/w+yY9Ab3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rIfWsYAAADdAAAADwAAAAAAAAAAAAAAAACYAgAAZHJz&#10;L2Rvd25yZXYueG1sUEsFBgAAAAAEAAQA9QAAAIsDAAAAAA==&#10;" path="m,l2774569,r,9144l,9144,,e" fillcolor="#fbfbfb" stroked="f" strokeweight="0">
                  <v:stroke miterlimit="83231f" joinstyle="miter"/>
                  <v:path arrowok="t" textboxrect="0,0,2774569,9144"/>
                </v:shape>
                <v:shape id="Shape 5198" o:spid="_x0000_s1246" style="position:absolute;left:31528;top:13853;width:27624;height:2833;visibility:visible;mso-wrap-style:square;v-text-anchor:top" coordsize="2762377,28333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yftmcMA&#10;AADdAAAADwAAAGRycy9kb3ducmV2LnhtbERPTWsCMRC9F/ofwhS81ayCUlejtMKiF0u1BT0OmzG7&#10;upksSdS1v745FDw+3vds0dlGXMmH2rGCQT8DQVw6XbNR8PNdvL6BCBFZY+OYFNwpwGL+/DTDXLsb&#10;b+m6i0akEA45KqhibHMpQ1mRxdB3LXHijs5bjAl6I7XHWwq3jRxm2VharDk1VNjSsqLyvLtYBZP6&#10;V/oTbr72h+JcfK4aYz9ORqneS/c+BRGpiw/xv3utFYwGkzQ3vUlPQM7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yftmcMAAADdAAAADwAAAAAAAAAAAAAAAACYAgAAZHJzL2Rv&#10;d25yZXYueG1sUEsFBgAAAAAEAAQA9QAAAIgDAAAAAA==&#10;" path="m,l2762377,r,283337l,283337,,e" fillcolor="#fbfbfb" stroked="f" strokeweight="0">
                  <v:stroke miterlimit="83231f" joinstyle="miter"/>
                  <v:path arrowok="t" textboxrect="0,0,2762377,283337"/>
                </v:shape>
                <v:rect id="Rectangle 1060" o:spid="_x0000_s1247" style="position:absolute;left:31528;top:14142;width:9408;height:19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HRPKcUA&#10;AADdAAAADwAAAGRycy9kb3ducmV2LnhtbESPQW/CMAyF75P4D5GRuI2UHRAUAkKwCY4bIAE3qzFt&#10;ReNUTUbLfv18QOJm6z2/93m+7Fyl7tSE0rOB0TABRZx5W3Ju4Hj4ep+AChHZYuWZDDwowHLRe5tj&#10;an3LP3Tfx1xJCIcUDRQx1qnWISvIYRj6mli0q28cRlmbXNsGWwl3lf5IkrF2WLI0FFjTuqDstv91&#10;BraTenXe+b82rz4v29P3abo5TKMxg363moGK1MWX+Xm9s4KfjIVfvpER9OI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0dE8pxQAAAN0AAAAPAAAAAAAAAAAAAAAAAJgCAABkcnMv&#10;ZG93bnJldi54bWxQSwUGAAAAAAQABAD1AAAAigMAAAAA&#10;" filled="f" stroked="f">
                  <v:textbox inset="0,0,0,0">
                    <w:txbxContent>
                      <w:p w:rsidR="004503CE" w:rsidRDefault="0048204A">
                        <w:r>
                          <w:t>Kashmakash</w:t>
                        </w:r>
                      </w:p>
                    </w:txbxContent>
                  </v:textbox>
                </v:rect>
                <v:rect id="Rectangle 1061" o:spid="_x0000_s1248" style="position:absolute;left:38571;top:14142;width:422;height:19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zjqssIA&#10;AADdAAAADwAAAGRycy9kb3ducmV2LnhtbERPy6rCMBDdC/5DGMGdproQrUYRH+jSF6i7oZnblttM&#10;ShNt9evNhQvu5nCeM1s0phBPqlxuWcGgH4EgTqzOOVVwOW97YxDOI2ssLJOCFzlYzNutGcba1nyk&#10;58mnIoSwi1FB5n0ZS+mSjAy6vi2JA/djK4M+wCqVusI6hJtCDqNoJA3mHBoyLGmVUfJ7ehgFu3G5&#10;vO3tu06LzX13PVwn6/PEK9XtNMspCE+N/4r/3Xsd5kejAfx9E06Q8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bOOqywgAAAN0AAAAPAAAAAAAAAAAAAAAAAJgCAABkcnMvZG93&#10;bnJldi54bWxQSwUGAAAAAAQABAD1AAAAhwMAAAAA&#10;" filled="f" stroked="f">
                  <v:textbox inset="0,0,0,0">
                    <w:txbxContent>
                      <w:p w:rsidR="004503CE" w:rsidRDefault="0048204A"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5199" o:spid="_x0000_s1249" style="position:absolute;left:182;top:13761;width:31347;height:92;visibility:visible;mso-wrap-style:square;v-text-anchor:top" coordsize="313461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txfqcQA&#10;AADdAAAADwAAAGRycy9kb3ducmV2LnhtbESPT4vCMBTE7wv7HcITvCyaVllZq1EWRfDqn63XR/Ns&#10;i81LaWJbv70RhD0OM/MbZrnuTSVaalxpWUE8jkAQZ1aXnCs4n3ajHxDOI2usLJOCBzlYrz4/lpho&#10;2/GB2qPPRYCwS1BB4X2dSOmyggy6sa2Jg3e1jUEfZJNL3WAX4KaSkyiaSYMlh4UCa9oUlN2Od6PA&#10;tJtH3E2jeJte5DbL+S/9SiulhoP+dwHCU+//w+/2Xiv4judzeL0JT0Cun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7cX6nEAAAA3QAAAA8AAAAAAAAAAAAAAAAAmAIAAGRycy9k&#10;b3ducmV2LnhtbFBLBQYAAAAABAAEAPUAAACJAwAAAAA=&#10;" path="m,l3134614,r,9144l,9144,,e" fillcolor="#fbfbfb" stroked="f" strokeweight="0">
                  <v:stroke miterlimit="83231f" joinstyle="miter"/>
                  <v:path arrowok="t" textboxrect="0,0,3134614,9144"/>
                </v:shape>
                <v:shape id="Shape 5200" o:spid="_x0000_s1250" style="position:absolute;left:31528;top:13761;width:27746;height:92;visibility:visible;mso-wrap-style:square;v-text-anchor:top" coordsize="2774569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nRz1cQA&#10;AADdAAAADwAAAGRycy9kb3ducmV2LnhtbESPzWoCQRCE7wHfYWghtzirEJHVUUSQ5BTwJwRvzU67&#10;uzjTs+y0uubpHUHwWFTVV9Rs0XmnLtTGOrCB4SADRVwEW3NpYL9bf0xARUG26AKTgRtFWMx7bzPM&#10;bbjyhi5bKVWCcMzRQCXS5FrHoiKPcRAa4uQdQ+tRkmxLbVu8Jrh3epRlY+2x5rRQYUOriorT9uwN&#10;yP/oeNi54fm3dtLc9sX46+8HjXnvd8spKKFOXuFn+9sa+ExIeLxJT0DP7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50c9XEAAAA3QAAAA8AAAAAAAAAAAAAAAAAmAIAAGRycy9k&#10;b3ducmV2LnhtbFBLBQYAAAAABAAEAPUAAACJAwAAAAA=&#10;" path="m,l2774569,r,9144l,9144,,e" fillcolor="#fbfbfb" stroked="f" strokeweight="0">
                  <v:stroke miterlimit="83231f" joinstyle="miter"/>
                  <v:path arrowok="t" textboxrect="0,0,2774569,9144"/>
                </v:shape>
                <v:shape id="Shape 5201" o:spid="_x0000_s1251" style="position:absolute;left:182;top:16687;width:31347;height:92;visibility:visible;mso-wrap-style:square;v-text-anchor:top" coordsize="313461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4WnVMMA&#10;AADdAAAADwAAAGRycy9kb3ducmV2LnhtbESPQWvCQBSE7wX/w/IEL6XuRqmU1FVEEbxq23h9ZF+T&#10;YPZtyK5J/PeuIHgcZuYbZrkebC06an3lWEMyVSCIc2cqLjT8/uw/vkD4gGywdkwabuRhvRq9LTE1&#10;rucjdadQiAhhn6KGMoQmldLnJVn0U9cQR+/ftRZDlG0hTYt9hNtazpRaSIsVx4USG9qWlF9OV6vB&#10;dttb0s9VssvOcpcX/Je9Z7XWk/Gw+QYRaAiv8LN9MBo+ZyqBx5v4BOTqD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4WnVMMAAADdAAAADwAAAAAAAAAAAAAAAACYAgAAZHJzL2Rv&#10;d25yZXYueG1sUEsFBgAAAAAEAAQA9QAAAIgDAAAAAA==&#10;" path="m,l3134614,r,9144l,9144,,e" fillcolor="#fbfbfb" stroked="f" strokeweight="0">
                  <v:stroke miterlimit="83231f" joinstyle="miter"/>
                  <v:path arrowok="t" textboxrect="0,0,3134614,9144"/>
                </v:shape>
                <v:shape id="Shape 5202" o:spid="_x0000_s1252" style="position:absolute;left:31528;top:16687;width:27715;height:92;visibility:visible;mso-wrap-style:square;v-text-anchor:top" coordsize="2771521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TD2O8MA&#10;AADdAAAADwAAAGRycy9kb3ducmV2LnhtbESPS2vDMBCE74X8B7GF3hq5gjxwooQQKPSUkAc5L9bW&#10;MrVWRlJip78+ChR6HGbmG2a5HlwrbhRi41nDx7gAQVx503Ct4Xz6fJ+DiAnZYOuZNNwpwno1elli&#10;aXzPB7odUy0yhGOJGmxKXSllrCw5jGPfEWfv2weHKctQSxOwz3DXSlUUU+mw4bxgsaOtperneHUa&#10;+t/5fntQd7fZzRSStzb4i9X67XXYLEAkGtJ/+K/9ZTRMVKHg+SY/Abl6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TD2O8MAAADdAAAADwAAAAAAAAAAAAAAAACYAgAAZHJzL2Rv&#10;d25yZXYueG1sUEsFBgAAAAAEAAQA9QAAAIgDAAAAAA==&#10;" path="m,l2771521,r,9144l,9144,,e" fillcolor="#fbfbfb" stroked="f" strokeweight="0">
                  <v:stroke miterlimit="83231f" joinstyle="miter"/>
                  <v:path arrowok="t" textboxrect="0,0,2771521,9144"/>
                </v:shape>
                <v:shape id="Shape 5203" o:spid="_x0000_s1253" style="position:absolute;left:182;top:16809;width:31347;height:92;visibility:visible;mso-wrap-style:square;v-text-anchor:top" coordsize="313461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hnHT8YA&#10;AADdAAAADwAAAGRycy9kb3ducmV2LnhtbESPQYvCMBSE74L/ITzBi2iqy0qpRhFRcC8LVg8en82z&#10;rTYvpYla99dvFhY8DjPzDTNftqYSD2pcaVnBeBSBIM6sLjlXcDxshzEI55E1VpZJwYscLBfdzhwT&#10;bZ+8p0fqcxEg7BJUUHhfJ1K6rCCDbmRr4uBdbGPQB9nkUjf4DHBTyUkUTaXBksNCgTWtC8pu6d0o&#10;cN9fg829svF0vz5bvUqv11P8o1S/165mIDy1/h3+b++0gs9J9AF/b8ITkI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hnHT8YAAADdAAAADwAAAAAAAAAAAAAAAACYAgAAZHJz&#10;L2Rvd25yZXYueG1sUEsFBgAAAAAEAAQA9QAAAIsDAAAAAA==&#10;" path="m,l3134614,r,9144l,9144,,e" fillcolor="#f6f6f5" stroked="f" strokeweight="0">
                  <v:stroke miterlimit="83231f" joinstyle="miter"/>
                  <v:path arrowok="t" textboxrect="0,0,3134614,9144"/>
                </v:shape>
                <v:shape id="Shape 5204" o:spid="_x0000_s1254" style="position:absolute;left:31437;top:16901;width:91;height:2834;visibility:visible;mso-wrap-style:square;v-text-anchor:top" coordsize="9144,2834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IVHY8YA&#10;AADdAAAADwAAAGRycy9kb3ducmV2LnhtbESPQWsCMRSE7wX/Q3hCbzVRW7Fbo4hY8FAPblt6fWxe&#10;d7duXtYkXbf/3ggFj8PMfMMsVr1tREc+1I41jEcKBHHhTM2lho/314c5iBCRDTaOScMfBVgtB3cL&#10;zIw784G6PJYiQThkqKGKsc2kDEVFFsPItcTJ+3beYkzSl9J4PCe4beREqZm0WHNaqLClTUXFMf+1&#10;Gjqfb5/dTpWnn+l8P80/9/j2FbW+H/brFxCR+ngL/7d3RsPTRD3C9U16AnJ5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IVHY8YAAADdAAAADwAAAAAAAAAAAAAAAACYAgAAZHJz&#10;L2Rvd25yZXYueG1sUEsFBgAAAAAEAAQA9QAAAIsDAAAAAA==&#10;" path="m,l9144,r,283464l,283464,,e" fillcolor="#f6f6f5" stroked="f" strokeweight="0">
                  <v:stroke miterlimit="83231f" joinstyle="miter"/>
                  <v:path arrowok="t" textboxrect="0,0,9144,283464"/>
                </v:shape>
                <v:shape id="Shape 5205" o:spid="_x0000_s1255" style="position:absolute;left:182;top:19736;width:31347;height:95;visibility:visible;mso-wrap-style:square;v-text-anchor:top" coordsize="3134614,94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B8dDsYA&#10;AADdAAAADwAAAGRycy9kb3ducmV2LnhtbESPQYvCMBSE74L/ITzBi6ypgiJdo4iLqydZtbvg7dE8&#10;22rzUpqo9d8bYcHjMDPfMNN5Y0pxo9oVlhUM+hEI4tTqgjMFyWH1MQHhPLLG0jIpeJCD+azdmmKs&#10;7Z13dNv7TAQIuxgV5N5XsZQuzcmg69uKOHgnWxv0QdaZ1DXeA9yUchhFY2mw4LCQY0XLnNLL/moU&#10;0Lk3/v1yP0m6PV4GxWr9l/jjt1LdTrP4BOGp8e/wf3ujFYyG0Qheb8ITkLMn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B8dDsYAAADdAAAADwAAAAAAAAAAAAAAAACYAgAAZHJz&#10;L2Rvd25yZXYueG1sUEsFBgAAAAAEAAQA9QAAAIsDAAAAAA==&#10;" path="m,l3134614,r,9449l,9449,,e" fillcolor="#f6f6f5" stroked="f" strokeweight="0">
                  <v:stroke miterlimit="83231f" joinstyle="miter"/>
                  <v:path arrowok="t" textboxrect="0,0,3134614,9449"/>
                </v:shape>
                <v:shape id="Shape 5206" o:spid="_x0000_s1256" style="position:absolute;left:183;top:16901;width:31254;height:2833;visibility:visible;mso-wrap-style:square;v-text-anchor:top" coordsize="3125394,28333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44ck8MA&#10;AADdAAAADwAAAGRycy9kb3ducmV2LnhtbESPT4vCMBTE7wv7HcITvK2JBUW6RlkXBE+Kf8Dro3nb&#10;lk1eSpNq9dMbQfA4zMxvmPmyd1ZcqA21Zw3jkQJBXHhTc6nhdFx/zUCEiGzQeiYNNwqwXHx+zDE3&#10;/sp7uhxiKRKEQ44aqhibXMpQVOQwjHxDnLw/3zqMSbalNC1eE9xZmSk1lQ5rTgsVNvRbUfF/6JyG&#10;3Xl33Gabuht3972yqqCVnZHWw0H/8w0iUh/f4Vd7YzRMMjWF55v0BOTi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44ck8MAAADdAAAADwAAAAAAAAAAAAAAAACYAgAAZHJzL2Rv&#10;d25yZXYueG1sUEsFBgAAAAAEAAQA9QAAAIgDAAAAAA==&#10;" path="m,l3125394,r,283337l,283337,,e" fillcolor="#f6f6f5" stroked="f" strokeweight="0">
                  <v:stroke miterlimit="83231f" joinstyle="miter"/>
                  <v:path arrowok="t" textboxrect="0,0,3125394,283337"/>
                </v:shape>
                <v:rect id="Rectangle 1070" o:spid="_x0000_s1257" style="position:absolute;left:182;top:17190;width:14050;height:19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a3Z9McA&#10;AADdAAAADwAAAGRycy9kb3ducmV2LnhtbESPQW/CMAyF75P4D5GRdhspHDYoTRGCTXAcMIlxsxqv&#10;rdY4VZPRbr9+PiBxs/We3/ucrQbXqCt1ofZsYDpJQBEX3tZcGvg4vT3NQYWIbLHxTAZ+KcAqHz1k&#10;mFrf84Gux1gqCeGQooEqxjbVOhQVOQwT3xKL9uU7h1HWrtS2w17CXaNnSfKsHdYsDRW2tKmo+D7+&#10;OAO7ebv+3Pu/vmxeL7vz+3mxPS2iMY/jYb0EFWmId/Ptem8FP3kRfvlGRtD5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Gt2fTHAAAA3QAAAA8AAAAAAAAAAAAAAAAAmAIAAGRy&#10;cy9kb3ducmV2LnhtbFBLBQYAAAAABAAEAPUAAACMAwAAAAA=&#10;" filled="f" stroked="f">
                  <v:textbox inset="0,0,0,0">
                    <w:txbxContent>
                      <w:p w:rsidR="004503CE" w:rsidRDefault="0048204A">
                        <w:r>
                          <w:t>India (English title)</w:t>
                        </w:r>
                      </w:p>
                    </w:txbxContent>
                  </v:textbox>
                </v:rect>
                <v:rect id="Rectangle 1071" o:spid="_x0000_s1258" style="position:absolute;left:10732;top:17190;width:421;height:19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uF8b8MA&#10;AADdAAAADwAAAGRycy9kb3ducmV2LnhtbERPS4vCMBC+C/6HMII3TfXgo2sU8YEeXRXcvQ3NbFts&#10;JqWJtvrrzYLgbT6+58wWjSnEnSqXW1Yw6EcgiBOrc04VnE/b3gSE88gaC8uk4EEOFvN2a4axtjV/&#10;0/3oUxFC2MWoIPO+jKV0SUYGXd+WxIH7s5VBH2CVSl1hHcJNIYdRNJIGcw4NGZa0yii5Hm9GwW5S&#10;Ln/29lmnxeZ3dzlcpuvT1CvV7TTLLxCeGv8Rv917HeZH4wH8fxNOkPM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uF8b8MAAADdAAAADwAAAAAAAAAAAAAAAACYAgAAZHJzL2Rv&#10;d25yZXYueG1sUEsFBgAAAAAEAAQA9QAAAIgDAAAAAA==&#10;" filled="f" stroked="f">
                  <v:textbox inset="0,0,0,0">
                    <w:txbxContent>
                      <w:p w:rsidR="004503CE" w:rsidRDefault="0048204A"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5207" o:spid="_x0000_s1259" style="position:absolute;left:31528;top:16809;width:27746;height:92;visibility:visible;mso-wrap-style:square;v-text-anchor:top" coordsize="2774569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PeQYcUA&#10;AADdAAAADwAAAGRycy9kb3ducmV2LnhtbESPQWvCQBSE7wX/w/KE3upGwVaiaxBbIZceaqteH9ln&#10;NjH7NmTXJP333UKhx2Hmm2E22Wgb0VPnK8cK5rMEBHHhdMWlgq/Pw9MKhA/IGhvHpOCbPGTbycMG&#10;U+0G/qD+GEoRS9inqMCE0KZS+sKQRT9zLXH0rq6zGKLsSqk7HGK5beQiSZ6lxYrjgsGW9oaK2/Fu&#10;FSx1X57Ol2Z1nw+vdf2e52/GOaUep+NuDSLQGP7Df3SuI7dIXuD3TXwCcvs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U95BhxQAAAN0AAAAPAAAAAAAAAAAAAAAAAJgCAABkcnMv&#10;ZG93bnJldi54bWxQSwUGAAAAAAQABAD1AAAAigMAAAAA&#10;" path="m,l2774569,r,9144l,9144,,e" fillcolor="#f6f6f5" stroked="f" strokeweight="0">
                  <v:stroke miterlimit="83231f" joinstyle="miter"/>
                  <v:path arrowok="t" textboxrect="0,0,2774569,9144"/>
                </v:shape>
                <v:shape id="Shape 5208" o:spid="_x0000_s1260" style="position:absolute;left:59152;top:16901;width:122;height:2834;visibility:visible;mso-wrap-style:square;v-text-anchor:top" coordsize="12192,2834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dwDysMA&#10;AADdAAAADwAAAGRycy9kb3ducmV2LnhtbERPz2vCMBS+D/wfwhvsNlO7WaRrKiI4HO5iVbw+mrem&#10;rHkpTazdf78cBjt+fL+L9WQ7MdLgW8cKFvMEBHHtdMuNgvNp97wC4QOyxs4xKfghD+ty9lBgrt2d&#10;jzRWoRExhH2OCkwIfS6lrw1Z9HPXE0fuyw0WQ4RDI/WA9xhuO5kmSSYtthwbDPa0NVR/Vzer4Pqx&#10;DJfD4sU0r4f3dNyvss9thUo9PU6bNxCBpvAv/nPvtYJlmsS58U18ArL8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dwDysMAAADdAAAADwAAAAAAAAAAAAAAAACYAgAAZHJzL2Rv&#10;d25yZXYueG1sUEsFBgAAAAAEAAQA9QAAAIgDAAAAAA==&#10;" path="m,l12192,r,283464l,283464,,e" fillcolor="#f6f6f5" stroked="f" strokeweight="0">
                  <v:stroke miterlimit="83231f" joinstyle="miter"/>
                  <v:path arrowok="t" textboxrect="0,0,12192,283464"/>
                </v:shape>
                <v:shape id="Shape 5209" o:spid="_x0000_s1261" style="position:absolute;left:31528;top:19736;width:27746;height:95;visibility:visible;mso-wrap-style:square;v-text-anchor:top" coordsize="2774569,94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kojcMQA&#10;AADdAAAADwAAAGRycy9kb3ducmV2LnhtbESPzWrCQBSF94LvMNyCu2aiUqvRUawiVHemottL5jYJ&#10;Zu6kmdGkb98RCi4P5+fjLFadqcSdGldaVjCMYhDEmdUl5wpOX7vXKQjnkTVWlknBLzlYLfu9BSba&#10;tnyke+pzEUbYJaig8L5OpHRZQQZdZGvi4H3bxqAPssmlbrAN46aSozieSIMlB0KBNW0Kyq7pzQTu&#10;8EwfOEvdz/the24nl/21GtdKDV669RyEp84/w//tT63gbRTP4PEmPAG5/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JKI3DEAAAA3QAAAA8AAAAAAAAAAAAAAAAAmAIAAGRycy9k&#10;b3ducmV2LnhtbFBLBQYAAAAABAAEAPUAAACJAwAAAAA=&#10;" path="m,l2774569,r,9449l,9449,,e" fillcolor="#f6f6f5" stroked="f" strokeweight="0">
                  <v:stroke miterlimit="83231f" joinstyle="miter"/>
                  <v:path arrowok="t" textboxrect="0,0,2774569,9449"/>
                </v:shape>
                <v:shape id="Shape 5210" o:spid="_x0000_s1262" style="position:absolute;left:31528;top:16901;width:27624;height:2833;visibility:visible;mso-wrap-style:square;v-text-anchor:top" coordsize="2762377,28333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4BsUsAA&#10;AADdAAAADwAAAGRycy9kb3ducmV2LnhtbERPTYvCMBC9C/sfwizsTVMFRbqmRYRFT4JVkN6GZrYt&#10;JpPSZNv67zcHwePjfe/yyRoxUO9bxwqWiwQEceV0y7WC2/VnvgXhA7JG45gUPMlDnn3MdphqN/KF&#10;hiLUIoawT1FBE0KXSumrhiz6heuII/freoshwr6WuscxhlsjV0mykRZbjg0NdnRoqHoUf1bB9mmO&#10;4TycS2vKOkFdjPeT3Sv19Tntv0EEmsJb/HKftIL1ahn3xzfxCcjsH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G4BsUsAAAADdAAAADwAAAAAAAAAAAAAAAACYAgAAZHJzL2Rvd25y&#10;ZXYueG1sUEsFBgAAAAAEAAQA9QAAAIUDAAAAAA==&#10;" path="m,l2762377,r,283337l,283337,,e" fillcolor="#f6f6f5" stroked="f" strokeweight="0">
                  <v:stroke miterlimit="83231f" joinstyle="miter"/>
                  <v:path arrowok="t" textboxrect="0,0,2762377,283337"/>
                </v:shape>
                <v:rect id="Rectangle 1076" o:spid="_x0000_s1263" style="position:absolute;left:31528;top:17190;width:8252;height:19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QjkG8QA&#10;AADdAAAADwAAAGRycy9kb3ducmV2LnhtbERPTWvCQBC9F/wPywi9NRt7iJq6imhFj60KaW9DdpoE&#10;s7Mhuyapv75bELzN433OYjWYWnTUusqygkkUgyDOra64UHA+7V5mIJxH1lhbJgW/5GC1HD0tMNW2&#10;50/qjr4QIYRdigpK75tUSpeXZNBFtiEO3I9tDfoA20LqFvsQbmr5GseJNFhxaCixoU1J+eV4NQr2&#10;s2b9dbC3vqjfv/fZRzbfnuZeqefxsH4D4WnwD/HdfdBhfjxN4P+bcIJc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EI5BvEAAAA3QAAAA8AAAAAAAAAAAAAAAAAmAIAAGRycy9k&#10;b3ducmV2LnhtbFBLBQYAAAAABAAEAPUAAACJAwAAAAA=&#10;" filled="f" stroked="f">
                  <v:textbox inset="0,0,0,0">
                    <w:txbxContent>
                      <w:p w:rsidR="004503CE" w:rsidRDefault="0048204A">
                        <w:r>
                          <w:t>Noukadubi</w:t>
                        </w:r>
                      </w:p>
                    </w:txbxContent>
                  </v:textbox>
                </v:rect>
                <v:rect id="Rectangle 1077" o:spid="_x0000_s1264" style="position:absolute;left:37718;top:17190;width:421;height:19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kRBgMQA&#10;AADdAAAADwAAAGRycy9kb3ducmV2LnhtbERPTWvCQBC9F/oflin01mzaQ9XoKqIt8WhViN6G7JiE&#10;ZmdDdptEf71bELzN433ObDGYWnTUusqygvcoBkGcW11xoeCw/34bg3AeWWNtmRRcyMFi/vw0w0Tb&#10;nn+o2/lChBB2CSoovW8SKV1ekkEX2YY4cGfbGvQBtoXULfYh3NTyI44/pcGKQ0OJDa1Kyn93f0ZB&#10;Om6Wx4299kX9dUqzbTZZ7ydeqdeXYTkF4WnwD/HdvdFhfjwawf834QQ5v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5EQYDEAAAA3QAAAA8AAAAAAAAAAAAAAAAAmAIAAGRycy9k&#10;b3ducmV2LnhtbFBLBQYAAAAABAAEAPUAAACJAwAAAAA=&#10;" filled="f" stroked="f">
                  <v:textbox inset="0,0,0,0">
                    <w:txbxContent>
                      <w:p w:rsidR="004503CE" w:rsidRDefault="0048204A"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5211" o:spid="_x0000_s1265" style="position:absolute;left:182;top:16779;width:31347;height:91;visibility:visible;mso-wrap-style:square;v-text-anchor:top" coordsize="313461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F5qfsYA&#10;AADdAAAADwAAAGRycy9kb3ducmV2LnhtbESPQYvCMBSE7wv+h/AEL4umFZTSNYqIC+tFsHrw+Gze&#10;ttXmpTRRq7/eCAt7HGbmG2a26EwtbtS6yrKCeBSBIM6trrhQcNh/DxMQziNrrC2Tggc5WMx7HzNM&#10;tb3zjm6ZL0SAsEtRQel9k0rp8pIMupFtiIP3a1uDPsi2kLrFe4CbWo6jaCoNVhwWSmxoVVJ+ya5G&#10;gdtuPtfX2ibT3epk9TI7n4/JU6lBv1t+gfDU+f/wX/tHK5iM4xjeb8ITkPMX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F5qfsYAAADdAAAADwAAAAAAAAAAAAAAAACYAgAAZHJz&#10;L2Rvd25yZXYueG1sUEsFBgAAAAAEAAQA9QAAAIsDAAAAAA==&#10;" path="m,l3134614,r,9144l,9144,,e" fillcolor="#f6f6f5" stroked="f" strokeweight="0">
                  <v:stroke miterlimit="83231f" joinstyle="miter"/>
                  <v:path arrowok="t" textboxrect="0,0,3134614,9144"/>
                </v:shape>
                <v:shape id="Shape 5212" o:spid="_x0000_s1266" style="position:absolute;left:31528;top:16779;width:27746;height:91;visibility:visible;mso-wrap-style:square;v-text-anchor:top" coordsize="2774569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VmlJMUA&#10;AADdAAAADwAAAGRycy9kb3ducmV2LnhtbESPQWvCQBSE7wX/w/IEb3WTQIukriJqIRcPtWqvj+xr&#10;Njb7NmTXJP57t1DocZj5ZpjlerSN6KnztWMF6TwBQVw6XXOl4PT5/rwA4QOyxsYxKbiTh/Vq8rTE&#10;XLuBP6g/hkrEEvY5KjAhtLmUvjRk0c9dSxy9b9dZDFF2ldQdDrHcNjJLkldpsea4YLClraHy53iz&#10;Cl50X50vX83ilg676/VQFHvjnFKz6bh5AxFoDP/hP7rQkcvSDH7fxCcgVw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BWaUkxQAAAN0AAAAPAAAAAAAAAAAAAAAAAJgCAABkcnMv&#10;ZG93bnJldi54bWxQSwUGAAAAAAQABAD1AAAAigMAAAAA&#10;" path="m,l2774569,r,9144l,9144,,e" fillcolor="#f6f6f5" stroked="f" strokeweight="0">
                  <v:stroke miterlimit="83231f" joinstyle="miter"/>
                  <v:path arrowok="t" textboxrect="0,0,2774569,9144"/>
                </v:shape>
                <v:shape id="Shape 5213" o:spid="_x0000_s1267" style="position:absolute;left:182;top:19736;width:31347;height:95;visibility:visible;mso-wrap-style:square;v-text-anchor:top" coordsize="3134614,94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WO2PMcA&#10;AADdAAAADwAAAGRycy9kb3ducmV2LnhtbESPT2vCQBTE74LfYXmCF6mbWColdRVp0fYk/omCt0f2&#10;NYlm34bsVuO3d4WCx2FmfsNMZq2pxIUaV1pWEA8jEMSZ1SXnCtLd4uUdhPPIGivLpOBGDmbTbmeC&#10;ibZX3tBl63MRIOwSVFB4XydSuqwgg25oa+Lg/drGoA+yyaVu8BrgppKjKBpLgyWHhQJr+iwoO2//&#10;jAI6Dcb7L7dOs9XxHJeL70Pqj0ul+r12/gHCU+uf4f/2j1bwNopf4fEmPAE5vQM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1jtjzHAAAA3QAAAA8AAAAAAAAAAAAAAAAAmAIAAGRy&#10;cy9kb3ducmV2LnhtbFBLBQYAAAAABAAEAPUAAACMAwAAAAA=&#10;" path="m,l3134614,r,9449l,9449,,e" fillcolor="#f6f6f5" stroked="f" strokeweight="0">
                  <v:stroke miterlimit="83231f" joinstyle="miter"/>
                  <v:path arrowok="t" textboxrect="0,0,3134614,9449"/>
                </v:shape>
                <v:shape id="Shape 5214" o:spid="_x0000_s1268" style="position:absolute;left:31528;top:19736;width:27715;height:95;visibility:visible;mso-wrap-style:square;v-text-anchor:top" coordsize="2771521,94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rmad8UA&#10;AADdAAAADwAAAGRycy9kb3ducmV2LnhtbESPQWuDQBSE74X+h+UVcqtrgpVg3IQSEvBWanPI8eG+&#10;qui+Ne7G2P76biDQ4zAz3zD5bja9mGh0rWUFyygGQVxZ3XKt4PR1fF2DcB5ZY2+ZFPyQg932+SnH&#10;TNsbf9JU+loECLsMFTTeD5mUrmrIoIvsQBy8bzsa9EGOtdQj3gLc9HIVx6k02HJYaHCgfUNVV16N&#10;gv2lTA/+typPXTccCmOTtPg4K7V4md83IDzN/j/8aBdawdtqmcD9TXgCcvs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OuZp3xQAAAN0AAAAPAAAAAAAAAAAAAAAAAJgCAABkcnMv&#10;ZG93bnJldi54bWxQSwUGAAAAAAQABAD1AAAAigMAAAAA&#10;" path="m,l2771521,r,9449l,9449,,e" fillcolor="#f6f6f5" stroked="f" strokeweight="0">
                  <v:stroke miterlimit="83231f" joinstyle="miter"/>
                  <v:path arrowok="t" textboxrect="0,0,2771521,9449"/>
                </v:shape>
                <v:shape id="Shape 5215" o:spid="_x0000_s1269" style="position:absolute;left:182;top:19861;width:31347;height:92;visibility:visible;mso-wrap-style:square;v-text-anchor:top" coordsize="313461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Wc3isQA&#10;AADdAAAADwAAAGRycy9kb3ducmV2LnhtbESPT4vCMBTE78J+h/AW9iI2reIi1SiLsuDVP1uvj+bZ&#10;FpuX0mTb+u2NIHgcZuY3zGozmFp01LrKsoIkikEQ51ZXXCg4n34nCxDOI2usLZOCOznYrD9GK0y1&#10;7flA3dEXIkDYpaig9L5JpXR5SQZdZBvi4F1ta9AH2RZSt9gHuKnlNI6/pcGKw0KJDW1Lym/Hf6PA&#10;dNt70s/iZJdd5C4v+C8bZ7VSX5/DzxKEp8G/w6/2XiuYT5M5PN+EJyD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lnN4rEAAAA3QAAAA8AAAAAAAAAAAAAAAAAmAIAAGRycy9k&#10;b3ducmV2LnhtbFBLBQYAAAAABAAEAPUAAACJAwAAAAA=&#10;" path="m,l3134614,r,9144l,9144,,e" fillcolor="#fbfbfb" stroked="f" strokeweight="0">
                  <v:stroke miterlimit="83231f" joinstyle="miter"/>
                  <v:path arrowok="t" textboxrect="0,0,3134614,9144"/>
                </v:shape>
                <v:shape id="Shape 5216" o:spid="_x0000_s1270" style="position:absolute;left:31437;top:19953;width:91;height:2834;visibility:visible;mso-wrap-style:square;v-text-anchor:top" coordsize="9144,2834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7HF88gA&#10;AADdAAAADwAAAGRycy9kb3ducmV2LnhtbESPQU8CMRSE7yb8h+aRcCHQhQTElUKIKHhTwIPentvH&#10;bnH7utkWdv33loTE42RmvsnMl60txYVqbxwrGA0TEMSZ04ZzBR+Hl8EMhA/IGkvHpOCXPCwXnbs5&#10;pto1vKPLPuQiQtinqKAIoUql9FlBFv3QVcTRO7raYoiyzqWusYlwW8pxkkylRcNxocCKngrKfvZn&#10;q+D+e/u5afvvp755WOuvtybJzOpZqV63XT2CCNSG//Ct/aoVTMajKVzfxCcgF38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BPscXzyAAAAN0AAAAPAAAAAAAAAAAAAAAAAJgCAABk&#10;cnMvZG93bnJldi54bWxQSwUGAAAAAAQABAD1AAAAjQMAAAAA&#10;" path="m,l9144,r,283464l,283464,,e" fillcolor="#fbfbfb" stroked="f" strokeweight="0">
                  <v:stroke miterlimit="83231f" joinstyle="miter"/>
                  <v:path arrowok="t" textboxrect="0,0,9144,283464"/>
                </v:shape>
                <v:shape id="Shape 5217" o:spid="_x0000_s1271" style="position:absolute;left:182;top:22787;width:31347;height:92;visibility:visible;mso-wrap-style:square;v-text-anchor:top" coordsize="313461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vkMZsUA&#10;AADdAAAADwAAAGRycy9kb3ducmV2LnhtbESPS2vDMBCE74X8B7GBXkoi26VpcSObkFDoNY8618Xa&#10;2qbWyliKH/++KgR6HGbmG2abT6YVA/WusawgXkcgiEurG64UXM4fqzcQziNrbC2Tgpkc5NniYYup&#10;tiMfaTj5SgQIuxQV1N53qZSurMmgW9uOOHjftjfog+wrqXscA9y0MomijTTYcFiosaN9TeXP6WYU&#10;mGE/x+NzFB+KqzyUFX8VT0Wr1ONy2r2D8DT5//C9/akVvCTxK/y9CU9AZ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W+QxmxQAAAN0AAAAPAAAAAAAAAAAAAAAAAJgCAABkcnMv&#10;ZG93bnJldi54bWxQSwUGAAAAAAQABAD1AAAAigMAAAAA&#10;" path="m,l3134614,r,9144l,9144,,e" fillcolor="#fbfbfb" stroked="f" strokeweight="0">
                  <v:stroke miterlimit="83231f" joinstyle="miter"/>
                  <v:path arrowok="t" textboxrect="0,0,3134614,9144"/>
                </v:shape>
                <v:shape id="Shape 5218" o:spid="_x0000_s1272" style="position:absolute;left:183;top:19953;width:31254;height:2833;visibility:visible;mso-wrap-style:square;v-text-anchor:top" coordsize="3125394,28333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ZWRbsA&#10;AADdAAAADwAAAGRycy9kb3ducmV2LnhtbERPvQrCMBDeBd8hnOCmaQVFqlFUEFxbxflozrbYXGoT&#10;Nb69GQTHj+9/vQ2mFS/qXWNZQTpNQBCXVjdcKbicj5MlCOeRNbaWScGHHGw3w8EaM23fnNOr8JWI&#10;IewyVFB732VSurImg25qO+LI3Wxv0EfYV1L3+I7hppWzJFlIgw3Hhho7OtRU3ounUWDNozFpganL&#10;r/s82GN5DZ+lUuNR2K1AeAr+L/65T1rBfJbGufFNfAJy8wU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Lg2VkW7AAAA3QAAAA8AAAAAAAAAAAAAAAAAmAIAAGRycy9kb3ducmV2Lnht&#10;bFBLBQYAAAAABAAEAPUAAACAAwAAAAA=&#10;" path="m,l3125394,r,283337l,283337,,e" fillcolor="#fbfbfb" stroked="f" strokeweight="0">
                  <v:stroke miterlimit="83231f" joinstyle="miter"/>
                  <v:path arrowok="t" textboxrect="0,0,3125394,283337"/>
                </v:shape>
                <v:rect id="Rectangle 1086" o:spid="_x0000_s1273" style="position:absolute;left:182;top:20242;width:4784;height:19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N2UPMMA&#10;AADdAAAADwAAAGRycy9kb3ducmV2LnhtbERPS4vCMBC+C/6HMAt703Q9SO0aRdRFj76g621oxrbY&#10;TEqTtV1/vREEb/PxPWc670wlbtS40rKCr2EEgjizuuRcwen4M4hBOI+ssbJMCv7JwXzW700x0bbl&#10;Pd0OPhchhF2CCgrv60RKlxVk0A1tTRy4i20M+gCbXOoG2xBuKjmKorE0WHJoKLCmZUHZ9fBnFGzi&#10;evG7tfc2r9bnTbpLJ6vjxCv1+dEtvkF46vxb/HJvdZgfxWN4fhNOkLM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N2UPMMAAADdAAAADwAAAAAAAAAAAAAAAACYAgAAZHJzL2Rv&#10;d25yZXYueG1sUEsFBgAAAAAEAAQA9QAAAIgDAAAAAA==&#10;" filled="f" stroked="f">
                  <v:textbox inset="0,0,0,0">
                    <w:txbxContent>
                      <w:p w:rsidR="004503CE" w:rsidRDefault="0048204A">
                        <w:r>
                          <w:t>Russia</w:t>
                        </w:r>
                      </w:p>
                    </w:txbxContent>
                  </v:textbox>
                </v:rect>
                <v:rect id="Rectangle 1087" o:spid="_x0000_s1274" style="position:absolute;left:3752;top:20242;width:421;height:19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5Exp8MA&#10;AADdAAAADwAAAGRycy9kb3ducmV2LnhtbERPS4vCMBC+C/6HMII3TfWgtWsU8YEe1wfo3oZmti3b&#10;TEoTbfXXb4SFvc3H95z5sjWleFDtCssKRsMIBHFqdcGZgst5N4hBOI+ssbRMCp7kYLnoduaYaNvw&#10;kR4nn4kQwi5BBbn3VSKlS3My6Ia2Ig7ct60N+gDrTOoamxBuSjmOook0WHBoyLGidU7pz+luFOzj&#10;anU72FeTlduv/fXzOtucZ16pfq9dfYDw1Pp/8Z/7oMP8KJ7C+5twglz8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5Exp8MAAADdAAAADwAAAAAAAAAAAAAAAACYAgAAZHJzL2Rv&#10;d25yZXYueG1sUEsFBgAAAAAEAAQA9QAAAIgDAAAAAA==&#10;" filled="f" stroked="f">
                  <v:textbox inset="0,0,0,0">
                    <w:txbxContent>
                      <w:p w:rsidR="004503CE" w:rsidRDefault="0048204A"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5219" o:spid="_x0000_s1275" style="position:absolute;left:31528;top:19861;width:27746;height:92;visibility:visible;mso-wrap-style:square;v-text-anchor:top" coordsize="2774569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pdMlcYA&#10;AADdAAAADwAAAGRycy9kb3ducmV2LnhtbESPX2vCQBDE3wv9DscW+lYvCVTa1FOkUPRJqH8ofVty&#10;axK82wu5VaOfvicIfRxm5jfMZDZ4p07UxzawgXyUgSKugm25NrDdfL28gYqCbNEFJgMXijCbPj5M&#10;sLThzN90WkutEoRjiQYaka7UOlYNeYyj0BEnbx96j5JkX2vb4znBvdNFlo21x5bTQoMdfTZUHdZH&#10;b0Cuxf534/LjrnXSXbbVePGzQmOen4b5ByihQf7D9/bSGngt8ne4vUlPQE/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6pdMlcYAAADdAAAADwAAAAAAAAAAAAAAAACYAgAAZHJz&#10;L2Rvd25yZXYueG1sUEsFBgAAAAAEAAQA9QAAAIsDAAAAAA==&#10;" path="m,l2774569,r,9144l,9144,,e" fillcolor="#fbfbfb" stroked="f" strokeweight="0">
                  <v:stroke miterlimit="83231f" joinstyle="miter"/>
                  <v:path arrowok="t" textboxrect="0,0,2774569,9144"/>
                </v:shape>
                <v:shape id="Shape 5220" o:spid="_x0000_s1276" style="position:absolute;left:59152;top:19953;width:122;height:2834;visibility:visible;mso-wrap-style:square;v-text-anchor:top" coordsize="12192,2834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/q0UcQA&#10;AADdAAAADwAAAGRycy9kb3ducmV2LnhtbERPz2vCMBS+D/wfwhN2GZrabSLVKDIQdthFHeLx2Tzb&#10;YvNSkrTG/fXLYbDjx/d7tYmmFQM531hWMJtmIIhLqxuuFHwfd5MFCB+QNbaWScGDPGzWo6cVFtre&#10;eU/DIVQihbAvUEEdQldI6cuaDPqp7YgTd7XOYEjQVVI7vKdw08o8y+bSYMOpocaOPmoqb4feKPiK&#10;Z3nZ9fvHizv19BPPw/z17arU8zhulyACxfAv/nN/agXveZ72pzfpCcj1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f6tFHEAAAA3QAAAA8AAAAAAAAAAAAAAAAAmAIAAGRycy9k&#10;b3ducmV2LnhtbFBLBQYAAAAABAAEAPUAAACJAwAAAAA=&#10;" path="m,l12192,r,283464l,283464,,e" fillcolor="#fbfbfb" stroked="f" strokeweight="0">
                  <v:stroke miterlimit="83231f" joinstyle="miter"/>
                  <v:path arrowok="t" textboxrect="0,0,12192,283464"/>
                </v:shape>
                <v:shape id="Shape 5221" o:spid="_x0000_s1277" style="position:absolute;left:31528;top:22787;width:27746;height:92;visibility:visible;mso-wrap-style:square;v-text-anchor:top" coordsize="2774569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o2KLsUA&#10;AADdAAAADwAAAGRycy9kb3ducmV2LnhtbESPX2vCQBDE34V+h2MLfdNLApUSPUUKpX0q1D+Ib0tu&#10;TYJ3eyG3auyn7wlCH4eZ+Q0zXw7eqQv1sQ1sIJ9koIirYFuuDWw3H+M3UFGQLbrAZOBGEZaLp9Ec&#10;Sxuu/EOXtdQqQTiWaKAR6UqtY9WQxzgJHXHyjqH3KEn2tbY9XhPcO11k2VR7bDktNNjRe0PVaX32&#10;BuS3OB42Lj/vWifdbVtNP/ffaMzL87CagRIa5D/8aH9ZA69FkcP9TXoCevE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ajYouxQAAAN0AAAAPAAAAAAAAAAAAAAAAAJgCAABkcnMv&#10;ZG93bnJldi54bWxQSwUGAAAAAAQABAD1AAAAigMAAAAA&#10;" path="m,l2774569,r,9144l,9144,,e" fillcolor="#fbfbfb" stroked="f" strokeweight="0">
                  <v:stroke miterlimit="83231f" joinstyle="miter"/>
                  <v:path arrowok="t" textboxrect="0,0,2774569,9144"/>
                </v:shape>
                <v:shape id="Shape 5222" o:spid="_x0000_s1278" style="position:absolute;left:31528;top:19953;width:27624;height:2833;visibility:visible;mso-wrap-style:square;v-text-anchor:top" coordsize="2762377,28333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lVy6MYA&#10;AADdAAAADwAAAGRycy9kb3ducmV2LnhtbESPQWsCMRSE74L/IbyCN812waKrUaqw2EtLq4V6fGxe&#10;s6ublyVJddtf3xSEHoeZ+YZZrnvbigv50DhWcD/JQBBXTjdsFLwfyvEMRIjIGlvHpOCbAqxXw8ES&#10;C+2u/EaXfTQiQTgUqKCOsSukDFVNFsPEdcTJ+3TeYkzSG6k9XhPctjLPsgdpseG0UGNH25qq8/7L&#10;Kpg3P9Kf8Pn141iey5dda+zmZJQa3fWPCxCR+vgfvrWftIJpnufw9yY9Abn6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HlVy6MYAAADdAAAADwAAAAAAAAAAAAAAAACYAgAAZHJz&#10;L2Rvd25yZXYueG1sUEsFBgAAAAAEAAQA9QAAAIsDAAAAAA==&#10;" path="m,l2762377,r,283337l,283337,,e" fillcolor="#fbfbfb" stroked="f" strokeweight="0">
                  <v:stroke miterlimit="83231f" joinstyle="miter"/>
                  <v:path arrowok="t" textboxrect="0,0,2762377,283337"/>
                </v:shape>
                <v:rect id="Rectangle 1092" o:spid="_x0000_s1279" style="position:absolute;left:31528;top:20242;width:7502;height:19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j8E4sQA&#10;AADdAAAADwAAAGRycy9kb3ducmV2LnhtbERPTWvCQBC9F/wPywi91Y05lCR1lVAVc2xVSHsbstMk&#10;NDsbsluT9td3BcHbPN7nrDaT6cSFBtdaVrBcRCCIK6tbrhWcT/unBITzyBo7y6Tglxxs1rOHFWba&#10;jvxOl6OvRQhhl6GCxvs+k9JVDRl0C9sTB+7LDgZ9gEMt9YBjCDedjKPoWRpsOTQ02NNrQ9X38cco&#10;OCR9/lHYv7Hudp+H8q1Mt6fUK/U4n/IXEJ4mfxff3IUO86M0hus34QS5/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4/BOLEAAAA3QAAAA8AAAAAAAAAAAAAAAAAmAIAAGRycy9k&#10;b3ducmV2LnhtbFBLBQYAAAAABAAEAPUAAACJAwAAAAA=&#10;" filled="f" stroked="f">
                  <v:textbox inset="0,0,0,0">
                    <w:txbxContent>
                      <w:p w:rsidR="004503CE" w:rsidRDefault="0048204A">
                        <w:r>
                          <w:t>Дилемма</w:t>
                        </w:r>
                      </w:p>
                    </w:txbxContent>
                  </v:textbox>
                </v:rect>
                <v:rect id="Rectangle 1093" o:spid="_x0000_s1280" style="position:absolute;left:37139;top:20242;width:421;height:19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OhecMA&#10;AADdAAAADwAAAGRycy9kb3ducmV2LnhtbERPS4vCMBC+L/gfwgje1lQFsV2jiA/0uD5A9zY0s23Z&#10;ZlKaaKu/fiMI3ubje8503ppS3Kh2hWUFg34Egji1uuBMwem4+ZyAcB5ZY2mZFNzJwXzW+Zhiom3D&#10;e7odfCZCCLsEFeTeV4mULs3JoOvbijhwv7Y26AOsM6lrbEK4KeUwisbSYMGhIceKljmlf4erUbCd&#10;VIvLzj6arFz/bM/f53h1jL1SvW67+ALhqfVv8cu902F+FI/g+U04Qc7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XOhecMAAADdAAAADwAAAAAAAAAAAAAAAACYAgAAZHJzL2Rv&#10;d25yZXYueG1sUEsFBgAAAAAEAAQA9QAAAIgDAAAAAA==&#10;" filled="f" stroked="f">
                  <v:textbox inset="0,0,0,0">
                    <w:txbxContent>
                      <w:p w:rsidR="004503CE" w:rsidRDefault="0048204A"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5223" o:spid="_x0000_s1281" style="position:absolute;left:182;top:19831;width:31347;height:91;visibility:visible;mso-wrap-style:square;v-text-anchor:top" coordsize="313461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7A2MMA&#10;AADdAAAADwAAAGRycy9kb3ducmV2LnhtbESPQYvCMBSE7wv+h/CEvSyatrIi1SiiLHhdV+v10Tzb&#10;YvNSmtjWf28WBI/DzHzDrDaDqUVHrassK4inEQji3OqKCwWnv5/JAoTzyBpry6TgQQ4269HHClNt&#10;e/6l7ugLESDsUlRQet+kUrq8JINuahvi4F1ta9AH2RZSt9gHuKllEkVzabDisFBiQ7uS8tvxbhSY&#10;bveI+1kU77OL3OcFn7OvrFbqczxslyA8Df4dfrUPWsF3kszg/014AnL9B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67A2MMAAADdAAAADwAAAAAAAAAAAAAAAACYAgAAZHJzL2Rv&#10;d25yZXYueG1sUEsFBgAAAAAEAAQA9QAAAIgDAAAAAA==&#10;" path="m,l3134614,r,9144l,9144,,e" fillcolor="#fbfbfb" stroked="f" strokeweight="0">
                  <v:stroke miterlimit="83231f" joinstyle="miter"/>
                  <v:path arrowok="t" textboxrect="0,0,3134614,9144"/>
                </v:shape>
                <v:shape id="Shape 5224" o:spid="_x0000_s1282" style="position:absolute;left:31528;top:19831;width:27746;height:91;visibility:visible;mso-wrap-style:square;v-text-anchor:top" coordsize="2774569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voptsYA&#10;AADdAAAADwAAAGRycy9kb3ducmV2LnhtbESPX2vCQBDE3wv9DscWfKsXg5WSeooUij4J9Q+lb0tu&#10;TYJ3eyG3avTT9wqCj8PM/IaZznvv1Jm62AQ2MBpmoIjLYBuuDOy2X6/voKIgW3SBycCVIsxnz09T&#10;LGy48DedN1KpBOFYoIFapC20jmVNHuMwtMTJO4TOoyTZVdp2eElw73SeZRPtseG0UGNLnzWVx83J&#10;G5BbfvjdutFp3zhpr7tysvxZozGDl37xAUqol0f43l5ZA295Pob/N+kJ6Nk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yvoptsYAAADdAAAADwAAAAAAAAAAAAAAAACYAgAAZHJz&#10;L2Rvd25yZXYueG1sUEsFBgAAAAAEAAQA9QAAAIsDAAAAAA==&#10;" path="m,l2774569,r,9144l,9144,,e" fillcolor="#fbfbfb" stroked="f" strokeweight="0">
                  <v:stroke miterlimit="83231f" joinstyle="miter"/>
                  <v:path arrowok="t" textboxrect="0,0,2774569,9144"/>
                </v:shape>
                <v:shape id="Shape 5225" o:spid="_x0000_s1283" style="position:absolute;left:182;top:22787;width:31347;height:92;visibility:visible;mso-wrap-style:square;v-text-anchor:top" coordsize="313461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wv9N8MA&#10;AADdAAAADwAAAGRycy9kb3ducmV2LnhtbESPQYvCMBSE7wv+h/AEL4um7aJINYoogtd1tV4fzbMt&#10;Ni+liW3992ZhYY/DzHzDrLeDqUVHrassK4hnEQji3OqKCwWXn+N0CcJ5ZI21ZVLwIgfbzehjjam2&#10;PX9Td/aFCBB2KSoovW9SKV1ekkE3sw1x8O62NeiDbAupW+wD3NQyiaKFNFhxWCixoX1J+eP8NApM&#10;t3/F/VcUH7KbPOQFX7PPrFZqMh52KxCeBv8f/muftIJ5kszh9014AnLzB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wv9N8MAAADdAAAADwAAAAAAAAAAAAAAAACYAgAAZHJzL2Rv&#10;d25yZXYueG1sUEsFBgAAAAAEAAQA9QAAAIgDAAAAAA==&#10;" path="m,l3134614,r,9144l,9144,,e" fillcolor="#fbfbfb" stroked="f" strokeweight="0">
                  <v:stroke miterlimit="83231f" joinstyle="miter"/>
                  <v:path arrowok="t" textboxrect="0,0,3134614,9144"/>
                </v:shape>
                <v:shape id="Shape 5226" o:spid="_x0000_s1284" style="position:absolute;left:31528;top:22787;width:27715;height:92;visibility:visible;mso-wrap-style:square;v-text-anchor:top" coordsize="2771521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b6sWMMA&#10;AADdAAAADwAAAGRycy9kb3ducmV2LnhtbESPT2sCMRTE7wW/Q3hCbzXbQFVWo4gg9NTiHzw/Ns/N&#10;0s3LkkR37advCoLHYWZ+wyzXg2vFjUJsPGt4nxQgiCtvGq41nI67tzmImJANtp5Jw50irFejlyWW&#10;xve8p9sh1SJDOJaowabUlVLGypLDOPEdcfYuPjhMWYZamoB9hrtWqqKYSocN5wWLHW0tVT+Hq9PQ&#10;/86/t3t1d5uvmULy1gZ/tlq/jofNAkSiIT3Dj/an0fCh1BT+3+QnIF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b6sWMMAAADdAAAADwAAAAAAAAAAAAAAAACYAgAAZHJzL2Rv&#10;d25yZXYueG1sUEsFBgAAAAAEAAQA9QAAAIgDAAAAAA==&#10;" path="m,l2771521,r,9144l,9144,,e" fillcolor="#fbfbfb" stroked="f" strokeweight="0">
                  <v:stroke miterlimit="83231f" joinstyle="miter"/>
                  <v:path arrowok="t" textboxrect="0,0,2771521,9144"/>
                </v:shape>
                <v:shape id="Shape 5227" o:spid="_x0000_s1285" style="position:absolute;top:22879;width:59823;height:33384;visibility:visible;mso-wrap-style:square;v-text-anchor:top" coordsize="5982335,33384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LudsUA&#10;AADdAAAADwAAAGRycy9kb3ducmV2LnhtbESPQWvCQBSE74X+h+UVeil106C1pK4iLYJHY0rPj+xr&#10;Esy+F7Nbjf56VxA8DjPzDTNbDK5VB+p9I2zgbZSAIi7FNlwZ+ClWrx+gfEC22AqTgRN5WMwfH2aY&#10;WTlyTodtqFSEsM/QQB1Cl2nty5oc+pF0xNH7k95hiLKvtO3xGOGu1WmSvGuHDceFGjv6qqncbf+d&#10;AfntXsbnTTEtgiz3k80u38t3bszz07D8BBVoCPfwrb22BiZpOoXrm/gE9Pw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0u52xQAAAN0AAAAPAAAAAAAAAAAAAAAAAJgCAABkcnMv&#10;ZG93bnJldi54bWxQSwUGAAAAAAQABAD1AAAAigMAAAAA&#10;" path="m,l5982335,r,3338449l,3338449,,e" stroked="f" strokeweight="0">
                  <v:stroke miterlimit="83231f" joinstyle="miter"/>
                  <v:path arrowok="t" textboxrect="0,0,5982335,3338449"/>
                </v:shape>
                <v:shape id="Picture 1099" o:spid="_x0000_s1286" type="#_x0000_t75" style="position:absolute;left:179;top:22867;width:59373;height:3337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CXp6TDAAAA3QAAAA8AAABkcnMvZG93bnJldi54bWxET99rwjAQfh/sfwg38EVmqoisXVMpA0FR&#10;BrrBXm/NrSlrLqWJtv73Rhjs7T6+n5evR9uKC/W+caxgPktAEFdON1wr+PzYPL+A8AFZY+uYFFzJ&#10;w7p4fMgx027gI11OoRYxhH2GCkwIXSalrwxZ9DPXEUfux/UWQ4R9LXWPQwy3rVwkyUpabDg2GOzo&#10;zVD1ezpbBaM979Nvs90ty2b3fiinOHwxKjV5GstXEIHG8C/+c291nJ+kKdy/iSfI4gY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AJenpMMAAADdAAAADwAAAAAAAAAAAAAAAACf&#10;AgAAZHJzL2Rvd25yZXYueG1sUEsFBgAAAAAEAAQA9wAAAI8DAAAAAA==&#10;">
                  <v:imagedata r:id="rId158" o:title=""/>
                </v:shape>
                <v:rect id="Rectangle 1100" o:spid="_x0000_s1287" style="position:absolute;left:59579;top:53919;width:957;height:384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0qlFMUA&#10;AADdAAAADwAAAGRycy9kb3ducmV2LnhtbESPT4vCQAzF7wt+hyGCt3XqHkSro8j+QY+uCuotdGJb&#10;tpMpndFWP/3mIHhLeC/v/TJfdq5SN2pC6dnAaJiAIs68LTk3cNj/vE9AhYhssfJMBu4UYLnovc0x&#10;tb7lX7rtYq4khEOKBooY61TrkBXkMAx9TSzaxTcOo6xNrm2DrYS7Sn8kyVg7LFkaCqzps6Dsb3d1&#10;BtaTenXa+EebV9/n9XF7nH7tp9GYQb9bzUBF6uLL/LzeWMEfJcIv38gIevE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fSqUUxQAAAN0AAAAPAAAAAAAAAAAAAAAAAJgCAABkcnMv&#10;ZG93bnJldi54bWxQSwUGAAAAAAQABAD1AAAAigMAAAAA&#10;" filled="f" stroked="f">
                  <v:textbox inset="0,0,0,0">
                    <w:txbxContent>
                      <w:p w:rsidR="004503CE" w:rsidRDefault="0048204A">
                        <w:r>
                          <w:rPr>
                            <w:rFonts w:ascii="Arial" w:eastAsia="Arial" w:hAnsi="Arial" w:cs="Arial"/>
                            <w:color w:val="333333"/>
                            <w:sz w:val="41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102" o:spid="_x0000_s1288" style="position:absolute;left:182;top:56326;width:958;height:384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NSe+MIA&#10;AADdAAAADwAAAGRycy9kb3ducmV2LnhtbERPy6rCMBDdC/5DGOHuNNWFaDWK+ECXvkDdDc3cttxm&#10;Uppoe/16Iwju5nCeM503phAPqlxuWUG/F4EgTqzOOVVwPm26IxDOI2ssLJOCf3Iwn7VbU4y1rflA&#10;j6NPRQhhF6OCzPsyltIlGRl0PVsSB+7XVgZ9gFUqdYV1CDeFHETRUBrMOTRkWNIyo+TveDcKtqNy&#10;cd3ZZ50W69v2sr+MV6exV+qn0ywmIDw1/iv+uHc6zO9HA3h/E06Qsx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A1J74wgAAAN0AAAAPAAAAAAAAAAAAAAAAAJgCAABkcnMvZG93&#10;bnJldi54bWxQSwUGAAAAAAQABAD1AAAAhwMAAAAA&#10;" filled="f" stroked="f">
                  <v:textbox inset="0,0,0,0">
                    <w:txbxContent>
                      <w:p w:rsidR="004503CE" w:rsidRDefault="0048204A">
                        <w:r>
                          <w:rPr>
                            <w:rFonts w:ascii="Arial" w:eastAsia="Arial" w:hAnsi="Arial" w:cs="Arial"/>
                            <w:color w:val="333333"/>
                            <w:sz w:val="41"/>
                          </w:rPr>
                          <w:t xml:space="preserve"> </w:t>
                        </w:r>
                      </w:p>
                    </w:txbxContent>
                  </v:textbox>
                </v:rect>
                <w10:wrap type="topAndBottom"/>
              </v:group>
            </w:pict>
          </mc:Fallback>
        </mc:AlternateContent>
      </w:r>
    </w:p>
    <w:tbl>
      <w:tblPr>
        <w:tblStyle w:val="TableGrid"/>
        <w:tblW w:w="9306" w:type="dxa"/>
        <w:tblInd w:w="360" w:type="dxa"/>
        <w:tblCellMar>
          <w:top w:w="60" w:type="dxa"/>
          <w:left w:w="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3765"/>
        <w:gridCol w:w="5541"/>
      </w:tblGrid>
      <w:tr w:rsidR="004503CE">
        <w:trPr>
          <w:trHeight w:val="480"/>
        </w:trPr>
        <w:tc>
          <w:tcPr>
            <w:tcW w:w="3765" w:type="dxa"/>
            <w:tcBorders>
              <w:top w:val="nil"/>
              <w:left w:val="nil"/>
              <w:bottom w:val="nil"/>
              <w:right w:val="nil"/>
            </w:tcBorders>
            <w:shd w:val="clear" w:color="auto" w:fill="FBFBFB"/>
          </w:tcPr>
          <w:p w:rsidR="004503CE" w:rsidRDefault="0048204A">
            <w:hyperlink r:id="rId159">
              <w:r>
                <w:rPr>
                  <w:color w:val="70579D"/>
                  <w:u w:val="single" w:color="70579D"/>
                </w:rPr>
                <w:t>India</w:t>
              </w:r>
            </w:hyperlink>
            <w:hyperlink r:id="rId160">
              <w:r>
                <w:rPr>
                  <w:rFonts w:ascii="Times New Roman" w:eastAsia="Times New Roman" w:hAnsi="Times New Roman" w:cs="Times New Roman"/>
                  <w:sz w:val="1"/>
                </w:rPr>
                <w:t xml:space="preserve"> </w:t>
              </w:r>
            </w:hyperlink>
          </w:p>
        </w:tc>
        <w:tc>
          <w:tcPr>
            <w:tcW w:w="5541" w:type="dxa"/>
            <w:tcBorders>
              <w:top w:val="nil"/>
              <w:left w:val="nil"/>
              <w:bottom w:val="nil"/>
              <w:right w:val="nil"/>
            </w:tcBorders>
            <w:shd w:val="clear" w:color="auto" w:fill="FBFBFB"/>
          </w:tcPr>
          <w:p w:rsidR="004503CE" w:rsidRDefault="0048204A">
            <w:pPr>
              <w:ind w:left="226"/>
            </w:pPr>
            <w:r>
              <w:t xml:space="preserve">20 May 2011 (limited) </w:t>
            </w:r>
          </w:p>
        </w:tc>
      </w:tr>
      <w:tr w:rsidR="004503CE">
        <w:trPr>
          <w:trHeight w:val="481"/>
        </w:trPr>
        <w:tc>
          <w:tcPr>
            <w:tcW w:w="3765" w:type="dxa"/>
            <w:tcBorders>
              <w:top w:val="nil"/>
              <w:left w:val="nil"/>
              <w:bottom w:val="nil"/>
              <w:right w:val="nil"/>
            </w:tcBorders>
            <w:shd w:val="clear" w:color="auto" w:fill="F6F6F5"/>
          </w:tcPr>
          <w:p w:rsidR="004503CE" w:rsidRDefault="0048204A">
            <w:hyperlink r:id="rId161">
              <w:r>
                <w:rPr>
                  <w:color w:val="70579D"/>
                  <w:u w:val="single" w:color="70579D"/>
                </w:rPr>
                <w:t>Japan</w:t>
              </w:r>
            </w:hyperlink>
            <w:hyperlink r:id="rId162">
              <w:r>
                <w:rPr>
                  <w:sz w:val="1"/>
                </w:rPr>
                <w:t xml:space="preserve"> </w:t>
              </w:r>
            </w:hyperlink>
          </w:p>
        </w:tc>
        <w:tc>
          <w:tcPr>
            <w:tcW w:w="5541" w:type="dxa"/>
            <w:tcBorders>
              <w:top w:val="nil"/>
              <w:left w:val="nil"/>
              <w:bottom w:val="nil"/>
              <w:right w:val="nil"/>
            </w:tcBorders>
            <w:shd w:val="clear" w:color="auto" w:fill="F6F6F5"/>
          </w:tcPr>
          <w:p w:rsidR="004503CE" w:rsidRDefault="0048204A">
            <w:r>
              <w:t xml:space="preserve">9 October 2012 (Indian Film Festival Japan) </w:t>
            </w:r>
          </w:p>
        </w:tc>
      </w:tr>
    </w:tbl>
    <w:p w:rsidR="004503CE" w:rsidRDefault="0048204A">
      <w:pPr>
        <w:spacing w:line="240" w:lineRule="auto"/>
        <w:ind w:left="360"/>
        <w:jc w:val="both"/>
      </w:pPr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0">
            <wp:simplePos x="0" y="0"/>
            <wp:positionH relativeFrom="column">
              <wp:posOffset>228295</wp:posOffset>
            </wp:positionH>
            <wp:positionV relativeFrom="paragraph">
              <wp:posOffset>-7997875</wp:posOffset>
            </wp:positionV>
            <wp:extent cx="5489575" cy="8232775"/>
            <wp:effectExtent l="0" t="0" r="0" b="0"/>
            <wp:wrapSquare wrapText="bothSides"/>
            <wp:docPr id="4518" name="Picture 45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8" name="Picture 4518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5489575" cy="8232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eastAsia="Arial" w:hAnsi="Arial" w:cs="Arial"/>
          <w:color w:val="333333"/>
          <w:sz w:val="41"/>
        </w:rPr>
        <w:t xml:space="preserve"> </w:t>
      </w:r>
    </w:p>
    <w:p w:rsidR="004503CE" w:rsidRDefault="0048204A">
      <w:pPr>
        <w:spacing w:line="240" w:lineRule="auto"/>
        <w:ind w:left="360"/>
      </w:pPr>
      <w:r>
        <w:rPr>
          <w:rFonts w:ascii="Arial" w:eastAsia="Arial" w:hAnsi="Arial" w:cs="Arial"/>
          <w:color w:val="333333"/>
          <w:sz w:val="41"/>
        </w:rPr>
        <w:t xml:space="preserve"> </w:t>
      </w:r>
    </w:p>
    <w:p w:rsidR="004503CE" w:rsidRDefault="0048204A">
      <w:pPr>
        <w:spacing w:line="240" w:lineRule="auto"/>
        <w:ind w:right="4456"/>
        <w:jc w:val="right"/>
      </w:pPr>
      <w:r>
        <w:rPr>
          <w:noProof/>
        </w:rPr>
        <w:lastRenderedPageBreak/>
        <w:drawing>
          <wp:inline distT="0" distB="0" distL="0" distR="0">
            <wp:extent cx="2658110" cy="3828415"/>
            <wp:effectExtent l="0" t="0" r="0" b="0"/>
            <wp:docPr id="1120" name="Picture 11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" name="Picture 1120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2658110" cy="382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  <w:color w:val="333333"/>
          <w:sz w:val="41"/>
        </w:rPr>
        <w:t xml:space="preserve"> </w:t>
      </w:r>
    </w:p>
    <w:p w:rsidR="004503CE" w:rsidRDefault="0048204A">
      <w:pPr>
        <w:spacing w:line="240" w:lineRule="auto"/>
        <w:ind w:left="360"/>
      </w:pPr>
      <w:r>
        <w:t xml:space="preserve"> </w:t>
      </w:r>
    </w:p>
    <w:sectPr w:rsidR="004503CE">
      <w:pgSz w:w="12240" w:h="15840"/>
      <w:pgMar w:top="1438" w:right="2043" w:bottom="135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24D4ABC"/>
    <w:multiLevelType w:val="hybridMultilevel"/>
    <w:tmpl w:val="99165788"/>
    <w:lvl w:ilvl="0" w:tplc="54AE16F0">
      <w:start w:val="1"/>
      <w:numFmt w:val="bullet"/>
      <w:lvlText w:val="•"/>
      <w:lvlJc w:val="left"/>
      <w:pPr>
        <w:ind w:left="48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13A4A1E">
      <w:start w:val="1"/>
      <w:numFmt w:val="bullet"/>
      <w:lvlText w:val="o"/>
      <w:lvlJc w:val="left"/>
      <w:pPr>
        <w:ind w:left="1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C662A12">
      <w:start w:val="1"/>
      <w:numFmt w:val="bullet"/>
      <w:lvlText w:val="▪"/>
      <w:lvlJc w:val="left"/>
      <w:pPr>
        <w:ind w:left="19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EC4F1F6">
      <w:start w:val="1"/>
      <w:numFmt w:val="bullet"/>
      <w:lvlText w:val="•"/>
      <w:lvlJc w:val="left"/>
      <w:pPr>
        <w:ind w:left="264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6B88478">
      <w:start w:val="1"/>
      <w:numFmt w:val="bullet"/>
      <w:lvlText w:val="o"/>
      <w:lvlJc w:val="left"/>
      <w:pPr>
        <w:ind w:left="3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0D67F82">
      <w:start w:val="1"/>
      <w:numFmt w:val="bullet"/>
      <w:lvlText w:val="▪"/>
      <w:lvlJc w:val="left"/>
      <w:pPr>
        <w:ind w:left="4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932A77A">
      <w:start w:val="1"/>
      <w:numFmt w:val="bullet"/>
      <w:lvlText w:val="•"/>
      <w:lvlJc w:val="left"/>
      <w:pPr>
        <w:ind w:left="480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409920">
      <w:start w:val="1"/>
      <w:numFmt w:val="bullet"/>
      <w:lvlText w:val="o"/>
      <w:lvlJc w:val="left"/>
      <w:pPr>
        <w:ind w:left="5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946012A">
      <w:start w:val="1"/>
      <w:numFmt w:val="bullet"/>
      <w:lvlText w:val="▪"/>
      <w:lvlJc w:val="left"/>
      <w:pPr>
        <w:ind w:left="6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ysTCwMLS0MDc0MjJU0lEKTi0uzszPAykwrAUAAEZB8SwAAAA="/>
  </w:docVars>
  <w:rsids>
    <w:rsidRoot w:val="004503CE"/>
    <w:rsid w:val="004503CE"/>
    <w:rsid w:val="00482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C91B1E47-8BBF-4B11-8DB7-1A3EE6FD6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76" w:lineRule="auto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imdb.com/name/nm8452041/?ref_=ttfc_fc_cr29" TargetMode="External"/><Relationship Id="rId21" Type="http://schemas.openxmlformats.org/officeDocument/2006/relationships/hyperlink" Target="https://www.imdb.com/title/tt1946280/characters/nm1116258?ref_=ttfc_fc_cl_t2" TargetMode="External"/><Relationship Id="rId42" Type="http://schemas.openxmlformats.org/officeDocument/2006/relationships/hyperlink" Target="https://www.imdb.com/title/tt1946280/characters/nm1137410?ref_=ttfc_fc_cl_t6" TargetMode="External"/><Relationship Id="rId63" Type="http://schemas.openxmlformats.org/officeDocument/2006/relationships/hyperlink" Target="https://www.imdb.com/title/tt1946280/characters/nm0765270?ref_=ttfc_fc_cl_t7" TargetMode="External"/><Relationship Id="rId84" Type="http://schemas.openxmlformats.org/officeDocument/2006/relationships/hyperlink" Target="https://www.imdb.com/name/nm3663458/?ref_=ttfc_fc_cr14" TargetMode="External"/><Relationship Id="rId138" Type="http://schemas.openxmlformats.org/officeDocument/2006/relationships/hyperlink" Target="https://www.imdb.com/search/title?colors=color&amp;ref_=ttspec_spec_3" TargetMode="External"/><Relationship Id="rId159" Type="http://schemas.openxmlformats.org/officeDocument/2006/relationships/hyperlink" Target="https://www.imdb.com/calendar/?region=in&amp;ref_=ttrel_rel_1" TargetMode="External"/><Relationship Id="rId107" Type="http://schemas.openxmlformats.org/officeDocument/2006/relationships/hyperlink" Target="https://www.imdb.com/name/nm0347899/?ref_=ttfc_fc_cr23" TargetMode="External"/><Relationship Id="rId11" Type="http://schemas.openxmlformats.org/officeDocument/2006/relationships/hyperlink" Target="https://www.imdb.com/name/nm0347899/?ref_=ttfc_fc_wr2" TargetMode="External"/><Relationship Id="rId32" Type="http://schemas.openxmlformats.org/officeDocument/2006/relationships/hyperlink" Target="https://www.imdb.com/name/nm0154146/?ref_=ttfc_fc_cl_t4" TargetMode="External"/><Relationship Id="rId53" Type="http://schemas.openxmlformats.org/officeDocument/2006/relationships/hyperlink" Target="https://www.imdb.com/name/nm1137410/?ref_=ttfc_fc_cl_t6" TargetMode="External"/><Relationship Id="rId74" Type="http://schemas.openxmlformats.org/officeDocument/2006/relationships/hyperlink" Target="https://www.imdb.com/name/nm0593942/?ref_=ttfc_fc_cr7" TargetMode="External"/><Relationship Id="rId128" Type="http://schemas.openxmlformats.org/officeDocument/2006/relationships/hyperlink" Target="https://www.imdb.com/company/co0066395?ref_=ttco_co_2" TargetMode="External"/><Relationship Id="rId149" Type="http://schemas.openxmlformats.org/officeDocument/2006/relationships/hyperlink" Target="https://www.imdb.com/search/title?colors=color&amp;ref_=ttspec_spec_3" TargetMode="External"/><Relationship Id="rId5" Type="http://schemas.openxmlformats.org/officeDocument/2006/relationships/hyperlink" Target="https://www.imdb.com/title/tt1946280/?ref_=ttfc_fc_tt" TargetMode="External"/><Relationship Id="rId95" Type="http://schemas.openxmlformats.org/officeDocument/2006/relationships/hyperlink" Target="https://www.imdb.com/name/nm3213134/?ref_=ttfc_fc_cr17" TargetMode="External"/><Relationship Id="rId160" Type="http://schemas.openxmlformats.org/officeDocument/2006/relationships/hyperlink" Target="https://www.imdb.com/calendar/?region=in&amp;ref_=ttrel_rel_1" TargetMode="External"/><Relationship Id="rId22" Type="http://schemas.openxmlformats.org/officeDocument/2006/relationships/hyperlink" Target="https://www.imdb.com/title/tt1946280/characters/nm1116258?ref_=ttfc_fc_cl_t2" TargetMode="External"/><Relationship Id="rId43" Type="http://schemas.openxmlformats.org/officeDocument/2006/relationships/hyperlink" Target="https://www.imdb.com/title/tt1946280/characters/nm1137410?ref_=ttfc_fc_cl_t6" TargetMode="External"/><Relationship Id="rId64" Type="http://schemas.openxmlformats.org/officeDocument/2006/relationships/hyperlink" Target="https://www.imdb.com/title/tt1946280/characters/nm0765270?ref_=ttfc_fc_cl_t7" TargetMode="External"/><Relationship Id="rId118" Type="http://schemas.openxmlformats.org/officeDocument/2006/relationships/hyperlink" Target="https://www.imdb.com/title/tt1946280/?ref_=ttco_co_tt" TargetMode="External"/><Relationship Id="rId139" Type="http://schemas.openxmlformats.org/officeDocument/2006/relationships/hyperlink" Target="https://www.imdb.com/search/title?colors=color&amp;ref_=ttspec_spec_3" TargetMode="External"/><Relationship Id="rId85" Type="http://schemas.openxmlformats.org/officeDocument/2006/relationships/hyperlink" Target="https://www.imdb.com/name/nm3663458/?ref_=ttfc_fc_cr14" TargetMode="External"/><Relationship Id="rId150" Type="http://schemas.openxmlformats.org/officeDocument/2006/relationships/hyperlink" Target="https://www.imdb.com/title/tt1946280/?ref_=ttrel_rel_tt" TargetMode="External"/><Relationship Id="rId12" Type="http://schemas.openxmlformats.org/officeDocument/2006/relationships/hyperlink" Target="https://www.imdb.com/name/nm0007173/?ref_=ttfc_fc_wr3" TargetMode="External"/><Relationship Id="rId17" Type="http://schemas.openxmlformats.org/officeDocument/2006/relationships/hyperlink" Target="https://www.imdb.com/title/tt1946280/characters/nm1702868?ref_=ttfc_fc_cl_t1" TargetMode="External"/><Relationship Id="rId33" Type="http://schemas.openxmlformats.org/officeDocument/2006/relationships/hyperlink" Target="https://www.imdb.com/name/nm0154146/?ref_=ttfc_fc_cl_t4" TargetMode="External"/><Relationship Id="rId38" Type="http://schemas.openxmlformats.org/officeDocument/2006/relationships/hyperlink" Target="https://www.imdb.com/name/nm0154122/?ref_=ttfc_fc_cl_t5" TargetMode="External"/><Relationship Id="rId59" Type="http://schemas.openxmlformats.org/officeDocument/2006/relationships/hyperlink" Target="https://www.imdb.com/name/nm0765270/?ref_=ttfc_fc_cl_t7" TargetMode="External"/><Relationship Id="rId103" Type="http://schemas.openxmlformats.org/officeDocument/2006/relationships/hyperlink" Target="https://www.imdb.com/name/nm1383784/?ref_=ttfc_fc_cr21" TargetMode="External"/><Relationship Id="rId108" Type="http://schemas.openxmlformats.org/officeDocument/2006/relationships/hyperlink" Target="https://www.imdb.com/name/nm0363028/?ref_=ttfc_fc_cr24" TargetMode="External"/><Relationship Id="rId124" Type="http://schemas.openxmlformats.org/officeDocument/2006/relationships/hyperlink" Target="https://www.imdb.com/title/tt1946280/companycredits?ref_=ttfc_sa_3" TargetMode="External"/><Relationship Id="rId129" Type="http://schemas.openxmlformats.org/officeDocument/2006/relationships/hyperlink" Target="https://www.imdb.com/company/co0066395?ref_=ttco_co_2" TargetMode="External"/><Relationship Id="rId54" Type="http://schemas.openxmlformats.org/officeDocument/2006/relationships/hyperlink" Target="https://www.imdb.com/name/nm1137410/?ref_=ttfc_fc_cl_t6" TargetMode="External"/><Relationship Id="rId70" Type="http://schemas.openxmlformats.org/officeDocument/2006/relationships/hyperlink" Target="https://www.imdb.com/name/nm1893765/?ref_=ttfc_fc_cr4" TargetMode="External"/><Relationship Id="rId75" Type="http://schemas.openxmlformats.org/officeDocument/2006/relationships/hyperlink" Target="https://www.imdb.com/name/nm1136226/?ref_=ttfc_fc_cr8" TargetMode="External"/><Relationship Id="rId91" Type="http://schemas.openxmlformats.org/officeDocument/2006/relationships/hyperlink" Target="https://www.imdb.com/name/nm3274258/?ref_=ttfc_fc_cr16" TargetMode="External"/><Relationship Id="rId96" Type="http://schemas.openxmlformats.org/officeDocument/2006/relationships/hyperlink" Target="https://www.imdb.com/name/nm3213134/?ref_=ttfc_fc_cr17" TargetMode="External"/><Relationship Id="rId140" Type="http://schemas.openxmlformats.org/officeDocument/2006/relationships/hyperlink" Target="https://www.imdb.com/search/title?colors=color&amp;ref_=ttspec_spec_3" TargetMode="External"/><Relationship Id="rId145" Type="http://schemas.openxmlformats.org/officeDocument/2006/relationships/hyperlink" Target="https://www.imdb.com/search/title?sound_mixes=dolby_digital&amp;ref_=ttspec_spec_2" TargetMode="External"/><Relationship Id="rId161" Type="http://schemas.openxmlformats.org/officeDocument/2006/relationships/hyperlink" Target="https://www.imdb.com/calendar/?region=jp&amp;ref_=ttrel_rel_2" TargetMode="External"/><Relationship Id="rId16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imdb.com/title/tt1946280/?ref_=ttfc_fc_tt" TargetMode="External"/><Relationship Id="rId23" Type="http://schemas.openxmlformats.org/officeDocument/2006/relationships/hyperlink" Target="https://www.imdb.com/title/tt1946280/characters/nm1116258?ref_=ttfc_fc_cl_t2" TargetMode="External"/><Relationship Id="rId28" Type="http://schemas.openxmlformats.org/officeDocument/2006/relationships/hyperlink" Target="https://www.imdb.com/name/nm0784025/?ref_=ttfc_fc_cl_t3" TargetMode="External"/><Relationship Id="rId49" Type="http://schemas.openxmlformats.org/officeDocument/2006/relationships/hyperlink" Target="https://www.imdb.com/title/tt1946280/characters/nm0765270?ref_=ttfc_fc_cl_t7" TargetMode="External"/><Relationship Id="rId114" Type="http://schemas.openxmlformats.org/officeDocument/2006/relationships/hyperlink" Target="https://www.imdb.com/name/nm0007173/?ref_=ttfc_fc_cr27" TargetMode="External"/><Relationship Id="rId119" Type="http://schemas.openxmlformats.org/officeDocument/2006/relationships/hyperlink" Target="https://www.imdb.com/title/tt1946280/?ref_=ttco_co_tt" TargetMode="External"/><Relationship Id="rId44" Type="http://schemas.openxmlformats.org/officeDocument/2006/relationships/hyperlink" Target="https://www.imdb.com/title/tt1946280/characters/nm1137410?ref_=ttfc_fc_cl_t6" TargetMode="External"/><Relationship Id="rId60" Type="http://schemas.openxmlformats.org/officeDocument/2006/relationships/hyperlink" Target="https://www.imdb.com/name/nm0765270/?ref_=ttfc_fc_cl_t7" TargetMode="External"/><Relationship Id="rId65" Type="http://schemas.openxmlformats.org/officeDocument/2006/relationships/image" Target="media/image8.png"/><Relationship Id="rId81" Type="http://schemas.openxmlformats.org/officeDocument/2006/relationships/hyperlink" Target="https://www.imdb.com/name/nm1893765/?ref_=ttfc_fc_cr13" TargetMode="External"/><Relationship Id="rId86" Type="http://schemas.openxmlformats.org/officeDocument/2006/relationships/hyperlink" Target="https://www.imdb.com/name/nm3663458/?ref_=ttfc_fc_cr14" TargetMode="External"/><Relationship Id="rId130" Type="http://schemas.openxmlformats.org/officeDocument/2006/relationships/hyperlink" Target="https://www.imdb.com/company/co0176124?ref_=ttco_co_3" TargetMode="External"/><Relationship Id="rId135" Type="http://schemas.openxmlformats.org/officeDocument/2006/relationships/hyperlink" Target="https://www.imdb.com/search/title?sound_mixes=dolby_digital&amp;ref_=ttspec_spec_2" TargetMode="External"/><Relationship Id="rId151" Type="http://schemas.openxmlformats.org/officeDocument/2006/relationships/hyperlink" Target="https://www.imdb.com/title/tt1946280/?ref_=ttrel_rel_tt" TargetMode="External"/><Relationship Id="rId156" Type="http://schemas.openxmlformats.org/officeDocument/2006/relationships/hyperlink" Target="https://www.imdb.com/title/tt1946280/releaseinfo?ref_=ttspec_sa_2" TargetMode="External"/><Relationship Id="rId13" Type="http://schemas.openxmlformats.org/officeDocument/2006/relationships/image" Target="media/image1.png"/><Relationship Id="rId18" Type="http://schemas.openxmlformats.org/officeDocument/2006/relationships/image" Target="media/image2.png"/><Relationship Id="rId39" Type="http://schemas.openxmlformats.org/officeDocument/2006/relationships/hyperlink" Target="https://www.imdb.com/name/nm1137410/?ref_=ttfc_fc_cl_t6" TargetMode="External"/><Relationship Id="rId109" Type="http://schemas.openxmlformats.org/officeDocument/2006/relationships/hyperlink" Target="https://www.imdb.com/name/nm0363028/?ref_=ttfc_fc_cr24" TargetMode="External"/><Relationship Id="rId34" Type="http://schemas.openxmlformats.org/officeDocument/2006/relationships/hyperlink" Target="https://www.imdb.com/title/tt1946280/characters/nm0154146?ref_=ttfc_fc_cl_t4" TargetMode="External"/><Relationship Id="rId50" Type="http://schemas.openxmlformats.org/officeDocument/2006/relationships/hyperlink" Target="https://www.imdb.com/title/tt1946280/characters/nm0765270?ref_=ttfc_fc_cl_t7" TargetMode="External"/><Relationship Id="rId55" Type="http://schemas.openxmlformats.org/officeDocument/2006/relationships/hyperlink" Target="https://www.imdb.com/name/nm1137410/?ref_=ttfc_fc_cl_t6" TargetMode="External"/><Relationship Id="rId76" Type="http://schemas.openxmlformats.org/officeDocument/2006/relationships/hyperlink" Target="https://www.imdb.com/name/nm1738990/?ref_=ttfc_fc_cr9" TargetMode="External"/><Relationship Id="rId97" Type="http://schemas.openxmlformats.org/officeDocument/2006/relationships/hyperlink" Target="https://www.imdb.com/name/nm2571801/?ref_=ttfc_fc_cr18" TargetMode="External"/><Relationship Id="rId104" Type="http://schemas.openxmlformats.org/officeDocument/2006/relationships/hyperlink" Target="https://www.imdb.com/name/nm1304975/?ref_=ttfc_fc_cr22" TargetMode="External"/><Relationship Id="rId120" Type="http://schemas.openxmlformats.org/officeDocument/2006/relationships/hyperlink" Target="https://www.imdb.com/title/tt1946280/companycredits?ref_=ttfc_sa_3" TargetMode="External"/><Relationship Id="rId125" Type="http://schemas.openxmlformats.org/officeDocument/2006/relationships/hyperlink" Target="https://www.imdb.com/title/tt1946280/companycredits?ref_=ttfc_sa_3" TargetMode="External"/><Relationship Id="rId141" Type="http://schemas.openxmlformats.org/officeDocument/2006/relationships/hyperlink" Target="https://www.imdb.com/title/tt1946280/?ref_=ttrel_rel_tt" TargetMode="External"/><Relationship Id="rId146" Type="http://schemas.openxmlformats.org/officeDocument/2006/relationships/hyperlink" Target="https://www.imdb.com/search/title?sound_mixes=dolby_digital&amp;ref_=ttspec_spec_2" TargetMode="External"/><Relationship Id="rId7" Type="http://schemas.openxmlformats.org/officeDocument/2006/relationships/hyperlink" Target="https://www.imdb.com/name/nm0315916/?ref_=ttfc_fc_dr1" TargetMode="External"/><Relationship Id="rId71" Type="http://schemas.openxmlformats.org/officeDocument/2006/relationships/hyperlink" Target="https://www.imdb.com/name/nm1893765/?ref_=ttfc_fc_cr4" TargetMode="External"/><Relationship Id="rId92" Type="http://schemas.openxmlformats.org/officeDocument/2006/relationships/hyperlink" Target="https://www.imdb.com/name/nm3274258/?ref_=ttfc_fc_cr16" TargetMode="External"/><Relationship Id="rId162" Type="http://schemas.openxmlformats.org/officeDocument/2006/relationships/hyperlink" Target="https://www.imdb.com/calendar/?region=jp&amp;ref_=ttrel_rel_2" TargetMode="External"/><Relationship Id="rId2" Type="http://schemas.openxmlformats.org/officeDocument/2006/relationships/styles" Target="styles.xml"/><Relationship Id="rId29" Type="http://schemas.openxmlformats.org/officeDocument/2006/relationships/hyperlink" Target="https://www.imdb.com/title/tt1946280/characters/nm0784025?ref_=ttfc_fc_cl_t3" TargetMode="External"/><Relationship Id="rId24" Type="http://schemas.openxmlformats.org/officeDocument/2006/relationships/hyperlink" Target="https://www.imdb.com/title/tt1946280/characters/nm1116258?ref_=ttfc_fc_cl_t2" TargetMode="External"/><Relationship Id="rId40" Type="http://schemas.openxmlformats.org/officeDocument/2006/relationships/hyperlink" Target="https://www.imdb.com/name/nm1137410/?ref_=ttfc_fc_cl_t6" TargetMode="External"/><Relationship Id="rId45" Type="http://schemas.openxmlformats.org/officeDocument/2006/relationships/hyperlink" Target="https://www.imdb.com/name/nm0765270/?ref_=ttfc_fc_cl_t7" TargetMode="External"/><Relationship Id="rId66" Type="http://schemas.openxmlformats.org/officeDocument/2006/relationships/image" Target="media/image9.png"/><Relationship Id="rId87" Type="http://schemas.openxmlformats.org/officeDocument/2006/relationships/hyperlink" Target="https://www.imdb.com/name/nm5588813/?ref_=ttfc_fc_cr15" TargetMode="External"/><Relationship Id="rId110" Type="http://schemas.openxmlformats.org/officeDocument/2006/relationships/hyperlink" Target="https://www.imdb.com/name/nm1300807/?ref_=ttfc_fc_cr25" TargetMode="External"/><Relationship Id="rId115" Type="http://schemas.openxmlformats.org/officeDocument/2006/relationships/hyperlink" Target="https://www.imdb.com/name/nm8452042/?ref_=ttfc_fc_cr28" TargetMode="External"/><Relationship Id="rId131" Type="http://schemas.openxmlformats.org/officeDocument/2006/relationships/hyperlink" Target="https://www.imdb.com/company/co0176124?ref_=ttco_co_3" TargetMode="External"/><Relationship Id="rId136" Type="http://schemas.openxmlformats.org/officeDocument/2006/relationships/hyperlink" Target="https://www.imdb.com/search/title?sound_mixes=dolby_digital&amp;ref_=ttspec_spec_2" TargetMode="External"/><Relationship Id="rId157" Type="http://schemas.openxmlformats.org/officeDocument/2006/relationships/image" Target="media/image10.jpg"/><Relationship Id="rId61" Type="http://schemas.openxmlformats.org/officeDocument/2006/relationships/hyperlink" Target="https://www.imdb.com/name/nm0765270/?ref_=ttfc_fc_cl_t7" TargetMode="External"/><Relationship Id="rId82" Type="http://schemas.openxmlformats.org/officeDocument/2006/relationships/hyperlink" Target="https://www.imdb.com/name/nm1893765/?ref_=ttfc_fc_cr13" TargetMode="External"/><Relationship Id="rId152" Type="http://schemas.openxmlformats.org/officeDocument/2006/relationships/hyperlink" Target="https://www.imdb.com/title/tt1946280/?ref_=ttrel_rel_tt" TargetMode="External"/><Relationship Id="rId19" Type="http://schemas.openxmlformats.org/officeDocument/2006/relationships/hyperlink" Target="https://www.imdb.com/name/nm1116258/?ref_=ttfc_fc_cl_t2" TargetMode="External"/><Relationship Id="rId14" Type="http://schemas.openxmlformats.org/officeDocument/2006/relationships/hyperlink" Target="https://www.imdb.com/name/nm1702868/?ref_=ttfc_fc_cl_t1" TargetMode="External"/><Relationship Id="rId30" Type="http://schemas.openxmlformats.org/officeDocument/2006/relationships/hyperlink" Target="https://www.imdb.com/title/tt1946280/characters/nm0784025?ref_=ttfc_fc_cl_t3" TargetMode="External"/><Relationship Id="rId35" Type="http://schemas.openxmlformats.org/officeDocument/2006/relationships/hyperlink" Target="https://www.imdb.com/title/tt1946280/characters/nm0154146?ref_=ttfc_fc_cl_t4" TargetMode="External"/><Relationship Id="rId56" Type="http://schemas.openxmlformats.org/officeDocument/2006/relationships/hyperlink" Target="https://www.imdb.com/title/tt1946280/characters/nm1137410?ref_=ttfc_fc_cl_t6" TargetMode="External"/><Relationship Id="rId77" Type="http://schemas.openxmlformats.org/officeDocument/2006/relationships/hyperlink" Target="https://www.imdb.com/name/nm1911960/?ref_=ttfc_fc_cr10" TargetMode="External"/><Relationship Id="rId100" Type="http://schemas.openxmlformats.org/officeDocument/2006/relationships/hyperlink" Target="https://www.imdb.com/name/nm4945823/?ref_=ttfc_fc_cr20" TargetMode="External"/><Relationship Id="rId105" Type="http://schemas.openxmlformats.org/officeDocument/2006/relationships/hyperlink" Target="https://www.imdb.com/name/nm1304975/?ref_=ttfc_fc_cr22" TargetMode="External"/><Relationship Id="rId126" Type="http://schemas.openxmlformats.org/officeDocument/2006/relationships/hyperlink" Target="https://www.imdb.com/company/co0342204?ref_=ttco_co_1" TargetMode="External"/><Relationship Id="rId147" Type="http://schemas.openxmlformats.org/officeDocument/2006/relationships/hyperlink" Target="https://www.imdb.com/search/title?colors=color&amp;ref_=ttspec_spec_3" TargetMode="External"/><Relationship Id="rId8" Type="http://schemas.openxmlformats.org/officeDocument/2006/relationships/hyperlink" Target="https://www.imdb.com/name/nm0315916/?ref_=ttfc_fc_wr1" TargetMode="External"/><Relationship Id="rId51" Type="http://schemas.openxmlformats.org/officeDocument/2006/relationships/image" Target="media/image6.png"/><Relationship Id="rId72" Type="http://schemas.openxmlformats.org/officeDocument/2006/relationships/hyperlink" Target="https://www.imdb.com/name/nm1892895/?ref_=ttfc_fc_cr5" TargetMode="External"/><Relationship Id="rId93" Type="http://schemas.openxmlformats.org/officeDocument/2006/relationships/hyperlink" Target="https://www.imdb.com/name/nm3213134/?ref_=ttfc_fc_cr17" TargetMode="External"/><Relationship Id="rId98" Type="http://schemas.openxmlformats.org/officeDocument/2006/relationships/hyperlink" Target="https://www.imdb.com/name/nm2571801/?ref_=ttfc_fc_cr18" TargetMode="External"/><Relationship Id="rId121" Type="http://schemas.openxmlformats.org/officeDocument/2006/relationships/hyperlink" Target="https://www.imdb.com/title/tt1946280/companycredits?ref_=ttfc_sa_3" TargetMode="External"/><Relationship Id="rId142" Type="http://schemas.openxmlformats.org/officeDocument/2006/relationships/hyperlink" Target="https://www.imdb.com/title/tt1946280/?ref_=ttrel_rel_tt" TargetMode="External"/><Relationship Id="rId163" Type="http://schemas.openxmlformats.org/officeDocument/2006/relationships/image" Target="media/image12.png"/><Relationship Id="rId3" Type="http://schemas.openxmlformats.org/officeDocument/2006/relationships/settings" Target="settings.xml"/><Relationship Id="rId25" Type="http://schemas.openxmlformats.org/officeDocument/2006/relationships/hyperlink" Target="https://www.imdb.com/title/tt1946280/characters/nm1116258?ref_=ttfc_fc_cl_t2" TargetMode="External"/><Relationship Id="rId46" Type="http://schemas.openxmlformats.org/officeDocument/2006/relationships/hyperlink" Target="https://www.imdb.com/name/nm0765270/?ref_=ttfc_fc_cl_t7" TargetMode="External"/><Relationship Id="rId67" Type="http://schemas.openxmlformats.org/officeDocument/2006/relationships/hyperlink" Target="https://www.imdb.com/name/nm0007131/?ref_=ttfc_fc_cr2" TargetMode="External"/><Relationship Id="rId116" Type="http://schemas.openxmlformats.org/officeDocument/2006/relationships/hyperlink" Target="https://www.imdb.com/name/nm8452042/?ref_=ttfc_fc_cr28" TargetMode="External"/><Relationship Id="rId137" Type="http://schemas.openxmlformats.org/officeDocument/2006/relationships/hyperlink" Target="https://www.imdb.com/search/title?sound_mixes=dolby_digital&amp;ref_=ttspec_spec_2" TargetMode="External"/><Relationship Id="rId158" Type="http://schemas.openxmlformats.org/officeDocument/2006/relationships/image" Target="media/image11.jpeg"/><Relationship Id="rId20" Type="http://schemas.openxmlformats.org/officeDocument/2006/relationships/hyperlink" Target="https://www.imdb.com/name/nm1116258/?ref_=ttfc_fc_cl_t2" TargetMode="External"/><Relationship Id="rId41" Type="http://schemas.openxmlformats.org/officeDocument/2006/relationships/hyperlink" Target="https://www.imdb.com/name/nm1137410/?ref_=ttfc_fc_cl_t6" TargetMode="External"/><Relationship Id="rId62" Type="http://schemas.openxmlformats.org/officeDocument/2006/relationships/hyperlink" Target="https://www.imdb.com/title/tt1946280/characters/nm0765270?ref_=ttfc_fc_cl_t7" TargetMode="External"/><Relationship Id="rId83" Type="http://schemas.openxmlformats.org/officeDocument/2006/relationships/hyperlink" Target="https://www.imdb.com/name/nm3663458/?ref_=ttfc_fc_cr14" TargetMode="External"/><Relationship Id="rId88" Type="http://schemas.openxmlformats.org/officeDocument/2006/relationships/hyperlink" Target="https://www.imdb.com/name/nm5588813/?ref_=ttfc_fc_cr15" TargetMode="External"/><Relationship Id="rId111" Type="http://schemas.openxmlformats.org/officeDocument/2006/relationships/hyperlink" Target="https://www.imdb.com/name/nm1300807/?ref_=ttfc_fc_cr25" TargetMode="External"/><Relationship Id="rId132" Type="http://schemas.openxmlformats.org/officeDocument/2006/relationships/hyperlink" Target="https://www.imdb.com/company/co0066395?ref_=ttco_co_1" TargetMode="External"/><Relationship Id="rId153" Type="http://schemas.openxmlformats.org/officeDocument/2006/relationships/hyperlink" Target="https://www.imdb.com/title/tt1946280/releaseinfo?ref_=ttspec_sa_2" TargetMode="External"/><Relationship Id="rId15" Type="http://schemas.openxmlformats.org/officeDocument/2006/relationships/hyperlink" Target="https://www.imdb.com/name/nm1702868/?ref_=ttfc_fc_cl_t1" TargetMode="External"/><Relationship Id="rId36" Type="http://schemas.openxmlformats.org/officeDocument/2006/relationships/image" Target="media/image5.png"/><Relationship Id="rId57" Type="http://schemas.openxmlformats.org/officeDocument/2006/relationships/hyperlink" Target="https://www.imdb.com/title/tt1946280/characters/nm1137410?ref_=ttfc_fc_cl_t6" TargetMode="External"/><Relationship Id="rId106" Type="http://schemas.openxmlformats.org/officeDocument/2006/relationships/hyperlink" Target="https://www.imdb.com/name/nm0347899/?ref_=ttfc_fc_cr23" TargetMode="External"/><Relationship Id="rId127" Type="http://schemas.openxmlformats.org/officeDocument/2006/relationships/hyperlink" Target="https://www.imdb.com/company/co0342204?ref_=ttco_co_1" TargetMode="External"/><Relationship Id="rId10" Type="http://schemas.openxmlformats.org/officeDocument/2006/relationships/hyperlink" Target="https://www.imdb.com/name/nm0347899/?ref_=ttfc_fc_wr2" TargetMode="External"/><Relationship Id="rId31" Type="http://schemas.openxmlformats.org/officeDocument/2006/relationships/image" Target="media/image4.png"/><Relationship Id="rId52" Type="http://schemas.openxmlformats.org/officeDocument/2006/relationships/image" Target="media/image7.png"/><Relationship Id="rId73" Type="http://schemas.openxmlformats.org/officeDocument/2006/relationships/hyperlink" Target="https://www.imdb.com/name/nm2954841/?ref_=ttfc_fc_cr6" TargetMode="External"/><Relationship Id="rId78" Type="http://schemas.openxmlformats.org/officeDocument/2006/relationships/hyperlink" Target="https://www.imdb.com/name/nm1897658/?ref_=ttfc_fc_cr11" TargetMode="External"/><Relationship Id="rId94" Type="http://schemas.openxmlformats.org/officeDocument/2006/relationships/hyperlink" Target="https://www.imdb.com/name/nm3213134/?ref_=ttfc_fc_cr17" TargetMode="External"/><Relationship Id="rId99" Type="http://schemas.openxmlformats.org/officeDocument/2006/relationships/hyperlink" Target="https://www.imdb.com/name/nm3008889/?ref_=ttfc_fc_cr19" TargetMode="External"/><Relationship Id="rId101" Type="http://schemas.openxmlformats.org/officeDocument/2006/relationships/hyperlink" Target="https://www.imdb.com/name/nm4945823/?ref_=ttfc_fc_cr20" TargetMode="External"/><Relationship Id="rId122" Type="http://schemas.openxmlformats.org/officeDocument/2006/relationships/hyperlink" Target="https://www.imdb.com/title/tt1946280/companycredits?ref_=ttfc_sa_3" TargetMode="External"/><Relationship Id="rId143" Type="http://schemas.openxmlformats.org/officeDocument/2006/relationships/hyperlink" Target="https://www.imdb.com/title/tt1946280/?ref_=ttrel_rel_tt" TargetMode="External"/><Relationship Id="rId148" Type="http://schemas.openxmlformats.org/officeDocument/2006/relationships/hyperlink" Target="https://www.imdb.com/search/title?colors=color&amp;ref_=ttspec_spec_3" TargetMode="External"/><Relationship Id="rId164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hyperlink" Target="https://www.imdb.com/name/nm0315916/?ref_=ttfc_fc_wr1" TargetMode="External"/><Relationship Id="rId26" Type="http://schemas.openxmlformats.org/officeDocument/2006/relationships/image" Target="media/image3.png"/><Relationship Id="rId47" Type="http://schemas.openxmlformats.org/officeDocument/2006/relationships/hyperlink" Target="https://www.imdb.com/name/nm0765270/?ref_=ttfc_fc_cl_t7" TargetMode="External"/><Relationship Id="rId68" Type="http://schemas.openxmlformats.org/officeDocument/2006/relationships/hyperlink" Target="https://www.imdb.com/name/nm7428675/?ref_=ttfc_fc_cr3" TargetMode="External"/><Relationship Id="rId89" Type="http://schemas.openxmlformats.org/officeDocument/2006/relationships/hyperlink" Target="https://www.imdb.com/name/nm3274258/?ref_=ttfc_fc_cr16" TargetMode="External"/><Relationship Id="rId112" Type="http://schemas.openxmlformats.org/officeDocument/2006/relationships/hyperlink" Target="https://www.imdb.com/name/nm4492093/?ref_=ttfc_fc_cr26" TargetMode="External"/><Relationship Id="rId133" Type="http://schemas.openxmlformats.org/officeDocument/2006/relationships/hyperlink" Target="https://www.imdb.com/title/tt1946280/?ref_=ttspec_spec_tt" TargetMode="External"/><Relationship Id="rId154" Type="http://schemas.openxmlformats.org/officeDocument/2006/relationships/hyperlink" Target="https://www.imdb.com/title/tt1946280/releaseinfo?ref_=ttspec_sa_2" TargetMode="External"/><Relationship Id="rId16" Type="http://schemas.openxmlformats.org/officeDocument/2006/relationships/hyperlink" Target="https://www.imdb.com/title/tt1946280/characters/nm1702868?ref_=ttfc_fc_cl_t1" TargetMode="External"/><Relationship Id="rId37" Type="http://schemas.openxmlformats.org/officeDocument/2006/relationships/hyperlink" Target="https://www.imdb.com/name/nm0154122/?ref_=ttfc_fc_cl_t5" TargetMode="External"/><Relationship Id="rId58" Type="http://schemas.openxmlformats.org/officeDocument/2006/relationships/hyperlink" Target="https://www.imdb.com/title/tt1946280/characters/nm1137410?ref_=ttfc_fc_cl_t6" TargetMode="External"/><Relationship Id="rId79" Type="http://schemas.openxmlformats.org/officeDocument/2006/relationships/hyperlink" Target="https://www.imdb.com/name/nm3273794/?ref_=ttfc_fc_cr12" TargetMode="External"/><Relationship Id="rId102" Type="http://schemas.openxmlformats.org/officeDocument/2006/relationships/hyperlink" Target="https://www.imdb.com/name/nm1383784/?ref_=ttfc_fc_cr21" TargetMode="External"/><Relationship Id="rId123" Type="http://schemas.openxmlformats.org/officeDocument/2006/relationships/hyperlink" Target="https://www.imdb.com/title/tt1946280/companycredits?ref_=ttfc_sa_3" TargetMode="External"/><Relationship Id="rId144" Type="http://schemas.openxmlformats.org/officeDocument/2006/relationships/hyperlink" Target="https://www.imdb.com/search/title?sound_mixes=dolby_digital&amp;ref_=ttspec_spec_2" TargetMode="External"/><Relationship Id="rId90" Type="http://schemas.openxmlformats.org/officeDocument/2006/relationships/hyperlink" Target="https://www.imdb.com/name/nm3274258/?ref_=ttfc_fc_cr16" TargetMode="External"/><Relationship Id="rId165" Type="http://schemas.openxmlformats.org/officeDocument/2006/relationships/fontTable" Target="fontTable.xml"/><Relationship Id="rId27" Type="http://schemas.openxmlformats.org/officeDocument/2006/relationships/hyperlink" Target="https://www.imdb.com/name/nm0784025/?ref_=ttfc_fc_cl_t3" TargetMode="External"/><Relationship Id="rId48" Type="http://schemas.openxmlformats.org/officeDocument/2006/relationships/hyperlink" Target="https://www.imdb.com/title/tt1946280/characters/nm0765270?ref_=ttfc_fc_cl_t7" TargetMode="External"/><Relationship Id="rId69" Type="http://schemas.openxmlformats.org/officeDocument/2006/relationships/hyperlink" Target="https://www.imdb.com/name/nm7428675/?ref_=ttfc_fc_cr3" TargetMode="External"/><Relationship Id="rId113" Type="http://schemas.openxmlformats.org/officeDocument/2006/relationships/hyperlink" Target="https://www.imdb.com/name/nm4492093/?ref_=ttfc_fc_cr26" TargetMode="External"/><Relationship Id="rId134" Type="http://schemas.openxmlformats.org/officeDocument/2006/relationships/hyperlink" Target="https://www.imdb.com/title/tt1946280/?ref_=ttspec_spec_tt" TargetMode="External"/><Relationship Id="rId80" Type="http://schemas.openxmlformats.org/officeDocument/2006/relationships/hyperlink" Target="https://www.imdb.com/name/nm3273794/?ref_=ttfc_fc_cr12" TargetMode="External"/><Relationship Id="rId155" Type="http://schemas.openxmlformats.org/officeDocument/2006/relationships/hyperlink" Target="https://www.imdb.com/title/tt1946280/releaseinfo?ref_=ttspec_sa_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592</Words>
  <Characters>9078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rak Shohas</dc:creator>
  <cp:keywords/>
  <cp:lastModifiedBy>Ashrak Shohas</cp:lastModifiedBy>
  <cp:revision>2</cp:revision>
  <dcterms:created xsi:type="dcterms:W3CDTF">2020-12-12T12:02:00Z</dcterms:created>
  <dcterms:modified xsi:type="dcterms:W3CDTF">2020-12-12T12:02:00Z</dcterms:modified>
</cp:coreProperties>
</file>